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95AD4" w14:textId="77777777" w:rsidR="00237296" w:rsidRDefault="00237296" w:rsidP="00237296">
      <w:pPr>
        <w:widowControl w:val="0"/>
        <w:rPr>
          <w:b/>
          <w:bCs/>
          <w:sz w:val="26"/>
          <w:szCs w:val="26"/>
        </w:rPr>
      </w:pPr>
      <w:bookmarkStart w:id="0" w:name="_Hlk42767267"/>
    </w:p>
    <w:p w14:paraId="1B94B31F" w14:textId="77777777" w:rsidR="00237296" w:rsidRDefault="00237296" w:rsidP="00237296">
      <w:pPr>
        <w:widowControl w:val="0"/>
        <w:rPr>
          <w:b/>
          <w:bCs/>
          <w:sz w:val="26"/>
          <w:szCs w:val="26"/>
        </w:rPr>
      </w:pPr>
    </w:p>
    <w:p w14:paraId="7350238A" w14:textId="77777777" w:rsidR="00542170" w:rsidRDefault="00542170" w:rsidP="00613969">
      <w:pPr>
        <w:widowControl w:val="0"/>
        <w:jc w:val="center"/>
        <w:rPr>
          <w:b/>
          <w:bCs/>
          <w:color w:val="808080" w:themeColor="background1" w:themeShade="80"/>
          <w:sz w:val="48"/>
          <w:szCs w:val="48"/>
        </w:rPr>
      </w:pPr>
    </w:p>
    <w:p w14:paraId="43013333" w14:textId="77777777" w:rsidR="00542170" w:rsidRDefault="00542170" w:rsidP="00613969">
      <w:pPr>
        <w:widowControl w:val="0"/>
        <w:jc w:val="center"/>
        <w:rPr>
          <w:b/>
          <w:bCs/>
          <w:color w:val="808080" w:themeColor="background1" w:themeShade="80"/>
          <w:sz w:val="48"/>
          <w:szCs w:val="48"/>
        </w:rPr>
      </w:pPr>
    </w:p>
    <w:p w14:paraId="139C2105" w14:textId="77777777" w:rsidR="00A403FD" w:rsidRDefault="00A403FD" w:rsidP="00613969">
      <w:pPr>
        <w:widowControl w:val="0"/>
        <w:jc w:val="center"/>
        <w:rPr>
          <w:b/>
          <w:bCs/>
          <w:color w:val="808080" w:themeColor="background1" w:themeShade="80"/>
          <w:sz w:val="52"/>
          <w:szCs w:val="52"/>
        </w:rPr>
      </w:pPr>
    </w:p>
    <w:p w14:paraId="4FFF2B2C" w14:textId="77777777" w:rsidR="00367C84" w:rsidRPr="00233807" w:rsidRDefault="00367C84" w:rsidP="00367C84">
      <w:pPr>
        <w:widowControl w:val="0"/>
        <w:spacing w:after="0" w:line="240" w:lineRule="auto"/>
        <w:jc w:val="center"/>
        <w:rPr>
          <w:rFonts w:cs="Times New Roman"/>
          <w:b/>
          <w:bCs/>
          <w:color w:val="808080"/>
          <w:sz w:val="24"/>
          <w:szCs w:val="24"/>
        </w:rPr>
      </w:pPr>
      <w:r w:rsidRPr="00233807">
        <w:rPr>
          <w:rFonts w:cs="Times New Roman"/>
          <w:b/>
          <w:bCs/>
          <w:color w:val="808080"/>
          <w:sz w:val="24"/>
          <w:szCs w:val="24"/>
        </w:rPr>
        <w:t>An Anxiety Treatment Approach That Empowers</w:t>
      </w:r>
    </w:p>
    <w:p w14:paraId="0B280E34" w14:textId="77777777" w:rsidR="00367C84" w:rsidRPr="00233807" w:rsidRDefault="00367C84" w:rsidP="00367C84">
      <w:pPr>
        <w:widowControl w:val="0"/>
        <w:spacing w:after="0" w:line="240" w:lineRule="auto"/>
        <w:jc w:val="center"/>
        <w:rPr>
          <w:rFonts w:cs="Times New Roman"/>
          <w:b/>
          <w:bCs/>
          <w:color w:val="808080"/>
          <w:sz w:val="52"/>
          <w:szCs w:val="52"/>
        </w:rPr>
      </w:pPr>
      <w:r w:rsidRPr="00233807">
        <w:rPr>
          <w:rFonts w:cs="Times New Roman"/>
          <w:b/>
          <w:bCs/>
          <w:color w:val="808080"/>
          <w:sz w:val="52"/>
          <w:szCs w:val="52"/>
        </w:rPr>
        <w:t>The Adaptive Anxiety Therapy Approach</w:t>
      </w:r>
    </w:p>
    <w:p w14:paraId="1AB5A4DA" w14:textId="77777777" w:rsidR="00367C84" w:rsidRPr="00233807" w:rsidRDefault="00367C84" w:rsidP="00367C84">
      <w:pPr>
        <w:widowControl w:val="0"/>
        <w:spacing w:after="0" w:line="240" w:lineRule="auto"/>
        <w:jc w:val="center"/>
        <w:rPr>
          <w:rFonts w:ascii="Calibri Light" w:hAnsi="Calibri Light" w:cs="Calibri Light"/>
          <w:color w:val="808080"/>
          <w:sz w:val="20"/>
          <w:szCs w:val="20"/>
        </w:rPr>
      </w:pPr>
      <w:r w:rsidRPr="00233807">
        <w:rPr>
          <w:rFonts w:ascii="Calibri Light" w:hAnsi="Calibri Light" w:cs="Calibri Light"/>
          <w:color w:val="808080"/>
          <w:sz w:val="20"/>
          <w:szCs w:val="20"/>
        </w:rPr>
        <w:t xml:space="preserve">The Adaptive Anxiety Therapy approach is an advanced CBT anxiety treatment program that focuses on helping clients to confidently adapt to the experience of anxiety rather than chase an endless cycle of anxiety symptom </w:t>
      </w:r>
      <w:proofErr w:type="gramStart"/>
      <w:r w:rsidRPr="00233807">
        <w:rPr>
          <w:rFonts w:ascii="Calibri Light" w:hAnsi="Calibri Light" w:cs="Calibri Light"/>
          <w:color w:val="808080"/>
          <w:sz w:val="20"/>
          <w:szCs w:val="20"/>
        </w:rPr>
        <w:t>relief</w:t>
      </w:r>
      <w:proofErr w:type="gramEnd"/>
    </w:p>
    <w:p w14:paraId="45820F5E" w14:textId="77777777" w:rsidR="00367C84" w:rsidRPr="00233807" w:rsidRDefault="00367C84" w:rsidP="00367C84">
      <w:pPr>
        <w:widowControl w:val="0"/>
        <w:spacing w:after="0" w:line="240" w:lineRule="auto"/>
        <w:jc w:val="center"/>
        <w:rPr>
          <w:rFonts w:ascii="Calibri Light" w:hAnsi="Calibri Light" w:cs="Calibri Light"/>
          <w:color w:val="808080"/>
          <w:sz w:val="20"/>
          <w:szCs w:val="20"/>
        </w:rPr>
      </w:pPr>
      <w:r w:rsidRPr="00233807">
        <w:rPr>
          <w:rFonts w:cs="Times New Roman"/>
          <w:b/>
          <w:bCs/>
          <w:noProof/>
          <w:color w:val="808080"/>
          <w:sz w:val="32"/>
          <w:szCs w:val="32"/>
        </w:rPr>
        <mc:AlternateContent>
          <mc:Choice Requires="wps">
            <w:drawing>
              <wp:anchor distT="0" distB="0" distL="114300" distR="114300" simplePos="0" relativeHeight="251662336" behindDoc="0" locked="0" layoutInCell="1" allowOverlap="1" wp14:anchorId="5216F633" wp14:editId="55EFDF10">
                <wp:simplePos x="0" y="0"/>
                <wp:positionH relativeFrom="column">
                  <wp:posOffset>2540000</wp:posOffset>
                </wp:positionH>
                <wp:positionV relativeFrom="paragraph">
                  <wp:posOffset>174625</wp:posOffset>
                </wp:positionV>
                <wp:extent cx="1892300" cy="0"/>
                <wp:effectExtent l="0" t="0" r="0" b="0"/>
                <wp:wrapNone/>
                <wp:docPr id="56" name="Straight Connector 56"/>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4F2089CF" id="Straight Connector 5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299470A0" w14:textId="77777777" w:rsidR="00367C84" w:rsidRPr="00233807" w:rsidRDefault="00367C84" w:rsidP="00367C84">
      <w:pPr>
        <w:widowControl w:val="0"/>
        <w:spacing w:after="0" w:line="240" w:lineRule="auto"/>
        <w:jc w:val="center"/>
        <w:rPr>
          <w:rFonts w:cs="Times New Roman"/>
          <w:b/>
          <w:bCs/>
          <w:color w:val="808080"/>
          <w:sz w:val="32"/>
          <w:szCs w:val="32"/>
        </w:rPr>
      </w:pPr>
    </w:p>
    <w:p w14:paraId="3EB17E0C" w14:textId="77777777" w:rsidR="00367C84" w:rsidRDefault="00367C84" w:rsidP="00367C84">
      <w:pPr>
        <w:widowControl w:val="0"/>
        <w:spacing w:after="0" w:line="240" w:lineRule="auto"/>
        <w:jc w:val="center"/>
        <w:rPr>
          <w:rFonts w:cs="Times New Roman"/>
          <w:b/>
          <w:bCs/>
          <w:color w:val="808080"/>
          <w:sz w:val="36"/>
          <w:szCs w:val="36"/>
        </w:rPr>
      </w:pPr>
    </w:p>
    <w:p w14:paraId="3A3D569F" w14:textId="316AFC01" w:rsidR="00367C84" w:rsidRPr="002349F3" w:rsidRDefault="00367C84" w:rsidP="00367C84">
      <w:pPr>
        <w:widowControl w:val="0"/>
        <w:spacing w:after="0" w:line="240" w:lineRule="auto"/>
        <w:jc w:val="center"/>
        <w:rPr>
          <w:rFonts w:cs="Times New Roman"/>
          <w:b/>
          <w:bCs/>
          <w:color w:val="808080"/>
          <w:sz w:val="40"/>
          <w:szCs w:val="40"/>
        </w:rPr>
      </w:pPr>
      <w:r w:rsidRPr="002349F3">
        <w:rPr>
          <w:rFonts w:cs="Times New Roman"/>
          <w:b/>
          <w:bCs/>
          <w:color w:val="808080"/>
          <w:sz w:val="40"/>
          <w:szCs w:val="40"/>
        </w:rPr>
        <w:t xml:space="preserve">Stage </w:t>
      </w:r>
      <w:r w:rsidR="009F51B2">
        <w:rPr>
          <w:rFonts w:cs="Times New Roman"/>
          <w:b/>
          <w:bCs/>
          <w:color w:val="808080"/>
          <w:sz w:val="40"/>
          <w:szCs w:val="40"/>
        </w:rPr>
        <w:t>3</w:t>
      </w:r>
      <w:r w:rsidRPr="002349F3">
        <w:rPr>
          <w:rFonts w:cs="Times New Roman"/>
          <w:b/>
          <w:bCs/>
          <w:color w:val="808080"/>
          <w:sz w:val="40"/>
          <w:szCs w:val="40"/>
        </w:rPr>
        <w:t xml:space="preserve">: </w:t>
      </w:r>
      <w:r w:rsidR="009F51B2">
        <w:rPr>
          <w:rFonts w:cs="Times New Roman"/>
          <w:b/>
          <w:bCs/>
          <w:color w:val="808080"/>
          <w:sz w:val="40"/>
          <w:szCs w:val="40"/>
        </w:rPr>
        <w:t>Anxiety Adaptation Training</w:t>
      </w:r>
    </w:p>
    <w:p w14:paraId="5E30D772" w14:textId="2B7B8D62" w:rsidR="00367C84" w:rsidRDefault="00367C84" w:rsidP="00367C84">
      <w:pPr>
        <w:widowControl w:val="0"/>
        <w:spacing w:after="0" w:line="240" w:lineRule="auto"/>
        <w:jc w:val="center"/>
        <w:rPr>
          <w:rFonts w:cs="Times New Roman"/>
          <w:b/>
          <w:bCs/>
          <w:i/>
          <w:iCs/>
          <w:color w:val="808080"/>
          <w:sz w:val="28"/>
          <w:szCs w:val="28"/>
        </w:rPr>
      </w:pPr>
      <w:r w:rsidRPr="002349F3">
        <w:rPr>
          <w:rFonts w:cs="Times New Roman"/>
          <w:color w:val="808080"/>
          <w:sz w:val="28"/>
          <w:szCs w:val="28"/>
        </w:rPr>
        <w:t xml:space="preserve">Module </w:t>
      </w:r>
      <w:r w:rsidR="008420D6">
        <w:rPr>
          <w:rFonts w:cs="Times New Roman"/>
          <w:color w:val="808080"/>
          <w:sz w:val="28"/>
          <w:szCs w:val="28"/>
        </w:rPr>
        <w:t>8</w:t>
      </w:r>
      <w:r w:rsidR="00CE3E39">
        <w:rPr>
          <w:rFonts w:cs="Times New Roman"/>
          <w:color w:val="808080"/>
          <w:sz w:val="28"/>
          <w:szCs w:val="28"/>
        </w:rPr>
        <w:t>a</w:t>
      </w:r>
      <w:r w:rsidRPr="002349F3">
        <w:rPr>
          <w:rFonts w:cs="Times New Roman"/>
          <w:color w:val="808080"/>
          <w:sz w:val="28"/>
          <w:szCs w:val="28"/>
        </w:rPr>
        <w:t xml:space="preserve">: </w:t>
      </w:r>
      <w:r w:rsidR="008420D6">
        <w:rPr>
          <w:rFonts w:cs="Times New Roman"/>
          <w:color w:val="808080"/>
          <w:sz w:val="28"/>
          <w:szCs w:val="28"/>
        </w:rPr>
        <w:t>Exposure Creation-Contract-</w:t>
      </w:r>
      <w:r w:rsidR="006B123C">
        <w:rPr>
          <w:rFonts w:cs="Times New Roman"/>
          <w:color w:val="808080"/>
          <w:sz w:val="28"/>
          <w:szCs w:val="28"/>
        </w:rPr>
        <w:t xml:space="preserve"> &amp; Tracking</w:t>
      </w:r>
      <w:r w:rsidR="00044518">
        <w:rPr>
          <w:rFonts w:cs="Times New Roman"/>
          <w:color w:val="808080"/>
          <w:sz w:val="28"/>
          <w:szCs w:val="28"/>
        </w:rPr>
        <w:t>:</w:t>
      </w:r>
      <w:r w:rsidR="006B123C">
        <w:rPr>
          <w:rFonts w:cs="Times New Roman"/>
          <w:color w:val="808080"/>
          <w:sz w:val="28"/>
          <w:szCs w:val="28"/>
        </w:rPr>
        <w:t xml:space="preserve"> </w:t>
      </w:r>
      <w:r w:rsidR="006B123C" w:rsidRPr="00CE3E39">
        <w:rPr>
          <w:rFonts w:cs="Times New Roman"/>
          <w:i/>
          <w:iCs/>
          <w:color w:val="808080"/>
          <w:sz w:val="28"/>
          <w:szCs w:val="28"/>
        </w:rPr>
        <w:t>Easy (1-2</w:t>
      </w:r>
      <w:r w:rsidR="006B123C" w:rsidRPr="00CE3E39">
        <w:rPr>
          <w:rFonts w:cs="Times New Roman"/>
          <w:b/>
          <w:bCs/>
          <w:i/>
          <w:iCs/>
          <w:color w:val="808080"/>
          <w:sz w:val="28"/>
          <w:szCs w:val="28"/>
        </w:rPr>
        <w:t>)</w:t>
      </w:r>
    </w:p>
    <w:p w14:paraId="6F21F8DA" w14:textId="77777777" w:rsidR="00E67252" w:rsidRPr="002349F3" w:rsidRDefault="00E67252" w:rsidP="00367C84">
      <w:pPr>
        <w:widowControl w:val="0"/>
        <w:spacing w:after="0" w:line="240" w:lineRule="auto"/>
        <w:jc w:val="center"/>
        <w:rPr>
          <w:rFonts w:cs="Times New Roman"/>
          <w:color w:val="808080"/>
          <w:sz w:val="28"/>
          <w:szCs w:val="28"/>
        </w:rPr>
      </w:pPr>
    </w:p>
    <w:p w14:paraId="12C60769" w14:textId="77777777" w:rsidR="00367C84" w:rsidRPr="00F46809" w:rsidRDefault="00367C84" w:rsidP="00367C84">
      <w:pPr>
        <w:widowControl w:val="0"/>
        <w:spacing w:after="0" w:line="240" w:lineRule="auto"/>
        <w:jc w:val="center"/>
        <w:rPr>
          <w:rFonts w:cs="Times New Roman"/>
          <w:b/>
          <w:bCs/>
          <w:color w:val="808080"/>
          <w:sz w:val="24"/>
          <w:szCs w:val="24"/>
        </w:rPr>
      </w:pPr>
    </w:p>
    <w:p w14:paraId="6B4C73BF" w14:textId="7E7B0967" w:rsidR="001337E9" w:rsidRDefault="00E67252" w:rsidP="00E67252">
      <w:pPr>
        <w:widowControl w:val="0"/>
        <w:jc w:val="center"/>
        <w:rPr>
          <w:b/>
          <w:bCs/>
          <w:color w:val="000000" w:themeColor="text1"/>
          <w:sz w:val="28"/>
          <w:szCs w:val="28"/>
        </w:rPr>
      </w:pPr>
      <w:r>
        <w:rPr>
          <w:noProof/>
        </w:rPr>
        <w:drawing>
          <wp:inline distT="0" distB="0" distL="0" distR="0" wp14:anchorId="5124B7FE" wp14:editId="3263A05E">
            <wp:extent cx="6492240" cy="1991995"/>
            <wp:effectExtent l="0" t="0" r="3810" b="8255"/>
            <wp:docPr id="47366389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663895" name="Picture 1" descr="A picture containing text, screenshot, font, numb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2240" cy="1991995"/>
                    </a:xfrm>
                    <a:prstGeom prst="rect">
                      <a:avLst/>
                    </a:prstGeom>
                    <a:noFill/>
                    <a:ln>
                      <a:noFill/>
                    </a:ln>
                  </pic:spPr>
                </pic:pic>
              </a:graphicData>
            </a:graphic>
          </wp:inline>
        </w:drawing>
      </w:r>
    </w:p>
    <w:p w14:paraId="13F73AC1" w14:textId="77777777" w:rsidR="00237296" w:rsidRDefault="00237296" w:rsidP="00060C5F">
      <w:pPr>
        <w:widowControl w:val="0"/>
        <w:spacing w:after="0" w:line="240" w:lineRule="auto"/>
        <w:rPr>
          <w:b/>
          <w:bCs/>
          <w:color w:val="000000" w:themeColor="text1"/>
          <w:sz w:val="28"/>
          <w:szCs w:val="28"/>
        </w:rPr>
      </w:pPr>
    </w:p>
    <w:p w14:paraId="75C4A21A" w14:textId="487CA42A" w:rsidR="00237296" w:rsidRDefault="00237296" w:rsidP="00237296">
      <w:pPr>
        <w:widowControl w:val="0"/>
        <w:spacing w:after="0" w:line="240" w:lineRule="auto"/>
        <w:rPr>
          <w:b/>
          <w:bCs/>
          <w:sz w:val="26"/>
          <w:szCs w:val="26"/>
        </w:rPr>
      </w:pPr>
    </w:p>
    <w:p w14:paraId="1E664F91" w14:textId="5E64E4D6" w:rsidR="00237296" w:rsidRDefault="00237296" w:rsidP="00060C5F">
      <w:pPr>
        <w:widowControl w:val="0"/>
        <w:spacing w:after="0" w:line="240" w:lineRule="auto"/>
        <w:rPr>
          <w:b/>
          <w:bCs/>
          <w:sz w:val="26"/>
          <w:szCs w:val="26"/>
        </w:rPr>
      </w:pPr>
    </w:p>
    <w:p w14:paraId="5FABC067" w14:textId="5B012760" w:rsidR="00A403FD" w:rsidRDefault="00A403FD" w:rsidP="00060C5F">
      <w:pPr>
        <w:widowControl w:val="0"/>
        <w:spacing w:after="0" w:line="240" w:lineRule="auto"/>
        <w:rPr>
          <w:b/>
          <w:bCs/>
          <w:sz w:val="26"/>
          <w:szCs w:val="26"/>
        </w:rPr>
      </w:pPr>
    </w:p>
    <w:p w14:paraId="565086A9" w14:textId="6A4AD3BD" w:rsidR="00A403FD" w:rsidRDefault="00A403FD" w:rsidP="00060C5F">
      <w:pPr>
        <w:widowControl w:val="0"/>
        <w:spacing w:after="0" w:line="240" w:lineRule="auto"/>
        <w:rPr>
          <w:b/>
          <w:bCs/>
          <w:sz w:val="26"/>
          <w:szCs w:val="26"/>
        </w:rPr>
      </w:pPr>
    </w:p>
    <w:p w14:paraId="53A9EB67" w14:textId="38B89DEB" w:rsidR="00A403FD" w:rsidRDefault="00A403FD" w:rsidP="00060C5F">
      <w:pPr>
        <w:widowControl w:val="0"/>
        <w:spacing w:after="0" w:line="240" w:lineRule="auto"/>
        <w:rPr>
          <w:b/>
          <w:bCs/>
          <w:sz w:val="26"/>
          <w:szCs w:val="26"/>
        </w:rPr>
      </w:pPr>
    </w:p>
    <w:p w14:paraId="430ECD81" w14:textId="31B0F714" w:rsidR="00656E5F" w:rsidRPr="009F51B2" w:rsidRDefault="00656E5F" w:rsidP="009F51B2">
      <w:pPr>
        <w:rPr>
          <w:b/>
          <w:bCs/>
          <w:color w:val="000000" w:themeColor="text1"/>
          <w:sz w:val="28"/>
          <w:szCs w:val="28"/>
        </w:rPr>
      </w:pPr>
      <w:bookmarkStart w:id="1" w:name="_Hlk43196183"/>
      <w:r w:rsidRPr="00DA03E0">
        <w:rPr>
          <w:rFonts w:ascii="Candara" w:hAnsi="Candara"/>
          <w:b/>
          <w:sz w:val="44"/>
          <w:szCs w:val="44"/>
        </w:rPr>
        <w:lastRenderedPageBreak/>
        <w:t>C</w:t>
      </w:r>
      <w:r w:rsidRPr="00DA03E0">
        <w:rPr>
          <w:rFonts w:ascii="Candara" w:hAnsi="Candara"/>
          <w:b/>
          <w:sz w:val="26"/>
          <w:szCs w:val="26"/>
        </w:rPr>
        <w:t xml:space="preserve">reating Exposure Ideas: </w:t>
      </w:r>
      <w:r w:rsidRPr="007D0B6E">
        <w:rPr>
          <w:rFonts w:ascii="Candara" w:hAnsi="Candara"/>
          <w:b/>
          <w:color w:val="C00000"/>
          <w:sz w:val="44"/>
          <w:szCs w:val="44"/>
        </w:rPr>
        <w:t>T</w:t>
      </w:r>
      <w:r w:rsidRPr="0073586E">
        <w:rPr>
          <w:rFonts w:ascii="Candara" w:hAnsi="Candara"/>
          <w:b/>
          <w:color w:val="C00000"/>
          <w:sz w:val="28"/>
          <w:szCs w:val="28"/>
        </w:rPr>
        <w:t>herapy</w:t>
      </w:r>
      <w:r>
        <w:rPr>
          <w:rFonts w:ascii="Candara" w:hAnsi="Candara"/>
          <w:b/>
          <w:color w:val="C00000"/>
          <w:sz w:val="36"/>
          <w:szCs w:val="36"/>
        </w:rPr>
        <w:t xml:space="preserve"> </w:t>
      </w:r>
      <w:r w:rsidRPr="0073586E">
        <w:rPr>
          <w:rFonts w:ascii="Candara" w:hAnsi="Candara"/>
          <w:b/>
          <w:color w:val="C00000"/>
          <w:sz w:val="28"/>
          <w:szCs w:val="28"/>
        </w:rPr>
        <w:t>Session</w:t>
      </w:r>
    </w:p>
    <w:tbl>
      <w:tblPr>
        <w:tblW w:w="10795" w:type="dxa"/>
        <w:tblLayout w:type="fixed"/>
        <w:tblLook w:val="0400" w:firstRow="0" w:lastRow="0" w:firstColumn="0" w:lastColumn="0" w:noHBand="0" w:noVBand="1"/>
      </w:tblPr>
      <w:tblGrid>
        <w:gridCol w:w="10795"/>
      </w:tblGrid>
      <w:tr w:rsidR="00656E5F" w:rsidRPr="00DA03E0" w14:paraId="45340416" w14:textId="77777777" w:rsidTr="000523F7">
        <w:tc>
          <w:tcPr>
            <w:tcW w:w="10795" w:type="dxa"/>
            <w:tcBorders>
              <w:top w:val="single" w:sz="4" w:space="0" w:color="auto"/>
              <w:left w:val="single" w:sz="4" w:space="0" w:color="auto"/>
              <w:bottom w:val="single" w:sz="4" w:space="0" w:color="auto"/>
              <w:right w:val="single" w:sz="4" w:space="0" w:color="auto"/>
            </w:tcBorders>
            <w:shd w:val="clear" w:color="auto" w:fill="FFFFFF"/>
          </w:tcPr>
          <w:p w14:paraId="29EEB21E" w14:textId="5C292DD1" w:rsidR="00656E5F" w:rsidRPr="00DA03E0" w:rsidRDefault="00656E5F" w:rsidP="000523F7">
            <w:pPr>
              <w:spacing w:after="0" w:line="240" w:lineRule="auto"/>
              <w:rPr>
                <w:rFonts w:eastAsia="Helvetica Neue"/>
                <w:bCs/>
              </w:rPr>
            </w:pPr>
            <w:r w:rsidRPr="00DA03E0">
              <w:rPr>
                <w:rFonts w:eastAsia="Helvetica Neue"/>
                <w:b/>
                <w:color w:val="C00000"/>
              </w:rPr>
              <w:t>Instructions:</w:t>
            </w:r>
            <w:r w:rsidRPr="00DA03E0">
              <w:rPr>
                <w:rFonts w:eastAsia="Helvetica Neue"/>
                <w:bCs/>
                <w:color w:val="C00000"/>
              </w:rPr>
              <w:t xml:space="preserve">  </w:t>
            </w:r>
            <w:r w:rsidRPr="00DA03E0">
              <w:rPr>
                <w:rFonts w:eastAsia="Helvetica Neue"/>
                <w:bCs/>
                <w:color w:val="7F7F7F"/>
              </w:rPr>
              <w:t xml:space="preserve">The internal Focus Long Form is designed to help you to gain perspective over your scary </w:t>
            </w:r>
            <w:r w:rsidR="00A74C44">
              <w:rPr>
                <w:rFonts w:eastAsia="Helvetica Neue"/>
                <w:bCs/>
                <w:color w:val="7F7F7F"/>
              </w:rPr>
              <w:t>beliefs</w:t>
            </w:r>
            <w:r w:rsidRPr="00DA03E0">
              <w:rPr>
                <w:rFonts w:eastAsia="Helvetica Neue"/>
                <w:bCs/>
                <w:color w:val="7F7F7F"/>
              </w:rPr>
              <w:t xml:space="preserve"> in the moment. </w:t>
            </w:r>
          </w:p>
        </w:tc>
      </w:tr>
    </w:tbl>
    <w:p w14:paraId="778D9C00" w14:textId="77777777" w:rsidR="00656E5F" w:rsidRPr="00DA03E0" w:rsidRDefault="00656E5F" w:rsidP="00656E5F">
      <w:pPr>
        <w:widowControl w:val="0"/>
        <w:spacing w:after="0" w:line="240" w:lineRule="auto"/>
        <w:jc w:val="center"/>
        <w:rPr>
          <w:b/>
          <w:bCs/>
          <w:color w:val="000000"/>
          <w:sz w:val="28"/>
          <w:szCs w:val="28"/>
        </w:rPr>
      </w:pPr>
      <w:r w:rsidRPr="00DA03E0">
        <w:rPr>
          <w:noProof/>
        </w:rPr>
        <w:drawing>
          <wp:inline distT="0" distB="0" distL="0" distR="0" wp14:anchorId="17652E5E" wp14:editId="1FB08EB0">
            <wp:extent cx="254000" cy="254000"/>
            <wp:effectExtent l="0" t="0" r="0" b="0"/>
            <wp:docPr id="12" name="Picture 1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ow Right with solid fil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54000" cy="254000"/>
                    </a:xfrm>
                    <a:prstGeom prst="rect">
                      <a:avLst/>
                    </a:prstGeom>
                    <a:noFill/>
                    <a:ln>
                      <a:noFill/>
                    </a:ln>
                  </pic:spPr>
                </pic:pic>
              </a:graphicData>
            </a:graphic>
          </wp:inline>
        </w:drawing>
      </w:r>
    </w:p>
    <w:tbl>
      <w:tblPr>
        <w:tblStyle w:val="TableGrid"/>
        <w:tblW w:w="10795" w:type="dxa"/>
        <w:tblLook w:val="04A0" w:firstRow="1" w:lastRow="0" w:firstColumn="1" w:lastColumn="0" w:noHBand="0" w:noVBand="1"/>
      </w:tblPr>
      <w:tblGrid>
        <w:gridCol w:w="1795"/>
        <w:gridCol w:w="2880"/>
        <w:gridCol w:w="3150"/>
        <w:gridCol w:w="2970"/>
      </w:tblGrid>
      <w:tr w:rsidR="00656E5F" w:rsidRPr="00DA03E0" w14:paraId="6313AFC2" w14:textId="77777777" w:rsidTr="003D6EC2">
        <w:trPr>
          <w:trHeight w:val="350"/>
        </w:trPr>
        <w:tc>
          <w:tcPr>
            <w:tcW w:w="1795" w:type="dxa"/>
          </w:tcPr>
          <w:p w14:paraId="0EA6AE4E" w14:textId="77777777" w:rsidR="00656E5F" w:rsidRPr="00DA03E0" w:rsidRDefault="00656E5F" w:rsidP="000523F7">
            <w:pPr>
              <w:jc w:val="center"/>
              <w:rPr>
                <w:rFonts w:asciiTheme="majorHAnsi" w:hAnsiTheme="majorHAnsi" w:cstheme="majorHAnsi"/>
                <w:b/>
                <w:color w:val="7F7F7F" w:themeColor="text1" w:themeTint="80"/>
                <w:sz w:val="20"/>
                <w:szCs w:val="20"/>
              </w:rPr>
            </w:pPr>
            <w:r w:rsidRPr="00DA03E0">
              <w:rPr>
                <w:rFonts w:asciiTheme="majorHAnsi" w:hAnsiTheme="majorHAnsi" w:cstheme="majorHAnsi"/>
                <w:b/>
                <w:color w:val="7F7F7F" w:themeColor="text1" w:themeTint="80"/>
                <w:sz w:val="20"/>
                <w:szCs w:val="20"/>
              </w:rPr>
              <w:t>Exposure difficulty level</w:t>
            </w:r>
          </w:p>
        </w:tc>
        <w:tc>
          <w:tcPr>
            <w:tcW w:w="2880" w:type="dxa"/>
          </w:tcPr>
          <w:p w14:paraId="2B799505" w14:textId="77777777" w:rsidR="00656E5F" w:rsidRPr="00DA03E0" w:rsidRDefault="00656E5F" w:rsidP="000523F7">
            <w:pPr>
              <w:jc w:val="center"/>
              <w:rPr>
                <w:rFonts w:asciiTheme="majorHAnsi" w:hAnsiTheme="majorHAnsi" w:cstheme="majorHAnsi"/>
                <w:b/>
                <w:color w:val="7F7F7F" w:themeColor="text1" w:themeTint="80"/>
                <w:sz w:val="20"/>
                <w:szCs w:val="20"/>
              </w:rPr>
            </w:pPr>
            <w:r w:rsidRPr="00DA03E0">
              <w:rPr>
                <w:rFonts w:asciiTheme="majorHAnsi" w:hAnsiTheme="majorHAnsi" w:cstheme="majorHAnsi"/>
                <w:b/>
                <w:color w:val="7F7F7F" w:themeColor="text1" w:themeTint="80"/>
                <w:sz w:val="20"/>
                <w:szCs w:val="20"/>
              </w:rPr>
              <w:t>Exposure Situation</w:t>
            </w:r>
          </w:p>
        </w:tc>
        <w:tc>
          <w:tcPr>
            <w:tcW w:w="3150" w:type="dxa"/>
          </w:tcPr>
          <w:p w14:paraId="72569A82" w14:textId="27BB04EB" w:rsidR="00656E5F" w:rsidRPr="00DA03E0" w:rsidRDefault="00656E5F" w:rsidP="000523F7">
            <w:pPr>
              <w:jc w:val="center"/>
              <w:rPr>
                <w:rFonts w:asciiTheme="majorHAnsi" w:hAnsiTheme="majorHAnsi" w:cstheme="majorHAnsi"/>
                <w:b/>
                <w:color w:val="7F7F7F" w:themeColor="text1" w:themeTint="80"/>
                <w:sz w:val="20"/>
                <w:szCs w:val="20"/>
              </w:rPr>
            </w:pPr>
            <w:r w:rsidRPr="00DA03E0">
              <w:rPr>
                <w:rFonts w:asciiTheme="majorHAnsi" w:hAnsiTheme="majorHAnsi" w:cstheme="majorHAnsi"/>
                <w:b/>
                <w:color w:val="7F7F7F" w:themeColor="text1" w:themeTint="80"/>
                <w:sz w:val="20"/>
                <w:szCs w:val="20"/>
              </w:rPr>
              <w:t xml:space="preserve">2 </w:t>
            </w:r>
            <w:r w:rsidR="00583206">
              <w:rPr>
                <w:rFonts w:asciiTheme="majorHAnsi" w:hAnsiTheme="majorHAnsi" w:cstheme="majorHAnsi"/>
                <w:b/>
                <w:color w:val="7F7F7F" w:themeColor="text1" w:themeTint="80"/>
                <w:sz w:val="20"/>
                <w:szCs w:val="20"/>
              </w:rPr>
              <w:t>highest</w:t>
            </w:r>
            <w:r w:rsidRPr="00DA03E0">
              <w:rPr>
                <w:rFonts w:asciiTheme="majorHAnsi" w:hAnsiTheme="majorHAnsi" w:cstheme="majorHAnsi"/>
                <w:b/>
                <w:color w:val="7F7F7F" w:themeColor="text1" w:themeTint="80"/>
                <w:sz w:val="20"/>
                <w:szCs w:val="20"/>
              </w:rPr>
              <w:t xml:space="preserve"> </w:t>
            </w:r>
            <w:r w:rsidR="00A74C44">
              <w:rPr>
                <w:rFonts w:asciiTheme="majorHAnsi" w:hAnsiTheme="majorHAnsi" w:cstheme="majorHAnsi"/>
                <w:b/>
                <w:color w:val="7F7F7F" w:themeColor="text1" w:themeTint="80"/>
                <w:sz w:val="20"/>
                <w:szCs w:val="20"/>
              </w:rPr>
              <w:t>beliefs</w:t>
            </w:r>
          </w:p>
        </w:tc>
        <w:tc>
          <w:tcPr>
            <w:tcW w:w="2970" w:type="dxa"/>
          </w:tcPr>
          <w:p w14:paraId="7F72682E" w14:textId="5F58B709" w:rsidR="00656E5F" w:rsidRPr="00DA03E0" w:rsidRDefault="00656E5F" w:rsidP="000523F7">
            <w:pPr>
              <w:jc w:val="center"/>
              <w:rPr>
                <w:rFonts w:asciiTheme="majorHAnsi" w:hAnsiTheme="majorHAnsi" w:cstheme="majorHAnsi"/>
                <w:b/>
                <w:color w:val="7F7F7F" w:themeColor="text1" w:themeTint="80"/>
                <w:sz w:val="20"/>
                <w:szCs w:val="20"/>
              </w:rPr>
            </w:pPr>
            <w:r w:rsidRPr="00DA03E0">
              <w:rPr>
                <w:rFonts w:asciiTheme="majorHAnsi" w:hAnsiTheme="majorHAnsi" w:cstheme="majorHAnsi"/>
                <w:b/>
                <w:color w:val="7F7F7F" w:themeColor="text1" w:themeTint="80"/>
                <w:sz w:val="20"/>
                <w:szCs w:val="20"/>
              </w:rPr>
              <w:t xml:space="preserve">Pick </w:t>
            </w:r>
            <w:r w:rsidR="00A74C44">
              <w:rPr>
                <w:rFonts w:asciiTheme="majorHAnsi" w:hAnsiTheme="majorHAnsi" w:cstheme="majorHAnsi"/>
                <w:b/>
                <w:color w:val="7F7F7F" w:themeColor="text1" w:themeTint="80"/>
                <w:sz w:val="20"/>
                <w:szCs w:val="20"/>
              </w:rPr>
              <w:t>belief</w:t>
            </w:r>
            <w:r w:rsidRPr="00DA03E0">
              <w:rPr>
                <w:rFonts w:asciiTheme="majorHAnsi" w:hAnsiTheme="majorHAnsi" w:cstheme="majorHAnsi"/>
                <w:b/>
                <w:color w:val="7F7F7F" w:themeColor="text1" w:themeTint="80"/>
                <w:sz w:val="20"/>
                <w:szCs w:val="20"/>
              </w:rPr>
              <w:t xml:space="preserve"> you feel is most relevant to situation</w:t>
            </w:r>
          </w:p>
        </w:tc>
      </w:tr>
      <w:tr w:rsidR="00656E5F" w:rsidRPr="00DA03E0" w14:paraId="1B54DDB5" w14:textId="77777777" w:rsidTr="003D6EC2">
        <w:trPr>
          <w:trHeight w:val="836"/>
        </w:trPr>
        <w:tc>
          <w:tcPr>
            <w:tcW w:w="1795" w:type="dxa"/>
          </w:tcPr>
          <w:p w14:paraId="06F2D749" w14:textId="77777777" w:rsidR="00994455" w:rsidRPr="00B4539A" w:rsidRDefault="00994455" w:rsidP="00994455">
            <w:pPr>
              <w:tabs>
                <w:tab w:val="left" w:pos="964"/>
              </w:tabs>
              <w:rPr>
                <w:rFonts w:asciiTheme="majorHAnsi" w:hAnsiTheme="majorHAnsi" w:cstheme="majorHAnsi"/>
                <w:b/>
                <w:bCs/>
                <w:sz w:val="20"/>
                <w:szCs w:val="20"/>
              </w:rPr>
            </w:pPr>
            <w:r w:rsidRPr="00B4539A">
              <w:rPr>
                <w:rFonts w:asciiTheme="majorHAnsi" w:hAnsiTheme="majorHAnsi" w:cstheme="majorHAnsi"/>
                <w:b/>
                <w:bCs/>
                <w:color w:val="8EAADB"/>
                <w:sz w:val="20"/>
                <w:szCs w:val="20"/>
              </w:rPr>
              <w:t>Low Anxiety Situation:</w:t>
            </w:r>
          </w:p>
          <w:p w14:paraId="2D39B269" w14:textId="77777777" w:rsidR="00994455" w:rsidRPr="00B4539A" w:rsidRDefault="00994455" w:rsidP="00994455">
            <w:pPr>
              <w:tabs>
                <w:tab w:val="left" w:pos="964"/>
              </w:tabs>
              <w:rPr>
                <w:rFonts w:asciiTheme="majorHAnsi" w:hAnsiTheme="majorHAnsi" w:cstheme="majorHAnsi"/>
                <w:b/>
                <w:bCs/>
                <w:sz w:val="20"/>
                <w:szCs w:val="20"/>
              </w:rPr>
            </w:pPr>
            <w:r w:rsidRPr="00B4539A">
              <w:rPr>
                <w:rFonts w:asciiTheme="majorHAnsi" w:hAnsiTheme="majorHAnsi" w:cstheme="majorHAnsi"/>
                <w:b/>
                <w:bCs/>
                <w:sz w:val="20"/>
                <w:szCs w:val="20"/>
              </w:rPr>
              <w:t>Easy</w:t>
            </w:r>
          </w:p>
          <w:p w14:paraId="0D1EBDC5" w14:textId="197E240A" w:rsidR="00656E5F" w:rsidRPr="00DA03E0" w:rsidRDefault="00994455" w:rsidP="00994455">
            <w:r w:rsidRPr="00B4539A">
              <w:rPr>
                <w:rFonts w:asciiTheme="majorHAnsi" w:hAnsiTheme="majorHAnsi" w:cstheme="majorHAnsi"/>
                <w:sz w:val="20"/>
                <w:szCs w:val="20"/>
              </w:rPr>
              <w:t>(1-2)</w:t>
            </w:r>
          </w:p>
        </w:tc>
        <w:tc>
          <w:tcPr>
            <w:tcW w:w="2880" w:type="dxa"/>
          </w:tcPr>
          <w:p w14:paraId="6F62E7F5" w14:textId="49314BAB" w:rsidR="00656E5F" w:rsidRPr="00DA03E0" w:rsidRDefault="00F940C9" w:rsidP="000523F7">
            <w:sdt>
              <w:sdtPr>
                <w:rPr>
                  <w:color w:val="595959"/>
                  <w:sz w:val="18"/>
                  <w:szCs w:val="18"/>
                </w:rPr>
                <w:id w:val="197747084"/>
                <w:placeholder>
                  <w:docPart w:val="FF013D1A60F94B47B601C3FA9426BB90"/>
                </w:placeholder>
                <w:showingPlcHdr/>
                <w15:appearance w15:val="tags"/>
                <w:text/>
              </w:sdtPr>
              <w:sdtEndPr/>
              <w:sdtContent>
                <w:r w:rsidR="000C3219" w:rsidRPr="00761718">
                  <w:rPr>
                    <w:rStyle w:val="PlaceholderText"/>
                    <w:sz w:val="18"/>
                    <w:szCs w:val="18"/>
                  </w:rPr>
                  <w:t>Answer.</w:t>
                </w:r>
              </w:sdtContent>
            </w:sdt>
          </w:p>
        </w:tc>
        <w:tc>
          <w:tcPr>
            <w:tcW w:w="3150" w:type="dxa"/>
          </w:tcPr>
          <w:p w14:paraId="3AA0B03B" w14:textId="77777777" w:rsidR="00656E5F" w:rsidRDefault="00F940C9" w:rsidP="000523F7">
            <w:pPr>
              <w:rPr>
                <w:color w:val="595959"/>
                <w:sz w:val="18"/>
                <w:szCs w:val="18"/>
              </w:rPr>
            </w:pPr>
            <w:sdt>
              <w:sdtPr>
                <w:rPr>
                  <w:color w:val="595959"/>
                  <w:sz w:val="18"/>
                  <w:szCs w:val="18"/>
                </w:rPr>
                <w:id w:val="1981337694"/>
                <w:placeholder>
                  <w:docPart w:val="6CBFDBBB8D7A45AD86601927598822E6"/>
                </w:placeholder>
                <w:showingPlcHdr/>
                <w15:appearance w15:val="tags"/>
                <w:text/>
              </w:sdtPr>
              <w:sdtEndPr/>
              <w:sdtContent>
                <w:r w:rsidR="000C3219" w:rsidRPr="00761718">
                  <w:rPr>
                    <w:rStyle w:val="PlaceholderText"/>
                    <w:sz w:val="18"/>
                    <w:szCs w:val="18"/>
                  </w:rPr>
                  <w:t>Answer.</w:t>
                </w:r>
              </w:sdtContent>
            </w:sdt>
          </w:p>
          <w:p w14:paraId="1C43603E" w14:textId="77777777" w:rsidR="003D6EC2" w:rsidRDefault="003D6EC2" w:rsidP="000523F7"/>
          <w:p w14:paraId="48FF6412" w14:textId="71A27718" w:rsidR="003D6EC2" w:rsidRDefault="00F940C9" w:rsidP="000523F7">
            <w:pPr>
              <w:rPr>
                <w:color w:val="595959"/>
                <w:sz w:val="18"/>
                <w:szCs w:val="18"/>
              </w:rPr>
            </w:pPr>
            <w:sdt>
              <w:sdtPr>
                <w:rPr>
                  <w:color w:val="595959"/>
                  <w:sz w:val="18"/>
                  <w:szCs w:val="18"/>
                </w:rPr>
                <w:id w:val="-1092928060"/>
                <w:placeholder>
                  <w:docPart w:val="84B9E09AA1374DB39227A59B1A37B50C"/>
                </w:placeholder>
                <w:showingPlcHdr/>
                <w15:appearance w15:val="tags"/>
                <w:text/>
              </w:sdtPr>
              <w:sdtEndPr/>
              <w:sdtContent>
                <w:r w:rsidR="009B7B4F" w:rsidRPr="00761718">
                  <w:rPr>
                    <w:rStyle w:val="PlaceholderText"/>
                    <w:sz w:val="18"/>
                    <w:szCs w:val="18"/>
                  </w:rPr>
                  <w:t>Answer.</w:t>
                </w:r>
              </w:sdtContent>
            </w:sdt>
          </w:p>
          <w:p w14:paraId="108A10EB" w14:textId="77777777" w:rsidR="009B7B4F" w:rsidRDefault="009B7B4F" w:rsidP="000523F7"/>
          <w:p w14:paraId="4069A774" w14:textId="5FCFFBE5" w:rsidR="003D6EC2" w:rsidRPr="00DA03E0" w:rsidRDefault="003D6EC2" w:rsidP="000523F7"/>
        </w:tc>
        <w:tc>
          <w:tcPr>
            <w:tcW w:w="2970" w:type="dxa"/>
          </w:tcPr>
          <w:p w14:paraId="3049D3F3" w14:textId="5E451BCD" w:rsidR="00656E5F" w:rsidRPr="00DA03E0" w:rsidRDefault="00F940C9" w:rsidP="000523F7">
            <w:sdt>
              <w:sdtPr>
                <w:rPr>
                  <w:color w:val="595959"/>
                  <w:sz w:val="18"/>
                  <w:szCs w:val="18"/>
                </w:rPr>
                <w:id w:val="-2105644238"/>
                <w:placeholder>
                  <w:docPart w:val="7D66F4AC580646E3B43D32B6392E6B50"/>
                </w:placeholder>
                <w:showingPlcHdr/>
                <w15:appearance w15:val="tags"/>
                <w:text/>
              </w:sdtPr>
              <w:sdtEndPr/>
              <w:sdtContent>
                <w:r w:rsidR="009B7B4F" w:rsidRPr="00761718">
                  <w:rPr>
                    <w:rStyle w:val="PlaceholderText"/>
                    <w:sz w:val="18"/>
                    <w:szCs w:val="18"/>
                  </w:rPr>
                  <w:t>Answer.</w:t>
                </w:r>
              </w:sdtContent>
            </w:sdt>
          </w:p>
        </w:tc>
      </w:tr>
    </w:tbl>
    <w:p w14:paraId="21CA26B9" w14:textId="77777777" w:rsidR="00656E5F" w:rsidRPr="00DA03E0" w:rsidRDefault="00656E5F" w:rsidP="00656E5F">
      <w:pPr>
        <w:widowControl w:val="0"/>
      </w:pPr>
      <w:r w:rsidRPr="00DA03E0">
        <w:t xml:space="preserve"> </w:t>
      </w:r>
    </w:p>
    <w:tbl>
      <w:tblPr>
        <w:tblStyle w:val="TableGrid"/>
        <w:tblW w:w="10748" w:type="dxa"/>
        <w:tblLook w:val="04A0" w:firstRow="1" w:lastRow="0" w:firstColumn="1" w:lastColumn="0" w:noHBand="0" w:noVBand="1"/>
      </w:tblPr>
      <w:tblGrid>
        <w:gridCol w:w="3595"/>
        <w:gridCol w:w="3637"/>
        <w:gridCol w:w="3516"/>
      </w:tblGrid>
      <w:tr w:rsidR="00656E5F" w:rsidRPr="00DA03E0" w14:paraId="19E32EE5" w14:textId="77777777" w:rsidTr="000523F7">
        <w:trPr>
          <w:gridAfter w:val="2"/>
          <w:wAfter w:w="7153" w:type="dxa"/>
          <w:trHeight w:val="319"/>
        </w:trPr>
        <w:tc>
          <w:tcPr>
            <w:tcW w:w="3595" w:type="dxa"/>
          </w:tcPr>
          <w:p w14:paraId="633C42FF" w14:textId="77777777" w:rsidR="00656E5F" w:rsidRPr="00DA03E0" w:rsidRDefault="00656E5F" w:rsidP="000523F7">
            <w:pPr>
              <w:ind w:left="247"/>
              <w:contextualSpacing/>
              <w:jc w:val="center"/>
              <w:rPr>
                <w:rFonts w:ascii="Candara" w:hAnsi="Candara"/>
                <w:b/>
                <w:color w:val="7F7F7F"/>
                <w:sz w:val="24"/>
                <w:szCs w:val="24"/>
              </w:rPr>
            </w:pPr>
            <w:r w:rsidRPr="00DA03E0">
              <w:rPr>
                <w:rFonts w:ascii="Candara" w:hAnsi="Candara"/>
                <w:b/>
                <w:color w:val="C00000"/>
                <w:sz w:val="24"/>
                <w:szCs w:val="24"/>
              </w:rPr>
              <w:t xml:space="preserve">Exposures Done </w:t>
            </w:r>
            <w:r w:rsidRPr="00AB09BD">
              <w:rPr>
                <w:rFonts w:ascii="Candara" w:hAnsi="Candara"/>
                <w:b/>
                <w:color w:val="C00000"/>
                <w:sz w:val="24"/>
                <w:szCs w:val="24"/>
              </w:rPr>
              <w:t>at</w:t>
            </w:r>
            <w:r w:rsidRPr="00DA03E0">
              <w:rPr>
                <w:rFonts w:ascii="Candara" w:hAnsi="Candara"/>
                <w:b/>
                <w:color w:val="C00000"/>
                <w:sz w:val="24"/>
                <w:szCs w:val="24"/>
              </w:rPr>
              <w:t xml:space="preserve"> Home</w:t>
            </w:r>
          </w:p>
        </w:tc>
      </w:tr>
      <w:tr w:rsidR="00656E5F" w:rsidRPr="00DA03E0" w14:paraId="2D7FCFA2" w14:textId="77777777" w:rsidTr="000523F7">
        <w:trPr>
          <w:trHeight w:val="319"/>
        </w:trPr>
        <w:tc>
          <w:tcPr>
            <w:tcW w:w="3595" w:type="dxa"/>
          </w:tcPr>
          <w:p w14:paraId="3B8ABD24" w14:textId="77777777" w:rsidR="00656E5F" w:rsidRPr="00DA03E0" w:rsidRDefault="00656E5F" w:rsidP="000523F7">
            <w:pPr>
              <w:ind w:left="247"/>
              <w:contextualSpacing/>
              <w:jc w:val="center"/>
              <w:rPr>
                <w:bCs/>
                <w:color w:val="7F7F7F"/>
                <w:sz w:val="20"/>
                <w:szCs w:val="20"/>
              </w:rPr>
            </w:pPr>
            <w:r w:rsidRPr="00DA03E0">
              <w:rPr>
                <w:bCs/>
                <w:color w:val="7F7F7F"/>
                <w:sz w:val="20"/>
                <w:szCs w:val="20"/>
              </w:rPr>
              <w:t>Areas</w:t>
            </w:r>
          </w:p>
        </w:tc>
        <w:tc>
          <w:tcPr>
            <w:tcW w:w="3637" w:type="dxa"/>
          </w:tcPr>
          <w:p w14:paraId="5486DF86" w14:textId="77777777" w:rsidR="00656E5F" w:rsidRPr="00DA03E0" w:rsidRDefault="00656E5F" w:rsidP="000523F7">
            <w:pPr>
              <w:ind w:left="250"/>
              <w:contextualSpacing/>
              <w:jc w:val="center"/>
              <w:rPr>
                <w:bCs/>
                <w:color w:val="7F7F7F"/>
                <w:sz w:val="20"/>
                <w:szCs w:val="20"/>
              </w:rPr>
            </w:pPr>
            <w:r w:rsidRPr="00DA03E0">
              <w:rPr>
                <w:bCs/>
                <w:color w:val="7F7F7F"/>
                <w:sz w:val="20"/>
                <w:szCs w:val="20"/>
              </w:rPr>
              <w:t>Situations</w:t>
            </w:r>
          </w:p>
        </w:tc>
        <w:tc>
          <w:tcPr>
            <w:tcW w:w="3516" w:type="dxa"/>
          </w:tcPr>
          <w:p w14:paraId="553A0287" w14:textId="77777777" w:rsidR="00656E5F" w:rsidRPr="00DA03E0" w:rsidRDefault="00656E5F" w:rsidP="000523F7">
            <w:pPr>
              <w:ind w:left="183"/>
              <w:contextualSpacing/>
              <w:jc w:val="center"/>
              <w:rPr>
                <w:bCs/>
                <w:color w:val="7F7F7F"/>
                <w:sz w:val="20"/>
                <w:szCs w:val="20"/>
              </w:rPr>
            </w:pPr>
            <w:r w:rsidRPr="00DA03E0">
              <w:rPr>
                <w:bCs/>
                <w:color w:val="7F7F7F"/>
                <w:sz w:val="20"/>
                <w:szCs w:val="20"/>
              </w:rPr>
              <w:t>People</w:t>
            </w:r>
          </w:p>
        </w:tc>
      </w:tr>
      <w:tr w:rsidR="00656E5F" w:rsidRPr="00DA03E0" w14:paraId="2C3CD10A" w14:textId="77777777" w:rsidTr="000523F7">
        <w:trPr>
          <w:trHeight w:val="864"/>
        </w:trPr>
        <w:tc>
          <w:tcPr>
            <w:tcW w:w="3595" w:type="dxa"/>
            <w:shd w:val="clear" w:color="auto" w:fill="D5DCE4"/>
          </w:tcPr>
          <w:p w14:paraId="1B4D447C" w14:textId="7265791F" w:rsidR="00656E5F" w:rsidRPr="00DA03E0" w:rsidRDefault="00656E5F">
            <w:pPr>
              <w:numPr>
                <w:ilvl w:val="0"/>
                <w:numId w:val="10"/>
              </w:numPr>
              <w:ind w:left="247" w:hanging="270"/>
              <w:contextualSpacing/>
              <w:rPr>
                <w:color w:val="595959"/>
                <w:sz w:val="20"/>
                <w:szCs w:val="20"/>
              </w:rPr>
            </w:pPr>
            <w:r w:rsidRPr="00DA03E0">
              <w:rPr>
                <w:color w:val="595959"/>
                <w:sz w:val="20"/>
                <w:szCs w:val="20"/>
              </w:rPr>
              <w:t xml:space="preserve">Are there areas in your home that can give you exposure to this </w:t>
            </w:r>
            <w:r w:rsidR="00A74C44">
              <w:rPr>
                <w:color w:val="595959"/>
                <w:sz w:val="20"/>
                <w:szCs w:val="20"/>
              </w:rPr>
              <w:t>belief</w:t>
            </w:r>
            <w:r w:rsidRPr="00DA03E0">
              <w:rPr>
                <w:color w:val="595959"/>
                <w:sz w:val="20"/>
                <w:szCs w:val="20"/>
              </w:rPr>
              <w:t>?</w:t>
            </w:r>
          </w:p>
          <w:p w14:paraId="7E48F939" w14:textId="77777777" w:rsidR="00656E5F" w:rsidRPr="00DA03E0" w:rsidRDefault="00656E5F" w:rsidP="000523F7">
            <w:pPr>
              <w:rPr>
                <w:color w:val="595959"/>
                <w:sz w:val="20"/>
                <w:szCs w:val="20"/>
              </w:rPr>
            </w:pPr>
          </w:p>
        </w:tc>
        <w:tc>
          <w:tcPr>
            <w:tcW w:w="3637" w:type="dxa"/>
            <w:shd w:val="clear" w:color="auto" w:fill="D5DCE4"/>
          </w:tcPr>
          <w:p w14:paraId="508DF80B" w14:textId="10EFC59A" w:rsidR="00656E5F" w:rsidRPr="00DA03E0" w:rsidRDefault="00656E5F">
            <w:pPr>
              <w:numPr>
                <w:ilvl w:val="0"/>
                <w:numId w:val="11"/>
              </w:numPr>
              <w:ind w:left="250" w:hanging="270"/>
              <w:contextualSpacing/>
              <w:rPr>
                <w:color w:val="595959"/>
                <w:sz w:val="20"/>
                <w:szCs w:val="20"/>
              </w:rPr>
            </w:pPr>
            <w:r w:rsidRPr="00DA03E0">
              <w:rPr>
                <w:color w:val="595959"/>
                <w:sz w:val="20"/>
                <w:szCs w:val="20"/>
              </w:rPr>
              <w:t xml:space="preserve">Are there any recurring situations at your home that can give you exposure to this </w:t>
            </w:r>
            <w:r w:rsidR="00A74C44">
              <w:rPr>
                <w:color w:val="595959"/>
                <w:sz w:val="20"/>
                <w:szCs w:val="20"/>
              </w:rPr>
              <w:t>belief</w:t>
            </w:r>
            <w:r w:rsidRPr="00DA03E0">
              <w:rPr>
                <w:color w:val="595959"/>
                <w:sz w:val="20"/>
                <w:szCs w:val="20"/>
              </w:rPr>
              <w:t xml:space="preserve"> </w:t>
            </w:r>
          </w:p>
        </w:tc>
        <w:tc>
          <w:tcPr>
            <w:tcW w:w="3516" w:type="dxa"/>
            <w:shd w:val="clear" w:color="auto" w:fill="D5DCE4"/>
          </w:tcPr>
          <w:p w14:paraId="71718D0B" w14:textId="1108A80A" w:rsidR="00656E5F" w:rsidRPr="00DA03E0" w:rsidRDefault="00656E5F">
            <w:pPr>
              <w:numPr>
                <w:ilvl w:val="0"/>
                <w:numId w:val="13"/>
              </w:numPr>
              <w:ind w:left="183" w:hanging="270"/>
              <w:contextualSpacing/>
              <w:rPr>
                <w:color w:val="595959"/>
                <w:sz w:val="20"/>
                <w:szCs w:val="20"/>
              </w:rPr>
            </w:pPr>
            <w:r w:rsidRPr="00DA03E0">
              <w:rPr>
                <w:color w:val="595959"/>
                <w:sz w:val="20"/>
                <w:szCs w:val="20"/>
              </w:rPr>
              <w:t xml:space="preserve">Are there people available at home that can give you exposure to this </w:t>
            </w:r>
            <w:r w:rsidR="00A74C44">
              <w:rPr>
                <w:color w:val="595959"/>
                <w:sz w:val="20"/>
                <w:szCs w:val="20"/>
              </w:rPr>
              <w:t>belief</w:t>
            </w:r>
          </w:p>
        </w:tc>
      </w:tr>
      <w:tr w:rsidR="00656E5F" w:rsidRPr="00DA03E0" w14:paraId="258DAC00" w14:textId="77777777" w:rsidTr="000523F7">
        <w:trPr>
          <w:trHeight w:val="227"/>
        </w:trPr>
        <w:tc>
          <w:tcPr>
            <w:tcW w:w="3595" w:type="dxa"/>
          </w:tcPr>
          <w:p w14:paraId="342C31CB" w14:textId="77777777" w:rsidR="00656E5F" w:rsidRPr="00DA03E0" w:rsidRDefault="00F940C9" w:rsidP="000523F7">
            <w:pPr>
              <w:rPr>
                <w:color w:val="595959"/>
                <w:sz w:val="20"/>
                <w:szCs w:val="20"/>
              </w:rPr>
            </w:pPr>
            <w:sdt>
              <w:sdtPr>
                <w:rPr>
                  <w:rFonts w:eastAsia="MS Gothic"/>
                  <w:color w:val="595959"/>
                  <w:sz w:val="20"/>
                  <w:szCs w:val="20"/>
                </w:rPr>
                <w:id w:val="462856326"/>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I think there are:   </w:t>
            </w:r>
            <w:sdt>
              <w:sdtPr>
                <w:rPr>
                  <w:rFonts w:eastAsia="MS Gothic"/>
                  <w:color w:val="595959"/>
                  <w:sz w:val="20"/>
                  <w:szCs w:val="20"/>
                </w:rPr>
                <w:id w:val="-1944995535"/>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Not Really         </w:t>
            </w:r>
          </w:p>
        </w:tc>
        <w:tc>
          <w:tcPr>
            <w:tcW w:w="3637" w:type="dxa"/>
          </w:tcPr>
          <w:p w14:paraId="1E7F0553" w14:textId="77777777" w:rsidR="00656E5F" w:rsidRPr="00DA03E0" w:rsidRDefault="00F940C9" w:rsidP="000523F7">
            <w:pPr>
              <w:rPr>
                <w:color w:val="595959"/>
                <w:sz w:val="20"/>
                <w:szCs w:val="20"/>
              </w:rPr>
            </w:pPr>
            <w:sdt>
              <w:sdtPr>
                <w:rPr>
                  <w:rFonts w:eastAsia="MS Gothic"/>
                  <w:color w:val="595959"/>
                  <w:sz w:val="20"/>
                  <w:szCs w:val="20"/>
                </w:rPr>
                <w:id w:val="-1436591254"/>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I think there are:   </w:t>
            </w:r>
            <w:sdt>
              <w:sdtPr>
                <w:rPr>
                  <w:rFonts w:eastAsia="MS Gothic"/>
                  <w:color w:val="595959"/>
                  <w:sz w:val="20"/>
                  <w:szCs w:val="20"/>
                </w:rPr>
                <w:id w:val="1136608603"/>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Not Really         </w:t>
            </w:r>
          </w:p>
        </w:tc>
        <w:tc>
          <w:tcPr>
            <w:tcW w:w="3516" w:type="dxa"/>
          </w:tcPr>
          <w:p w14:paraId="09FC0D0F" w14:textId="77777777" w:rsidR="00656E5F" w:rsidRPr="00DA03E0" w:rsidRDefault="00F940C9" w:rsidP="000523F7">
            <w:pPr>
              <w:rPr>
                <w:color w:val="595959"/>
                <w:sz w:val="20"/>
                <w:szCs w:val="20"/>
              </w:rPr>
            </w:pPr>
            <w:sdt>
              <w:sdtPr>
                <w:rPr>
                  <w:rFonts w:eastAsia="MS Gothic"/>
                  <w:color w:val="595959"/>
                  <w:sz w:val="20"/>
                  <w:szCs w:val="20"/>
                </w:rPr>
                <w:id w:val="191425643"/>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I think there are:   </w:t>
            </w:r>
            <w:sdt>
              <w:sdtPr>
                <w:rPr>
                  <w:rFonts w:eastAsia="MS Gothic"/>
                  <w:color w:val="595959"/>
                  <w:sz w:val="20"/>
                  <w:szCs w:val="20"/>
                </w:rPr>
                <w:id w:val="894323499"/>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Not Really         </w:t>
            </w:r>
          </w:p>
        </w:tc>
      </w:tr>
      <w:tr w:rsidR="00656E5F" w:rsidRPr="00DA03E0" w14:paraId="7BEADD8D" w14:textId="77777777" w:rsidTr="000523F7">
        <w:trPr>
          <w:trHeight w:val="564"/>
        </w:trPr>
        <w:tc>
          <w:tcPr>
            <w:tcW w:w="3595" w:type="dxa"/>
            <w:shd w:val="clear" w:color="auto" w:fill="D5DCE4"/>
          </w:tcPr>
          <w:p w14:paraId="470C54A4" w14:textId="77777777" w:rsidR="00656E5F" w:rsidRPr="00DA03E0" w:rsidRDefault="00656E5F">
            <w:pPr>
              <w:numPr>
                <w:ilvl w:val="0"/>
                <w:numId w:val="10"/>
              </w:numPr>
              <w:ind w:left="154" w:hanging="206"/>
              <w:contextualSpacing/>
              <w:rPr>
                <w:color w:val="595959"/>
                <w:sz w:val="20"/>
                <w:szCs w:val="20"/>
              </w:rPr>
            </w:pPr>
            <w:r w:rsidRPr="00DA03E0">
              <w:rPr>
                <w:color w:val="595959"/>
                <w:sz w:val="20"/>
                <w:szCs w:val="20"/>
              </w:rPr>
              <w:t>If you think there are, what areas can you identify?</w:t>
            </w:r>
          </w:p>
        </w:tc>
        <w:tc>
          <w:tcPr>
            <w:tcW w:w="3637" w:type="dxa"/>
            <w:shd w:val="clear" w:color="auto" w:fill="D5DCE4"/>
          </w:tcPr>
          <w:p w14:paraId="3F17ECD9" w14:textId="77777777" w:rsidR="00656E5F" w:rsidRPr="00DA03E0" w:rsidRDefault="00656E5F">
            <w:pPr>
              <w:numPr>
                <w:ilvl w:val="0"/>
                <w:numId w:val="12"/>
              </w:numPr>
              <w:ind w:left="250" w:hanging="270"/>
              <w:contextualSpacing/>
              <w:rPr>
                <w:color w:val="595959"/>
                <w:sz w:val="20"/>
                <w:szCs w:val="20"/>
              </w:rPr>
            </w:pPr>
            <w:r w:rsidRPr="00DA03E0">
              <w:rPr>
                <w:color w:val="595959"/>
                <w:sz w:val="20"/>
                <w:szCs w:val="20"/>
              </w:rPr>
              <w:t>If you think there are, what recurring situations can you identify?</w:t>
            </w:r>
          </w:p>
        </w:tc>
        <w:tc>
          <w:tcPr>
            <w:tcW w:w="3516" w:type="dxa"/>
            <w:shd w:val="clear" w:color="auto" w:fill="D5DCE4"/>
          </w:tcPr>
          <w:p w14:paraId="13E60F6F" w14:textId="77777777" w:rsidR="00656E5F" w:rsidRPr="00DA03E0" w:rsidRDefault="00656E5F">
            <w:pPr>
              <w:numPr>
                <w:ilvl w:val="0"/>
                <w:numId w:val="14"/>
              </w:numPr>
              <w:ind w:left="210" w:hanging="267"/>
              <w:contextualSpacing/>
              <w:rPr>
                <w:color w:val="595959"/>
                <w:sz w:val="20"/>
                <w:szCs w:val="20"/>
              </w:rPr>
            </w:pPr>
            <w:r w:rsidRPr="00DA03E0">
              <w:rPr>
                <w:color w:val="595959"/>
                <w:sz w:val="20"/>
                <w:szCs w:val="20"/>
              </w:rPr>
              <w:t>If you think there are people, who are they?</w:t>
            </w:r>
          </w:p>
        </w:tc>
      </w:tr>
      <w:tr w:rsidR="00656E5F" w:rsidRPr="00DA03E0" w14:paraId="51BD85F7" w14:textId="77777777" w:rsidTr="000523F7">
        <w:trPr>
          <w:trHeight w:val="250"/>
        </w:trPr>
        <w:tc>
          <w:tcPr>
            <w:tcW w:w="3595" w:type="dxa"/>
          </w:tcPr>
          <w:p w14:paraId="7C426E51" w14:textId="5E9A3DD2" w:rsidR="00656E5F" w:rsidRDefault="00656E5F" w:rsidP="000523F7">
            <w:pPr>
              <w:rPr>
                <w:color w:val="595959"/>
                <w:sz w:val="18"/>
                <w:szCs w:val="18"/>
              </w:rPr>
            </w:pPr>
            <w:r w:rsidRPr="00761718">
              <w:rPr>
                <w:color w:val="595959"/>
                <w:sz w:val="18"/>
                <w:szCs w:val="18"/>
              </w:rPr>
              <w:t>Area 1:</w:t>
            </w:r>
            <w:r w:rsidR="007B71FB" w:rsidRPr="00761718">
              <w:rPr>
                <w:color w:val="595959"/>
                <w:sz w:val="18"/>
                <w:szCs w:val="18"/>
              </w:rPr>
              <w:t xml:space="preserve"> </w:t>
            </w:r>
            <w:sdt>
              <w:sdtPr>
                <w:rPr>
                  <w:color w:val="595959"/>
                  <w:sz w:val="18"/>
                  <w:szCs w:val="18"/>
                </w:rPr>
                <w:id w:val="1969630526"/>
                <w:placeholder>
                  <w:docPart w:val="67DA085228824A16A2ACBC0A8DADE9B9"/>
                </w:placeholder>
                <w:showingPlcHdr/>
                <w15:appearance w15:val="tags"/>
                <w:text/>
              </w:sdtPr>
              <w:sdtEndPr/>
              <w:sdtContent>
                <w:r w:rsidR="00761718" w:rsidRPr="00761718">
                  <w:rPr>
                    <w:rStyle w:val="PlaceholderText"/>
                    <w:sz w:val="18"/>
                    <w:szCs w:val="18"/>
                  </w:rPr>
                  <w:t>Answer</w:t>
                </w:r>
                <w:r w:rsidR="007B71FB" w:rsidRPr="00761718">
                  <w:rPr>
                    <w:rStyle w:val="PlaceholderText"/>
                    <w:sz w:val="18"/>
                    <w:szCs w:val="18"/>
                  </w:rPr>
                  <w:t>.</w:t>
                </w:r>
              </w:sdtContent>
            </w:sdt>
          </w:p>
          <w:p w14:paraId="63DE8024" w14:textId="77777777" w:rsidR="00593F5C" w:rsidRPr="00761718" w:rsidRDefault="00593F5C" w:rsidP="000523F7">
            <w:pPr>
              <w:rPr>
                <w:color w:val="595959"/>
                <w:sz w:val="18"/>
                <w:szCs w:val="18"/>
              </w:rPr>
            </w:pPr>
          </w:p>
          <w:p w14:paraId="1B8F229F" w14:textId="77777777" w:rsidR="00656E5F" w:rsidRPr="00761718" w:rsidRDefault="00656E5F" w:rsidP="000523F7">
            <w:pPr>
              <w:rPr>
                <w:color w:val="595959"/>
                <w:sz w:val="18"/>
                <w:szCs w:val="18"/>
              </w:rPr>
            </w:pPr>
          </w:p>
        </w:tc>
        <w:tc>
          <w:tcPr>
            <w:tcW w:w="3637" w:type="dxa"/>
          </w:tcPr>
          <w:p w14:paraId="5D2FF7B7" w14:textId="688DD4F8" w:rsidR="00656E5F" w:rsidRPr="00761718" w:rsidRDefault="00656E5F" w:rsidP="000523F7">
            <w:pPr>
              <w:rPr>
                <w:color w:val="595959"/>
                <w:sz w:val="18"/>
                <w:szCs w:val="18"/>
              </w:rPr>
            </w:pPr>
            <w:r w:rsidRPr="00761718">
              <w:rPr>
                <w:color w:val="595959"/>
                <w:sz w:val="18"/>
                <w:szCs w:val="18"/>
              </w:rPr>
              <w:t>Situation 1:</w:t>
            </w:r>
            <w:r w:rsidR="00761718" w:rsidRPr="00761718">
              <w:rPr>
                <w:color w:val="595959"/>
                <w:sz w:val="18"/>
                <w:szCs w:val="18"/>
              </w:rPr>
              <w:t xml:space="preserve"> </w:t>
            </w:r>
            <w:sdt>
              <w:sdtPr>
                <w:rPr>
                  <w:color w:val="595959"/>
                  <w:sz w:val="18"/>
                  <w:szCs w:val="18"/>
                </w:rPr>
                <w:id w:val="1883522300"/>
                <w:placeholder>
                  <w:docPart w:val="D9AA86750F05433B812D17FF50C9D182"/>
                </w:placeholder>
                <w:showingPlcHdr/>
                <w15:appearance w15:val="tags"/>
                <w:text/>
              </w:sdtPr>
              <w:sdtEndPr/>
              <w:sdtContent>
                <w:r w:rsidR="00761718" w:rsidRPr="00761718">
                  <w:rPr>
                    <w:rStyle w:val="PlaceholderText"/>
                    <w:sz w:val="18"/>
                    <w:szCs w:val="18"/>
                  </w:rPr>
                  <w:t>Answer.</w:t>
                </w:r>
              </w:sdtContent>
            </w:sdt>
          </w:p>
        </w:tc>
        <w:tc>
          <w:tcPr>
            <w:tcW w:w="3516" w:type="dxa"/>
          </w:tcPr>
          <w:p w14:paraId="143F0C0A" w14:textId="5C45FB5E" w:rsidR="00656E5F" w:rsidRPr="00761718" w:rsidRDefault="00656E5F" w:rsidP="000523F7">
            <w:pPr>
              <w:rPr>
                <w:color w:val="595959"/>
                <w:sz w:val="18"/>
                <w:szCs w:val="18"/>
              </w:rPr>
            </w:pPr>
            <w:r w:rsidRPr="00761718">
              <w:rPr>
                <w:color w:val="595959"/>
                <w:sz w:val="18"/>
                <w:szCs w:val="18"/>
              </w:rPr>
              <w:t>Person 1:</w:t>
            </w:r>
            <w:r w:rsidR="00761718" w:rsidRPr="00761718">
              <w:rPr>
                <w:color w:val="595959"/>
                <w:sz w:val="18"/>
                <w:szCs w:val="18"/>
              </w:rPr>
              <w:t xml:space="preserve"> </w:t>
            </w:r>
            <w:sdt>
              <w:sdtPr>
                <w:rPr>
                  <w:color w:val="595959"/>
                  <w:sz w:val="18"/>
                  <w:szCs w:val="18"/>
                </w:rPr>
                <w:id w:val="-814951055"/>
                <w:placeholder>
                  <w:docPart w:val="1BA280873F054CBB84BAC6E49245EFE8"/>
                </w:placeholder>
                <w:showingPlcHdr/>
                <w15:appearance w15:val="tags"/>
                <w:text/>
              </w:sdtPr>
              <w:sdtEndPr/>
              <w:sdtContent>
                <w:r w:rsidR="00761718" w:rsidRPr="00761718">
                  <w:rPr>
                    <w:rStyle w:val="PlaceholderText"/>
                    <w:sz w:val="18"/>
                    <w:szCs w:val="18"/>
                  </w:rPr>
                  <w:t>Answer.</w:t>
                </w:r>
              </w:sdtContent>
            </w:sdt>
          </w:p>
        </w:tc>
      </w:tr>
      <w:tr w:rsidR="00656E5F" w:rsidRPr="00DA03E0" w14:paraId="0D84893C" w14:textId="77777777" w:rsidTr="000523F7">
        <w:trPr>
          <w:trHeight w:val="219"/>
        </w:trPr>
        <w:tc>
          <w:tcPr>
            <w:tcW w:w="3595" w:type="dxa"/>
          </w:tcPr>
          <w:p w14:paraId="6EC9469E" w14:textId="204DFFE6" w:rsidR="00656E5F" w:rsidRDefault="00656E5F" w:rsidP="000523F7">
            <w:pPr>
              <w:rPr>
                <w:color w:val="595959"/>
                <w:sz w:val="18"/>
                <w:szCs w:val="18"/>
              </w:rPr>
            </w:pPr>
            <w:r w:rsidRPr="00761718">
              <w:rPr>
                <w:color w:val="595959"/>
                <w:sz w:val="18"/>
                <w:szCs w:val="18"/>
              </w:rPr>
              <w:t>Area 2:</w:t>
            </w:r>
            <w:r w:rsidR="00761718" w:rsidRPr="00761718">
              <w:rPr>
                <w:color w:val="595959"/>
                <w:sz w:val="18"/>
                <w:szCs w:val="18"/>
              </w:rPr>
              <w:t xml:space="preserve"> </w:t>
            </w:r>
            <w:sdt>
              <w:sdtPr>
                <w:rPr>
                  <w:color w:val="595959"/>
                  <w:sz w:val="18"/>
                  <w:szCs w:val="18"/>
                </w:rPr>
                <w:id w:val="-654371749"/>
                <w:placeholder>
                  <w:docPart w:val="E1233FADA5C347EF8BCB09B40C78D223"/>
                </w:placeholder>
                <w:showingPlcHdr/>
                <w15:appearance w15:val="tags"/>
                <w:text/>
              </w:sdtPr>
              <w:sdtEndPr/>
              <w:sdtContent>
                <w:r w:rsidR="00761718" w:rsidRPr="00761718">
                  <w:rPr>
                    <w:rStyle w:val="PlaceholderText"/>
                    <w:sz w:val="18"/>
                    <w:szCs w:val="18"/>
                  </w:rPr>
                  <w:t>Answer.</w:t>
                </w:r>
              </w:sdtContent>
            </w:sdt>
          </w:p>
          <w:p w14:paraId="5841E07C" w14:textId="77777777" w:rsidR="00593F5C" w:rsidRPr="00761718" w:rsidRDefault="00593F5C" w:rsidP="000523F7">
            <w:pPr>
              <w:rPr>
                <w:color w:val="595959"/>
                <w:sz w:val="18"/>
                <w:szCs w:val="18"/>
              </w:rPr>
            </w:pPr>
          </w:p>
          <w:p w14:paraId="3AA71F33" w14:textId="77777777" w:rsidR="00656E5F" w:rsidRPr="00761718" w:rsidRDefault="00656E5F" w:rsidP="000523F7">
            <w:pPr>
              <w:rPr>
                <w:color w:val="595959"/>
                <w:sz w:val="18"/>
                <w:szCs w:val="18"/>
              </w:rPr>
            </w:pPr>
          </w:p>
        </w:tc>
        <w:tc>
          <w:tcPr>
            <w:tcW w:w="3637" w:type="dxa"/>
          </w:tcPr>
          <w:p w14:paraId="3864AE7C" w14:textId="345FACF2" w:rsidR="00656E5F" w:rsidRPr="00761718" w:rsidRDefault="00656E5F" w:rsidP="000523F7">
            <w:pPr>
              <w:rPr>
                <w:color w:val="595959"/>
                <w:sz w:val="18"/>
                <w:szCs w:val="18"/>
              </w:rPr>
            </w:pPr>
            <w:r w:rsidRPr="00761718">
              <w:rPr>
                <w:color w:val="595959"/>
                <w:sz w:val="18"/>
                <w:szCs w:val="18"/>
              </w:rPr>
              <w:t>Situation 2:</w:t>
            </w:r>
            <w:r w:rsidR="00761718" w:rsidRPr="00761718">
              <w:rPr>
                <w:color w:val="595959"/>
                <w:sz w:val="18"/>
                <w:szCs w:val="18"/>
              </w:rPr>
              <w:t xml:space="preserve"> </w:t>
            </w:r>
            <w:sdt>
              <w:sdtPr>
                <w:rPr>
                  <w:color w:val="595959"/>
                  <w:sz w:val="18"/>
                  <w:szCs w:val="18"/>
                </w:rPr>
                <w:id w:val="842051798"/>
                <w:placeholder>
                  <w:docPart w:val="F544BE30E72345CCA8FBDA100444CF13"/>
                </w:placeholder>
                <w:showingPlcHdr/>
                <w15:appearance w15:val="tags"/>
                <w:text/>
              </w:sdtPr>
              <w:sdtEndPr/>
              <w:sdtContent>
                <w:r w:rsidR="00761718" w:rsidRPr="00761718">
                  <w:rPr>
                    <w:rStyle w:val="PlaceholderText"/>
                    <w:sz w:val="18"/>
                    <w:szCs w:val="18"/>
                  </w:rPr>
                  <w:t>Answer.</w:t>
                </w:r>
              </w:sdtContent>
            </w:sdt>
          </w:p>
        </w:tc>
        <w:tc>
          <w:tcPr>
            <w:tcW w:w="3516" w:type="dxa"/>
          </w:tcPr>
          <w:p w14:paraId="0986A56A" w14:textId="051916A6" w:rsidR="00656E5F" w:rsidRPr="00761718" w:rsidRDefault="00656E5F" w:rsidP="000523F7">
            <w:pPr>
              <w:rPr>
                <w:color w:val="595959"/>
                <w:sz w:val="18"/>
                <w:szCs w:val="18"/>
              </w:rPr>
            </w:pPr>
            <w:r w:rsidRPr="00761718">
              <w:rPr>
                <w:color w:val="595959"/>
                <w:sz w:val="18"/>
                <w:szCs w:val="18"/>
              </w:rPr>
              <w:t>Person 2:</w:t>
            </w:r>
            <w:r w:rsidR="00761718" w:rsidRPr="00761718">
              <w:rPr>
                <w:color w:val="595959"/>
                <w:sz w:val="18"/>
                <w:szCs w:val="18"/>
              </w:rPr>
              <w:t xml:space="preserve"> </w:t>
            </w:r>
            <w:sdt>
              <w:sdtPr>
                <w:rPr>
                  <w:color w:val="595959"/>
                  <w:sz w:val="18"/>
                  <w:szCs w:val="18"/>
                </w:rPr>
                <w:id w:val="-1764677671"/>
                <w:placeholder>
                  <w:docPart w:val="E8C5B0AA6F284553B46CA0F89309B059"/>
                </w:placeholder>
                <w:showingPlcHdr/>
                <w15:appearance w15:val="tags"/>
                <w:text/>
              </w:sdtPr>
              <w:sdtEndPr/>
              <w:sdtContent>
                <w:r w:rsidR="00761718" w:rsidRPr="00761718">
                  <w:rPr>
                    <w:rStyle w:val="PlaceholderText"/>
                    <w:sz w:val="18"/>
                    <w:szCs w:val="18"/>
                  </w:rPr>
                  <w:t>Answer.</w:t>
                </w:r>
              </w:sdtContent>
            </w:sdt>
          </w:p>
        </w:tc>
      </w:tr>
      <w:tr w:rsidR="00656E5F" w:rsidRPr="00DA03E0" w14:paraId="402F2381" w14:textId="77777777" w:rsidTr="000523F7">
        <w:trPr>
          <w:trHeight w:val="429"/>
        </w:trPr>
        <w:tc>
          <w:tcPr>
            <w:tcW w:w="3595" w:type="dxa"/>
          </w:tcPr>
          <w:p w14:paraId="2FD85730" w14:textId="77777777" w:rsidR="00656E5F" w:rsidRDefault="00656E5F" w:rsidP="000523F7">
            <w:pPr>
              <w:rPr>
                <w:color w:val="595959"/>
                <w:sz w:val="18"/>
                <w:szCs w:val="18"/>
              </w:rPr>
            </w:pPr>
            <w:r w:rsidRPr="00761718">
              <w:rPr>
                <w:color w:val="595959"/>
                <w:sz w:val="18"/>
                <w:szCs w:val="18"/>
              </w:rPr>
              <w:t>Area 3:</w:t>
            </w:r>
            <w:r w:rsidR="00761718" w:rsidRPr="00761718">
              <w:rPr>
                <w:color w:val="595959"/>
                <w:sz w:val="18"/>
                <w:szCs w:val="18"/>
              </w:rPr>
              <w:t xml:space="preserve"> </w:t>
            </w:r>
            <w:sdt>
              <w:sdtPr>
                <w:rPr>
                  <w:color w:val="595959"/>
                  <w:sz w:val="18"/>
                  <w:szCs w:val="18"/>
                </w:rPr>
                <w:id w:val="1958445914"/>
                <w:placeholder>
                  <w:docPart w:val="113B2A17A75D4FF3814CD7436B1D1414"/>
                </w:placeholder>
                <w:showingPlcHdr/>
                <w15:appearance w15:val="tags"/>
                <w:text/>
              </w:sdtPr>
              <w:sdtEndPr/>
              <w:sdtContent>
                <w:r w:rsidR="00761718" w:rsidRPr="00761718">
                  <w:rPr>
                    <w:rStyle w:val="PlaceholderText"/>
                    <w:sz w:val="18"/>
                    <w:szCs w:val="18"/>
                  </w:rPr>
                  <w:t>Answer.</w:t>
                </w:r>
              </w:sdtContent>
            </w:sdt>
          </w:p>
          <w:p w14:paraId="30917F57" w14:textId="724DDB06" w:rsidR="00593F5C" w:rsidRPr="00761718" w:rsidRDefault="00593F5C" w:rsidP="000523F7">
            <w:pPr>
              <w:rPr>
                <w:color w:val="595959"/>
                <w:sz w:val="18"/>
                <w:szCs w:val="18"/>
              </w:rPr>
            </w:pPr>
          </w:p>
        </w:tc>
        <w:tc>
          <w:tcPr>
            <w:tcW w:w="3637" w:type="dxa"/>
          </w:tcPr>
          <w:p w14:paraId="58CEFD74" w14:textId="1B9AFA01" w:rsidR="00656E5F" w:rsidRPr="00761718" w:rsidRDefault="00656E5F" w:rsidP="000523F7">
            <w:pPr>
              <w:rPr>
                <w:color w:val="595959"/>
                <w:sz w:val="18"/>
                <w:szCs w:val="18"/>
              </w:rPr>
            </w:pPr>
            <w:r w:rsidRPr="00761718">
              <w:rPr>
                <w:color w:val="595959"/>
                <w:sz w:val="18"/>
                <w:szCs w:val="18"/>
              </w:rPr>
              <w:t>Situation 3:</w:t>
            </w:r>
            <w:r w:rsidR="00761718" w:rsidRPr="00761718">
              <w:rPr>
                <w:color w:val="595959"/>
                <w:sz w:val="18"/>
                <w:szCs w:val="18"/>
              </w:rPr>
              <w:t xml:space="preserve"> </w:t>
            </w:r>
            <w:sdt>
              <w:sdtPr>
                <w:rPr>
                  <w:color w:val="595959"/>
                  <w:sz w:val="18"/>
                  <w:szCs w:val="18"/>
                </w:rPr>
                <w:id w:val="-8446484"/>
                <w:placeholder>
                  <w:docPart w:val="C67CA828B97C4570B527F25A425E9067"/>
                </w:placeholder>
                <w:showingPlcHdr/>
                <w15:appearance w15:val="tags"/>
                <w:text/>
              </w:sdtPr>
              <w:sdtEndPr/>
              <w:sdtContent>
                <w:r w:rsidR="00761718" w:rsidRPr="00761718">
                  <w:rPr>
                    <w:rStyle w:val="PlaceholderText"/>
                    <w:sz w:val="18"/>
                    <w:szCs w:val="18"/>
                  </w:rPr>
                  <w:t>Answer.</w:t>
                </w:r>
              </w:sdtContent>
            </w:sdt>
          </w:p>
        </w:tc>
        <w:tc>
          <w:tcPr>
            <w:tcW w:w="3516" w:type="dxa"/>
          </w:tcPr>
          <w:p w14:paraId="17DE249C" w14:textId="1F3A9552" w:rsidR="00656E5F" w:rsidRPr="00761718" w:rsidRDefault="00656E5F" w:rsidP="000523F7">
            <w:pPr>
              <w:rPr>
                <w:color w:val="595959"/>
                <w:sz w:val="18"/>
                <w:szCs w:val="18"/>
              </w:rPr>
            </w:pPr>
            <w:r w:rsidRPr="00761718">
              <w:rPr>
                <w:color w:val="595959"/>
                <w:sz w:val="18"/>
                <w:szCs w:val="18"/>
              </w:rPr>
              <w:t>Person 3:</w:t>
            </w:r>
            <w:r w:rsidR="00761718" w:rsidRPr="00761718">
              <w:rPr>
                <w:color w:val="595959"/>
                <w:sz w:val="18"/>
                <w:szCs w:val="18"/>
              </w:rPr>
              <w:t xml:space="preserve"> </w:t>
            </w:r>
            <w:sdt>
              <w:sdtPr>
                <w:rPr>
                  <w:color w:val="595959"/>
                  <w:sz w:val="18"/>
                  <w:szCs w:val="18"/>
                </w:rPr>
                <w:id w:val="454291901"/>
                <w:placeholder>
                  <w:docPart w:val="A0B12D65FD2A42F88ED73E798CB32306"/>
                </w:placeholder>
                <w:showingPlcHdr/>
                <w15:appearance w15:val="tags"/>
                <w:text/>
              </w:sdtPr>
              <w:sdtEndPr/>
              <w:sdtContent>
                <w:r w:rsidR="00761718" w:rsidRPr="00761718">
                  <w:rPr>
                    <w:rStyle w:val="PlaceholderText"/>
                    <w:sz w:val="18"/>
                    <w:szCs w:val="18"/>
                  </w:rPr>
                  <w:t>Answer.</w:t>
                </w:r>
              </w:sdtContent>
            </w:sdt>
          </w:p>
        </w:tc>
      </w:tr>
      <w:tr w:rsidR="00656E5F" w:rsidRPr="00DA03E0" w14:paraId="0CCA16B8" w14:textId="77777777" w:rsidTr="000523F7">
        <w:trPr>
          <w:trHeight w:val="429"/>
        </w:trPr>
        <w:tc>
          <w:tcPr>
            <w:tcW w:w="3595" w:type="dxa"/>
            <w:shd w:val="clear" w:color="auto" w:fill="D5DCE4"/>
          </w:tcPr>
          <w:p w14:paraId="6B71D37E" w14:textId="44731305" w:rsidR="00656E5F" w:rsidRPr="00DA03E0" w:rsidRDefault="00656E5F">
            <w:pPr>
              <w:numPr>
                <w:ilvl w:val="0"/>
                <w:numId w:val="14"/>
              </w:numPr>
              <w:ind w:left="251" w:hanging="289"/>
              <w:contextualSpacing/>
              <w:rPr>
                <w:color w:val="595959"/>
                <w:sz w:val="20"/>
                <w:szCs w:val="20"/>
              </w:rPr>
            </w:pPr>
            <w:r w:rsidRPr="00DA03E0">
              <w:rPr>
                <w:color w:val="595959"/>
                <w:sz w:val="20"/>
                <w:szCs w:val="20"/>
              </w:rPr>
              <w:t xml:space="preserve">Without going into </w:t>
            </w:r>
            <w:proofErr w:type="gramStart"/>
            <w:r w:rsidRPr="00DA03E0">
              <w:rPr>
                <w:color w:val="595959"/>
                <w:sz w:val="20"/>
                <w:szCs w:val="20"/>
              </w:rPr>
              <w:t>great detail</w:t>
            </w:r>
            <w:proofErr w:type="gramEnd"/>
            <w:r w:rsidRPr="00DA03E0">
              <w:rPr>
                <w:color w:val="595959"/>
                <w:sz w:val="20"/>
                <w:szCs w:val="20"/>
              </w:rPr>
              <w:t xml:space="preserve">, think of a creative way you can get exposure to your </w:t>
            </w:r>
            <w:r w:rsidR="00A74C44">
              <w:rPr>
                <w:color w:val="595959"/>
                <w:sz w:val="20"/>
                <w:szCs w:val="20"/>
              </w:rPr>
              <w:t>belief</w:t>
            </w:r>
            <w:r w:rsidRPr="00DA03E0">
              <w:rPr>
                <w:color w:val="595959"/>
                <w:sz w:val="20"/>
                <w:szCs w:val="20"/>
              </w:rPr>
              <w:t xml:space="preserve"> in 1 of the 3 areas listed above.</w:t>
            </w:r>
          </w:p>
        </w:tc>
        <w:tc>
          <w:tcPr>
            <w:tcW w:w="3637" w:type="dxa"/>
            <w:shd w:val="clear" w:color="auto" w:fill="D5DCE4"/>
          </w:tcPr>
          <w:p w14:paraId="08CB7B7E" w14:textId="55A61939" w:rsidR="00656E5F" w:rsidRPr="00DA03E0" w:rsidRDefault="00656E5F">
            <w:pPr>
              <w:numPr>
                <w:ilvl w:val="0"/>
                <w:numId w:val="15"/>
              </w:numPr>
              <w:ind w:left="252" w:hanging="270"/>
              <w:contextualSpacing/>
              <w:rPr>
                <w:color w:val="595959"/>
                <w:sz w:val="20"/>
                <w:szCs w:val="20"/>
              </w:rPr>
            </w:pPr>
            <w:r w:rsidRPr="00DA03E0">
              <w:rPr>
                <w:color w:val="595959"/>
                <w:sz w:val="20"/>
                <w:szCs w:val="20"/>
              </w:rPr>
              <w:t xml:space="preserve">Without going into </w:t>
            </w:r>
            <w:proofErr w:type="gramStart"/>
            <w:r w:rsidRPr="00DA03E0">
              <w:rPr>
                <w:color w:val="595959"/>
                <w:sz w:val="20"/>
                <w:szCs w:val="20"/>
              </w:rPr>
              <w:t>great detail</w:t>
            </w:r>
            <w:proofErr w:type="gramEnd"/>
            <w:r w:rsidRPr="00DA03E0">
              <w:rPr>
                <w:color w:val="595959"/>
                <w:sz w:val="20"/>
                <w:szCs w:val="20"/>
              </w:rPr>
              <w:t xml:space="preserve">, think of a creative way you can get exposure to your </w:t>
            </w:r>
            <w:r w:rsidR="00A74C44">
              <w:rPr>
                <w:color w:val="595959"/>
                <w:sz w:val="20"/>
                <w:szCs w:val="20"/>
              </w:rPr>
              <w:t>belief</w:t>
            </w:r>
            <w:r w:rsidRPr="00DA03E0">
              <w:rPr>
                <w:color w:val="595959"/>
                <w:sz w:val="20"/>
                <w:szCs w:val="20"/>
              </w:rPr>
              <w:t xml:space="preserve"> during 1 of the 3 recurring situations listed above</w:t>
            </w:r>
          </w:p>
        </w:tc>
        <w:tc>
          <w:tcPr>
            <w:tcW w:w="3516" w:type="dxa"/>
            <w:shd w:val="clear" w:color="auto" w:fill="D5DCE4"/>
          </w:tcPr>
          <w:p w14:paraId="014D47DA" w14:textId="29AE52B8" w:rsidR="00656E5F" w:rsidRPr="00DA03E0" w:rsidRDefault="00656E5F">
            <w:pPr>
              <w:numPr>
                <w:ilvl w:val="0"/>
                <w:numId w:val="16"/>
              </w:numPr>
              <w:ind w:left="210" w:hanging="276"/>
              <w:contextualSpacing/>
              <w:rPr>
                <w:color w:val="595959"/>
                <w:sz w:val="20"/>
                <w:szCs w:val="20"/>
              </w:rPr>
            </w:pPr>
            <w:r w:rsidRPr="00DA03E0">
              <w:rPr>
                <w:color w:val="595959"/>
                <w:sz w:val="20"/>
                <w:szCs w:val="20"/>
              </w:rPr>
              <w:t xml:space="preserve">Without going into </w:t>
            </w:r>
            <w:proofErr w:type="gramStart"/>
            <w:r w:rsidRPr="00DA03E0">
              <w:rPr>
                <w:color w:val="595959"/>
                <w:sz w:val="20"/>
                <w:szCs w:val="20"/>
              </w:rPr>
              <w:t>great detail</w:t>
            </w:r>
            <w:proofErr w:type="gramEnd"/>
            <w:r w:rsidRPr="00DA03E0">
              <w:rPr>
                <w:color w:val="595959"/>
                <w:sz w:val="20"/>
                <w:szCs w:val="20"/>
              </w:rPr>
              <w:t xml:space="preserve">, think of a creative way you can get exposure to your </w:t>
            </w:r>
            <w:r w:rsidR="00A74C44">
              <w:rPr>
                <w:color w:val="595959"/>
                <w:sz w:val="20"/>
                <w:szCs w:val="20"/>
              </w:rPr>
              <w:t>belief</w:t>
            </w:r>
            <w:r w:rsidRPr="00DA03E0">
              <w:rPr>
                <w:color w:val="595959"/>
                <w:sz w:val="20"/>
                <w:szCs w:val="20"/>
              </w:rPr>
              <w:t xml:space="preserve"> that involves 1 of the 3 people listed above</w:t>
            </w:r>
          </w:p>
        </w:tc>
      </w:tr>
      <w:tr w:rsidR="00656E5F" w:rsidRPr="00DA03E0" w14:paraId="08367745" w14:textId="77777777" w:rsidTr="009B7B4F">
        <w:trPr>
          <w:trHeight w:val="1106"/>
        </w:trPr>
        <w:tc>
          <w:tcPr>
            <w:tcW w:w="3595" w:type="dxa"/>
          </w:tcPr>
          <w:p w14:paraId="73B24588" w14:textId="0E1C64BD" w:rsidR="00656E5F" w:rsidRPr="00761718" w:rsidRDefault="00656E5F" w:rsidP="000523F7">
            <w:pPr>
              <w:rPr>
                <w:color w:val="7F7F7F"/>
                <w:sz w:val="18"/>
                <w:szCs w:val="18"/>
              </w:rPr>
            </w:pPr>
            <w:r w:rsidRPr="00761718">
              <w:rPr>
                <w:color w:val="7F7F7F"/>
                <w:sz w:val="18"/>
                <w:szCs w:val="18"/>
              </w:rPr>
              <w:t xml:space="preserve">Exposure to </w:t>
            </w:r>
            <w:r w:rsidR="00A74C44">
              <w:rPr>
                <w:color w:val="7F7F7F"/>
                <w:sz w:val="18"/>
                <w:szCs w:val="18"/>
              </w:rPr>
              <w:t>belief</w:t>
            </w:r>
            <w:r w:rsidRPr="00761718">
              <w:rPr>
                <w:color w:val="7F7F7F"/>
                <w:sz w:val="18"/>
                <w:szCs w:val="18"/>
              </w:rPr>
              <w:t xml:space="preserve"> idea for area:  </w:t>
            </w:r>
          </w:p>
          <w:p w14:paraId="0F1CB913" w14:textId="77777777" w:rsidR="00761718" w:rsidRPr="00761718" w:rsidRDefault="00761718" w:rsidP="000523F7">
            <w:pPr>
              <w:rPr>
                <w:color w:val="7F7F7F"/>
                <w:sz w:val="18"/>
                <w:szCs w:val="18"/>
              </w:rPr>
            </w:pPr>
          </w:p>
          <w:p w14:paraId="3FD63DE1" w14:textId="58322FE1" w:rsidR="00761718" w:rsidRPr="00761718" w:rsidRDefault="00F940C9" w:rsidP="000523F7">
            <w:pPr>
              <w:rPr>
                <w:color w:val="7F7F7F"/>
                <w:sz w:val="18"/>
                <w:szCs w:val="18"/>
              </w:rPr>
            </w:pPr>
            <w:sdt>
              <w:sdtPr>
                <w:rPr>
                  <w:color w:val="595959"/>
                  <w:sz w:val="18"/>
                  <w:szCs w:val="18"/>
                </w:rPr>
                <w:id w:val="-1209486944"/>
                <w:placeholder>
                  <w:docPart w:val="651C2D98F7AB427B91CAC8C74BCF6ACC"/>
                </w:placeholder>
                <w:showingPlcHdr/>
                <w15:appearance w15:val="tags"/>
                <w:text/>
              </w:sdtPr>
              <w:sdtEndPr/>
              <w:sdtContent>
                <w:r w:rsidR="00761718" w:rsidRPr="00761718">
                  <w:rPr>
                    <w:rStyle w:val="PlaceholderText"/>
                    <w:sz w:val="18"/>
                    <w:szCs w:val="18"/>
                  </w:rPr>
                  <w:t>Answer.</w:t>
                </w:r>
              </w:sdtContent>
            </w:sdt>
          </w:p>
        </w:tc>
        <w:tc>
          <w:tcPr>
            <w:tcW w:w="3637" w:type="dxa"/>
          </w:tcPr>
          <w:p w14:paraId="21F0D188" w14:textId="3670E00E" w:rsidR="00656E5F" w:rsidRPr="00761718" w:rsidRDefault="00656E5F" w:rsidP="000523F7">
            <w:pPr>
              <w:rPr>
                <w:noProof/>
                <w:color w:val="595959"/>
                <w:sz w:val="18"/>
                <w:szCs w:val="18"/>
              </w:rPr>
            </w:pPr>
            <w:r w:rsidRPr="00761718">
              <w:rPr>
                <w:color w:val="7F7F7F"/>
                <w:sz w:val="18"/>
                <w:szCs w:val="18"/>
              </w:rPr>
              <w:t xml:space="preserve">Exposure to </w:t>
            </w:r>
            <w:r w:rsidR="00A74C44">
              <w:rPr>
                <w:color w:val="7F7F7F"/>
                <w:sz w:val="18"/>
                <w:szCs w:val="18"/>
              </w:rPr>
              <w:t>belief</w:t>
            </w:r>
            <w:r w:rsidRPr="00761718">
              <w:rPr>
                <w:color w:val="7F7F7F"/>
                <w:sz w:val="18"/>
                <w:szCs w:val="18"/>
              </w:rPr>
              <w:t xml:space="preserve"> idea for situation:</w:t>
            </w:r>
            <w:r w:rsidRPr="00761718">
              <w:rPr>
                <w:noProof/>
                <w:color w:val="595959"/>
                <w:sz w:val="18"/>
                <w:szCs w:val="18"/>
              </w:rPr>
              <w:t xml:space="preserve"> </w:t>
            </w:r>
          </w:p>
          <w:p w14:paraId="43D8CFBB" w14:textId="77777777" w:rsidR="00761718" w:rsidRPr="00761718" w:rsidRDefault="00761718" w:rsidP="000523F7">
            <w:pPr>
              <w:rPr>
                <w:noProof/>
                <w:color w:val="595959"/>
                <w:sz w:val="18"/>
                <w:szCs w:val="18"/>
              </w:rPr>
            </w:pPr>
          </w:p>
          <w:p w14:paraId="1910A616" w14:textId="5EF7DC5F" w:rsidR="00761718" w:rsidRPr="00761718" w:rsidRDefault="00F940C9" w:rsidP="000523F7">
            <w:pPr>
              <w:rPr>
                <w:color w:val="7F7F7F"/>
                <w:sz w:val="18"/>
                <w:szCs w:val="18"/>
              </w:rPr>
            </w:pPr>
            <w:sdt>
              <w:sdtPr>
                <w:rPr>
                  <w:color w:val="595959"/>
                  <w:sz w:val="18"/>
                  <w:szCs w:val="18"/>
                </w:rPr>
                <w:id w:val="-548690532"/>
                <w:placeholder>
                  <w:docPart w:val="DBA5A0F2221F4E078BC8852BAC9F3822"/>
                </w:placeholder>
                <w:showingPlcHdr/>
                <w15:appearance w15:val="tags"/>
                <w:text/>
              </w:sdtPr>
              <w:sdtEndPr/>
              <w:sdtContent>
                <w:r w:rsidR="00761718" w:rsidRPr="00761718">
                  <w:rPr>
                    <w:rStyle w:val="PlaceholderText"/>
                    <w:sz w:val="18"/>
                    <w:szCs w:val="18"/>
                  </w:rPr>
                  <w:t>Answer.</w:t>
                </w:r>
              </w:sdtContent>
            </w:sdt>
          </w:p>
        </w:tc>
        <w:tc>
          <w:tcPr>
            <w:tcW w:w="3516" w:type="dxa"/>
          </w:tcPr>
          <w:p w14:paraId="2EC064C6" w14:textId="688A856F" w:rsidR="00656E5F" w:rsidRPr="00761718" w:rsidRDefault="00656E5F" w:rsidP="000523F7">
            <w:pPr>
              <w:rPr>
                <w:color w:val="7F7F7F"/>
                <w:sz w:val="18"/>
                <w:szCs w:val="18"/>
              </w:rPr>
            </w:pPr>
            <w:r w:rsidRPr="00761718">
              <w:rPr>
                <w:color w:val="7F7F7F"/>
                <w:sz w:val="18"/>
                <w:szCs w:val="18"/>
              </w:rPr>
              <w:t xml:space="preserve">Exposure to </w:t>
            </w:r>
            <w:r w:rsidR="00A74C44">
              <w:rPr>
                <w:color w:val="7F7F7F"/>
                <w:sz w:val="18"/>
                <w:szCs w:val="18"/>
              </w:rPr>
              <w:t>belief</w:t>
            </w:r>
            <w:r w:rsidRPr="00761718">
              <w:rPr>
                <w:color w:val="7F7F7F"/>
                <w:sz w:val="18"/>
                <w:szCs w:val="18"/>
              </w:rPr>
              <w:t xml:space="preserve"> idea for people:</w:t>
            </w:r>
          </w:p>
          <w:p w14:paraId="3D2A2510" w14:textId="77777777" w:rsidR="00761718" w:rsidRPr="00761718" w:rsidRDefault="00761718" w:rsidP="000523F7">
            <w:pPr>
              <w:rPr>
                <w:color w:val="7F7F7F"/>
                <w:sz w:val="18"/>
                <w:szCs w:val="18"/>
              </w:rPr>
            </w:pPr>
          </w:p>
          <w:p w14:paraId="7811EE00" w14:textId="2A65A9A7" w:rsidR="00656E5F" w:rsidRPr="00761718" w:rsidRDefault="00F940C9" w:rsidP="00761718">
            <w:pPr>
              <w:rPr>
                <w:color w:val="7F7F7F"/>
                <w:sz w:val="18"/>
                <w:szCs w:val="18"/>
              </w:rPr>
            </w:pPr>
            <w:sdt>
              <w:sdtPr>
                <w:rPr>
                  <w:color w:val="595959"/>
                  <w:sz w:val="18"/>
                  <w:szCs w:val="18"/>
                </w:rPr>
                <w:id w:val="-991642588"/>
                <w:placeholder>
                  <w:docPart w:val="718B39D187984FA5B7828E418B23CB89"/>
                </w:placeholder>
                <w:showingPlcHdr/>
                <w15:appearance w15:val="tags"/>
                <w:text/>
              </w:sdtPr>
              <w:sdtEndPr/>
              <w:sdtContent>
                <w:r w:rsidR="00761718" w:rsidRPr="00761718">
                  <w:rPr>
                    <w:rStyle w:val="PlaceholderText"/>
                    <w:sz w:val="18"/>
                    <w:szCs w:val="18"/>
                  </w:rPr>
                  <w:t>Answer.</w:t>
                </w:r>
              </w:sdtContent>
            </w:sdt>
          </w:p>
          <w:p w14:paraId="611F48BD" w14:textId="77777777" w:rsidR="00656E5F" w:rsidRPr="00761718" w:rsidRDefault="00656E5F" w:rsidP="00761718">
            <w:pPr>
              <w:rPr>
                <w:color w:val="7F7F7F"/>
                <w:sz w:val="18"/>
                <w:szCs w:val="18"/>
              </w:rPr>
            </w:pPr>
          </w:p>
        </w:tc>
      </w:tr>
      <w:tr w:rsidR="00656E5F" w:rsidRPr="00DA03E0" w14:paraId="0435266A" w14:textId="77777777" w:rsidTr="000523F7">
        <w:trPr>
          <w:trHeight w:val="429"/>
        </w:trPr>
        <w:tc>
          <w:tcPr>
            <w:tcW w:w="3595" w:type="dxa"/>
            <w:shd w:val="clear" w:color="auto" w:fill="D5DCE4"/>
          </w:tcPr>
          <w:p w14:paraId="2C8A482B" w14:textId="77777777" w:rsidR="00656E5F" w:rsidRPr="00DA03E0" w:rsidRDefault="00656E5F">
            <w:pPr>
              <w:numPr>
                <w:ilvl w:val="0"/>
                <w:numId w:val="16"/>
              </w:numPr>
              <w:ind w:left="160" w:hanging="200"/>
              <w:contextualSpacing/>
              <w:rPr>
                <w:color w:val="595959"/>
                <w:sz w:val="18"/>
                <w:szCs w:val="18"/>
              </w:rPr>
            </w:pPr>
            <w:r w:rsidRPr="00DA03E0">
              <w:rPr>
                <w:color w:val="595959"/>
                <w:sz w:val="18"/>
                <w:szCs w:val="18"/>
              </w:rPr>
              <w:t>How much anxiety would this exposure give you on a scale of 0 -10?  0 = No anxiety 10 = Panic attack</w:t>
            </w:r>
          </w:p>
        </w:tc>
        <w:tc>
          <w:tcPr>
            <w:tcW w:w="3637" w:type="dxa"/>
            <w:shd w:val="clear" w:color="auto" w:fill="D5DCE4"/>
          </w:tcPr>
          <w:p w14:paraId="4FFF52A4" w14:textId="77777777" w:rsidR="00656E5F" w:rsidRPr="00DA03E0" w:rsidRDefault="00656E5F">
            <w:pPr>
              <w:numPr>
                <w:ilvl w:val="0"/>
                <w:numId w:val="17"/>
              </w:numPr>
              <w:ind w:left="160" w:hanging="200"/>
              <w:contextualSpacing/>
              <w:rPr>
                <w:color w:val="595959"/>
                <w:sz w:val="18"/>
                <w:szCs w:val="18"/>
              </w:rPr>
            </w:pPr>
            <w:r w:rsidRPr="00DA03E0">
              <w:rPr>
                <w:color w:val="595959"/>
                <w:sz w:val="18"/>
                <w:szCs w:val="18"/>
              </w:rPr>
              <w:t>How much anxiety would this exposure give you on a scale of 0 -10?  0 = No anxiety 10 = Panic attack</w:t>
            </w:r>
          </w:p>
        </w:tc>
        <w:tc>
          <w:tcPr>
            <w:tcW w:w="3516" w:type="dxa"/>
            <w:shd w:val="clear" w:color="auto" w:fill="D5DCE4"/>
          </w:tcPr>
          <w:p w14:paraId="11124030" w14:textId="77777777" w:rsidR="00656E5F" w:rsidRPr="00DA03E0" w:rsidRDefault="00656E5F">
            <w:pPr>
              <w:numPr>
                <w:ilvl w:val="0"/>
                <w:numId w:val="18"/>
              </w:numPr>
              <w:ind w:left="120" w:hanging="180"/>
              <w:contextualSpacing/>
              <w:rPr>
                <w:color w:val="595959"/>
                <w:sz w:val="18"/>
                <w:szCs w:val="18"/>
              </w:rPr>
            </w:pPr>
            <w:r w:rsidRPr="00DA03E0">
              <w:rPr>
                <w:color w:val="595959"/>
                <w:sz w:val="18"/>
                <w:szCs w:val="18"/>
              </w:rPr>
              <w:t>How much anxiety would this exposure give you on a scale of 0 -10?  0 = No anxiety 10 = Panic attack</w:t>
            </w:r>
          </w:p>
        </w:tc>
      </w:tr>
      <w:tr w:rsidR="00656E5F" w:rsidRPr="00DA03E0" w14:paraId="78626B1D" w14:textId="77777777" w:rsidTr="000523F7">
        <w:trPr>
          <w:trHeight w:val="429"/>
        </w:trPr>
        <w:tc>
          <w:tcPr>
            <w:tcW w:w="3595" w:type="dxa"/>
          </w:tcPr>
          <w:p w14:paraId="060F7419" w14:textId="75AF815C" w:rsidR="00656E5F" w:rsidRPr="00761718" w:rsidRDefault="00656E5F" w:rsidP="000523F7">
            <w:pPr>
              <w:rPr>
                <w:color w:val="595959"/>
                <w:sz w:val="18"/>
                <w:szCs w:val="18"/>
              </w:rPr>
            </w:pPr>
            <w:r w:rsidRPr="00761718">
              <w:rPr>
                <w:color w:val="595959"/>
                <w:sz w:val="18"/>
                <w:szCs w:val="18"/>
              </w:rPr>
              <w:t>Rating:</w:t>
            </w:r>
            <w:r w:rsidR="00761718" w:rsidRPr="00761718">
              <w:rPr>
                <w:color w:val="595959"/>
                <w:sz w:val="18"/>
                <w:szCs w:val="18"/>
              </w:rPr>
              <w:t xml:space="preserve"> </w:t>
            </w:r>
            <w:sdt>
              <w:sdtPr>
                <w:rPr>
                  <w:color w:val="595959"/>
                  <w:sz w:val="18"/>
                  <w:szCs w:val="18"/>
                </w:rPr>
                <w:id w:val="410670841"/>
                <w:placeholder>
                  <w:docPart w:val="DB1C8DBD0C824ED1B338BB283AB95689"/>
                </w:placeholder>
                <w:showingPlcHdr/>
                <w15:appearance w15:val="tags"/>
                <w:text/>
              </w:sdtPr>
              <w:sdtEndPr/>
              <w:sdtContent>
                <w:r w:rsidR="00761718" w:rsidRPr="00761718">
                  <w:rPr>
                    <w:rStyle w:val="PlaceholderText"/>
                    <w:sz w:val="18"/>
                    <w:szCs w:val="18"/>
                  </w:rPr>
                  <w:t>Answer.</w:t>
                </w:r>
              </w:sdtContent>
            </w:sdt>
          </w:p>
        </w:tc>
        <w:tc>
          <w:tcPr>
            <w:tcW w:w="3637" w:type="dxa"/>
          </w:tcPr>
          <w:p w14:paraId="19E5906B" w14:textId="670DF1B3" w:rsidR="00656E5F" w:rsidRPr="00761718" w:rsidRDefault="00656E5F" w:rsidP="000523F7">
            <w:pPr>
              <w:rPr>
                <w:color w:val="595959"/>
                <w:sz w:val="18"/>
                <w:szCs w:val="18"/>
              </w:rPr>
            </w:pPr>
            <w:r w:rsidRPr="00761718">
              <w:rPr>
                <w:color w:val="595959"/>
                <w:sz w:val="18"/>
                <w:szCs w:val="18"/>
              </w:rPr>
              <w:t>Rating:</w:t>
            </w:r>
            <w:r w:rsidR="00761718" w:rsidRPr="00761718">
              <w:rPr>
                <w:color w:val="595959"/>
                <w:sz w:val="18"/>
                <w:szCs w:val="18"/>
              </w:rPr>
              <w:t xml:space="preserve"> </w:t>
            </w:r>
            <w:sdt>
              <w:sdtPr>
                <w:rPr>
                  <w:color w:val="595959"/>
                  <w:sz w:val="18"/>
                  <w:szCs w:val="18"/>
                </w:rPr>
                <w:id w:val="-905996894"/>
                <w:placeholder>
                  <w:docPart w:val="B3B6E83D582242369E4C77E8D57E14F7"/>
                </w:placeholder>
                <w:showingPlcHdr/>
                <w15:appearance w15:val="tags"/>
                <w:text/>
              </w:sdtPr>
              <w:sdtEndPr/>
              <w:sdtContent>
                <w:r w:rsidR="00761718" w:rsidRPr="00761718">
                  <w:rPr>
                    <w:rStyle w:val="PlaceholderText"/>
                    <w:sz w:val="18"/>
                    <w:szCs w:val="18"/>
                  </w:rPr>
                  <w:t>Answer.</w:t>
                </w:r>
              </w:sdtContent>
            </w:sdt>
          </w:p>
        </w:tc>
        <w:tc>
          <w:tcPr>
            <w:tcW w:w="3516" w:type="dxa"/>
          </w:tcPr>
          <w:p w14:paraId="16E2083B" w14:textId="02E8913E" w:rsidR="00656E5F" w:rsidRPr="00761718" w:rsidRDefault="00656E5F" w:rsidP="000523F7">
            <w:pPr>
              <w:rPr>
                <w:color w:val="595959"/>
                <w:sz w:val="18"/>
                <w:szCs w:val="18"/>
              </w:rPr>
            </w:pPr>
            <w:r w:rsidRPr="00761718">
              <w:rPr>
                <w:color w:val="595959"/>
                <w:sz w:val="18"/>
                <w:szCs w:val="18"/>
              </w:rPr>
              <w:t>Rating:</w:t>
            </w:r>
            <w:r w:rsidR="00761718" w:rsidRPr="00761718">
              <w:rPr>
                <w:color w:val="595959"/>
                <w:sz w:val="18"/>
                <w:szCs w:val="18"/>
              </w:rPr>
              <w:t xml:space="preserve"> </w:t>
            </w:r>
            <w:sdt>
              <w:sdtPr>
                <w:rPr>
                  <w:color w:val="595959"/>
                  <w:sz w:val="18"/>
                  <w:szCs w:val="18"/>
                </w:rPr>
                <w:id w:val="765656858"/>
                <w:placeholder>
                  <w:docPart w:val="4A706EF2D49A442A9DB1D266373ABF94"/>
                </w:placeholder>
                <w:showingPlcHdr/>
                <w15:appearance w15:val="tags"/>
                <w:text/>
              </w:sdtPr>
              <w:sdtEndPr/>
              <w:sdtContent>
                <w:r w:rsidR="00761718" w:rsidRPr="00761718">
                  <w:rPr>
                    <w:rStyle w:val="PlaceholderText"/>
                    <w:sz w:val="18"/>
                    <w:szCs w:val="18"/>
                  </w:rPr>
                  <w:t>Answer.</w:t>
                </w:r>
              </w:sdtContent>
            </w:sdt>
          </w:p>
        </w:tc>
      </w:tr>
    </w:tbl>
    <w:p w14:paraId="59DB6EF2" w14:textId="77777777" w:rsidR="00181C24" w:rsidRDefault="00656E5F" w:rsidP="00181C24">
      <w:pPr>
        <w:jc w:val="center"/>
      </w:pPr>
      <w:r w:rsidRPr="00DA03E0">
        <w:rPr>
          <w:noProof/>
        </w:rPr>
        <w:drawing>
          <wp:inline distT="0" distB="0" distL="0" distR="0" wp14:anchorId="535EB4CD" wp14:editId="734B0585">
            <wp:extent cx="254000" cy="254000"/>
            <wp:effectExtent l="0" t="0" r="0" b="0"/>
            <wp:docPr id="46" name="Picture 4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ow Right with solid fil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54000" cy="254000"/>
                    </a:xfrm>
                    <a:prstGeom prst="rect">
                      <a:avLst/>
                    </a:prstGeom>
                    <a:noFill/>
                    <a:ln>
                      <a:noFill/>
                    </a:ln>
                  </pic:spPr>
                </pic:pic>
              </a:graphicData>
            </a:graphic>
          </wp:inline>
        </w:drawing>
      </w:r>
    </w:p>
    <w:p w14:paraId="64EFACE1" w14:textId="3B8AE0B6" w:rsidR="00656E5F" w:rsidRPr="00181C24" w:rsidRDefault="00656E5F" w:rsidP="00181C24">
      <w:pPr>
        <w:jc w:val="center"/>
      </w:pPr>
      <w:r w:rsidRPr="00DA03E0">
        <w:rPr>
          <w:noProof/>
          <w:sz w:val="20"/>
          <w:szCs w:val="20"/>
        </w:rPr>
        <w:lastRenderedPageBreak/>
        <mc:AlternateContent>
          <mc:Choice Requires="wps">
            <w:drawing>
              <wp:anchor distT="0" distB="0" distL="114300" distR="114300" simplePos="0" relativeHeight="251659264" behindDoc="0" locked="0" layoutInCell="1" allowOverlap="1" wp14:anchorId="201FB27C" wp14:editId="7B0EF990">
                <wp:simplePos x="0" y="0"/>
                <wp:positionH relativeFrom="column">
                  <wp:posOffset>6657023</wp:posOffset>
                </wp:positionH>
                <wp:positionV relativeFrom="paragraph">
                  <wp:posOffset>1621473</wp:posOffset>
                </wp:positionV>
                <wp:extent cx="45719" cy="98384"/>
                <wp:effectExtent l="0" t="26352" r="42862" b="42863"/>
                <wp:wrapNone/>
                <wp:docPr id="22" name="Arrow: Down 22"/>
                <wp:cNvGraphicFramePr/>
                <a:graphic xmlns:a="http://schemas.openxmlformats.org/drawingml/2006/main">
                  <a:graphicData uri="http://schemas.microsoft.com/office/word/2010/wordprocessingShape">
                    <wps:wsp>
                      <wps:cNvSpPr/>
                      <wps:spPr>
                        <a:xfrm rot="16200000">
                          <a:off x="0" y="0"/>
                          <a:ext cx="45719" cy="98384"/>
                        </a:xfrm>
                        <a:prstGeom prst="downArrow">
                          <a:avLst/>
                        </a:prstGeom>
                        <a:solidFill>
                          <a:sysClr val="windowText" lastClr="000000">
                            <a:lumMod val="50000"/>
                            <a:lumOff val="50000"/>
                          </a:sysClr>
                        </a:solidFill>
                        <a:ln w="12700" cap="flat" cmpd="sng" algn="ctr">
                          <a:solidFill>
                            <a:sysClr val="windowText" lastClr="000000">
                              <a:lumMod val="50000"/>
                              <a:lumOff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45931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2" o:spid="_x0000_s1026" type="#_x0000_t67" style="position:absolute;margin-left:524.2pt;margin-top:127.7pt;width:3.6pt;height:7.75pt;rotation:-90;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" adj="16581" fillcolor="#7f7f7f" strokecolor="#7f7f7f" strokeweight="1pt"/>
            </w:pict>
          </mc:Fallback>
        </mc:AlternateContent>
      </w:r>
    </w:p>
    <w:tbl>
      <w:tblPr>
        <w:tblStyle w:val="TableGrid"/>
        <w:tblW w:w="10748" w:type="dxa"/>
        <w:tblLook w:val="04A0" w:firstRow="1" w:lastRow="0" w:firstColumn="1" w:lastColumn="0" w:noHBand="0" w:noVBand="1"/>
      </w:tblPr>
      <w:tblGrid>
        <w:gridCol w:w="3595"/>
        <w:gridCol w:w="3637"/>
        <w:gridCol w:w="3516"/>
      </w:tblGrid>
      <w:tr w:rsidR="00656E5F" w:rsidRPr="00DA03E0" w14:paraId="6B954EBC" w14:textId="77777777" w:rsidTr="000523F7">
        <w:trPr>
          <w:gridAfter w:val="2"/>
          <w:wAfter w:w="7153" w:type="dxa"/>
          <w:trHeight w:val="319"/>
        </w:trPr>
        <w:tc>
          <w:tcPr>
            <w:tcW w:w="3595" w:type="dxa"/>
          </w:tcPr>
          <w:p w14:paraId="59C81332" w14:textId="77777777" w:rsidR="00656E5F" w:rsidRPr="00DA03E0" w:rsidRDefault="00656E5F" w:rsidP="000523F7">
            <w:pPr>
              <w:ind w:left="247"/>
              <w:contextualSpacing/>
              <w:jc w:val="center"/>
              <w:rPr>
                <w:rFonts w:ascii="Candara" w:hAnsi="Candara"/>
                <w:b/>
                <w:color w:val="7F7F7F"/>
                <w:sz w:val="24"/>
                <w:szCs w:val="24"/>
              </w:rPr>
            </w:pPr>
            <w:r w:rsidRPr="00DA03E0">
              <w:rPr>
                <w:rFonts w:ascii="Candara" w:hAnsi="Candara"/>
                <w:b/>
                <w:color w:val="C00000"/>
                <w:sz w:val="24"/>
                <w:szCs w:val="24"/>
              </w:rPr>
              <w:t>Exposures Done in Your City/Town</w:t>
            </w:r>
          </w:p>
        </w:tc>
      </w:tr>
      <w:tr w:rsidR="00656E5F" w:rsidRPr="00DA03E0" w14:paraId="6A16D127" w14:textId="77777777" w:rsidTr="000523F7">
        <w:trPr>
          <w:trHeight w:val="319"/>
        </w:trPr>
        <w:tc>
          <w:tcPr>
            <w:tcW w:w="3595" w:type="dxa"/>
          </w:tcPr>
          <w:p w14:paraId="59FA7FE0" w14:textId="77777777" w:rsidR="00656E5F" w:rsidRPr="00DA03E0" w:rsidRDefault="00656E5F" w:rsidP="000523F7">
            <w:pPr>
              <w:ind w:left="247"/>
              <w:contextualSpacing/>
              <w:jc w:val="center"/>
              <w:rPr>
                <w:bCs/>
                <w:color w:val="7F7F7F"/>
                <w:sz w:val="20"/>
                <w:szCs w:val="20"/>
              </w:rPr>
            </w:pPr>
            <w:r w:rsidRPr="00DA03E0">
              <w:rPr>
                <w:bCs/>
                <w:color w:val="7F7F7F"/>
                <w:sz w:val="20"/>
                <w:szCs w:val="20"/>
              </w:rPr>
              <w:t>Areas</w:t>
            </w:r>
          </w:p>
        </w:tc>
        <w:tc>
          <w:tcPr>
            <w:tcW w:w="3637" w:type="dxa"/>
          </w:tcPr>
          <w:p w14:paraId="7A089EB2" w14:textId="77777777" w:rsidR="00656E5F" w:rsidRPr="00DA03E0" w:rsidRDefault="00656E5F" w:rsidP="000523F7">
            <w:pPr>
              <w:ind w:left="250"/>
              <w:contextualSpacing/>
              <w:jc w:val="center"/>
              <w:rPr>
                <w:bCs/>
                <w:color w:val="7F7F7F"/>
                <w:sz w:val="20"/>
                <w:szCs w:val="20"/>
              </w:rPr>
            </w:pPr>
            <w:r w:rsidRPr="00DA03E0">
              <w:rPr>
                <w:bCs/>
                <w:color w:val="7F7F7F"/>
                <w:sz w:val="20"/>
                <w:szCs w:val="20"/>
              </w:rPr>
              <w:t>Situations</w:t>
            </w:r>
          </w:p>
        </w:tc>
        <w:tc>
          <w:tcPr>
            <w:tcW w:w="3516" w:type="dxa"/>
          </w:tcPr>
          <w:p w14:paraId="37BD0934" w14:textId="77777777" w:rsidR="00656E5F" w:rsidRPr="00DA03E0" w:rsidRDefault="00656E5F" w:rsidP="000523F7">
            <w:pPr>
              <w:ind w:left="183"/>
              <w:contextualSpacing/>
              <w:jc w:val="center"/>
              <w:rPr>
                <w:bCs/>
                <w:color w:val="7F7F7F"/>
                <w:sz w:val="20"/>
                <w:szCs w:val="20"/>
              </w:rPr>
            </w:pPr>
            <w:r w:rsidRPr="00DA03E0">
              <w:rPr>
                <w:bCs/>
                <w:color w:val="7F7F7F"/>
                <w:sz w:val="20"/>
                <w:szCs w:val="20"/>
              </w:rPr>
              <w:t>People</w:t>
            </w:r>
          </w:p>
        </w:tc>
      </w:tr>
      <w:tr w:rsidR="00656E5F" w:rsidRPr="00DA03E0" w14:paraId="13DF6C57" w14:textId="77777777" w:rsidTr="000523F7">
        <w:trPr>
          <w:trHeight w:val="864"/>
        </w:trPr>
        <w:tc>
          <w:tcPr>
            <w:tcW w:w="3595" w:type="dxa"/>
            <w:shd w:val="clear" w:color="auto" w:fill="D5DCE4"/>
          </w:tcPr>
          <w:p w14:paraId="0862A707" w14:textId="779EAD21" w:rsidR="00656E5F" w:rsidRPr="00DA03E0" w:rsidRDefault="00656E5F">
            <w:pPr>
              <w:numPr>
                <w:ilvl w:val="0"/>
                <w:numId w:val="19"/>
              </w:numPr>
              <w:ind w:left="250" w:hanging="270"/>
              <w:contextualSpacing/>
              <w:rPr>
                <w:color w:val="595959"/>
                <w:sz w:val="20"/>
                <w:szCs w:val="20"/>
              </w:rPr>
            </w:pPr>
            <w:r w:rsidRPr="00DA03E0">
              <w:rPr>
                <w:color w:val="595959"/>
                <w:sz w:val="20"/>
                <w:szCs w:val="20"/>
              </w:rPr>
              <w:t xml:space="preserve">Are there places/locations in your town/city that can give you exposure to this </w:t>
            </w:r>
            <w:r w:rsidR="00A74C44">
              <w:rPr>
                <w:color w:val="595959"/>
                <w:sz w:val="20"/>
                <w:szCs w:val="20"/>
              </w:rPr>
              <w:t>belief</w:t>
            </w:r>
            <w:r w:rsidRPr="00DA03E0">
              <w:rPr>
                <w:color w:val="595959"/>
                <w:sz w:val="20"/>
                <w:szCs w:val="20"/>
              </w:rPr>
              <w:t>?</w:t>
            </w:r>
          </w:p>
        </w:tc>
        <w:tc>
          <w:tcPr>
            <w:tcW w:w="3637" w:type="dxa"/>
            <w:shd w:val="clear" w:color="auto" w:fill="D5DCE4"/>
          </w:tcPr>
          <w:p w14:paraId="4BAE738F" w14:textId="3C7843B5" w:rsidR="00656E5F" w:rsidRPr="00DA03E0" w:rsidRDefault="00656E5F">
            <w:pPr>
              <w:numPr>
                <w:ilvl w:val="0"/>
                <w:numId w:val="22"/>
              </w:numPr>
              <w:ind w:left="250" w:hanging="290"/>
              <w:contextualSpacing/>
              <w:rPr>
                <w:color w:val="595959"/>
                <w:sz w:val="20"/>
                <w:szCs w:val="20"/>
              </w:rPr>
            </w:pPr>
            <w:r w:rsidRPr="00DA03E0">
              <w:rPr>
                <w:color w:val="595959"/>
                <w:sz w:val="20"/>
                <w:szCs w:val="20"/>
              </w:rPr>
              <w:t xml:space="preserve">Are there any recurring situations/events that happen in your town/city that can give you exposure to this </w:t>
            </w:r>
            <w:r w:rsidR="00A74C44">
              <w:rPr>
                <w:color w:val="595959"/>
                <w:sz w:val="20"/>
                <w:szCs w:val="20"/>
              </w:rPr>
              <w:t>belief</w:t>
            </w:r>
            <w:r w:rsidRPr="00DA03E0">
              <w:rPr>
                <w:color w:val="595959"/>
                <w:sz w:val="20"/>
                <w:szCs w:val="20"/>
              </w:rPr>
              <w:t xml:space="preserve"> </w:t>
            </w:r>
          </w:p>
        </w:tc>
        <w:tc>
          <w:tcPr>
            <w:tcW w:w="3516" w:type="dxa"/>
            <w:shd w:val="clear" w:color="auto" w:fill="D5DCE4"/>
          </w:tcPr>
          <w:p w14:paraId="7E9421BE" w14:textId="26F31ADE" w:rsidR="00656E5F" w:rsidRPr="00DA03E0" w:rsidRDefault="00656E5F">
            <w:pPr>
              <w:numPr>
                <w:ilvl w:val="0"/>
                <w:numId w:val="26"/>
              </w:numPr>
              <w:ind w:left="300" w:hanging="330"/>
              <w:contextualSpacing/>
              <w:rPr>
                <w:color w:val="595959"/>
                <w:sz w:val="20"/>
                <w:szCs w:val="20"/>
              </w:rPr>
            </w:pPr>
            <w:r w:rsidRPr="00DA03E0">
              <w:rPr>
                <w:color w:val="595959"/>
                <w:sz w:val="20"/>
                <w:szCs w:val="20"/>
              </w:rPr>
              <w:t xml:space="preserve">Are there people available in your town/city that can give you exposure to this </w:t>
            </w:r>
            <w:r w:rsidR="00A74C44">
              <w:rPr>
                <w:color w:val="595959"/>
                <w:sz w:val="20"/>
                <w:szCs w:val="20"/>
              </w:rPr>
              <w:t>belief</w:t>
            </w:r>
          </w:p>
        </w:tc>
      </w:tr>
      <w:tr w:rsidR="00656E5F" w:rsidRPr="00DA03E0" w14:paraId="2EF82D4A" w14:textId="77777777" w:rsidTr="000523F7">
        <w:trPr>
          <w:trHeight w:val="227"/>
        </w:trPr>
        <w:tc>
          <w:tcPr>
            <w:tcW w:w="3595" w:type="dxa"/>
          </w:tcPr>
          <w:p w14:paraId="7D4BF1E2" w14:textId="77777777" w:rsidR="00656E5F" w:rsidRPr="00DA03E0" w:rsidRDefault="00F940C9" w:rsidP="000523F7">
            <w:pPr>
              <w:rPr>
                <w:color w:val="595959"/>
                <w:sz w:val="20"/>
                <w:szCs w:val="20"/>
              </w:rPr>
            </w:pPr>
            <w:sdt>
              <w:sdtPr>
                <w:rPr>
                  <w:rFonts w:eastAsia="MS Gothic"/>
                  <w:color w:val="595959"/>
                  <w:sz w:val="20"/>
                  <w:szCs w:val="20"/>
                </w:rPr>
                <w:id w:val="1745679582"/>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I think there are:   </w:t>
            </w:r>
            <w:sdt>
              <w:sdtPr>
                <w:rPr>
                  <w:rFonts w:eastAsia="MS Gothic"/>
                  <w:color w:val="595959"/>
                  <w:sz w:val="20"/>
                  <w:szCs w:val="20"/>
                </w:rPr>
                <w:id w:val="1724556072"/>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Not Really         </w:t>
            </w:r>
          </w:p>
        </w:tc>
        <w:tc>
          <w:tcPr>
            <w:tcW w:w="3637" w:type="dxa"/>
          </w:tcPr>
          <w:p w14:paraId="658B78B7" w14:textId="77777777" w:rsidR="00656E5F" w:rsidRPr="00DA03E0" w:rsidRDefault="00F940C9" w:rsidP="000523F7">
            <w:pPr>
              <w:rPr>
                <w:color w:val="595959"/>
                <w:sz w:val="20"/>
                <w:szCs w:val="20"/>
              </w:rPr>
            </w:pPr>
            <w:sdt>
              <w:sdtPr>
                <w:rPr>
                  <w:rFonts w:eastAsia="MS Gothic"/>
                  <w:color w:val="595959"/>
                  <w:sz w:val="20"/>
                  <w:szCs w:val="20"/>
                </w:rPr>
                <w:id w:val="-1755346999"/>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I think there are:   </w:t>
            </w:r>
            <w:sdt>
              <w:sdtPr>
                <w:rPr>
                  <w:rFonts w:eastAsia="MS Gothic"/>
                  <w:color w:val="595959"/>
                  <w:sz w:val="20"/>
                  <w:szCs w:val="20"/>
                </w:rPr>
                <w:id w:val="-1788498967"/>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Not Really         </w:t>
            </w:r>
          </w:p>
        </w:tc>
        <w:tc>
          <w:tcPr>
            <w:tcW w:w="3516" w:type="dxa"/>
          </w:tcPr>
          <w:p w14:paraId="32A2EA02" w14:textId="77777777" w:rsidR="00656E5F" w:rsidRPr="00DA03E0" w:rsidRDefault="00F940C9" w:rsidP="000523F7">
            <w:pPr>
              <w:rPr>
                <w:color w:val="595959"/>
                <w:sz w:val="20"/>
                <w:szCs w:val="20"/>
              </w:rPr>
            </w:pPr>
            <w:sdt>
              <w:sdtPr>
                <w:rPr>
                  <w:rFonts w:eastAsia="MS Gothic"/>
                  <w:color w:val="595959"/>
                  <w:sz w:val="20"/>
                  <w:szCs w:val="20"/>
                </w:rPr>
                <w:id w:val="1775286536"/>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I think there are:   </w:t>
            </w:r>
            <w:sdt>
              <w:sdtPr>
                <w:rPr>
                  <w:rFonts w:eastAsia="MS Gothic"/>
                  <w:color w:val="595959"/>
                  <w:sz w:val="20"/>
                  <w:szCs w:val="20"/>
                </w:rPr>
                <w:id w:val="-700622352"/>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Not Really         </w:t>
            </w:r>
          </w:p>
        </w:tc>
      </w:tr>
      <w:tr w:rsidR="00656E5F" w:rsidRPr="00DA03E0" w14:paraId="6574DB53" w14:textId="77777777" w:rsidTr="000523F7">
        <w:trPr>
          <w:trHeight w:val="564"/>
        </w:trPr>
        <w:tc>
          <w:tcPr>
            <w:tcW w:w="3595" w:type="dxa"/>
            <w:shd w:val="clear" w:color="auto" w:fill="D5DCE4"/>
          </w:tcPr>
          <w:p w14:paraId="01EE2C34" w14:textId="77777777" w:rsidR="00656E5F" w:rsidRPr="00DA03E0" w:rsidRDefault="00656E5F">
            <w:pPr>
              <w:numPr>
                <w:ilvl w:val="0"/>
                <w:numId w:val="19"/>
              </w:numPr>
              <w:ind w:left="154" w:hanging="206"/>
              <w:contextualSpacing/>
              <w:rPr>
                <w:color w:val="595959"/>
                <w:sz w:val="20"/>
                <w:szCs w:val="20"/>
              </w:rPr>
            </w:pPr>
            <w:r w:rsidRPr="00DA03E0">
              <w:rPr>
                <w:color w:val="595959"/>
                <w:sz w:val="20"/>
                <w:szCs w:val="20"/>
              </w:rPr>
              <w:t>If you think there are, what areas can you identify?</w:t>
            </w:r>
          </w:p>
        </w:tc>
        <w:tc>
          <w:tcPr>
            <w:tcW w:w="3637" w:type="dxa"/>
            <w:shd w:val="clear" w:color="auto" w:fill="D5DCE4"/>
          </w:tcPr>
          <w:p w14:paraId="292282D6" w14:textId="77777777" w:rsidR="00656E5F" w:rsidRPr="00DA03E0" w:rsidRDefault="00656E5F">
            <w:pPr>
              <w:numPr>
                <w:ilvl w:val="0"/>
                <w:numId w:val="23"/>
              </w:numPr>
              <w:ind w:left="250" w:hanging="290"/>
              <w:contextualSpacing/>
              <w:rPr>
                <w:color w:val="595959"/>
                <w:sz w:val="20"/>
                <w:szCs w:val="20"/>
              </w:rPr>
            </w:pPr>
            <w:r w:rsidRPr="00DA03E0">
              <w:rPr>
                <w:color w:val="595959"/>
                <w:sz w:val="20"/>
                <w:szCs w:val="20"/>
              </w:rPr>
              <w:t>If you think there are, what recurring situations can you identify?</w:t>
            </w:r>
          </w:p>
        </w:tc>
        <w:tc>
          <w:tcPr>
            <w:tcW w:w="3516" w:type="dxa"/>
            <w:shd w:val="clear" w:color="auto" w:fill="D5DCE4"/>
          </w:tcPr>
          <w:p w14:paraId="2C020B36" w14:textId="77777777" w:rsidR="00656E5F" w:rsidRPr="00DA03E0" w:rsidRDefault="00656E5F">
            <w:pPr>
              <w:numPr>
                <w:ilvl w:val="0"/>
                <w:numId w:val="27"/>
              </w:numPr>
              <w:ind w:left="300" w:hanging="330"/>
              <w:contextualSpacing/>
              <w:rPr>
                <w:color w:val="595959"/>
                <w:sz w:val="20"/>
                <w:szCs w:val="20"/>
              </w:rPr>
            </w:pPr>
            <w:r w:rsidRPr="00DA03E0">
              <w:rPr>
                <w:color w:val="595959"/>
                <w:sz w:val="20"/>
                <w:szCs w:val="20"/>
              </w:rPr>
              <w:t>If you think there are people, who are they?</w:t>
            </w:r>
          </w:p>
        </w:tc>
      </w:tr>
      <w:tr w:rsidR="00656E5F" w:rsidRPr="00DA03E0" w14:paraId="0F14C9B5" w14:textId="77777777" w:rsidTr="000523F7">
        <w:trPr>
          <w:trHeight w:val="250"/>
        </w:trPr>
        <w:tc>
          <w:tcPr>
            <w:tcW w:w="3595" w:type="dxa"/>
          </w:tcPr>
          <w:p w14:paraId="4F0EEEA5" w14:textId="03EDD474" w:rsidR="00656E5F" w:rsidRDefault="00656E5F" w:rsidP="000523F7">
            <w:pPr>
              <w:rPr>
                <w:color w:val="595959"/>
                <w:sz w:val="18"/>
                <w:szCs w:val="18"/>
              </w:rPr>
            </w:pPr>
            <w:r w:rsidRPr="00761718">
              <w:rPr>
                <w:color w:val="595959"/>
                <w:sz w:val="18"/>
                <w:szCs w:val="18"/>
              </w:rPr>
              <w:t>Area 1:</w:t>
            </w:r>
            <w:r w:rsidR="00761718" w:rsidRPr="00761718">
              <w:rPr>
                <w:color w:val="595959"/>
                <w:sz w:val="18"/>
                <w:szCs w:val="18"/>
              </w:rPr>
              <w:t xml:space="preserve"> </w:t>
            </w:r>
            <w:sdt>
              <w:sdtPr>
                <w:rPr>
                  <w:color w:val="595959"/>
                  <w:sz w:val="18"/>
                  <w:szCs w:val="18"/>
                </w:rPr>
                <w:id w:val="97846561"/>
                <w:placeholder>
                  <w:docPart w:val="D366769030B144ABBC2242CE1424C317"/>
                </w:placeholder>
                <w:showingPlcHdr/>
                <w15:appearance w15:val="tags"/>
                <w:text/>
              </w:sdtPr>
              <w:sdtEndPr/>
              <w:sdtContent>
                <w:r w:rsidR="00761718" w:rsidRPr="00761718">
                  <w:rPr>
                    <w:rStyle w:val="PlaceholderText"/>
                    <w:sz w:val="18"/>
                    <w:szCs w:val="18"/>
                  </w:rPr>
                  <w:t>Answer.</w:t>
                </w:r>
              </w:sdtContent>
            </w:sdt>
          </w:p>
          <w:p w14:paraId="1AB75EE2" w14:textId="77777777" w:rsidR="00593F5C" w:rsidRPr="00761718" w:rsidRDefault="00593F5C" w:rsidP="000523F7">
            <w:pPr>
              <w:rPr>
                <w:color w:val="595959"/>
                <w:sz w:val="18"/>
                <w:szCs w:val="18"/>
              </w:rPr>
            </w:pPr>
          </w:p>
          <w:p w14:paraId="0AE61493" w14:textId="77777777" w:rsidR="00656E5F" w:rsidRPr="00761718" w:rsidRDefault="00656E5F" w:rsidP="000523F7">
            <w:pPr>
              <w:rPr>
                <w:color w:val="595959"/>
                <w:sz w:val="18"/>
                <w:szCs w:val="18"/>
              </w:rPr>
            </w:pPr>
          </w:p>
        </w:tc>
        <w:tc>
          <w:tcPr>
            <w:tcW w:w="3637" w:type="dxa"/>
          </w:tcPr>
          <w:p w14:paraId="37AFFCB5" w14:textId="066C23A7" w:rsidR="00656E5F" w:rsidRPr="00761718" w:rsidRDefault="00656E5F" w:rsidP="000523F7">
            <w:pPr>
              <w:rPr>
                <w:color w:val="595959"/>
                <w:sz w:val="18"/>
                <w:szCs w:val="18"/>
              </w:rPr>
            </w:pPr>
            <w:r w:rsidRPr="00761718">
              <w:rPr>
                <w:color w:val="595959"/>
                <w:sz w:val="18"/>
                <w:szCs w:val="18"/>
              </w:rPr>
              <w:t>Situation 1:</w:t>
            </w:r>
            <w:r w:rsidR="00761718" w:rsidRPr="00761718">
              <w:rPr>
                <w:color w:val="595959"/>
                <w:sz w:val="18"/>
                <w:szCs w:val="18"/>
              </w:rPr>
              <w:t xml:space="preserve"> </w:t>
            </w:r>
            <w:sdt>
              <w:sdtPr>
                <w:rPr>
                  <w:color w:val="595959"/>
                  <w:sz w:val="18"/>
                  <w:szCs w:val="18"/>
                </w:rPr>
                <w:id w:val="407272652"/>
                <w:placeholder>
                  <w:docPart w:val="DAF4051FA5114308B414FD828FA1DDB4"/>
                </w:placeholder>
                <w:showingPlcHdr/>
                <w15:appearance w15:val="tags"/>
                <w:text/>
              </w:sdtPr>
              <w:sdtEndPr/>
              <w:sdtContent>
                <w:r w:rsidR="00761718" w:rsidRPr="00761718">
                  <w:rPr>
                    <w:rStyle w:val="PlaceholderText"/>
                    <w:sz w:val="18"/>
                    <w:szCs w:val="18"/>
                  </w:rPr>
                  <w:t>Answer.</w:t>
                </w:r>
              </w:sdtContent>
            </w:sdt>
          </w:p>
        </w:tc>
        <w:tc>
          <w:tcPr>
            <w:tcW w:w="3516" w:type="dxa"/>
          </w:tcPr>
          <w:p w14:paraId="757E7328" w14:textId="1FA16C47" w:rsidR="00656E5F" w:rsidRPr="00761718" w:rsidRDefault="00656E5F" w:rsidP="000523F7">
            <w:pPr>
              <w:rPr>
                <w:color w:val="595959"/>
                <w:sz w:val="18"/>
                <w:szCs w:val="18"/>
              </w:rPr>
            </w:pPr>
            <w:r w:rsidRPr="00761718">
              <w:rPr>
                <w:color w:val="595959"/>
                <w:sz w:val="18"/>
                <w:szCs w:val="18"/>
              </w:rPr>
              <w:t>Person 1:</w:t>
            </w:r>
            <w:r w:rsidR="00761718" w:rsidRPr="00761718">
              <w:rPr>
                <w:color w:val="595959"/>
                <w:sz w:val="18"/>
                <w:szCs w:val="18"/>
              </w:rPr>
              <w:t xml:space="preserve"> </w:t>
            </w:r>
            <w:sdt>
              <w:sdtPr>
                <w:rPr>
                  <w:color w:val="595959"/>
                  <w:sz w:val="18"/>
                  <w:szCs w:val="18"/>
                </w:rPr>
                <w:id w:val="1447346917"/>
                <w:placeholder>
                  <w:docPart w:val="0015C9A704604C3B8C21BBBCC288FCE7"/>
                </w:placeholder>
                <w:showingPlcHdr/>
                <w15:appearance w15:val="tags"/>
                <w:text/>
              </w:sdtPr>
              <w:sdtEndPr/>
              <w:sdtContent>
                <w:r w:rsidR="00761718" w:rsidRPr="00761718">
                  <w:rPr>
                    <w:rStyle w:val="PlaceholderText"/>
                    <w:sz w:val="18"/>
                    <w:szCs w:val="18"/>
                  </w:rPr>
                  <w:t>Answer.</w:t>
                </w:r>
              </w:sdtContent>
            </w:sdt>
          </w:p>
        </w:tc>
      </w:tr>
      <w:tr w:rsidR="00656E5F" w:rsidRPr="00DA03E0" w14:paraId="33C0EE18" w14:textId="77777777" w:rsidTr="000523F7">
        <w:trPr>
          <w:trHeight w:val="219"/>
        </w:trPr>
        <w:tc>
          <w:tcPr>
            <w:tcW w:w="3595" w:type="dxa"/>
          </w:tcPr>
          <w:p w14:paraId="2B8AE81E" w14:textId="3382C990" w:rsidR="00656E5F" w:rsidRDefault="00656E5F" w:rsidP="000523F7">
            <w:pPr>
              <w:rPr>
                <w:color w:val="595959"/>
                <w:sz w:val="18"/>
                <w:szCs w:val="18"/>
              </w:rPr>
            </w:pPr>
            <w:r w:rsidRPr="00761718">
              <w:rPr>
                <w:color w:val="595959"/>
                <w:sz w:val="18"/>
                <w:szCs w:val="18"/>
              </w:rPr>
              <w:t>Area 2:</w:t>
            </w:r>
            <w:r w:rsidR="00761718" w:rsidRPr="00761718">
              <w:rPr>
                <w:color w:val="595959"/>
                <w:sz w:val="18"/>
                <w:szCs w:val="18"/>
              </w:rPr>
              <w:t xml:space="preserve"> </w:t>
            </w:r>
            <w:sdt>
              <w:sdtPr>
                <w:rPr>
                  <w:color w:val="595959"/>
                  <w:sz w:val="18"/>
                  <w:szCs w:val="18"/>
                </w:rPr>
                <w:id w:val="-1298984524"/>
                <w:placeholder>
                  <w:docPart w:val="D3101B0FFAB1447880C2C61DDD47533A"/>
                </w:placeholder>
                <w:showingPlcHdr/>
                <w15:appearance w15:val="tags"/>
                <w:text/>
              </w:sdtPr>
              <w:sdtEndPr/>
              <w:sdtContent>
                <w:r w:rsidR="00761718" w:rsidRPr="00761718">
                  <w:rPr>
                    <w:rStyle w:val="PlaceholderText"/>
                    <w:sz w:val="18"/>
                    <w:szCs w:val="18"/>
                  </w:rPr>
                  <w:t>Answer.</w:t>
                </w:r>
              </w:sdtContent>
            </w:sdt>
          </w:p>
          <w:p w14:paraId="65538800" w14:textId="77777777" w:rsidR="00593F5C" w:rsidRPr="00761718" w:rsidRDefault="00593F5C" w:rsidP="000523F7">
            <w:pPr>
              <w:rPr>
                <w:color w:val="595959"/>
                <w:sz w:val="18"/>
                <w:szCs w:val="18"/>
              </w:rPr>
            </w:pPr>
          </w:p>
          <w:p w14:paraId="0AF785B1" w14:textId="77777777" w:rsidR="00656E5F" w:rsidRPr="00761718" w:rsidRDefault="00656E5F" w:rsidP="000523F7">
            <w:pPr>
              <w:rPr>
                <w:color w:val="595959"/>
                <w:sz w:val="18"/>
                <w:szCs w:val="18"/>
              </w:rPr>
            </w:pPr>
          </w:p>
        </w:tc>
        <w:tc>
          <w:tcPr>
            <w:tcW w:w="3637" w:type="dxa"/>
          </w:tcPr>
          <w:p w14:paraId="54D09305" w14:textId="2629B427" w:rsidR="00656E5F" w:rsidRPr="00761718" w:rsidRDefault="00656E5F" w:rsidP="000523F7">
            <w:pPr>
              <w:rPr>
                <w:color w:val="595959"/>
                <w:sz w:val="18"/>
                <w:szCs w:val="18"/>
              </w:rPr>
            </w:pPr>
            <w:r w:rsidRPr="00761718">
              <w:rPr>
                <w:color w:val="595959"/>
                <w:sz w:val="18"/>
                <w:szCs w:val="18"/>
              </w:rPr>
              <w:t>Situation 2:</w:t>
            </w:r>
            <w:r w:rsidR="00761718" w:rsidRPr="00761718">
              <w:rPr>
                <w:color w:val="595959"/>
                <w:sz w:val="18"/>
                <w:szCs w:val="18"/>
              </w:rPr>
              <w:t xml:space="preserve"> </w:t>
            </w:r>
            <w:sdt>
              <w:sdtPr>
                <w:rPr>
                  <w:color w:val="595959"/>
                  <w:sz w:val="18"/>
                  <w:szCs w:val="18"/>
                </w:rPr>
                <w:id w:val="-1608656653"/>
                <w:placeholder>
                  <w:docPart w:val="FC4FA1AB41CD48DCA4822BB2A0FABF0F"/>
                </w:placeholder>
                <w:showingPlcHdr/>
                <w15:appearance w15:val="tags"/>
                <w:text/>
              </w:sdtPr>
              <w:sdtEndPr/>
              <w:sdtContent>
                <w:r w:rsidR="00761718" w:rsidRPr="00761718">
                  <w:rPr>
                    <w:rStyle w:val="PlaceholderText"/>
                    <w:sz w:val="18"/>
                    <w:szCs w:val="18"/>
                  </w:rPr>
                  <w:t>Answer.</w:t>
                </w:r>
              </w:sdtContent>
            </w:sdt>
          </w:p>
        </w:tc>
        <w:tc>
          <w:tcPr>
            <w:tcW w:w="3516" w:type="dxa"/>
          </w:tcPr>
          <w:p w14:paraId="60A4F7BD" w14:textId="62285EBD" w:rsidR="00656E5F" w:rsidRPr="00761718" w:rsidRDefault="00656E5F" w:rsidP="000523F7">
            <w:pPr>
              <w:rPr>
                <w:color w:val="595959"/>
                <w:sz w:val="18"/>
                <w:szCs w:val="18"/>
              </w:rPr>
            </w:pPr>
            <w:r w:rsidRPr="00761718">
              <w:rPr>
                <w:color w:val="595959"/>
                <w:sz w:val="18"/>
                <w:szCs w:val="18"/>
              </w:rPr>
              <w:t>Person 2:</w:t>
            </w:r>
            <w:r w:rsidR="00761718" w:rsidRPr="00761718">
              <w:rPr>
                <w:color w:val="595959"/>
                <w:sz w:val="18"/>
                <w:szCs w:val="18"/>
              </w:rPr>
              <w:t xml:space="preserve"> </w:t>
            </w:r>
            <w:sdt>
              <w:sdtPr>
                <w:rPr>
                  <w:color w:val="595959"/>
                  <w:sz w:val="18"/>
                  <w:szCs w:val="18"/>
                </w:rPr>
                <w:id w:val="-1883636070"/>
                <w:placeholder>
                  <w:docPart w:val="B872EEACC1BF4E04B1B6597CDBDEA3E1"/>
                </w:placeholder>
                <w:showingPlcHdr/>
                <w15:appearance w15:val="tags"/>
                <w:text/>
              </w:sdtPr>
              <w:sdtEndPr/>
              <w:sdtContent>
                <w:r w:rsidR="00761718" w:rsidRPr="00761718">
                  <w:rPr>
                    <w:rStyle w:val="PlaceholderText"/>
                    <w:sz w:val="18"/>
                    <w:szCs w:val="18"/>
                  </w:rPr>
                  <w:t>Answer.</w:t>
                </w:r>
              </w:sdtContent>
            </w:sdt>
          </w:p>
        </w:tc>
      </w:tr>
      <w:tr w:rsidR="00656E5F" w:rsidRPr="00DA03E0" w14:paraId="753FD6AB" w14:textId="77777777" w:rsidTr="000523F7">
        <w:trPr>
          <w:trHeight w:val="429"/>
        </w:trPr>
        <w:tc>
          <w:tcPr>
            <w:tcW w:w="3595" w:type="dxa"/>
          </w:tcPr>
          <w:p w14:paraId="0995A093" w14:textId="77777777" w:rsidR="00656E5F" w:rsidRDefault="00656E5F" w:rsidP="000523F7">
            <w:pPr>
              <w:rPr>
                <w:color w:val="595959"/>
                <w:sz w:val="18"/>
                <w:szCs w:val="18"/>
              </w:rPr>
            </w:pPr>
            <w:r w:rsidRPr="00761718">
              <w:rPr>
                <w:color w:val="595959"/>
                <w:sz w:val="18"/>
                <w:szCs w:val="18"/>
              </w:rPr>
              <w:t>Area 3:</w:t>
            </w:r>
            <w:r w:rsidR="00761718" w:rsidRPr="00761718">
              <w:rPr>
                <w:color w:val="595959"/>
                <w:sz w:val="18"/>
                <w:szCs w:val="18"/>
              </w:rPr>
              <w:t xml:space="preserve"> </w:t>
            </w:r>
            <w:sdt>
              <w:sdtPr>
                <w:rPr>
                  <w:color w:val="595959"/>
                  <w:sz w:val="18"/>
                  <w:szCs w:val="18"/>
                </w:rPr>
                <w:id w:val="61071241"/>
                <w:placeholder>
                  <w:docPart w:val="796069F5204C467B8CE9D24FF62D9D9A"/>
                </w:placeholder>
                <w:showingPlcHdr/>
                <w15:appearance w15:val="tags"/>
                <w:text/>
              </w:sdtPr>
              <w:sdtEndPr/>
              <w:sdtContent>
                <w:r w:rsidR="00761718" w:rsidRPr="00761718">
                  <w:rPr>
                    <w:rStyle w:val="PlaceholderText"/>
                    <w:sz w:val="18"/>
                    <w:szCs w:val="18"/>
                  </w:rPr>
                  <w:t>Answer.</w:t>
                </w:r>
              </w:sdtContent>
            </w:sdt>
          </w:p>
          <w:p w14:paraId="0B7ADFCB" w14:textId="5095456F" w:rsidR="00593F5C" w:rsidRPr="00761718" w:rsidRDefault="00593F5C" w:rsidP="000523F7">
            <w:pPr>
              <w:rPr>
                <w:color w:val="595959"/>
                <w:sz w:val="18"/>
                <w:szCs w:val="18"/>
              </w:rPr>
            </w:pPr>
          </w:p>
        </w:tc>
        <w:tc>
          <w:tcPr>
            <w:tcW w:w="3637" w:type="dxa"/>
          </w:tcPr>
          <w:p w14:paraId="03E836C2" w14:textId="6A41A391" w:rsidR="00656E5F" w:rsidRPr="00761718" w:rsidRDefault="00656E5F" w:rsidP="000523F7">
            <w:pPr>
              <w:rPr>
                <w:color w:val="595959"/>
                <w:sz w:val="18"/>
                <w:szCs w:val="18"/>
              </w:rPr>
            </w:pPr>
            <w:r w:rsidRPr="00761718">
              <w:rPr>
                <w:color w:val="595959"/>
                <w:sz w:val="18"/>
                <w:szCs w:val="18"/>
              </w:rPr>
              <w:t>Situation 3:</w:t>
            </w:r>
            <w:r w:rsidR="00761718" w:rsidRPr="00761718">
              <w:rPr>
                <w:color w:val="595959"/>
                <w:sz w:val="18"/>
                <w:szCs w:val="18"/>
              </w:rPr>
              <w:t xml:space="preserve"> </w:t>
            </w:r>
            <w:sdt>
              <w:sdtPr>
                <w:rPr>
                  <w:color w:val="595959"/>
                  <w:sz w:val="18"/>
                  <w:szCs w:val="18"/>
                </w:rPr>
                <w:id w:val="1297649231"/>
                <w:placeholder>
                  <w:docPart w:val="F9811C8E9C03482999EC01221DC0869F"/>
                </w:placeholder>
                <w:showingPlcHdr/>
                <w15:appearance w15:val="tags"/>
                <w:text/>
              </w:sdtPr>
              <w:sdtEndPr/>
              <w:sdtContent>
                <w:r w:rsidR="00761718" w:rsidRPr="00761718">
                  <w:rPr>
                    <w:rStyle w:val="PlaceholderText"/>
                    <w:sz w:val="18"/>
                    <w:szCs w:val="18"/>
                  </w:rPr>
                  <w:t>Answer.</w:t>
                </w:r>
              </w:sdtContent>
            </w:sdt>
          </w:p>
        </w:tc>
        <w:tc>
          <w:tcPr>
            <w:tcW w:w="3516" w:type="dxa"/>
          </w:tcPr>
          <w:p w14:paraId="7E8952F1" w14:textId="1088C73F" w:rsidR="00656E5F" w:rsidRPr="00761718" w:rsidRDefault="00656E5F" w:rsidP="000523F7">
            <w:pPr>
              <w:rPr>
                <w:color w:val="595959"/>
                <w:sz w:val="18"/>
                <w:szCs w:val="18"/>
              </w:rPr>
            </w:pPr>
            <w:r w:rsidRPr="00761718">
              <w:rPr>
                <w:color w:val="595959"/>
                <w:sz w:val="18"/>
                <w:szCs w:val="18"/>
              </w:rPr>
              <w:t>Person 3:</w:t>
            </w:r>
            <w:r w:rsidR="00761718" w:rsidRPr="00761718">
              <w:rPr>
                <w:color w:val="595959"/>
                <w:sz w:val="18"/>
                <w:szCs w:val="18"/>
              </w:rPr>
              <w:t xml:space="preserve"> </w:t>
            </w:r>
            <w:sdt>
              <w:sdtPr>
                <w:rPr>
                  <w:color w:val="595959"/>
                  <w:sz w:val="18"/>
                  <w:szCs w:val="18"/>
                </w:rPr>
                <w:id w:val="-1475207987"/>
                <w:placeholder>
                  <w:docPart w:val="63FB98E7CF8D41048E6CA4F24D1C4E89"/>
                </w:placeholder>
                <w:showingPlcHdr/>
                <w15:appearance w15:val="tags"/>
                <w:text/>
              </w:sdtPr>
              <w:sdtEndPr/>
              <w:sdtContent>
                <w:r w:rsidR="00761718" w:rsidRPr="00761718">
                  <w:rPr>
                    <w:rStyle w:val="PlaceholderText"/>
                    <w:sz w:val="18"/>
                    <w:szCs w:val="18"/>
                  </w:rPr>
                  <w:t>Answer.</w:t>
                </w:r>
              </w:sdtContent>
            </w:sdt>
          </w:p>
        </w:tc>
      </w:tr>
      <w:tr w:rsidR="00656E5F" w:rsidRPr="00DA03E0" w14:paraId="0AB2143B" w14:textId="77777777" w:rsidTr="000523F7">
        <w:trPr>
          <w:trHeight w:val="429"/>
        </w:trPr>
        <w:tc>
          <w:tcPr>
            <w:tcW w:w="3595" w:type="dxa"/>
            <w:shd w:val="clear" w:color="auto" w:fill="D5DCE4"/>
          </w:tcPr>
          <w:p w14:paraId="2D1B4659" w14:textId="0AD88897" w:rsidR="00656E5F" w:rsidRPr="00DA03E0" w:rsidRDefault="00656E5F">
            <w:pPr>
              <w:numPr>
                <w:ilvl w:val="0"/>
                <w:numId w:val="20"/>
              </w:numPr>
              <w:ind w:left="250" w:hanging="290"/>
              <w:contextualSpacing/>
              <w:rPr>
                <w:color w:val="595959"/>
                <w:sz w:val="20"/>
                <w:szCs w:val="20"/>
              </w:rPr>
            </w:pPr>
            <w:r w:rsidRPr="00DA03E0">
              <w:rPr>
                <w:color w:val="595959"/>
                <w:sz w:val="20"/>
                <w:szCs w:val="20"/>
              </w:rPr>
              <w:t xml:space="preserve">Without going into </w:t>
            </w:r>
            <w:proofErr w:type="gramStart"/>
            <w:r w:rsidRPr="00DA03E0">
              <w:rPr>
                <w:color w:val="595959"/>
                <w:sz w:val="20"/>
                <w:szCs w:val="20"/>
              </w:rPr>
              <w:t>great detail</w:t>
            </w:r>
            <w:proofErr w:type="gramEnd"/>
            <w:r w:rsidRPr="00DA03E0">
              <w:rPr>
                <w:color w:val="595959"/>
                <w:sz w:val="20"/>
                <w:szCs w:val="20"/>
              </w:rPr>
              <w:t xml:space="preserve">, think of a creative way you can get exposure to your </w:t>
            </w:r>
            <w:r w:rsidR="00A74C44">
              <w:rPr>
                <w:color w:val="595959"/>
                <w:sz w:val="20"/>
                <w:szCs w:val="20"/>
              </w:rPr>
              <w:t>belief</w:t>
            </w:r>
            <w:r w:rsidRPr="00DA03E0">
              <w:rPr>
                <w:color w:val="595959"/>
                <w:sz w:val="20"/>
                <w:szCs w:val="20"/>
              </w:rPr>
              <w:t xml:space="preserve"> in 1 of the 3 areas listed above.</w:t>
            </w:r>
          </w:p>
        </w:tc>
        <w:tc>
          <w:tcPr>
            <w:tcW w:w="3637" w:type="dxa"/>
            <w:shd w:val="clear" w:color="auto" w:fill="D5DCE4"/>
          </w:tcPr>
          <w:p w14:paraId="0A669149" w14:textId="0C9E4864" w:rsidR="00656E5F" w:rsidRPr="00DA03E0" w:rsidRDefault="00656E5F">
            <w:pPr>
              <w:numPr>
                <w:ilvl w:val="0"/>
                <w:numId w:val="24"/>
              </w:numPr>
              <w:ind w:left="250" w:hanging="290"/>
              <w:contextualSpacing/>
              <w:rPr>
                <w:color w:val="595959"/>
                <w:sz w:val="20"/>
                <w:szCs w:val="20"/>
              </w:rPr>
            </w:pPr>
            <w:r w:rsidRPr="00DA03E0">
              <w:rPr>
                <w:color w:val="595959"/>
                <w:sz w:val="20"/>
                <w:szCs w:val="20"/>
              </w:rPr>
              <w:t xml:space="preserve">Without going into </w:t>
            </w:r>
            <w:proofErr w:type="gramStart"/>
            <w:r w:rsidRPr="00DA03E0">
              <w:rPr>
                <w:color w:val="595959"/>
                <w:sz w:val="20"/>
                <w:szCs w:val="20"/>
              </w:rPr>
              <w:t>great detail</w:t>
            </w:r>
            <w:proofErr w:type="gramEnd"/>
            <w:r w:rsidRPr="00DA03E0">
              <w:rPr>
                <w:color w:val="595959"/>
                <w:sz w:val="20"/>
                <w:szCs w:val="20"/>
              </w:rPr>
              <w:t xml:space="preserve">, think of a creative way you can get exposure to your </w:t>
            </w:r>
            <w:r w:rsidR="00A74C44">
              <w:rPr>
                <w:color w:val="595959"/>
                <w:sz w:val="20"/>
                <w:szCs w:val="20"/>
              </w:rPr>
              <w:t>belief</w:t>
            </w:r>
            <w:r w:rsidRPr="00DA03E0">
              <w:rPr>
                <w:color w:val="595959"/>
                <w:sz w:val="20"/>
                <w:szCs w:val="20"/>
              </w:rPr>
              <w:t xml:space="preserve"> during 1 of the 3 recurring situations listed above</w:t>
            </w:r>
          </w:p>
        </w:tc>
        <w:tc>
          <w:tcPr>
            <w:tcW w:w="3516" w:type="dxa"/>
            <w:shd w:val="clear" w:color="auto" w:fill="D5DCE4"/>
          </w:tcPr>
          <w:p w14:paraId="1BE065E7" w14:textId="0E68CB91" w:rsidR="00656E5F" w:rsidRPr="00DA03E0" w:rsidRDefault="00656E5F">
            <w:pPr>
              <w:numPr>
                <w:ilvl w:val="0"/>
                <w:numId w:val="28"/>
              </w:numPr>
              <w:ind w:left="300" w:hanging="330"/>
              <w:contextualSpacing/>
              <w:rPr>
                <w:color w:val="595959"/>
                <w:sz w:val="20"/>
                <w:szCs w:val="20"/>
              </w:rPr>
            </w:pPr>
            <w:r w:rsidRPr="00DA03E0">
              <w:rPr>
                <w:color w:val="595959"/>
                <w:sz w:val="20"/>
                <w:szCs w:val="20"/>
              </w:rPr>
              <w:t xml:space="preserve">Without going into </w:t>
            </w:r>
            <w:proofErr w:type="gramStart"/>
            <w:r w:rsidRPr="00DA03E0">
              <w:rPr>
                <w:color w:val="595959"/>
                <w:sz w:val="20"/>
                <w:szCs w:val="20"/>
              </w:rPr>
              <w:t>great detail</w:t>
            </w:r>
            <w:proofErr w:type="gramEnd"/>
            <w:r w:rsidRPr="00DA03E0">
              <w:rPr>
                <w:color w:val="595959"/>
                <w:sz w:val="20"/>
                <w:szCs w:val="20"/>
              </w:rPr>
              <w:t xml:space="preserve">, think of a creative way you can get exposure to your </w:t>
            </w:r>
            <w:r w:rsidR="00A74C44">
              <w:rPr>
                <w:color w:val="595959"/>
                <w:sz w:val="20"/>
                <w:szCs w:val="20"/>
              </w:rPr>
              <w:t>belief</w:t>
            </w:r>
            <w:r w:rsidRPr="00DA03E0">
              <w:rPr>
                <w:color w:val="595959"/>
                <w:sz w:val="20"/>
                <w:szCs w:val="20"/>
              </w:rPr>
              <w:t xml:space="preserve"> that involves 1 of the 3 people listed above</w:t>
            </w:r>
          </w:p>
        </w:tc>
      </w:tr>
      <w:tr w:rsidR="00656E5F" w:rsidRPr="00DA03E0" w14:paraId="652104F6" w14:textId="77777777" w:rsidTr="000523F7">
        <w:trPr>
          <w:trHeight w:val="429"/>
        </w:trPr>
        <w:tc>
          <w:tcPr>
            <w:tcW w:w="3595" w:type="dxa"/>
          </w:tcPr>
          <w:p w14:paraId="07270325" w14:textId="38ACC4B5" w:rsidR="00656E5F" w:rsidRPr="00761718" w:rsidRDefault="00656E5F" w:rsidP="000523F7">
            <w:pPr>
              <w:rPr>
                <w:color w:val="7F7F7F"/>
                <w:sz w:val="18"/>
                <w:szCs w:val="18"/>
              </w:rPr>
            </w:pPr>
            <w:r w:rsidRPr="00761718">
              <w:rPr>
                <w:color w:val="7F7F7F"/>
                <w:sz w:val="18"/>
                <w:szCs w:val="18"/>
              </w:rPr>
              <w:t xml:space="preserve">Exposure to </w:t>
            </w:r>
            <w:r w:rsidR="00A74C44">
              <w:rPr>
                <w:color w:val="7F7F7F"/>
                <w:sz w:val="18"/>
                <w:szCs w:val="18"/>
              </w:rPr>
              <w:t>belief</w:t>
            </w:r>
            <w:r w:rsidRPr="00761718">
              <w:rPr>
                <w:color w:val="7F7F7F"/>
                <w:sz w:val="18"/>
                <w:szCs w:val="18"/>
              </w:rPr>
              <w:t xml:space="preserve"> idea for area:  </w:t>
            </w:r>
          </w:p>
          <w:p w14:paraId="4C55FBA1" w14:textId="77777777" w:rsidR="00761718" w:rsidRPr="00761718" w:rsidRDefault="00761718" w:rsidP="000523F7">
            <w:pPr>
              <w:rPr>
                <w:color w:val="7F7F7F"/>
                <w:sz w:val="18"/>
                <w:szCs w:val="18"/>
              </w:rPr>
            </w:pPr>
          </w:p>
          <w:p w14:paraId="6CBECF95" w14:textId="12D66A27" w:rsidR="00761718" w:rsidRPr="00761718" w:rsidRDefault="00F940C9" w:rsidP="000523F7">
            <w:pPr>
              <w:rPr>
                <w:color w:val="7F7F7F"/>
                <w:sz w:val="18"/>
                <w:szCs w:val="18"/>
              </w:rPr>
            </w:pPr>
            <w:sdt>
              <w:sdtPr>
                <w:rPr>
                  <w:color w:val="595959"/>
                  <w:sz w:val="18"/>
                  <w:szCs w:val="18"/>
                </w:rPr>
                <w:id w:val="860245460"/>
                <w:placeholder>
                  <w:docPart w:val="400DE0954EEE4CCAB7103DC46035DBEE"/>
                </w:placeholder>
                <w:showingPlcHdr/>
                <w15:appearance w15:val="tags"/>
                <w:text/>
              </w:sdtPr>
              <w:sdtEndPr/>
              <w:sdtContent>
                <w:r w:rsidR="00761718" w:rsidRPr="00761718">
                  <w:rPr>
                    <w:rStyle w:val="PlaceholderText"/>
                    <w:sz w:val="18"/>
                    <w:szCs w:val="18"/>
                  </w:rPr>
                  <w:t>Answer.</w:t>
                </w:r>
              </w:sdtContent>
            </w:sdt>
          </w:p>
        </w:tc>
        <w:tc>
          <w:tcPr>
            <w:tcW w:w="3637" w:type="dxa"/>
          </w:tcPr>
          <w:p w14:paraId="1FA7CF03" w14:textId="73E14B4F" w:rsidR="00656E5F" w:rsidRPr="00761718" w:rsidRDefault="00656E5F" w:rsidP="000523F7">
            <w:pPr>
              <w:rPr>
                <w:noProof/>
                <w:color w:val="595959"/>
                <w:sz w:val="18"/>
                <w:szCs w:val="18"/>
              </w:rPr>
            </w:pPr>
            <w:r w:rsidRPr="00761718">
              <w:rPr>
                <w:color w:val="7F7F7F"/>
                <w:sz w:val="18"/>
                <w:szCs w:val="18"/>
              </w:rPr>
              <w:t xml:space="preserve">Exposure to </w:t>
            </w:r>
            <w:r w:rsidR="00A74C44">
              <w:rPr>
                <w:color w:val="7F7F7F"/>
                <w:sz w:val="18"/>
                <w:szCs w:val="18"/>
              </w:rPr>
              <w:t>belief</w:t>
            </w:r>
            <w:r w:rsidRPr="00761718">
              <w:rPr>
                <w:color w:val="7F7F7F"/>
                <w:sz w:val="18"/>
                <w:szCs w:val="18"/>
              </w:rPr>
              <w:t xml:space="preserve"> idea for situation:</w:t>
            </w:r>
            <w:r w:rsidRPr="00761718">
              <w:rPr>
                <w:noProof/>
                <w:color w:val="595959"/>
                <w:sz w:val="18"/>
                <w:szCs w:val="18"/>
              </w:rPr>
              <w:t xml:space="preserve"> </w:t>
            </w:r>
          </w:p>
          <w:p w14:paraId="13277595" w14:textId="77777777" w:rsidR="00761718" w:rsidRPr="00761718" w:rsidRDefault="00761718" w:rsidP="000523F7">
            <w:pPr>
              <w:rPr>
                <w:noProof/>
                <w:color w:val="595959"/>
                <w:sz w:val="18"/>
                <w:szCs w:val="18"/>
              </w:rPr>
            </w:pPr>
          </w:p>
          <w:p w14:paraId="6F2E7126" w14:textId="4AC053BB" w:rsidR="00761718" w:rsidRPr="00761718" w:rsidRDefault="00F940C9" w:rsidP="000523F7">
            <w:pPr>
              <w:rPr>
                <w:color w:val="7F7F7F"/>
                <w:sz w:val="18"/>
                <w:szCs w:val="18"/>
              </w:rPr>
            </w:pPr>
            <w:sdt>
              <w:sdtPr>
                <w:rPr>
                  <w:color w:val="595959"/>
                  <w:sz w:val="18"/>
                  <w:szCs w:val="18"/>
                </w:rPr>
                <w:id w:val="-676576519"/>
                <w:placeholder>
                  <w:docPart w:val="A1609C80A29D47EEA8A54D23EA9FAA55"/>
                </w:placeholder>
                <w:showingPlcHdr/>
                <w15:appearance w15:val="tags"/>
                <w:text/>
              </w:sdtPr>
              <w:sdtEndPr/>
              <w:sdtContent>
                <w:r w:rsidR="00761718" w:rsidRPr="00761718">
                  <w:rPr>
                    <w:rStyle w:val="PlaceholderText"/>
                    <w:sz w:val="18"/>
                    <w:szCs w:val="18"/>
                  </w:rPr>
                  <w:t>Answer.</w:t>
                </w:r>
              </w:sdtContent>
            </w:sdt>
          </w:p>
        </w:tc>
        <w:tc>
          <w:tcPr>
            <w:tcW w:w="3516" w:type="dxa"/>
          </w:tcPr>
          <w:p w14:paraId="63B7BFE7" w14:textId="658E5D95" w:rsidR="00656E5F" w:rsidRPr="00761718" w:rsidRDefault="00656E5F" w:rsidP="000523F7">
            <w:pPr>
              <w:rPr>
                <w:color w:val="7F7F7F"/>
                <w:sz w:val="18"/>
                <w:szCs w:val="18"/>
              </w:rPr>
            </w:pPr>
            <w:r w:rsidRPr="00761718">
              <w:rPr>
                <w:color w:val="7F7F7F"/>
                <w:sz w:val="18"/>
                <w:szCs w:val="18"/>
              </w:rPr>
              <w:t xml:space="preserve">Exposure to </w:t>
            </w:r>
            <w:r w:rsidR="00A74C44">
              <w:rPr>
                <w:color w:val="7F7F7F"/>
                <w:sz w:val="18"/>
                <w:szCs w:val="18"/>
              </w:rPr>
              <w:t>belief</w:t>
            </w:r>
            <w:r w:rsidRPr="00761718">
              <w:rPr>
                <w:color w:val="7F7F7F"/>
                <w:sz w:val="18"/>
                <w:szCs w:val="18"/>
              </w:rPr>
              <w:t xml:space="preserve"> idea for people:</w:t>
            </w:r>
          </w:p>
          <w:p w14:paraId="1C8F8CD9" w14:textId="77777777" w:rsidR="00761718" w:rsidRPr="00761718" w:rsidRDefault="00761718" w:rsidP="000523F7">
            <w:pPr>
              <w:rPr>
                <w:color w:val="7F7F7F"/>
                <w:sz w:val="18"/>
                <w:szCs w:val="18"/>
              </w:rPr>
            </w:pPr>
          </w:p>
          <w:p w14:paraId="0BA7AF38" w14:textId="0D292A14" w:rsidR="00761718" w:rsidRPr="00761718" w:rsidRDefault="00F940C9" w:rsidP="000523F7">
            <w:pPr>
              <w:rPr>
                <w:color w:val="7F7F7F"/>
                <w:sz w:val="18"/>
                <w:szCs w:val="18"/>
              </w:rPr>
            </w:pPr>
            <w:sdt>
              <w:sdtPr>
                <w:rPr>
                  <w:color w:val="595959"/>
                  <w:sz w:val="18"/>
                  <w:szCs w:val="18"/>
                </w:rPr>
                <w:id w:val="1978806848"/>
                <w:placeholder>
                  <w:docPart w:val="1297BDD0963C430F87CB0B82CE1F1EFE"/>
                </w:placeholder>
                <w:showingPlcHdr/>
                <w15:appearance w15:val="tags"/>
                <w:text/>
              </w:sdtPr>
              <w:sdtEndPr/>
              <w:sdtContent>
                <w:r w:rsidR="00761718" w:rsidRPr="00761718">
                  <w:rPr>
                    <w:rStyle w:val="PlaceholderText"/>
                    <w:sz w:val="18"/>
                    <w:szCs w:val="18"/>
                  </w:rPr>
                  <w:t>Answer.</w:t>
                </w:r>
              </w:sdtContent>
            </w:sdt>
          </w:p>
          <w:p w14:paraId="5F8547A4" w14:textId="77777777" w:rsidR="00656E5F" w:rsidRPr="00761718" w:rsidRDefault="00656E5F" w:rsidP="00761718">
            <w:pPr>
              <w:rPr>
                <w:color w:val="7F7F7F"/>
                <w:sz w:val="18"/>
                <w:szCs w:val="18"/>
              </w:rPr>
            </w:pPr>
          </w:p>
          <w:p w14:paraId="7474832F" w14:textId="77777777" w:rsidR="00761718" w:rsidRPr="00761718" w:rsidRDefault="00761718" w:rsidP="00761718">
            <w:pPr>
              <w:rPr>
                <w:color w:val="7F7F7F"/>
                <w:sz w:val="18"/>
                <w:szCs w:val="18"/>
              </w:rPr>
            </w:pPr>
          </w:p>
          <w:p w14:paraId="171A404A" w14:textId="77777777" w:rsidR="00656E5F" w:rsidRPr="00761718" w:rsidRDefault="00656E5F" w:rsidP="000523F7">
            <w:pPr>
              <w:jc w:val="center"/>
              <w:rPr>
                <w:color w:val="7F7F7F"/>
                <w:sz w:val="18"/>
                <w:szCs w:val="18"/>
              </w:rPr>
            </w:pPr>
          </w:p>
        </w:tc>
      </w:tr>
      <w:tr w:rsidR="00656E5F" w:rsidRPr="00DA03E0" w14:paraId="37BC353E" w14:textId="77777777" w:rsidTr="000523F7">
        <w:trPr>
          <w:trHeight w:val="429"/>
        </w:trPr>
        <w:tc>
          <w:tcPr>
            <w:tcW w:w="3595" w:type="dxa"/>
            <w:shd w:val="clear" w:color="auto" w:fill="D5DCE4"/>
          </w:tcPr>
          <w:p w14:paraId="3EC84668" w14:textId="77777777" w:rsidR="00656E5F" w:rsidRPr="00DA03E0" w:rsidRDefault="00656E5F">
            <w:pPr>
              <w:numPr>
                <w:ilvl w:val="0"/>
                <w:numId w:val="21"/>
              </w:numPr>
              <w:ind w:left="160" w:hanging="200"/>
              <w:contextualSpacing/>
              <w:rPr>
                <w:color w:val="595959"/>
                <w:sz w:val="18"/>
                <w:szCs w:val="18"/>
              </w:rPr>
            </w:pPr>
            <w:r w:rsidRPr="00DA03E0">
              <w:rPr>
                <w:color w:val="595959"/>
                <w:sz w:val="18"/>
                <w:szCs w:val="18"/>
              </w:rPr>
              <w:t>How much anxiety would this exposure give you on a scale of 0 -10?  0 = No anxiety 10 = Panic attack</w:t>
            </w:r>
          </w:p>
        </w:tc>
        <w:tc>
          <w:tcPr>
            <w:tcW w:w="3637" w:type="dxa"/>
            <w:shd w:val="clear" w:color="auto" w:fill="D5DCE4"/>
          </w:tcPr>
          <w:p w14:paraId="2441D2FC" w14:textId="77777777" w:rsidR="00656E5F" w:rsidRPr="00DA03E0" w:rsidRDefault="00656E5F">
            <w:pPr>
              <w:numPr>
                <w:ilvl w:val="0"/>
                <w:numId w:val="25"/>
              </w:numPr>
              <w:ind w:left="250" w:hanging="290"/>
              <w:contextualSpacing/>
              <w:rPr>
                <w:color w:val="595959"/>
                <w:sz w:val="18"/>
                <w:szCs w:val="18"/>
              </w:rPr>
            </w:pPr>
            <w:r w:rsidRPr="00DA03E0">
              <w:rPr>
                <w:color w:val="595959"/>
                <w:sz w:val="18"/>
                <w:szCs w:val="18"/>
              </w:rPr>
              <w:t>How much anxiety would this exposure give you on a scale of 0 -10?  0 = No anxiety 10 = Panic attack</w:t>
            </w:r>
          </w:p>
        </w:tc>
        <w:tc>
          <w:tcPr>
            <w:tcW w:w="3516" w:type="dxa"/>
            <w:shd w:val="clear" w:color="auto" w:fill="D5DCE4"/>
          </w:tcPr>
          <w:p w14:paraId="0C47C0CD" w14:textId="77777777" w:rsidR="00656E5F" w:rsidRPr="00DA03E0" w:rsidRDefault="00656E5F">
            <w:pPr>
              <w:numPr>
                <w:ilvl w:val="0"/>
                <w:numId w:val="29"/>
              </w:numPr>
              <w:ind w:left="210" w:hanging="240"/>
              <w:contextualSpacing/>
              <w:rPr>
                <w:color w:val="595959"/>
                <w:sz w:val="18"/>
                <w:szCs w:val="18"/>
              </w:rPr>
            </w:pPr>
            <w:r w:rsidRPr="00DA03E0">
              <w:rPr>
                <w:color w:val="595959"/>
                <w:sz w:val="18"/>
                <w:szCs w:val="18"/>
              </w:rPr>
              <w:t>How much anxiety would this exposure give you on a scale of 0 -10?  0 = No anxiety 10 = Panic attack</w:t>
            </w:r>
          </w:p>
        </w:tc>
      </w:tr>
      <w:tr w:rsidR="00656E5F" w:rsidRPr="00DA03E0" w14:paraId="4C6B46D7" w14:textId="77777777" w:rsidTr="000523F7">
        <w:trPr>
          <w:trHeight w:val="429"/>
        </w:trPr>
        <w:tc>
          <w:tcPr>
            <w:tcW w:w="3595" w:type="dxa"/>
          </w:tcPr>
          <w:p w14:paraId="4A534AEA" w14:textId="472BF4CB" w:rsidR="00656E5F" w:rsidRPr="00761718" w:rsidRDefault="00656E5F" w:rsidP="000523F7">
            <w:pPr>
              <w:rPr>
                <w:color w:val="595959"/>
                <w:sz w:val="18"/>
                <w:szCs w:val="18"/>
              </w:rPr>
            </w:pPr>
            <w:r w:rsidRPr="00761718">
              <w:rPr>
                <w:color w:val="595959"/>
                <w:sz w:val="18"/>
                <w:szCs w:val="18"/>
              </w:rPr>
              <w:t>Rating:</w:t>
            </w:r>
            <w:r w:rsidR="00761718" w:rsidRPr="00761718">
              <w:rPr>
                <w:color w:val="595959"/>
                <w:sz w:val="18"/>
                <w:szCs w:val="18"/>
              </w:rPr>
              <w:t xml:space="preserve"> </w:t>
            </w:r>
            <w:sdt>
              <w:sdtPr>
                <w:rPr>
                  <w:color w:val="595959"/>
                  <w:sz w:val="18"/>
                  <w:szCs w:val="18"/>
                </w:rPr>
                <w:id w:val="838118678"/>
                <w:placeholder>
                  <w:docPart w:val="9BC7D737FC23441480EBA8D77F593A05"/>
                </w:placeholder>
                <w:showingPlcHdr/>
                <w15:appearance w15:val="tags"/>
                <w:text/>
              </w:sdtPr>
              <w:sdtEndPr/>
              <w:sdtContent>
                <w:r w:rsidR="00761718" w:rsidRPr="00761718">
                  <w:rPr>
                    <w:rStyle w:val="PlaceholderText"/>
                    <w:sz w:val="18"/>
                    <w:szCs w:val="18"/>
                  </w:rPr>
                  <w:t>Answer.</w:t>
                </w:r>
              </w:sdtContent>
            </w:sdt>
          </w:p>
        </w:tc>
        <w:tc>
          <w:tcPr>
            <w:tcW w:w="3637" w:type="dxa"/>
          </w:tcPr>
          <w:p w14:paraId="786DC01B" w14:textId="268B3325" w:rsidR="00656E5F" w:rsidRPr="00761718" w:rsidRDefault="00656E5F" w:rsidP="000523F7">
            <w:pPr>
              <w:rPr>
                <w:color w:val="595959"/>
                <w:sz w:val="18"/>
                <w:szCs w:val="18"/>
              </w:rPr>
            </w:pPr>
            <w:r w:rsidRPr="00761718">
              <w:rPr>
                <w:color w:val="595959"/>
                <w:sz w:val="18"/>
                <w:szCs w:val="18"/>
              </w:rPr>
              <w:t>Rating:</w:t>
            </w:r>
            <w:r w:rsidR="00761718" w:rsidRPr="00761718">
              <w:rPr>
                <w:color w:val="595959"/>
                <w:sz w:val="18"/>
                <w:szCs w:val="18"/>
              </w:rPr>
              <w:t xml:space="preserve"> </w:t>
            </w:r>
            <w:sdt>
              <w:sdtPr>
                <w:rPr>
                  <w:color w:val="595959"/>
                  <w:sz w:val="18"/>
                  <w:szCs w:val="18"/>
                </w:rPr>
                <w:id w:val="-1672481177"/>
                <w:placeholder>
                  <w:docPart w:val="CED08C86CDED420DB06B737A97DC8149"/>
                </w:placeholder>
                <w:showingPlcHdr/>
                <w15:appearance w15:val="tags"/>
                <w:text/>
              </w:sdtPr>
              <w:sdtEndPr/>
              <w:sdtContent>
                <w:r w:rsidR="00761718" w:rsidRPr="00761718">
                  <w:rPr>
                    <w:rStyle w:val="PlaceholderText"/>
                    <w:sz w:val="18"/>
                    <w:szCs w:val="18"/>
                  </w:rPr>
                  <w:t>Answer.</w:t>
                </w:r>
              </w:sdtContent>
            </w:sdt>
          </w:p>
        </w:tc>
        <w:tc>
          <w:tcPr>
            <w:tcW w:w="3516" w:type="dxa"/>
          </w:tcPr>
          <w:p w14:paraId="256FC87E" w14:textId="010ECBC1" w:rsidR="00656E5F" w:rsidRPr="00761718" w:rsidRDefault="00656E5F" w:rsidP="000523F7">
            <w:pPr>
              <w:rPr>
                <w:color w:val="595959"/>
                <w:sz w:val="18"/>
                <w:szCs w:val="18"/>
              </w:rPr>
            </w:pPr>
            <w:r w:rsidRPr="00761718">
              <w:rPr>
                <w:color w:val="595959"/>
                <w:sz w:val="18"/>
                <w:szCs w:val="18"/>
              </w:rPr>
              <w:t>Rating:</w:t>
            </w:r>
            <w:r w:rsidR="00761718" w:rsidRPr="00761718">
              <w:rPr>
                <w:color w:val="595959"/>
                <w:sz w:val="18"/>
                <w:szCs w:val="18"/>
              </w:rPr>
              <w:t xml:space="preserve"> </w:t>
            </w:r>
            <w:sdt>
              <w:sdtPr>
                <w:rPr>
                  <w:color w:val="595959"/>
                  <w:sz w:val="18"/>
                  <w:szCs w:val="18"/>
                </w:rPr>
                <w:id w:val="1859085708"/>
                <w:placeholder>
                  <w:docPart w:val="7F8AD70B7D0E4DEA874716E5E5C479D9"/>
                </w:placeholder>
                <w:showingPlcHdr/>
                <w15:appearance w15:val="tags"/>
                <w:text/>
              </w:sdtPr>
              <w:sdtEndPr/>
              <w:sdtContent>
                <w:r w:rsidR="00761718" w:rsidRPr="00761718">
                  <w:rPr>
                    <w:rStyle w:val="PlaceholderText"/>
                    <w:sz w:val="18"/>
                    <w:szCs w:val="18"/>
                  </w:rPr>
                  <w:t>Answer.</w:t>
                </w:r>
              </w:sdtContent>
            </w:sdt>
          </w:p>
        </w:tc>
      </w:tr>
    </w:tbl>
    <w:p w14:paraId="4A89815E" w14:textId="77777777" w:rsidR="00656E5F" w:rsidRPr="00DA03E0" w:rsidRDefault="00656E5F" w:rsidP="00656E5F">
      <w:pPr>
        <w:jc w:val="center"/>
      </w:pPr>
      <w:r w:rsidRPr="00DA03E0">
        <w:rPr>
          <w:noProof/>
        </w:rPr>
        <w:drawing>
          <wp:inline distT="0" distB="0" distL="0" distR="0" wp14:anchorId="08890433" wp14:editId="0B72C7D0">
            <wp:extent cx="254000" cy="254000"/>
            <wp:effectExtent l="0" t="0" r="0" b="0"/>
            <wp:docPr id="21" name="Picture 2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ow Right with solid fil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54000" cy="254000"/>
                    </a:xfrm>
                    <a:prstGeom prst="rect">
                      <a:avLst/>
                    </a:prstGeom>
                    <a:noFill/>
                    <a:ln>
                      <a:noFill/>
                    </a:ln>
                  </pic:spPr>
                </pic:pic>
              </a:graphicData>
            </a:graphic>
          </wp:inline>
        </w:drawing>
      </w:r>
    </w:p>
    <w:p w14:paraId="1834D622" w14:textId="77777777" w:rsidR="00656E5F" w:rsidRPr="00DA03E0" w:rsidRDefault="00656E5F" w:rsidP="00656E5F">
      <w:pPr>
        <w:jc w:val="center"/>
      </w:pPr>
    </w:p>
    <w:p w14:paraId="3E0787CE" w14:textId="77777777" w:rsidR="00656E5F" w:rsidRPr="00DA03E0" w:rsidRDefault="00656E5F" w:rsidP="00656E5F">
      <w:pPr>
        <w:jc w:val="center"/>
      </w:pPr>
    </w:p>
    <w:p w14:paraId="41F1BF2E" w14:textId="77777777" w:rsidR="00656E5F" w:rsidRPr="00DA03E0" w:rsidRDefault="00656E5F" w:rsidP="00656E5F">
      <w:pPr>
        <w:jc w:val="center"/>
      </w:pPr>
    </w:p>
    <w:p w14:paraId="72401D47" w14:textId="77777777" w:rsidR="00656E5F" w:rsidRPr="00DA03E0" w:rsidRDefault="00656E5F" w:rsidP="00656E5F">
      <w:pPr>
        <w:jc w:val="center"/>
      </w:pPr>
    </w:p>
    <w:p w14:paraId="20B01745" w14:textId="77777777" w:rsidR="00656E5F" w:rsidRPr="00DA03E0" w:rsidRDefault="00656E5F" w:rsidP="00656E5F">
      <w:pPr>
        <w:jc w:val="center"/>
      </w:pPr>
    </w:p>
    <w:p w14:paraId="3ABBFB13" w14:textId="77777777" w:rsidR="00656E5F" w:rsidRPr="00DA03E0" w:rsidRDefault="00656E5F" w:rsidP="00656E5F">
      <w:pPr>
        <w:widowControl w:val="0"/>
        <w:rPr>
          <w:rFonts w:ascii="Candara" w:hAnsi="Candara"/>
          <w:b/>
          <w:color w:val="C00000"/>
          <w:sz w:val="26"/>
          <w:szCs w:val="26"/>
        </w:rPr>
      </w:pPr>
      <w:r w:rsidRPr="00DA03E0">
        <w:rPr>
          <w:noProof/>
          <w:sz w:val="20"/>
          <w:szCs w:val="20"/>
        </w:rPr>
        <mc:AlternateContent>
          <mc:Choice Requires="wps">
            <w:drawing>
              <wp:anchor distT="0" distB="0" distL="114300" distR="114300" simplePos="0" relativeHeight="251660288" behindDoc="0" locked="0" layoutInCell="1" allowOverlap="1" wp14:anchorId="4D681B47" wp14:editId="2DEB4CC9">
                <wp:simplePos x="0" y="0"/>
                <wp:positionH relativeFrom="column">
                  <wp:posOffset>6663373</wp:posOffset>
                </wp:positionH>
                <wp:positionV relativeFrom="paragraph">
                  <wp:posOffset>1620838</wp:posOffset>
                </wp:positionV>
                <wp:extent cx="45719" cy="98384"/>
                <wp:effectExtent l="0" t="26352" r="42862" b="42863"/>
                <wp:wrapNone/>
                <wp:docPr id="34" name="Arrow: Down 34"/>
                <wp:cNvGraphicFramePr/>
                <a:graphic xmlns:a="http://schemas.openxmlformats.org/drawingml/2006/main">
                  <a:graphicData uri="http://schemas.microsoft.com/office/word/2010/wordprocessingShape">
                    <wps:wsp>
                      <wps:cNvSpPr/>
                      <wps:spPr>
                        <a:xfrm rot="16200000">
                          <a:off x="0" y="0"/>
                          <a:ext cx="45719" cy="98384"/>
                        </a:xfrm>
                        <a:prstGeom prst="downArrow">
                          <a:avLst/>
                        </a:prstGeom>
                        <a:solidFill>
                          <a:sysClr val="windowText" lastClr="000000">
                            <a:lumMod val="50000"/>
                            <a:lumOff val="50000"/>
                          </a:sysClr>
                        </a:solidFill>
                        <a:ln w="12700" cap="flat" cmpd="sng" algn="ctr">
                          <a:solidFill>
                            <a:sysClr val="windowText" lastClr="000000">
                              <a:lumMod val="50000"/>
                              <a:lumOff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75FFB4" id="Arrow: Down 34" o:spid="_x0000_s1026" type="#_x0000_t67" style="position:absolute;margin-left:524.7pt;margin-top:127.65pt;width:3.6pt;height:7.75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" adj="16581" fillcolor="#7f7f7f" strokecolor="#7f7f7f" strokeweight="1pt"/>
            </w:pict>
          </mc:Fallback>
        </mc:AlternateContent>
      </w:r>
    </w:p>
    <w:tbl>
      <w:tblPr>
        <w:tblStyle w:val="TableGrid"/>
        <w:tblW w:w="10748" w:type="dxa"/>
        <w:tblLook w:val="04A0" w:firstRow="1" w:lastRow="0" w:firstColumn="1" w:lastColumn="0" w:noHBand="0" w:noVBand="1"/>
      </w:tblPr>
      <w:tblGrid>
        <w:gridCol w:w="3595"/>
        <w:gridCol w:w="3637"/>
        <w:gridCol w:w="3516"/>
      </w:tblGrid>
      <w:tr w:rsidR="00656E5F" w:rsidRPr="00DA03E0" w14:paraId="70F63342" w14:textId="77777777" w:rsidTr="000523F7">
        <w:trPr>
          <w:gridAfter w:val="2"/>
          <w:wAfter w:w="7153" w:type="dxa"/>
          <w:trHeight w:val="319"/>
        </w:trPr>
        <w:tc>
          <w:tcPr>
            <w:tcW w:w="3595" w:type="dxa"/>
          </w:tcPr>
          <w:p w14:paraId="589BED94" w14:textId="77777777" w:rsidR="00656E5F" w:rsidRPr="00DA03E0" w:rsidRDefault="00656E5F" w:rsidP="000523F7">
            <w:pPr>
              <w:ind w:left="247"/>
              <w:contextualSpacing/>
              <w:jc w:val="center"/>
              <w:rPr>
                <w:rFonts w:ascii="Candara" w:hAnsi="Candara"/>
                <w:b/>
                <w:color w:val="7F7F7F"/>
                <w:sz w:val="24"/>
                <w:szCs w:val="24"/>
              </w:rPr>
            </w:pPr>
            <w:r w:rsidRPr="00DA03E0">
              <w:rPr>
                <w:rFonts w:ascii="Candara" w:hAnsi="Candara"/>
                <w:b/>
                <w:color w:val="C00000"/>
                <w:sz w:val="24"/>
                <w:szCs w:val="24"/>
              </w:rPr>
              <w:lastRenderedPageBreak/>
              <w:t xml:space="preserve">Exposures Done </w:t>
            </w:r>
            <w:r w:rsidRPr="00C153B7">
              <w:rPr>
                <w:rFonts w:ascii="Candara" w:hAnsi="Candara"/>
                <w:b/>
                <w:color w:val="C00000"/>
                <w:sz w:val="24"/>
                <w:szCs w:val="24"/>
              </w:rPr>
              <w:t>at</w:t>
            </w:r>
            <w:r w:rsidRPr="00DA03E0">
              <w:rPr>
                <w:rFonts w:ascii="Candara" w:hAnsi="Candara"/>
                <w:b/>
                <w:color w:val="C00000"/>
                <w:sz w:val="24"/>
                <w:szCs w:val="24"/>
              </w:rPr>
              <w:t xml:space="preserve"> Work/School</w:t>
            </w:r>
          </w:p>
        </w:tc>
      </w:tr>
      <w:tr w:rsidR="00656E5F" w:rsidRPr="00DA03E0" w14:paraId="29FB2F03" w14:textId="77777777" w:rsidTr="000523F7">
        <w:trPr>
          <w:trHeight w:val="319"/>
        </w:trPr>
        <w:tc>
          <w:tcPr>
            <w:tcW w:w="3595" w:type="dxa"/>
          </w:tcPr>
          <w:p w14:paraId="30196BC8" w14:textId="77777777" w:rsidR="00656E5F" w:rsidRPr="00DA03E0" w:rsidRDefault="00656E5F" w:rsidP="000523F7">
            <w:pPr>
              <w:ind w:left="247"/>
              <w:contextualSpacing/>
              <w:jc w:val="center"/>
              <w:rPr>
                <w:bCs/>
                <w:color w:val="7F7F7F"/>
                <w:sz w:val="20"/>
                <w:szCs w:val="20"/>
              </w:rPr>
            </w:pPr>
            <w:r w:rsidRPr="00DA03E0">
              <w:rPr>
                <w:bCs/>
                <w:color w:val="7F7F7F"/>
                <w:sz w:val="20"/>
                <w:szCs w:val="20"/>
              </w:rPr>
              <w:t>Areas</w:t>
            </w:r>
          </w:p>
        </w:tc>
        <w:tc>
          <w:tcPr>
            <w:tcW w:w="3637" w:type="dxa"/>
          </w:tcPr>
          <w:p w14:paraId="5A48946C" w14:textId="77777777" w:rsidR="00656E5F" w:rsidRPr="00DA03E0" w:rsidRDefault="00656E5F" w:rsidP="000523F7">
            <w:pPr>
              <w:ind w:left="250"/>
              <w:contextualSpacing/>
              <w:jc w:val="center"/>
              <w:rPr>
                <w:bCs/>
                <w:color w:val="7F7F7F"/>
                <w:sz w:val="20"/>
                <w:szCs w:val="20"/>
              </w:rPr>
            </w:pPr>
            <w:r w:rsidRPr="00DA03E0">
              <w:rPr>
                <w:bCs/>
                <w:color w:val="7F7F7F"/>
                <w:sz w:val="20"/>
                <w:szCs w:val="20"/>
              </w:rPr>
              <w:t>Situations</w:t>
            </w:r>
          </w:p>
        </w:tc>
        <w:tc>
          <w:tcPr>
            <w:tcW w:w="3516" w:type="dxa"/>
          </w:tcPr>
          <w:p w14:paraId="2D72D8FD" w14:textId="77777777" w:rsidR="00656E5F" w:rsidRPr="00DA03E0" w:rsidRDefault="00656E5F" w:rsidP="000523F7">
            <w:pPr>
              <w:ind w:left="183"/>
              <w:contextualSpacing/>
              <w:jc w:val="center"/>
              <w:rPr>
                <w:bCs/>
                <w:color w:val="7F7F7F"/>
                <w:sz w:val="20"/>
                <w:szCs w:val="20"/>
              </w:rPr>
            </w:pPr>
            <w:r w:rsidRPr="00DA03E0">
              <w:rPr>
                <w:bCs/>
                <w:color w:val="7F7F7F"/>
                <w:sz w:val="20"/>
                <w:szCs w:val="20"/>
              </w:rPr>
              <w:t>People</w:t>
            </w:r>
          </w:p>
        </w:tc>
      </w:tr>
      <w:tr w:rsidR="00656E5F" w:rsidRPr="00DA03E0" w14:paraId="6CAB51B7" w14:textId="77777777" w:rsidTr="000523F7">
        <w:trPr>
          <w:trHeight w:val="864"/>
        </w:trPr>
        <w:tc>
          <w:tcPr>
            <w:tcW w:w="3595" w:type="dxa"/>
            <w:shd w:val="clear" w:color="auto" w:fill="D5DCE4"/>
          </w:tcPr>
          <w:p w14:paraId="24475C69" w14:textId="2A3A8A00" w:rsidR="00656E5F" w:rsidRPr="00DA03E0" w:rsidRDefault="00656E5F">
            <w:pPr>
              <w:numPr>
                <w:ilvl w:val="0"/>
                <w:numId w:val="30"/>
              </w:numPr>
              <w:ind w:left="250" w:hanging="290"/>
              <w:contextualSpacing/>
              <w:rPr>
                <w:color w:val="595959"/>
                <w:sz w:val="20"/>
                <w:szCs w:val="20"/>
              </w:rPr>
            </w:pPr>
            <w:r w:rsidRPr="00DA03E0">
              <w:rPr>
                <w:color w:val="595959"/>
                <w:sz w:val="20"/>
                <w:szCs w:val="20"/>
              </w:rPr>
              <w:t xml:space="preserve">Are there places/locations at work/school that can give you exposure to this </w:t>
            </w:r>
            <w:r w:rsidR="00A74C44">
              <w:rPr>
                <w:color w:val="595959"/>
                <w:sz w:val="20"/>
                <w:szCs w:val="20"/>
              </w:rPr>
              <w:t>belief</w:t>
            </w:r>
            <w:r w:rsidRPr="00DA03E0">
              <w:rPr>
                <w:color w:val="595959"/>
                <w:sz w:val="20"/>
                <w:szCs w:val="20"/>
              </w:rPr>
              <w:t>?</w:t>
            </w:r>
          </w:p>
        </w:tc>
        <w:tc>
          <w:tcPr>
            <w:tcW w:w="3637" w:type="dxa"/>
            <w:shd w:val="clear" w:color="auto" w:fill="D5DCE4"/>
          </w:tcPr>
          <w:p w14:paraId="60B0E536" w14:textId="27D5D31B" w:rsidR="00656E5F" w:rsidRPr="00DA03E0" w:rsidRDefault="00656E5F">
            <w:pPr>
              <w:numPr>
                <w:ilvl w:val="0"/>
                <w:numId w:val="33"/>
              </w:numPr>
              <w:ind w:left="250" w:hanging="290"/>
              <w:contextualSpacing/>
              <w:rPr>
                <w:color w:val="595959"/>
                <w:sz w:val="20"/>
                <w:szCs w:val="20"/>
              </w:rPr>
            </w:pPr>
            <w:r w:rsidRPr="00DA03E0">
              <w:rPr>
                <w:color w:val="595959"/>
                <w:sz w:val="20"/>
                <w:szCs w:val="20"/>
              </w:rPr>
              <w:t xml:space="preserve">Are there any recurring situations/events that happen at work/school that can give you exposure to this </w:t>
            </w:r>
            <w:r w:rsidR="00A74C44">
              <w:rPr>
                <w:color w:val="595959"/>
                <w:sz w:val="20"/>
                <w:szCs w:val="20"/>
              </w:rPr>
              <w:t>belief</w:t>
            </w:r>
            <w:r w:rsidRPr="00DA03E0">
              <w:rPr>
                <w:color w:val="595959"/>
                <w:sz w:val="20"/>
                <w:szCs w:val="20"/>
              </w:rPr>
              <w:t xml:space="preserve"> </w:t>
            </w:r>
          </w:p>
        </w:tc>
        <w:tc>
          <w:tcPr>
            <w:tcW w:w="3516" w:type="dxa"/>
            <w:shd w:val="clear" w:color="auto" w:fill="D5DCE4"/>
          </w:tcPr>
          <w:p w14:paraId="7D5623E0" w14:textId="7FB1D359" w:rsidR="00656E5F" w:rsidRPr="00DA03E0" w:rsidRDefault="00656E5F">
            <w:pPr>
              <w:numPr>
                <w:ilvl w:val="0"/>
                <w:numId w:val="37"/>
              </w:numPr>
              <w:ind w:left="210" w:hanging="240"/>
              <w:contextualSpacing/>
              <w:rPr>
                <w:color w:val="595959"/>
                <w:sz w:val="20"/>
                <w:szCs w:val="20"/>
              </w:rPr>
            </w:pPr>
            <w:r w:rsidRPr="00DA03E0">
              <w:rPr>
                <w:color w:val="595959"/>
                <w:sz w:val="20"/>
                <w:szCs w:val="20"/>
              </w:rPr>
              <w:t xml:space="preserve">Are there people available at work/school town/city that can give you exposure to this </w:t>
            </w:r>
            <w:r w:rsidR="00A74C44">
              <w:rPr>
                <w:color w:val="595959"/>
                <w:sz w:val="20"/>
                <w:szCs w:val="20"/>
              </w:rPr>
              <w:t>belief</w:t>
            </w:r>
          </w:p>
        </w:tc>
      </w:tr>
      <w:tr w:rsidR="00656E5F" w:rsidRPr="00DA03E0" w14:paraId="191778A4" w14:textId="77777777" w:rsidTr="000523F7">
        <w:trPr>
          <w:trHeight w:val="227"/>
        </w:trPr>
        <w:tc>
          <w:tcPr>
            <w:tcW w:w="3595" w:type="dxa"/>
          </w:tcPr>
          <w:p w14:paraId="036AD7BD" w14:textId="77777777" w:rsidR="00656E5F" w:rsidRPr="00DA03E0" w:rsidRDefault="00F940C9" w:rsidP="000523F7">
            <w:pPr>
              <w:rPr>
                <w:color w:val="595959"/>
                <w:sz w:val="20"/>
                <w:szCs w:val="20"/>
              </w:rPr>
            </w:pPr>
            <w:sdt>
              <w:sdtPr>
                <w:rPr>
                  <w:rFonts w:eastAsia="MS Gothic"/>
                  <w:color w:val="595959"/>
                  <w:sz w:val="20"/>
                  <w:szCs w:val="20"/>
                </w:rPr>
                <w:id w:val="-1717955934"/>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I think there are:   </w:t>
            </w:r>
            <w:sdt>
              <w:sdtPr>
                <w:rPr>
                  <w:rFonts w:eastAsia="MS Gothic"/>
                  <w:color w:val="595959"/>
                  <w:sz w:val="20"/>
                  <w:szCs w:val="20"/>
                </w:rPr>
                <w:id w:val="714395945"/>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Not Really         </w:t>
            </w:r>
          </w:p>
        </w:tc>
        <w:tc>
          <w:tcPr>
            <w:tcW w:w="3637" w:type="dxa"/>
          </w:tcPr>
          <w:p w14:paraId="34E323AF" w14:textId="3D22EC4A" w:rsidR="00656E5F" w:rsidRPr="00DA03E0" w:rsidRDefault="00F940C9" w:rsidP="000523F7">
            <w:pPr>
              <w:rPr>
                <w:color w:val="595959"/>
                <w:sz w:val="20"/>
                <w:szCs w:val="20"/>
              </w:rPr>
            </w:pPr>
            <w:sdt>
              <w:sdtPr>
                <w:rPr>
                  <w:rFonts w:eastAsia="MS Gothic"/>
                  <w:color w:val="595959"/>
                  <w:sz w:val="20"/>
                  <w:szCs w:val="20"/>
                </w:rPr>
                <w:id w:val="2141449548"/>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I think there are:   </w:t>
            </w:r>
            <w:sdt>
              <w:sdtPr>
                <w:rPr>
                  <w:rFonts w:eastAsia="MS Gothic"/>
                  <w:color w:val="595959"/>
                  <w:sz w:val="20"/>
                  <w:szCs w:val="20"/>
                </w:rPr>
                <w:id w:val="-560095660"/>
                <w14:checkbox>
                  <w14:checked w14:val="0"/>
                  <w14:checkedState w14:val="2612" w14:font="MS Gothic"/>
                  <w14:uncheckedState w14:val="2610" w14:font="MS Gothic"/>
                </w14:checkbox>
              </w:sdtPr>
              <w:sdtEndPr/>
              <w:sdtContent>
                <w:r w:rsidR="00B52E63">
                  <w:rPr>
                    <w:rFonts w:ascii="MS Gothic" w:eastAsia="MS Gothic" w:hAnsi="MS Gothic" w:hint="eastAsia"/>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Not Really         </w:t>
            </w:r>
          </w:p>
        </w:tc>
        <w:tc>
          <w:tcPr>
            <w:tcW w:w="3516" w:type="dxa"/>
          </w:tcPr>
          <w:p w14:paraId="08DCC8FE" w14:textId="77777777" w:rsidR="00656E5F" w:rsidRPr="00DA03E0" w:rsidRDefault="00F940C9" w:rsidP="000523F7">
            <w:pPr>
              <w:rPr>
                <w:color w:val="595959"/>
                <w:sz w:val="20"/>
                <w:szCs w:val="20"/>
              </w:rPr>
            </w:pPr>
            <w:sdt>
              <w:sdtPr>
                <w:rPr>
                  <w:rFonts w:eastAsia="MS Gothic"/>
                  <w:color w:val="595959"/>
                  <w:sz w:val="20"/>
                  <w:szCs w:val="20"/>
                </w:rPr>
                <w:id w:val="1719551958"/>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I think there are:   </w:t>
            </w:r>
            <w:sdt>
              <w:sdtPr>
                <w:rPr>
                  <w:rFonts w:eastAsia="MS Gothic"/>
                  <w:color w:val="595959"/>
                  <w:sz w:val="20"/>
                  <w:szCs w:val="20"/>
                </w:rPr>
                <w:id w:val="625050904"/>
                <w14:checkbox>
                  <w14:checked w14:val="0"/>
                  <w14:checkedState w14:val="2612" w14:font="MS Gothic"/>
                  <w14:uncheckedState w14:val="2610" w14:font="MS Gothic"/>
                </w14:checkbox>
              </w:sdtPr>
              <w:sdtEndPr/>
              <w:sdtContent>
                <w:r w:rsidR="00656E5F" w:rsidRPr="00DA03E0">
                  <w:rPr>
                    <w:rFonts w:ascii="Segoe UI Symbol" w:eastAsia="MS Gothic" w:hAnsi="Segoe UI Symbol" w:cs="Segoe UI Symbol"/>
                    <w:color w:val="595959"/>
                    <w:sz w:val="20"/>
                    <w:szCs w:val="20"/>
                  </w:rPr>
                  <w:t>☐</w:t>
                </w:r>
              </w:sdtContent>
            </w:sdt>
            <w:r w:rsidR="00656E5F" w:rsidRPr="00DA03E0">
              <w:rPr>
                <w:rFonts w:eastAsia="MS Gothic"/>
                <w:color w:val="595959"/>
                <w:sz w:val="20"/>
                <w:szCs w:val="20"/>
              </w:rPr>
              <w:t xml:space="preserve"> </w:t>
            </w:r>
            <w:r w:rsidR="00656E5F" w:rsidRPr="00DA03E0">
              <w:rPr>
                <w:color w:val="595959"/>
                <w:sz w:val="20"/>
                <w:szCs w:val="20"/>
              </w:rPr>
              <w:t xml:space="preserve">Not Really         </w:t>
            </w:r>
          </w:p>
        </w:tc>
      </w:tr>
      <w:tr w:rsidR="00656E5F" w:rsidRPr="00DA03E0" w14:paraId="54DE39EA" w14:textId="77777777" w:rsidTr="000523F7">
        <w:trPr>
          <w:trHeight w:val="564"/>
        </w:trPr>
        <w:tc>
          <w:tcPr>
            <w:tcW w:w="3595" w:type="dxa"/>
            <w:shd w:val="clear" w:color="auto" w:fill="D5DCE4"/>
          </w:tcPr>
          <w:p w14:paraId="347BE02E" w14:textId="77777777" w:rsidR="00656E5F" w:rsidRPr="00DA03E0" w:rsidRDefault="00656E5F">
            <w:pPr>
              <w:numPr>
                <w:ilvl w:val="0"/>
                <w:numId w:val="30"/>
              </w:numPr>
              <w:ind w:left="250" w:hanging="270"/>
              <w:contextualSpacing/>
              <w:rPr>
                <w:color w:val="595959"/>
                <w:sz w:val="20"/>
                <w:szCs w:val="20"/>
              </w:rPr>
            </w:pPr>
            <w:r w:rsidRPr="00DA03E0">
              <w:rPr>
                <w:color w:val="595959"/>
                <w:sz w:val="20"/>
                <w:szCs w:val="20"/>
              </w:rPr>
              <w:t>If you think there are, what areas can you identify?</w:t>
            </w:r>
          </w:p>
        </w:tc>
        <w:tc>
          <w:tcPr>
            <w:tcW w:w="3637" w:type="dxa"/>
            <w:shd w:val="clear" w:color="auto" w:fill="D5DCE4"/>
          </w:tcPr>
          <w:p w14:paraId="0F540BD2" w14:textId="77777777" w:rsidR="00656E5F" w:rsidRPr="00DA03E0" w:rsidRDefault="00656E5F">
            <w:pPr>
              <w:numPr>
                <w:ilvl w:val="0"/>
                <w:numId w:val="34"/>
              </w:numPr>
              <w:ind w:left="250" w:hanging="290"/>
              <w:contextualSpacing/>
              <w:rPr>
                <w:color w:val="595959"/>
                <w:sz w:val="20"/>
                <w:szCs w:val="20"/>
              </w:rPr>
            </w:pPr>
            <w:r w:rsidRPr="00DA03E0">
              <w:rPr>
                <w:color w:val="595959"/>
                <w:sz w:val="20"/>
                <w:szCs w:val="20"/>
              </w:rPr>
              <w:t>If you think there are, what recurring situations can you identify?</w:t>
            </w:r>
          </w:p>
        </w:tc>
        <w:tc>
          <w:tcPr>
            <w:tcW w:w="3516" w:type="dxa"/>
            <w:shd w:val="clear" w:color="auto" w:fill="D5DCE4"/>
          </w:tcPr>
          <w:p w14:paraId="2656393A" w14:textId="77777777" w:rsidR="00656E5F" w:rsidRPr="00DA03E0" w:rsidRDefault="00656E5F">
            <w:pPr>
              <w:numPr>
                <w:ilvl w:val="0"/>
                <w:numId w:val="38"/>
              </w:numPr>
              <w:ind w:left="300" w:hanging="330"/>
              <w:contextualSpacing/>
              <w:rPr>
                <w:color w:val="595959"/>
                <w:sz w:val="20"/>
                <w:szCs w:val="20"/>
              </w:rPr>
            </w:pPr>
            <w:r w:rsidRPr="00DA03E0">
              <w:rPr>
                <w:color w:val="595959"/>
                <w:sz w:val="20"/>
                <w:szCs w:val="20"/>
              </w:rPr>
              <w:t>If you think there are people, who are they?</w:t>
            </w:r>
          </w:p>
        </w:tc>
      </w:tr>
      <w:tr w:rsidR="00656E5F" w:rsidRPr="00DA03E0" w14:paraId="0DBBBD17" w14:textId="77777777" w:rsidTr="000523F7">
        <w:trPr>
          <w:trHeight w:val="250"/>
        </w:trPr>
        <w:tc>
          <w:tcPr>
            <w:tcW w:w="3595" w:type="dxa"/>
          </w:tcPr>
          <w:p w14:paraId="6C60A9A9" w14:textId="255219FE" w:rsidR="00656E5F" w:rsidRDefault="00656E5F" w:rsidP="000523F7">
            <w:pPr>
              <w:rPr>
                <w:color w:val="595959"/>
                <w:sz w:val="18"/>
                <w:szCs w:val="18"/>
              </w:rPr>
            </w:pPr>
            <w:r w:rsidRPr="00761718">
              <w:rPr>
                <w:color w:val="595959"/>
                <w:sz w:val="18"/>
                <w:szCs w:val="18"/>
              </w:rPr>
              <w:t>Area 1:</w:t>
            </w:r>
            <w:r w:rsidR="00761718" w:rsidRPr="00761718">
              <w:rPr>
                <w:color w:val="595959"/>
                <w:sz w:val="18"/>
                <w:szCs w:val="18"/>
              </w:rPr>
              <w:t xml:space="preserve"> </w:t>
            </w:r>
            <w:sdt>
              <w:sdtPr>
                <w:rPr>
                  <w:color w:val="595959"/>
                  <w:sz w:val="18"/>
                  <w:szCs w:val="18"/>
                </w:rPr>
                <w:id w:val="-973602977"/>
                <w:placeholder>
                  <w:docPart w:val="8A3F7ED1298144DB97FD576F6B6A9875"/>
                </w:placeholder>
                <w:showingPlcHdr/>
                <w15:appearance w15:val="tags"/>
                <w:text/>
              </w:sdtPr>
              <w:sdtEndPr/>
              <w:sdtContent>
                <w:r w:rsidR="00761718" w:rsidRPr="00761718">
                  <w:rPr>
                    <w:rStyle w:val="PlaceholderText"/>
                    <w:sz w:val="18"/>
                    <w:szCs w:val="18"/>
                  </w:rPr>
                  <w:t>Answer.</w:t>
                </w:r>
              </w:sdtContent>
            </w:sdt>
          </w:p>
          <w:p w14:paraId="68FF000E" w14:textId="77777777" w:rsidR="00181C24" w:rsidRPr="00761718" w:rsidRDefault="00181C24" w:rsidP="000523F7">
            <w:pPr>
              <w:rPr>
                <w:color w:val="595959"/>
                <w:sz w:val="18"/>
                <w:szCs w:val="18"/>
              </w:rPr>
            </w:pPr>
          </w:p>
          <w:p w14:paraId="5359A890" w14:textId="77777777" w:rsidR="00656E5F" w:rsidRPr="00761718" w:rsidRDefault="00656E5F" w:rsidP="000523F7">
            <w:pPr>
              <w:rPr>
                <w:color w:val="595959"/>
                <w:sz w:val="18"/>
                <w:szCs w:val="18"/>
              </w:rPr>
            </w:pPr>
          </w:p>
        </w:tc>
        <w:tc>
          <w:tcPr>
            <w:tcW w:w="3637" w:type="dxa"/>
          </w:tcPr>
          <w:p w14:paraId="31A47301" w14:textId="7EDD95DA" w:rsidR="00656E5F" w:rsidRPr="00761718" w:rsidRDefault="00656E5F" w:rsidP="000523F7">
            <w:pPr>
              <w:rPr>
                <w:color w:val="595959"/>
                <w:sz w:val="18"/>
                <w:szCs w:val="18"/>
              </w:rPr>
            </w:pPr>
            <w:r w:rsidRPr="00761718">
              <w:rPr>
                <w:color w:val="595959"/>
                <w:sz w:val="18"/>
                <w:szCs w:val="18"/>
              </w:rPr>
              <w:t>Situation 1:</w:t>
            </w:r>
            <w:r w:rsidR="00761718" w:rsidRPr="00761718">
              <w:rPr>
                <w:color w:val="595959"/>
                <w:sz w:val="18"/>
                <w:szCs w:val="18"/>
              </w:rPr>
              <w:t xml:space="preserve"> </w:t>
            </w:r>
            <w:sdt>
              <w:sdtPr>
                <w:rPr>
                  <w:color w:val="595959"/>
                  <w:sz w:val="18"/>
                  <w:szCs w:val="18"/>
                </w:rPr>
                <w:id w:val="-690141714"/>
                <w:placeholder>
                  <w:docPart w:val="0C08C2E52ECA49549536CB21315AD794"/>
                </w:placeholder>
                <w:showingPlcHdr/>
                <w15:appearance w15:val="tags"/>
                <w:text/>
              </w:sdtPr>
              <w:sdtEndPr/>
              <w:sdtContent>
                <w:r w:rsidR="00761718" w:rsidRPr="00761718">
                  <w:rPr>
                    <w:rStyle w:val="PlaceholderText"/>
                    <w:sz w:val="18"/>
                    <w:szCs w:val="18"/>
                  </w:rPr>
                  <w:t>Answer.</w:t>
                </w:r>
              </w:sdtContent>
            </w:sdt>
          </w:p>
        </w:tc>
        <w:tc>
          <w:tcPr>
            <w:tcW w:w="3516" w:type="dxa"/>
          </w:tcPr>
          <w:p w14:paraId="0CDCCD46" w14:textId="1649F94A" w:rsidR="00656E5F" w:rsidRPr="00761718" w:rsidRDefault="00656E5F" w:rsidP="000523F7">
            <w:pPr>
              <w:rPr>
                <w:color w:val="595959"/>
                <w:sz w:val="18"/>
                <w:szCs w:val="18"/>
              </w:rPr>
            </w:pPr>
            <w:r w:rsidRPr="00761718">
              <w:rPr>
                <w:color w:val="595959"/>
                <w:sz w:val="18"/>
                <w:szCs w:val="18"/>
              </w:rPr>
              <w:t>Person 1:</w:t>
            </w:r>
            <w:r w:rsidR="00761718" w:rsidRPr="00761718">
              <w:rPr>
                <w:color w:val="595959"/>
                <w:sz w:val="18"/>
                <w:szCs w:val="18"/>
              </w:rPr>
              <w:t xml:space="preserve"> </w:t>
            </w:r>
            <w:sdt>
              <w:sdtPr>
                <w:rPr>
                  <w:color w:val="595959"/>
                  <w:sz w:val="18"/>
                  <w:szCs w:val="18"/>
                </w:rPr>
                <w:id w:val="-1001426222"/>
                <w:placeholder>
                  <w:docPart w:val="1B68F268FAE447459BD412521FDE9565"/>
                </w:placeholder>
                <w:showingPlcHdr/>
                <w15:appearance w15:val="tags"/>
                <w:text/>
              </w:sdtPr>
              <w:sdtEndPr/>
              <w:sdtContent>
                <w:r w:rsidR="00761718" w:rsidRPr="00761718">
                  <w:rPr>
                    <w:rStyle w:val="PlaceholderText"/>
                    <w:sz w:val="18"/>
                    <w:szCs w:val="18"/>
                  </w:rPr>
                  <w:t>Answer.</w:t>
                </w:r>
              </w:sdtContent>
            </w:sdt>
          </w:p>
        </w:tc>
      </w:tr>
      <w:tr w:rsidR="00656E5F" w:rsidRPr="00DA03E0" w14:paraId="1D17F2BA" w14:textId="77777777" w:rsidTr="000523F7">
        <w:trPr>
          <w:trHeight w:val="219"/>
        </w:trPr>
        <w:tc>
          <w:tcPr>
            <w:tcW w:w="3595" w:type="dxa"/>
          </w:tcPr>
          <w:p w14:paraId="7651D9D8" w14:textId="15912127" w:rsidR="00656E5F" w:rsidRDefault="00656E5F" w:rsidP="000523F7">
            <w:pPr>
              <w:rPr>
                <w:color w:val="595959"/>
                <w:sz w:val="18"/>
                <w:szCs w:val="18"/>
              </w:rPr>
            </w:pPr>
            <w:r w:rsidRPr="00761718">
              <w:rPr>
                <w:color w:val="595959"/>
                <w:sz w:val="18"/>
                <w:szCs w:val="18"/>
              </w:rPr>
              <w:t>Area 2:</w:t>
            </w:r>
            <w:r w:rsidR="00761718" w:rsidRPr="00761718">
              <w:rPr>
                <w:color w:val="595959"/>
                <w:sz w:val="18"/>
                <w:szCs w:val="18"/>
              </w:rPr>
              <w:t xml:space="preserve"> </w:t>
            </w:r>
            <w:sdt>
              <w:sdtPr>
                <w:rPr>
                  <w:color w:val="595959"/>
                  <w:sz w:val="18"/>
                  <w:szCs w:val="18"/>
                </w:rPr>
                <w:id w:val="1124501060"/>
                <w:placeholder>
                  <w:docPart w:val="518AF4AB84E842B783B30B425B2730FB"/>
                </w:placeholder>
                <w:showingPlcHdr/>
                <w15:appearance w15:val="tags"/>
                <w:text/>
              </w:sdtPr>
              <w:sdtEndPr/>
              <w:sdtContent>
                <w:r w:rsidR="00761718" w:rsidRPr="00761718">
                  <w:rPr>
                    <w:rStyle w:val="PlaceholderText"/>
                    <w:sz w:val="18"/>
                    <w:szCs w:val="18"/>
                  </w:rPr>
                  <w:t>Answer.</w:t>
                </w:r>
              </w:sdtContent>
            </w:sdt>
          </w:p>
          <w:p w14:paraId="5D845FF4" w14:textId="77777777" w:rsidR="00181C24" w:rsidRPr="00761718" w:rsidRDefault="00181C24" w:rsidP="000523F7">
            <w:pPr>
              <w:rPr>
                <w:color w:val="595959"/>
                <w:sz w:val="18"/>
                <w:szCs w:val="18"/>
              </w:rPr>
            </w:pPr>
          </w:p>
          <w:p w14:paraId="3D1F200A" w14:textId="77777777" w:rsidR="00656E5F" w:rsidRPr="00761718" w:rsidRDefault="00656E5F" w:rsidP="000523F7">
            <w:pPr>
              <w:rPr>
                <w:color w:val="595959"/>
                <w:sz w:val="18"/>
                <w:szCs w:val="18"/>
              </w:rPr>
            </w:pPr>
          </w:p>
        </w:tc>
        <w:tc>
          <w:tcPr>
            <w:tcW w:w="3637" w:type="dxa"/>
          </w:tcPr>
          <w:p w14:paraId="6E1D011D" w14:textId="4F2C6524" w:rsidR="00656E5F" w:rsidRPr="00761718" w:rsidRDefault="00656E5F" w:rsidP="000523F7">
            <w:pPr>
              <w:rPr>
                <w:color w:val="595959"/>
                <w:sz w:val="18"/>
                <w:szCs w:val="18"/>
              </w:rPr>
            </w:pPr>
            <w:r w:rsidRPr="00761718">
              <w:rPr>
                <w:color w:val="595959"/>
                <w:sz w:val="18"/>
                <w:szCs w:val="18"/>
              </w:rPr>
              <w:t>Situation 2:</w:t>
            </w:r>
            <w:r w:rsidR="00761718" w:rsidRPr="00761718">
              <w:rPr>
                <w:color w:val="595959"/>
                <w:sz w:val="18"/>
                <w:szCs w:val="18"/>
              </w:rPr>
              <w:t xml:space="preserve"> </w:t>
            </w:r>
            <w:sdt>
              <w:sdtPr>
                <w:rPr>
                  <w:color w:val="595959"/>
                  <w:sz w:val="18"/>
                  <w:szCs w:val="18"/>
                </w:rPr>
                <w:id w:val="2078940188"/>
                <w:placeholder>
                  <w:docPart w:val="1282478104BB421F9F57BA6C59085F44"/>
                </w:placeholder>
                <w:showingPlcHdr/>
                <w15:appearance w15:val="tags"/>
                <w:text/>
              </w:sdtPr>
              <w:sdtEndPr/>
              <w:sdtContent>
                <w:r w:rsidR="00761718" w:rsidRPr="00761718">
                  <w:rPr>
                    <w:rStyle w:val="PlaceholderText"/>
                    <w:sz w:val="18"/>
                    <w:szCs w:val="18"/>
                  </w:rPr>
                  <w:t>Answer.</w:t>
                </w:r>
              </w:sdtContent>
            </w:sdt>
          </w:p>
        </w:tc>
        <w:tc>
          <w:tcPr>
            <w:tcW w:w="3516" w:type="dxa"/>
          </w:tcPr>
          <w:p w14:paraId="69C09B6F" w14:textId="0C193D6B" w:rsidR="00656E5F" w:rsidRPr="00761718" w:rsidRDefault="00656E5F" w:rsidP="000523F7">
            <w:pPr>
              <w:rPr>
                <w:color w:val="595959"/>
                <w:sz w:val="18"/>
                <w:szCs w:val="18"/>
              </w:rPr>
            </w:pPr>
            <w:r w:rsidRPr="00761718">
              <w:rPr>
                <w:color w:val="595959"/>
                <w:sz w:val="18"/>
                <w:szCs w:val="18"/>
              </w:rPr>
              <w:t>Person 2:</w:t>
            </w:r>
            <w:r w:rsidR="00761718" w:rsidRPr="00761718">
              <w:rPr>
                <w:color w:val="595959"/>
                <w:sz w:val="18"/>
                <w:szCs w:val="18"/>
              </w:rPr>
              <w:t xml:space="preserve"> </w:t>
            </w:r>
            <w:sdt>
              <w:sdtPr>
                <w:rPr>
                  <w:color w:val="595959"/>
                  <w:sz w:val="18"/>
                  <w:szCs w:val="18"/>
                </w:rPr>
                <w:id w:val="501635878"/>
                <w:placeholder>
                  <w:docPart w:val="698DF93EF9944624B48B19A42AB6E028"/>
                </w:placeholder>
                <w:showingPlcHdr/>
                <w15:appearance w15:val="tags"/>
                <w:text/>
              </w:sdtPr>
              <w:sdtEndPr/>
              <w:sdtContent>
                <w:r w:rsidR="00761718" w:rsidRPr="00761718">
                  <w:rPr>
                    <w:rStyle w:val="PlaceholderText"/>
                    <w:sz w:val="18"/>
                    <w:szCs w:val="18"/>
                  </w:rPr>
                  <w:t>Answer.</w:t>
                </w:r>
              </w:sdtContent>
            </w:sdt>
          </w:p>
        </w:tc>
      </w:tr>
      <w:tr w:rsidR="00656E5F" w:rsidRPr="00DA03E0" w14:paraId="097B44D2" w14:textId="77777777" w:rsidTr="000523F7">
        <w:trPr>
          <w:trHeight w:val="429"/>
        </w:trPr>
        <w:tc>
          <w:tcPr>
            <w:tcW w:w="3595" w:type="dxa"/>
          </w:tcPr>
          <w:p w14:paraId="5D1C341C" w14:textId="77777777" w:rsidR="00656E5F" w:rsidRDefault="00656E5F" w:rsidP="000523F7">
            <w:pPr>
              <w:rPr>
                <w:color w:val="595959"/>
                <w:sz w:val="18"/>
                <w:szCs w:val="18"/>
              </w:rPr>
            </w:pPr>
            <w:r w:rsidRPr="00761718">
              <w:rPr>
                <w:color w:val="595959"/>
                <w:sz w:val="18"/>
                <w:szCs w:val="18"/>
              </w:rPr>
              <w:t>Area 3:</w:t>
            </w:r>
            <w:r w:rsidR="00761718" w:rsidRPr="00761718">
              <w:rPr>
                <w:color w:val="595959"/>
                <w:sz w:val="18"/>
                <w:szCs w:val="18"/>
              </w:rPr>
              <w:t xml:space="preserve"> </w:t>
            </w:r>
            <w:sdt>
              <w:sdtPr>
                <w:rPr>
                  <w:color w:val="595959"/>
                  <w:sz w:val="18"/>
                  <w:szCs w:val="18"/>
                </w:rPr>
                <w:id w:val="-499965682"/>
                <w:placeholder>
                  <w:docPart w:val="756FA01E1CEB46B9BB692E4A41C6ECA0"/>
                </w:placeholder>
                <w:showingPlcHdr/>
                <w15:appearance w15:val="tags"/>
                <w:text/>
              </w:sdtPr>
              <w:sdtEndPr/>
              <w:sdtContent>
                <w:r w:rsidR="00761718" w:rsidRPr="00761718">
                  <w:rPr>
                    <w:rStyle w:val="PlaceholderText"/>
                    <w:sz w:val="18"/>
                    <w:szCs w:val="18"/>
                  </w:rPr>
                  <w:t>Answer.</w:t>
                </w:r>
              </w:sdtContent>
            </w:sdt>
          </w:p>
          <w:p w14:paraId="31DA3167" w14:textId="77777777" w:rsidR="00181C24" w:rsidRDefault="00181C24" w:rsidP="000523F7">
            <w:pPr>
              <w:rPr>
                <w:color w:val="595959"/>
                <w:sz w:val="18"/>
                <w:szCs w:val="18"/>
              </w:rPr>
            </w:pPr>
          </w:p>
          <w:p w14:paraId="3AC797A5" w14:textId="1E07F1F6" w:rsidR="00181C24" w:rsidRPr="00761718" w:rsidRDefault="00181C24" w:rsidP="000523F7">
            <w:pPr>
              <w:rPr>
                <w:color w:val="595959"/>
                <w:sz w:val="18"/>
                <w:szCs w:val="18"/>
              </w:rPr>
            </w:pPr>
          </w:p>
        </w:tc>
        <w:tc>
          <w:tcPr>
            <w:tcW w:w="3637" w:type="dxa"/>
          </w:tcPr>
          <w:p w14:paraId="16117920" w14:textId="53FD6861" w:rsidR="00656E5F" w:rsidRPr="00761718" w:rsidRDefault="00656E5F" w:rsidP="000523F7">
            <w:pPr>
              <w:rPr>
                <w:color w:val="595959"/>
                <w:sz w:val="18"/>
                <w:szCs w:val="18"/>
              </w:rPr>
            </w:pPr>
            <w:r w:rsidRPr="00761718">
              <w:rPr>
                <w:color w:val="595959"/>
                <w:sz w:val="18"/>
                <w:szCs w:val="18"/>
              </w:rPr>
              <w:t>Situation 3:</w:t>
            </w:r>
            <w:r w:rsidR="00761718" w:rsidRPr="00761718">
              <w:rPr>
                <w:color w:val="595959"/>
                <w:sz w:val="18"/>
                <w:szCs w:val="18"/>
              </w:rPr>
              <w:t xml:space="preserve"> </w:t>
            </w:r>
            <w:sdt>
              <w:sdtPr>
                <w:rPr>
                  <w:color w:val="595959"/>
                  <w:sz w:val="18"/>
                  <w:szCs w:val="18"/>
                </w:rPr>
                <w:id w:val="-1240171698"/>
                <w:placeholder>
                  <w:docPart w:val="AF259513CB614D10ACDF3DBDA34AF812"/>
                </w:placeholder>
                <w:showingPlcHdr/>
                <w15:appearance w15:val="tags"/>
                <w:text/>
              </w:sdtPr>
              <w:sdtEndPr/>
              <w:sdtContent>
                <w:r w:rsidR="00761718" w:rsidRPr="00761718">
                  <w:rPr>
                    <w:rStyle w:val="PlaceholderText"/>
                    <w:sz w:val="18"/>
                    <w:szCs w:val="18"/>
                  </w:rPr>
                  <w:t>Answer.</w:t>
                </w:r>
              </w:sdtContent>
            </w:sdt>
          </w:p>
        </w:tc>
        <w:tc>
          <w:tcPr>
            <w:tcW w:w="3516" w:type="dxa"/>
          </w:tcPr>
          <w:p w14:paraId="37606E7B" w14:textId="605767AD" w:rsidR="00656E5F" w:rsidRPr="00761718" w:rsidRDefault="00656E5F" w:rsidP="000523F7">
            <w:pPr>
              <w:rPr>
                <w:color w:val="595959"/>
                <w:sz w:val="18"/>
                <w:szCs w:val="18"/>
              </w:rPr>
            </w:pPr>
            <w:r w:rsidRPr="00761718">
              <w:rPr>
                <w:color w:val="595959"/>
                <w:sz w:val="18"/>
                <w:szCs w:val="18"/>
              </w:rPr>
              <w:t>Person 3:</w:t>
            </w:r>
            <w:r w:rsidR="00761718" w:rsidRPr="00761718">
              <w:rPr>
                <w:color w:val="595959"/>
                <w:sz w:val="18"/>
                <w:szCs w:val="18"/>
              </w:rPr>
              <w:t xml:space="preserve"> </w:t>
            </w:r>
            <w:sdt>
              <w:sdtPr>
                <w:rPr>
                  <w:color w:val="595959"/>
                  <w:sz w:val="18"/>
                  <w:szCs w:val="18"/>
                </w:rPr>
                <w:id w:val="1887681176"/>
                <w:placeholder>
                  <w:docPart w:val="0185DC403AD44B7184B815D51226DEED"/>
                </w:placeholder>
                <w:showingPlcHdr/>
                <w15:appearance w15:val="tags"/>
                <w:text/>
              </w:sdtPr>
              <w:sdtEndPr/>
              <w:sdtContent>
                <w:r w:rsidR="00761718" w:rsidRPr="00761718">
                  <w:rPr>
                    <w:rStyle w:val="PlaceholderText"/>
                    <w:sz w:val="18"/>
                    <w:szCs w:val="18"/>
                  </w:rPr>
                  <w:t>Answer.</w:t>
                </w:r>
              </w:sdtContent>
            </w:sdt>
          </w:p>
        </w:tc>
      </w:tr>
      <w:tr w:rsidR="00656E5F" w:rsidRPr="00DA03E0" w14:paraId="44A0EF18" w14:textId="77777777" w:rsidTr="000523F7">
        <w:trPr>
          <w:trHeight w:val="429"/>
        </w:trPr>
        <w:tc>
          <w:tcPr>
            <w:tcW w:w="3595" w:type="dxa"/>
            <w:shd w:val="clear" w:color="auto" w:fill="D5DCE4"/>
          </w:tcPr>
          <w:p w14:paraId="590BE17D" w14:textId="25D20923" w:rsidR="00656E5F" w:rsidRPr="00DA03E0" w:rsidRDefault="00656E5F">
            <w:pPr>
              <w:numPr>
                <w:ilvl w:val="0"/>
                <w:numId w:val="31"/>
              </w:numPr>
              <w:ind w:left="250" w:hanging="290"/>
              <w:contextualSpacing/>
              <w:rPr>
                <w:color w:val="595959"/>
                <w:sz w:val="20"/>
                <w:szCs w:val="20"/>
              </w:rPr>
            </w:pPr>
            <w:r w:rsidRPr="00DA03E0">
              <w:rPr>
                <w:color w:val="595959"/>
                <w:sz w:val="20"/>
                <w:szCs w:val="20"/>
              </w:rPr>
              <w:t xml:space="preserve">Without going into </w:t>
            </w:r>
            <w:proofErr w:type="gramStart"/>
            <w:r w:rsidRPr="00DA03E0">
              <w:rPr>
                <w:color w:val="595959"/>
                <w:sz w:val="20"/>
                <w:szCs w:val="20"/>
              </w:rPr>
              <w:t>great detail</w:t>
            </w:r>
            <w:proofErr w:type="gramEnd"/>
            <w:r w:rsidRPr="00DA03E0">
              <w:rPr>
                <w:color w:val="595959"/>
                <w:sz w:val="20"/>
                <w:szCs w:val="20"/>
              </w:rPr>
              <w:t xml:space="preserve">, think of a creative way you can get exposure to your </w:t>
            </w:r>
            <w:r w:rsidR="00A74C44">
              <w:rPr>
                <w:color w:val="595959"/>
                <w:sz w:val="20"/>
                <w:szCs w:val="20"/>
              </w:rPr>
              <w:t>belief</w:t>
            </w:r>
            <w:r w:rsidRPr="00DA03E0">
              <w:rPr>
                <w:color w:val="595959"/>
                <w:sz w:val="20"/>
                <w:szCs w:val="20"/>
              </w:rPr>
              <w:t xml:space="preserve"> in 1 of the 3 areas listed above.</w:t>
            </w:r>
          </w:p>
        </w:tc>
        <w:tc>
          <w:tcPr>
            <w:tcW w:w="3637" w:type="dxa"/>
            <w:shd w:val="clear" w:color="auto" w:fill="D5DCE4"/>
          </w:tcPr>
          <w:p w14:paraId="37D650E7" w14:textId="173DC001" w:rsidR="00656E5F" w:rsidRPr="00DA03E0" w:rsidRDefault="00656E5F">
            <w:pPr>
              <w:numPr>
                <w:ilvl w:val="0"/>
                <w:numId w:val="35"/>
              </w:numPr>
              <w:ind w:left="250" w:hanging="290"/>
              <w:contextualSpacing/>
              <w:rPr>
                <w:color w:val="595959"/>
                <w:sz w:val="20"/>
                <w:szCs w:val="20"/>
              </w:rPr>
            </w:pPr>
            <w:r w:rsidRPr="00DA03E0">
              <w:rPr>
                <w:color w:val="595959"/>
                <w:sz w:val="20"/>
                <w:szCs w:val="20"/>
              </w:rPr>
              <w:t xml:space="preserve">Without going into </w:t>
            </w:r>
            <w:proofErr w:type="gramStart"/>
            <w:r w:rsidRPr="00DA03E0">
              <w:rPr>
                <w:color w:val="595959"/>
                <w:sz w:val="20"/>
                <w:szCs w:val="20"/>
              </w:rPr>
              <w:t>great detail</w:t>
            </w:r>
            <w:proofErr w:type="gramEnd"/>
            <w:r w:rsidRPr="00DA03E0">
              <w:rPr>
                <w:color w:val="595959"/>
                <w:sz w:val="20"/>
                <w:szCs w:val="20"/>
              </w:rPr>
              <w:t xml:space="preserve">, think of a creative way you can get exposure to your </w:t>
            </w:r>
            <w:r w:rsidR="00A74C44">
              <w:rPr>
                <w:color w:val="595959"/>
                <w:sz w:val="20"/>
                <w:szCs w:val="20"/>
              </w:rPr>
              <w:t>belief</w:t>
            </w:r>
            <w:r w:rsidRPr="00DA03E0">
              <w:rPr>
                <w:color w:val="595959"/>
                <w:sz w:val="20"/>
                <w:szCs w:val="20"/>
              </w:rPr>
              <w:t xml:space="preserve"> during 1 of the 3 recurring situations listed above</w:t>
            </w:r>
          </w:p>
        </w:tc>
        <w:tc>
          <w:tcPr>
            <w:tcW w:w="3516" w:type="dxa"/>
            <w:shd w:val="clear" w:color="auto" w:fill="D5DCE4"/>
          </w:tcPr>
          <w:p w14:paraId="33EA7540" w14:textId="7148F0BC" w:rsidR="00656E5F" w:rsidRPr="00DA03E0" w:rsidRDefault="00656E5F">
            <w:pPr>
              <w:numPr>
                <w:ilvl w:val="0"/>
                <w:numId w:val="39"/>
              </w:numPr>
              <w:ind w:left="300" w:hanging="240"/>
              <w:contextualSpacing/>
              <w:rPr>
                <w:color w:val="595959"/>
                <w:sz w:val="20"/>
                <w:szCs w:val="20"/>
              </w:rPr>
            </w:pPr>
            <w:r w:rsidRPr="00DA03E0">
              <w:rPr>
                <w:color w:val="595959"/>
                <w:sz w:val="20"/>
                <w:szCs w:val="20"/>
              </w:rPr>
              <w:t xml:space="preserve">Without going into </w:t>
            </w:r>
            <w:proofErr w:type="gramStart"/>
            <w:r w:rsidRPr="00DA03E0">
              <w:rPr>
                <w:color w:val="595959"/>
                <w:sz w:val="20"/>
                <w:szCs w:val="20"/>
              </w:rPr>
              <w:t>great detail</w:t>
            </w:r>
            <w:proofErr w:type="gramEnd"/>
            <w:r w:rsidRPr="00DA03E0">
              <w:rPr>
                <w:color w:val="595959"/>
                <w:sz w:val="20"/>
                <w:szCs w:val="20"/>
              </w:rPr>
              <w:t xml:space="preserve">, think of a creative way you can get exposure to your </w:t>
            </w:r>
            <w:r w:rsidR="00A74C44">
              <w:rPr>
                <w:color w:val="595959"/>
                <w:sz w:val="20"/>
                <w:szCs w:val="20"/>
              </w:rPr>
              <w:t>belief</w:t>
            </w:r>
            <w:r w:rsidRPr="00DA03E0">
              <w:rPr>
                <w:color w:val="595959"/>
                <w:sz w:val="20"/>
                <w:szCs w:val="20"/>
              </w:rPr>
              <w:t xml:space="preserve"> that involves 1 of the 3 people listed above</w:t>
            </w:r>
          </w:p>
        </w:tc>
      </w:tr>
      <w:tr w:rsidR="00656E5F" w:rsidRPr="00DA03E0" w14:paraId="22242FF3" w14:textId="77777777" w:rsidTr="000523F7">
        <w:trPr>
          <w:trHeight w:val="429"/>
        </w:trPr>
        <w:tc>
          <w:tcPr>
            <w:tcW w:w="3595" w:type="dxa"/>
          </w:tcPr>
          <w:p w14:paraId="7B1B51AC" w14:textId="6F9BBD0E" w:rsidR="00656E5F" w:rsidRPr="005C71DC" w:rsidRDefault="00656E5F" w:rsidP="000523F7">
            <w:pPr>
              <w:rPr>
                <w:color w:val="7F7F7F"/>
                <w:sz w:val="18"/>
                <w:szCs w:val="18"/>
              </w:rPr>
            </w:pPr>
            <w:r w:rsidRPr="005C71DC">
              <w:rPr>
                <w:color w:val="7F7F7F"/>
                <w:sz w:val="18"/>
                <w:szCs w:val="18"/>
              </w:rPr>
              <w:t xml:space="preserve">Exposure to </w:t>
            </w:r>
            <w:r w:rsidR="00A74C44">
              <w:rPr>
                <w:color w:val="7F7F7F"/>
                <w:sz w:val="18"/>
                <w:szCs w:val="18"/>
              </w:rPr>
              <w:t>belief</w:t>
            </w:r>
            <w:r w:rsidRPr="005C71DC">
              <w:rPr>
                <w:color w:val="7F7F7F"/>
                <w:sz w:val="18"/>
                <w:szCs w:val="18"/>
              </w:rPr>
              <w:t xml:space="preserve"> idea for area:  </w:t>
            </w:r>
          </w:p>
          <w:p w14:paraId="7AA766DA" w14:textId="77777777" w:rsidR="00761718" w:rsidRPr="005C71DC" w:rsidRDefault="00761718" w:rsidP="000523F7">
            <w:pPr>
              <w:rPr>
                <w:color w:val="7F7F7F"/>
                <w:sz w:val="18"/>
                <w:szCs w:val="18"/>
              </w:rPr>
            </w:pPr>
          </w:p>
          <w:p w14:paraId="6D013333" w14:textId="5CD5FE50" w:rsidR="00761718" w:rsidRPr="005C71DC" w:rsidRDefault="00F940C9" w:rsidP="000523F7">
            <w:pPr>
              <w:rPr>
                <w:color w:val="7F7F7F"/>
                <w:sz w:val="18"/>
                <w:szCs w:val="18"/>
              </w:rPr>
            </w:pPr>
            <w:sdt>
              <w:sdtPr>
                <w:rPr>
                  <w:color w:val="595959"/>
                  <w:sz w:val="18"/>
                  <w:szCs w:val="18"/>
                </w:rPr>
                <w:id w:val="105087062"/>
                <w:placeholder>
                  <w:docPart w:val="FA993AED49D844E08A7E21CFB960C322"/>
                </w:placeholder>
                <w:showingPlcHdr/>
                <w15:appearance w15:val="tags"/>
                <w:text/>
              </w:sdtPr>
              <w:sdtEndPr/>
              <w:sdtContent>
                <w:r w:rsidR="00761718" w:rsidRPr="005C71DC">
                  <w:rPr>
                    <w:rStyle w:val="PlaceholderText"/>
                    <w:sz w:val="18"/>
                    <w:szCs w:val="18"/>
                  </w:rPr>
                  <w:t>Answer.</w:t>
                </w:r>
              </w:sdtContent>
            </w:sdt>
          </w:p>
        </w:tc>
        <w:tc>
          <w:tcPr>
            <w:tcW w:w="3637" w:type="dxa"/>
          </w:tcPr>
          <w:p w14:paraId="197E3573" w14:textId="43FA7509" w:rsidR="00761718" w:rsidRPr="005C71DC" w:rsidRDefault="00656E5F" w:rsidP="000523F7">
            <w:pPr>
              <w:rPr>
                <w:color w:val="7F7F7F"/>
                <w:sz w:val="18"/>
                <w:szCs w:val="18"/>
              </w:rPr>
            </w:pPr>
            <w:r w:rsidRPr="005C71DC">
              <w:rPr>
                <w:color w:val="7F7F7F"/>
                <w:sz w:val="18"/>
                <w:szCs w:val="18"/>
              </w:rPr>
              <w:t xml:space="preserve">Exposure to </w:t>
            </w:r>
            <w:r w:rsidR="00A74C44">
              <w:rPr>
                <w:color w:val="7F7F7F"/>
                <w:sz w:val="18"/>
                <w:szCs w:val="18"/>
              </w:rPr>
              <w:t>belief</w:t>
            </w:r>
            <w:r w:rsidRPr="005C71DC">
              <w:rPr>
                <w:color w:val="7F7F7F"/>
                <w:sz w:val="18"/>
                <w:szCs w:val="18"/>
              </w:rPr>
              <w:t xml:space="preserve"> idea for situation:</w:t>
            </w:r>
          </w:p>
          <w:p w14:paraId="22B19EE6" w14:textId="77777777" w:rsidR="00761718" w:rsidRPr="005C71DC" w:rsidRDefault="00761718" w:rsidP="000523F7">
            <w:pPr>
              <w:rPr>
                <w:noProof/>
                <w:color w:val="595959"/>
                <w:sz w:val="18"/>
                <w:szCs w:val="18"/>
              </w:rPr>
            </w:pPr>
          </w:p>
          <w:p w14:paraId="6216104E" w14:textId="524D60DF" w:rsidR="00656E5F" w:rsidRPr="005C71DC" w:rsidRDefault="00F940C9" w:rsidP="000523F7">
            <w:pPr>
              <w:rPr>
                <w:color w:val="7F7F7F"/>
                <w:sz w:val="18"/>
                <w:szCs w:val="18"/>
              </w:rPr>
            </w:pPr>
            <w:sdt>
              <w:sdtPr>
                <w:rPr>
                  <w:color w:val="595959"/>
                  <w:sz w:val="18"/>
                  <w:szCs w:val="18"/>
                </w:rPr>
                <w:id w:val="643006723"/>
                <w:placeholder>
                  <w:docPart w:val="B47D8B02D3F945DCA6E66E3FF51B1C31"/>
                </w:placeholder>
                <w:showingPlcHdr/>
                <w15:appearance w15:val="tags"/>
                <w:text/>
              </w:sdtPr>
              <w:sdtEndPr/>
              <w:sdtContent>
                <w:r w:rsidR="00761718" w:rsidRPr="005C71DC">
                  <w:rPr>
                    <w:rStyle w:val="PlaceholderText"/>
                    <w:sz w:val="18"/>
                    <w:szCs w:val="18"/>
                  </w:rPr>
                  <w:t>Answer.</w:t>
                </w:r>
              </w:sdtContent>
            </w:sdt>
            <w:r w:rsidR="00656E5F" w:rsidRPr="005C71DC">
              <w:rPr>
                <w:noProof/>
                <w:color w:val="595959"/>
                <w:sz w:val="18"/>
                <w:szCs w:val="18"/>
              </w:rPr>
              <w:t xml:space="preserve"> </w:t>
            </w:r>
          </w:p>
        </w:tc>
        <w:tc>
          <w:tcPr>
            <w:tcW w:w="3516" w:type="dxa"/>
          </w:tcPr>
          <w:p w14:paraId="037C6605" w14:textId="42A16F0B" w:rsidR="00656E5F" w:rsidRPr="005C71DC" w:rsidRDefault="00656E5F" w:rsidP="000523F7">
            <w:pPr>
              <w:rPr>
                <w:color w:val="7F7F7F"/>
                <w:sz w:val="18"/>
                <w:szCs w:val="18"/>
              </w:rPr>
            </w:pPr>
            <w:r w:rsidRPr="005C71DC">
              <w:rPr>
                <w:color w:val="7F7F7F"/>
                <w:sz w:val="18"/>
                <w:szCs w:val="18"/>
              </w:rPr>
              <w:t xml:space="preserve">Exposure to </w:t>
            </w:r>
            <w:r w:rsidR="00A74C44">
              <w:rPr>
                <w:color w:val="7F7F7F"/>
                <w:sz w:val="18"/>
                <w:szCs w:val="18"/>
              </w:rPr>
              <w:t>belief</w:t>
            </w:r>
            <w:r w:rsidRPr="005C71DC">
              <w:rPr>
                <w:color w:val="7F7F7F"/>
                <w:sz w:val="18"/>
                <w:szCs w:val="18"/>
              </w:rPr>
              <w:t xml:space="preserve"> idea for people:</w:t>
            </w:r>
          </w:p>
          <w:p w14:paraId="44A92391" w14:textId="77777777" w:rsidR="00761718" w:rsidRPr="005C71DC" w:rsidRDefault="00761718" w:rsidP="000523F7">
            <w:pPr>
              <w:rPr>
                <w:color w:val="7F7F7F"/>
                <w:sz w:val="18"/>
                <w:szCs w:val="18"/>
              </w:rPr>
            </w:pPr>
          </w:p>
          <w:p w14:paraId="7F2EC2E5" w14:textId="4DAA4753" w:rsidR="00761718" w:rsidRPr="005C71DC" w:rsidRDefault="00F940C9" w:rsidP="000523F7">
            <w:pPr>
              <w:rPr>
                <w:color w:val="7F7F7F"/>
                <w:sz w:val="18"/>
                <w:szCs w:val="18"/>
              </w:rPr>
            </w:pPr>
            <w:sdt>
              <w:sdtPr>
                <w:rPr>
                  <w:color w:val="595959"/>
                  <w:sz w:val="18"/>
                  <w:szCs w:val="18"/>
                </w:rPr>
                <w:id w:val="2146385880"/>
                <w:placeholder>
                  <w:docPart w:val="0943FF2D209B43D8AB69171CC3D9931C"/>
                </w:placeholder>
                <w:showingPlcHdr/>
                <w15:appearance w15:val="tags"/>
                <w:text/>
              </w:sdtPr>
              <w:sdtEndPr/>
              <w:sdtContent>
                <w:r w:rsidR="00761718" w:rsidRPr="005C71DC">
                  <w:rPr>
                    <w:rStyle w:val="PlaceholderText"/>
                    <w:sz w:val="18"/>
                    <w:szCs w:val="18"/>
                  </w:rPr>
                  <w:t>Answer.</w:t>
                </w:r>
              </w:sdtContent>
            </w:sdt>
          </w:p>
          <w:p w14:paraId="56626D96" w14:textId="77777777" w:rsidR="00656E5F" w:rsidRPr="005C71DC" w:rsidRDefault="00656E5F" w:rsidP="000523F7">
            <w:pPr>
              <w:jc w:val="center"/>
              <w:rPr>
                <w:color w:val="7F7F7F"/>
                <w:sz w:val="18"/>
                <w:szCs w:val="18"/>
              </w:rPr>
            </w:pPr>
          </w:p>
          <w:p w14:paraId="1912EDEF" w14:textId="77777777" w:rsidR="00656E5F" w:rsidRPr="005C71DC" w:rsidRDefault="00656E5F" w:rsidP="000523F7">
            <w:pPr>
              <w:jc w:val="center"/>
              <w:rPr>
                <w:color w:val="7F7F7F"/>
                <w:sz w:val="18"/>
                <w:szCs w:val="18"/>
              </w:rPr>
            </w:pPr>
          </w:p>
          <w:p w14:paraId="386BFF0C" w14:textId="77777777" w:rsidR="00656E5F" w:rsidRPr="005C71DC" w:rsidRDefault="00656E5F" w:rsidP="00761718">
            <w:pPr>
              <w:rPr>
                <w:color w:val="7F7F7F"/>
                <w:sz w:val="18"/>
                <w:szCs w:val="18"/>
              </w:rPr>
            </w:pPr>
          </w:p>
        </w:tc>
      </w:tr>
      <w:tr w:rsidR="00656E5F" w:rsidRPr="00DA03E0" w14:paraId="678C12FB" w14:textId="77777777" w:rsidTr="000523F7">
        <w:trPr>
          <w:trHeight w:val="429"/>
        </w:trPr>
        <w:tc>
          <w:tcPr>
            <w:tcW w:w="3595" w:type="dxa"/>
            <w:shd w:val="clear" w:color="auto" w:fill="D5DCE4"/>
          </w:tcPr>
          <w:p w14:paraId="615046C8" w14:textId="77777777" w:rsidR="00656E5F" w:rsidRPr="00DA03E0" w:rsidRDefault="00656E5F">
            <w:pPr>
              <w:numPr>
                <w:ilvl w:val="0"/>
                <w:numId w:val="32"/>
              </w:numPr>
              <w:ind w:left="250" w:hanging="290"/>
              <w:contextualSpacing/>
              <w:rPr>
                <w:color w:val="595959"/>
                <w:sz w:val="18"/>
                <w:szCs w:val="18"/>
              </w:rPr>
            </w:pPr>
            <w:r w:rsidRPr="00DA03E0">
              <w:rPr>
                <w:color w:val="595959"/>
                <w:sz w:val="18"/>
                <w:szCs w:val="18"/>
              </w:rPr>
              <w:t>How much anxiety would this exposure give you on a scale of 0 -10?  0 = No anxiety 10 = Panic attack</w:t>
            </w:r>
          </w:p>
        </w:tc>
        <w:tc>
          <w:tcPr>
            <w:tcW w:w="3637" w:type="dxa"/>
            <w:shd w:val="clear" w:color="auto" w:fill="D5DCE4"/>
          </w:tcPr>
          <w:p w14:paraId="5FB847C3" w14:textId="77777777" w:rsidR="00656E5F" w:rsidRPr="00DA03E0" w:rsidRDefault="00656E5F">
            <w:pPr>
              <w:numPr>
                <w:ilvl w:val="0"/>
                <w:numId w:val="36"/>
              </w:numPr>
              <w:ind w:left="340" w:hanging="290"/>
              <w:contextualSpacing/>
              <w:rPr>
                <w:color w:val="595959"/>
                <w:sz w:val="18"/>
                <w:szCs w:val="18"/>
              </w:rPr>
            </w:pPr>
            <w:r w:rsidRPr="00DA03E0">
              <w:rPr>
                <w:color w:val="595959"/>
                <w:sz w:val="18"/>
                <w:szCs w:val="18"/>
              </w:rPr>
              <w:t>How much anxiety would this exposure give you on a scale of 0 -10?  0 = No anxiety 10 = Panic attack</w:t>
            </w:r>
          </w:p>
        </w:tc>
        <w:tc>
          <w:tcPr>
            <w:tcW w:w="3516" w:type="dxa"/>
            <w:shd w:val="clear" w:color="auto" w:fill="D5DCE4"/>
          </w:tcPr>
          <w:p w14:paraId="3BA5ED44" w14:textId="77777777" w:rsidR="00656E5F" w:rsidRPr="00DA03E0" w:rsidRDefault="00656E5F">
            <w:pPr>
              <w:numPr>
                <w:ilvl w:val="0"/>
                <w:numId w:val="40"/>
              </w:numPr>
              <w:ind w:left="300" w:hanging="330"/>
              <w:contextualSpacing/>
              <w:rPr>
                <w:color w:val="595959"/>
                <w:sz w:val="18"/>
                <w:szCs w:val="18"/>
              </w:rPr>
            </w:pPr>
            <w:r w:rsidRPr="00DA03E0">
              <w:rPr>
                <w:color w:val="595959"/>
                <w:sz w:val="18"/>
                <w:szCs w:val="18"/>
              </w:rPr>
              <w:t>How much anxiety would this exposure give you on a scale of 0 -10?  0 = No anxiety 10 = Panic attack</w:t>
            </w:r>
          </w:p>
        </w:tc>
      </w:tr>
      <w:tr w:rsidR="00656E5F" w:rsidRPr="00DA03E0" w14:paraId="121053A2" w14:textId="77777777" w:rsidTr="000523F7">
        <w:trPr>
          <w:trHeight w:val="429"/>
        </w:trPr>
        <w:tc>
          <w:tcPr>
            <w:tcW w:w="3595" w:type="dxa"/>
          </w:tcPr>
          <w:p w14:paraId="03C119C1" w14:textId="4D65A70C" w:rsidR="00656E5F" w:rsidRPr="005C71DC" w:rsidRDefault="00656E5F" w:rsidP="000523F7">
            <w:pPr>
              <w:rPr>
                <w:color w:val="595959"/>
                <w:sz w:val="18"/>
                <w:szCs w:val="18"/>
              </w:rPr>
            </w:pPr>
            <w:r w:rsidRPr="005C71DC">
              <w:rPr>
                <w:color w:val="595959"/>
                <w:sz w:val="18"/>
                <w:szCs w:val="18"/>
              </w:rPr>
              <w:t>Rating:</w:t>
            </w:r>
            <w:r w:rsidR="00761718" w:rsidRPr="005C71DC">
              <w:rPr>
                <w:color w:val="595959"/>
                <w:sz w:val="18"/>
                <w:szCs w:val="18"/>
              </w:rPr>
              <w:t xml:space="preserve"> </w:t>
            </w:r>
            <w:sdt>
              <w:sdtPr>
                <w:rPr>
                  <w:color w:val="595959"/>
                  <w:sz w:val="18"/>
                  <w:szCs w:val="18"/>
                </w:rPr>
                <w:id w:val="2099290947"/>
                <w:placeholder>
                  <w:docPart w:val="46A3996EF2FF4094AD0B1FEDA64C9CED"/>
                </w:placeholder>
                <w:showingPlcHdr/>
                <w15:appearance w15:val="tags"/>
                <w:text/>
              </w:sdtPr>
              <w:sdtEndPr/>
              <w:sdtContent>
                <w:r w:rsidR="00761718" w:rsidRPr="005C71DC">
                  <w:rPr>
                    <w:rStyle w:val="PlaceholderText"/>
                    <w:sz w:val="18"/>
                    <w:szCs w:val="18"/>
                  </w:rPr>
                  <w:t>Answer.</w:t>
                </w:r>
              </w:sdtContent>
            </w:sdt>
          </w:p>
        </w:tc>
        <w:tc>
          <w:tcPr>
            <w:tcW w:w="3637" w:type="dxa"/>
          </w:tcPr>
          <w:p w14:paraId="2205AA2D" w14:textId="2991D5B0" w:rsidR="00656E5F" w:rsidRPr="005C71DC" w:rsidRDefault="00656E5F" w:rsidP="000523F7">
            <w:pPr>
              <w:rPr>
                <w:color w:val="595959"/>
                <w:sz w:val="18"/>
                <w:szCs w:val="18"/>
              </w:rPr>
            </w:pPr>
            <w:r w:rsidRPr="005C71DC">
              <w:rPr>
                <w:color w:val="595959"/>
                <w:sz w:val="18"/>
                <w:szCs w:val="18"/>
              </w:rPr>
              <w:t>Rating:</w:t>
            </w:r>
            <w:r w:rsidR="00761718" w:rsidRPr="005C71DC">
              <w:rPr>
                <w:color w:val="595959"/>
                <w:sz w:val="18"/>
                <w:szCs w:val="18"/>
              </w:rPr>
              <w:t xml:space="preserve"> </w:t>
            </w:r>
            <w:sdt>
              <w:sdtPr>
                <w:rPr>
                  <w:color w:val="595959"/>
                  <w:sz w:val="18"/>
                  <w:szCs w:val="18"/>
                </w:rPr>
                <w:id w:val="322253191"/>
                <w:placeholder>
                  <w:docPart w:val="5B5DA91B438B4401A58DD62AA6C93625"/>
                </w:placeholder>
                <w:showingPlcHdr/>
                <w15:appearance w15:val="tags"/>
                <w:text/>
              </w:sdtPr>
              <w:sdtEndPr/>
              <w:sdtContent>
                <w:r w:rsidR="00761718" w:rsidRPr="005C71DC">
                  <w:rPr>
                    <w:rStyle w:val="PlaceholderText"/>
                    <w:sz w:val="18"/>
                    <w:szCs w:val="18"/>
                  </w:rPr>
                  <w:t>Answer.</w:t>
                </w:r>
              </w:sdtContent>
            </w:sdt>
          </w:p>
        </w:tc>
        <w:tc>
          <w:tcPr>
            <w:tcW w:w="3516" w:type="dxa"/>
          </w:tcPr>
          <w:p w14:paraId="4E5E4881" w14:textId="2F7AC44B" w:rsidR="00656E5F" w:rsidRPr="005C71DC" w:rsidRDefault="00656E5F" w:rsidP="000523F7">
            <w:pPr>
              <w:rPr>
                <w:color w:val="595959"/>
                <w:sz w:val="18"/>
                <w:szCs w:val="18"/>
              </w:rPr>
            </w:pPr>
            <w:r w:rsidRPr="005C71DC">
              <w:rPr>
                <w:color w:val="595959"/>
                <w:sz w:val="18"/>
                <w:szCs w:val="18"/>
              </w:rPr>
              <w:t>Rating:</w:t>
            </w:r>
            <w:r w:rsidR="00761718" w:rsidRPr="005C71DC">
              <w:rPr>
                <w:color w:val="595959"/>
                <w:sz w:val="18"/>
                <w:szCs w:val="18"/>
              </w:rPr>
              <w:t xml:space="preserve"> </w:t>
            </w:r>
            <w:sdt>
              <w:sdtPr>
                <w:rPr>
                  <w:color w:val="595959"/>
                  <w:sz w:val="18"/>
                  <w:szCs w:val="18"/>
                </w:rPr>
                <w:id w:val="-1380777069"/>
                <w:placeholder>
                  <w:docPart w:val="E3275D551BB740FE9E7D37C66B59C0B5"/>
                </w:placeholder>
                <w:showingPlcHdr/>
                <w15:appearance w15:val="tags"/>
                <w:text/>
              </w:sdtPr>
              <w:sdtEndPr/>
              <w:sdtContent>
                <w:r w:rsidR="00761718" w:rsidRPr="005C71DC">
                  <w:rPr>
                    <w:rStyle w:val="PlaceholderText"/>
                    <w:sz w:val="18"/>
                    <w:szCs w:val="18"/>
                  </w:rPr>
                  <w:t>Answer.</w:t>
                </w:r>
              </w:sdtContent>
            </w:sdt>
          </w:p>
        </w:tc>
      </w:tr>
    </w:tbl>
    <w:p w14:paraId="5A910978" w14:textId="13E53061" w:rsidR="00656E5F" w:rsidRDefault="00181C24" w:rsidP="00181C24">
      <w:pPr>
        <w:jc w:val="center"/>
        <w:rPr>
          <w:b/>
          <w:bCs/>
          <w:color w:val="000000" w:themeColor="text1"/>
          <w:sz w:val="28"/>
          <w:szCs w:val="28"/>
        </w:rPr>
      </w:pPr>
      <w:r>
        <w:rPr>
          <w:noProof/>
        </w:rPr>
        <w:drawing>
          <wp:inline distT="0" distB="0" distL="0" distR="0" wp14:anchorId="5A7DA838" wp14:editId="21AB41EA">
            <wp:extent cx="254000" cy="254000"/>
            <wp:effectExtent l="0" t="0" r="0" b="0"/>
            <wp:docPr id="3" name="Picture 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ow Right with solid fil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54000" cy="254000"/>
                    </a:xfrm>
                    <a:prstGeom prst="rect">
                      <a:avLst/>
                    </a:prstGeom>
                    <a:noFill/>
                    <a:ln>
                      <a:noFill/>
                    </a:ln>
                  </pic:spPr>
                </pic:pic>
              </a:graphicData>
            </a:graphic>
          </wp:inline>
        </w:drawing>
      </w:r>
    </w:p>
    <w:p w14:paraId="3582E26D" w14:textId="77777777" w:rsidR="003127C1" w:rsidRDefault="003127C1" w:rsidP="002E4E21">
      <w:pPr>
        <w:rPr>
          <w:rFonts w:ascii="Candara" w:hAnsi="Candara"/>
          <w:b/>
          <w:sz w:val="44"/>
          <w:szCs w:val="44"/>
        </w:rPr>
      </w:pPr>
    </w:p>
    <w:p w14:paraId="08610CA1" w14:textId="77777777" w:rsidR="003127C1" w:rsidRDefault="003127C1" w:rsidP="002E4E21">
      <w:pPr>
        <w:rPr>
          <w:rFonts w:ascii="Candara" w:hAnsi="Candara"/>
          <w:b/>
          <w:sz w:val="44"/>
          <w:szCs w:val="44"/>
        </w:rPr>
      </w:pPr>
    </w:p>
    <w:p w14:paraId="1A9183D2" w14:textId="77777777" w:rsidR="003127C1" w:rsidRDefault="003127C1" w:rsidP="002E4E21">
      <w:pPr>
        <w:rPr>
          <w:rFonts w:ascii="Candara" w:hAnsi="Candara"/>
          <w:b/>
          <w:sz w:val="44"/>
          <w:szCs w:val="44"/>
        </w:rPr>
      </w:pPr>
    </w:p>
    <w:p w14:paraId="13EFB871" w14:textId="77777777" w:rsidR="003127C1" w:rsidRDefault="003127C1" w:rsidP="002E4E21">
      <w:pPr>
        <w:rPr>
          <w:rFonts w:ascii="Candara" w:hAnsi="Candara"/>
          <w:b/>
          <w:sz w:val="44"/>
          <w:szCs w:val="44"/>
        </w:rPr>
      </w:pPr>
    </w:p>
    <w:p w14:paraId="741723F7" w14:textId="214836D2" w:rsidR="00B87FAB" w:rsidRDefault="003127C1" w:rsidP="002E4E21">
      <w:pPr>
        <w:rPr>
          <w:rFonts w:ascii="Candara" w:hAnsi="Candara"/>
          <w:b/>
          <w:sz w:val="28"/>
          <w:szCs w:val="28"/>
        </w:rPr>
      </w:pPr>
      <w:r>
        <w:rPr>
          <w:rFonts w:ascii="Candara" w:hAnsi="Candara"/>
          <w:b/>
          <w:sz w:val="44"/>
          <w:szCs w:val="44"/>
        </w:rPr>
        <w:lastRenderedPageBreak/>
        <w:t>P</w:t>
      </w:r>
      <w:r>
        <w:rPr>
          <w:rFonts w:ascii="Candara" w:hAnsi="Candara"/>
          <w:b/>
          <w:sz w:val="26"/>
          <w:szCs w:val="26"/>
        </w:rPr>
        <w:t>lanning Exposure</w:t>
      </w:r>
      <w:r w:rsidR="00B87FAB" w:rsidRPr="001D5AED">
        <w:rPr>
          <w:rFonts w:ascii="Candara" w:hAnsi="Candara"/>
          <w:b/>
          <w:sz w:val="26"/>
          <w:szCs w:val="26"/>
        </w:rPr>
        <w:t>:</w:t>
      </w:r>
      <w:r w:rsidR="00046667" w:rsidRPr="00046667">
        <w:rPr>
          <w:rFonts w:ascii="Candara" w:hAnsi="Candara"/>
          <w:b/>
          <w:color w:val="C00000"/>
          <w:sz w:val="44"/>
          <w:szCs w:val="44"/>
        </w:rPr>
        <w:t xml:space="preserve"> </w:t>
      </w:r>
      <w:r w:rsidR="00046667" w:rsidRPr="007D0B6E">
        <w:rPr>
          <w:rFonts w:ascii="Candara" w:hAnsi="Candara"/>
          <w:b/>
          <w:color w:val="C00000"/>
          <w:sz w:val="44"/>
          <w:szCs w:val="44"/>
        </w:rPr>
        <w:t>T</w:t>
      </w:r>
      <w:r w:rsidR="00046667" w:rsidRPr="0073586E">
        <w:rPr>
          <w:rFonts w:ascii="Candara" w:hAnsi="Candara"/>
          <w:b/>
          <w:color w:val="C00000"/>
          <w:sz w:val="28"/>
          <w:szCs w:val="28"/>
        </w:rPr>
        <w:t>herapy</w:t>
      </w:r>
      <w:r w:rsidR="00046667">
        <w:rPr>
          <w:rFonts w:ascii="Candara" w:hAnsi="Candara"/>
          <w:b/>
          <w:color w:val="C00000"/>
          <w:sz w:val="36"/>
          <w:szCs w:val="36"/>
        </w:rPr>
        <w:t xml:space="preserve"> </w:t>
      </w:r>
      <w:r w:rsidR="00046667" w:rsidRPr="0073586E">
        <w:rPr>
          <w:rFonts w:ascii="Candara" w:hAnsi="Candara"/>
          <w:b/>
          <w:color w:val="C00000"/>
          <w:sz w:val="28"/>
          <w:szCs w:val="28"/>
        </w:rPr>
        <w:t>Session</w:t>
      </w:r>
      <w:r w:rsidR="003F435F" w:rsidRPr="008650F0">
        <w:rPr>
          <w:rFonts w:ascii="Candara" w:hAnsi="Candara"/>
          <w:b/>
          <w:color w:val="C00000"/>
          <w:sz w:val="28"/>
          <w:szCs w:val="28"/>
        </w:rPr>
        <w:t xml:space="preserve"> </w:t>
      </w:r>
      <w:r w:rsidR="003F435F" w:rsidRPr="008650F0">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380B9A" w:rsidRPr="002B7830" w14:paraId="6EBD40C8" w14:textId="77777777" w:rsidTr="0012158A">
        <w:tc>
          <w:tcPr>
            <w:tcW w:w="9985" w:type="dxa"/>
            <w:shd w:val="clear" w:color="auto" w:fill="FFFFFF" w:themeFill="background1"/>
          </w:tcPr>
          <w:p w14:paraId="6290F96A" w14:textId="7EE81A3A" w:rsidR="00380B9A" w:rsidRPr="00AA5DE4" w:rsidRDefault="00380B9A" w:rsidP="0012158A">
            <w:pPr>
              <w:spacing w:after="0" w:line="240" w:lineRule="auto"/>
              <w:rPr>
                <w:rFonts w:asciiTheme="majorHAnsi" w:eastAsia="Helvetica Neue" w:hAnsiTheme="majorHAnsi" w:cstheme="majorHAnsi"/>
                <w:bCs/>
                <w:sz w:val="18"/>
                <w:szCs w:val="18"/>
              </w:rPr>
            </w:pPr>
            <w:r w:rsidRPr="00AA5DE4">
              <w:rPr>
                <w:rFonts w:asciiTheme="majorHAnsi" w:eastAsia="Helvetica Neue" w:hAnsiTheme="majorHAnsi" w:cstheme="majorHAnsi"/>
                <w:b/>
                <w:color w:val="C00000"/>
                <w:sz w:val="18"/>
                <w:szCs w:val="18"/>
              </w:rPr>
              <w:t>Instructions:</w:t>
            </w:r>
            <w:r w:rsidRPr="00AA5DE4">
              <w:rPr>
                <w:rFonts w:asciiTheme="majorHAnsi" w:eastAsia="Helvetica Neue" w:hAnsiTheme="majorHAnsi" w:cstheme="majorHAnsi"/>
                <w:bCs/>
                <w:color w:val="C00000"/>
                <w:sz w:val="18"/>
                <w:szCs w:val="18"/>
              </w:rPr>
              <w:t xml:space="preserve">  </w:t>
            </w:r>
            <w:r w:rsidRPr="00380B9A">
              <w:rPr>
                <w:rFonts w:asciiTheme="majorHAnsi" w:eastAsia="Helvetica Neue" w:hAnsiTheme="majorHAnsi" w:cstheme="majorHAnsi"/>
                <w:bCs/>
                <w:color w:val="7F7F7F" w:themeColor="text1" w:themeTint="80"/>
                <w:sz w:val="18"/>
                <w:szCs w:val="18"/>
              </w:rPr>
              <w:t>Below, you will begin the process of turning your exposure idea into a well plan exposure activity.  It is important that your exposures are detailed and organized.  Structured exposures help you to have a clear picture of specifically what you will be doing in addition to helping you engage in your exposures frequently</w:t>
            </w:r>
          </w:p>
        </w:tc>
      </w:tr>
    </w:tbl>
    <w:p w14:paraId="537D6458" w14:textId="4D0B85AC" w:rsidR="00BF6591" w:rsidRPr="005060A0" w:rsidRDefault="00B87FAB" w:rsidP="005060A0">
      <w:pPr>
        <w:widowControl w:val="0"/>
        <w:spacing w:after="0" w:line="240" w:lineRule="auto"/>
        <w:jc w:val="center"/>
        <w:rPr>
          <w:b/>
          <w:bCs/>
          <w:color w:val="000000" w:themeColor="text1"/>
          <w:sz w:val="28"/>
          <w:szCs w:val="28"/>
        </w:rPr>
      </w:pPr>
      <w:r>
        <w:rPr>
          <w:noProof/>
        </w:rPr>
        <w:drawing>
          <wp:inline distT="0" distB="0" distL="0" distR="0" wp14:anchorId="2E7F2B04" wp14:editId="5FA21357">
            <wp:extent cx="254000" cy="254000"/>
            <wp:effectExtent l="0" t="0" r="0" b="0"/>
            <wp:docPr id="6" name="Picture 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ow Right with solid fil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54000" cy="254000"/>
                    </a:xfrm>
                    <a:prstGeom prst="rect">
                      <a:avLst/>
                    </a:prstGeom>
                    <a:noFill/>
                    <a:ln>
                      <a:noFill/>
                    </a:ln>
                  </pic:spPr>
                </pic:pic>
              </a:graphicData>
            </a:graphic>
          </wp:inline>
        </w:drawing>
      </w:r>
    </w:p>
    <w:p w14:paraId="522233BB" w14:textId="77777777" w:rsidR="003006AE" w:rsidRDefault="003006AE" w:rsidP="00B5089F">
      <w:pPr>
        <w:tabs>
          <w:tab w:val="left" w:pos="964"/>
        </w:tabs>
        <w:spacing w:after="0"/>
        <w:rPr>
          <w:b/>
          <w:bCs/>
          <w:sz w:val="28"/>
          <w:szCs w:val="28"/>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3"/>
        <w:gridCol w:w="5625"/>
      </w:tblGrid>
      <w:tr w:rsidR="00BF6591" w:rsidRPr="00BC5870" w14:paraId="6566CD2C" w14:textId="77777777" w:rsidTr="00BF6591">
        <w:trPr>
          <w:trHeight w:val="291"/>
        </w:trPr>
        <w:tc>
          <w:tcPr>
            <w:tcW w:w="4583" w:type="dxa"/>
            <w:shd w:val="clear" w:color="auto" w:fill="FFFFFF" w:themeFill="background1"/>
          </w:tcPr>
          <w:p w14:paraId="7448A6A7" w14:textId="60D87CCB" w:rsidR="00CE1399" w:rsidRPr="00425936" w:rsidRDefault="00684124" w:rsidP="00A13950">
            <w:pPr>
              <w:rPr>
                <w:rFonts w:asciiTheme="majorHAnsi" w:hAnsiTheme="majorHAnsi"/>
                <w:b/>
                <w:color w:val="808080" w:themeColor="background1" w:themeShade="80"/>
              </w:rPr>
            </w:pPr>
            <w:r w:rsidRPr="00425936">
              <w:rPr>
                <w:rFonts w:asciiTheme="majorHAnsi" w:hAnsiTheme="majorHAnsi"/>
                <w:b/>
                <w:color w:val="808080" w:themeColor="background1" w:themeShade="80"/>
              </w:rPr>
              <w:t>Exposure Creation Questions</w:t>
            </w:r>
          </w:p>
        </w:tc>
        <w:tc>
          <w:tcPr>
            <w:tcW w:w="5625" w:type="dxa"/>
            <w:shd w:val="clear" w:color="auto" w:fill="FFFFFF" w:themeFill="background1"/>
          </w:tcPr>
          <w:p w14:paraId="222E4DAE" w14:textId="7CBB8C95" w:rsidR="00CE1399" w:rsidRPr="00425936" w:rsidRDefault="00684124" w:rsidP="00A13950">
            <w:pPr>
              <w:contextualSpacing/>
              <w:rPr>
                <w:rFonts w:asciiTheme="majorHAnsi" w:hAnsiTheme="majorHAnsi"/>
                <w:b/>
                <w:color w:val="808080" w:themeColor="background1" w:themeShade="80"/>
              </w:rPr>
            </w:pPr>
            <w:r w:rsidRPr="00425936">
              <w:rPr>
                <w:rFonts w:asciiTheme="majorHAnsi" w:hAnsiTheme="majorHAnsi"/>
                <w:b/>
                <w:color w:val="808080" w:themeColor="background1" w:themeShade="80"/>
              </w:rPr>
              <w:t>Answers</w:t>
            </w:r>
          </w:p>
        </w:tc>
      </w:tr>
      <w:tr w:rsidR="009B0FB7" w:rsidRPr="00BC5870" w14:paraId="00D2A2FB" w14:textId="77777777" w:rsidTr="0090606E">
        <w:trPr>
          <w:trHeight w:val="1299"/>
        </w:trPr>
        <w:tc>
          <w:tcPr>
            <w:tcW w:w="4583" w:type="dxa"/>
            <w:shd w:val="clear" w:color="auto" w:fill="FFFFFF" w:themeFill="background1"/>
          </w:tcPr>
          <w:p w14:paraId="5386966E" w14:textId="7C1AFF4A" w:rsidR="0077297C" w:rsidRPr="0077297C" w:rsidRDefault="0077297C" w:rsidP="0077297C">
            <w:pPr>
              <w:spacing w:after="120"/>
              <w:rPr>
                <w:rFonts w:asciiTheme="majorHAnsi" w:hAnsiTheme="majorHAnsi"/>
                <w:b/>
              </w:rPr>
            </w:pPr>
            <w:r>
              <w:rPr>
                <w:rFonts w:asciiTheme="majorHAnsi" w:hAnsiTheme="majorHAnsi"/>
                <w:b/>
              </w:rPr>
              <w:t xml:space="preserve">Location </w:t>
            </w:r>
            <w:r w:rsidR="00451BE1">
              <w:rPr>
                <w:rFonts w:asciiTheme="majorHAnsi" w:hAnsiTheme="majorHAnsi"/>
                <w:b/>
              </w:rPr>
              <w:t>of Exposure?</w:t>
            </w:r>
          </w:p>
          <w:p w14:paraId="0E8E78E0" w14:textId="17EBBEF8" w:rsidR="009B0FB7" w:rsidRPr="009B0FB7" w:rsidRDefault="00451BE1">
            <w:pPr>
              <w:pStyle w:val="ListParagraph"/>
              <w:numPr>
                <w:ilvl w:val="0"/>
                <w:numId w:val="9"/>
              </w:numPr>
              <w:ind w:left="330" w:hanging="270"/>
              <w:rPr>
                <w:rFonts w:asciiTheme="majorHAnsi" w:hAnsiTheme="majorHAnsi"/>
                <w:b/>
                <w:color w:val="808080" w:themeColor="background1" w:themeShade="80"/>
              </w:rPr>
            </w:pPr>
            <w:r>
              <w:rPr>
                <w:rFonts w:asciiTheme="majorHAnsi" w:hAnsiTheme="majorHAnsi"/>
                <w:bCs/>
              </w:rPr>
              <w:t>Where will exposure be done</w:t>
            </w:r>
            <w:r w:rsidR="009B0FB7" w:rsidRPr="009B0FB7">
              <w:rPr>
                <w:rFonts w:asciiTheme="majorHAnsi" w:hAnsiTheme="majorHAnsi"/>
                <w:bCs/>
              </w:rPr>
              <w:t>?</w:t>
            </w:r>
          </w:p>
        </w:tc>
        <w:tc>
          <w:tcPr>
            <w:tcW w:w="5625" w:type="dxa"/>
            <w:shd w:val="clear" w:color="auto" w:fill="FFFFFF" w:themeFill="background1"/>
          </w:tcPr>
          <w:p w14:paraId="767CA744" w14:textId="77777777" w:rsidR="009B0FB7" w:rsidRPr="00037FC1" w:rsidRDefault="009B0FB7" w:rsidP="00A13950">
            <w:pPr>
              <w:contextualSpacing/>
              <w:rPr>
                <w:rFonts w:asciiTheme="majorHAnsi" w:hAnsiTheme="majorHAnsi" w:cstheme="majorHAnsi"/>
                <w:bCs/>
                <w:color w:val="7F7F7F" w:themeColor="text1" w:themeTint="80"/>
                <w:sz w:val="20"/>
                <w:szCs w:val="20"/>
              </w:rPr>
            </w:pPr>
          </w:p>
          <w:p w14:paraId="0C1B529A" w14:textId="3E040373" w:rsidR="009B0FB7" w:rsidRPr="00037FC1" w:rsidRDefault="00F940C9" w:rsidP="00A13950">
            <w:pPr>
              <w:contextualSpacing/>
              <w:rPr>
                <w:rFonts w:asciiTheme="majorHAnsi" w:hAnsiTheme="majorHAnsi" w:cstheme="majorHAnsi"/>
                <w:bCs/>
                <w:color w:val="7F7F7F" w:themeColor="text1" w:themeTint="80"/>
                <w:sz w:val="20"/>
                <w:szCs w:val="20"/>
              </w:rPr>
            </w:pPr>
            <w:sdt>
              <w:sdtPr>
                <w:rPr>
                  <w:rFonts w:asciiTheme="majorHAnsi" w:eastAsia="MS Gothic" w:hAnsiTheme="majorHAnsi" w:cstheme="majorHAnsi"/>
                  <w:bCs/>
                  <w:color w:val="7F7F7F" w:themeColor="text1" w:themeTint="80"/>
                  <w:sz w:val="20"/>
                  <w:szCs w:val="20"/>
                </w:rPr>
                <w:id w:val="838435049"/>
                <w14:checkbox>
                  <w14:checked w14:val="0"/>
                  <w14:checkedState w14:val="2612" w14:font="MS Gothic"/>
                  <w14:uncheckedState w14:val="2610" w14:font="MS Gothic"/>
                </w14:checkbox>
              </w:sdtPr>
              <w:sdtEndPr/>
              <w:sdtContent>
                <w:r w:rsidR="005060A0">
                  <w:rPr>
                    <w:rFonts w:ascii="MS Gothic" w:eastAsia="MS Gothic" w:hAnsi="MS Gothic" w:cstheme="majorHAnsi" w:hint="eastAsia"/>
                    <w:bCs/>
                    <w:color w:val="7F7F7F" w:themeColor="text1" w:themeTint="80"/>
                    <w:sz w:val="20"/>
                    <w:szCs w:val="20"/>
                  </w:rPr>
                  <w:t>☐</w:t>
                </w:r>
              </w:sdtContent>
            </w:sdt>
            <w:r w:rsidR="006451CD" w:rsidRPr="00037FC1">
              <w:rPr>
                <w:rFonts w:asciiTheme="majorHAnsi" w:eastAsia="MS Gothic" w:hAnsiTheme="majorHAnsi" w:cstheme="majorHAnsi"/>
                <w:bCs/>
                <w:color w:val="7F7F7F" w:themeColor="text1" w:themeTint="80"/>
                <w:sz w:val="20"/>
                <w:szCs w:val="20"/>
              </w:rPr>
              <w:t xml:space="preserve"> </w:t>
            </w:r>
            <w:r w:rsidR="006451CD" w:rsidRPr="00037FC1">
              <w:rPr>
                <w:rFonts w:asciiTheme="majorHAnsi" w:hAnsiTheme="majorHAnsi" w:cstheme="majorHAnsi"/>
                <w:bCs/>
                <w:color w:val="7F7F7F" w:themeColor="text1" w:themeTint="80"/>
                <w:sz w:val="20"/>
                <w:szCs w:val="20"/>
              </w:rPr>
              <w:t xml:space="preserve"> Home     </w:t>
            </w:r>
          </w:p>
          <w:p w14:paraId="47BA1251" w14:textId="643AB194" w:rsidR="009E3D42" w:rsidRPr="00037FC1" w:rsidRDefault="00F940C9" w:rsidP="009E3D42">
            <w:pPr>
              <w:contextualSpacing/>
              <w:rPr>
                <w:rFonts w:asciiTheme="majorHAnsi" w:hAnsiTheme="majorHAnsi" w:cstheme="majorHAnsi"/>
                <w:bCs/>
                <w:color w:val="7F7F7F" w:themeColor="text1" w:themeTint="80"/>
                <w:sz w:val="20"/>
                <w:szCs w:val="20"/>
              </w:rPr>
            </w:pPr>
            <w:sdt>
              <w:sdtPr>
                <w:rPr>
                  <w:rFonts w:asciiTheme="majorHAnsi" w:eastAsia="MS Gothic" w:hAnsiTheme="majorHAnsi" w:cstheme="majorHAnsi"/>
                  <w:bCs/>
                  <w:color w:val="7F7F7F" w:themeColor="text1" w:themeTint="80"/>
                  <w:sz w:val="20"/>
                  <w:szCs w:val="20"/>
                </w:rPr>
                <w:id w:val="-146206183"/>
                <w14:checkbox>
                  <w14:checked w14:val="0"/>
                  <w14:checkedState w14:val="2612" w14:font="MS Gothic"/>
                  <w14:uncheckedState w14:val="2610" w14:font="MS Gothic"/>
                </w14:checkbox>
              </w:sdtPr>
              <w:sdtEndPr/>
              <w:sdtContent>
                <w:r w:rsidR="009E3D42" w:rsidRPr="00037FC1">
                  <w:rPr>
                    <w:rFonts w:ascii="Segoe UI Symbol" w:eastAsia="MS Gothic" w:hAnsi="Segoe UI Symbol" w:cs="Segoe UI Symbol"/>
                    <w:bCs/>
                    <w:color w:val="7F7F7F" w:themeColor="text1" w:themeTint="80"/>
                    <w:sz w:val="20"/>
                    <w:szCs w:val="20"/>
                  </w:rPr>
                  <w:t>☐</w:t>
                </w:r>
              </w:sdtContent>
            </w:sdt>
            <w:r w:rsidR="009E3D42" w:rsidRPr="00037FC1">
              <w:rPr>
                <w:rFonts w:asciiTheme="majorHAnsi" w:eastAsia="MS Gothic" w:hAnsiTheme="majorHAnsi" w:cstheme="majorHAnsi"/>
                <w:bCs/>
                <w:color w:val="7F7F7F" w:themeColor="text1" w:themeTint="80"/>
                <w:sz w:val="20"/>
                <w:szCs w:val="20"/>
              </w:rPr>
              <w:t xml:space="preserve"> </w:t>
            </w:r>
            <w:r w:rsidR="009E3D42" w:rsidRPr="00037FC1">
              <w:rPr>
                <w:rFonts w:asciiTheme="majorHAnsi" w:hAnsiTheme="majorHAnsi" w:cstheme="majorHAnsi"/>
                <w:bCs/>
                <w:color w:val="7F7F7F" w:themeColor="text1" w:themeTint="80"/>
                <w:sz w:val="20"/>
                <w:szCs w:val="20"/>
              </w:rPr>
              <w:t xml:space="preserve"> Town/City    </w:t>
            </w:r>
          </w:p>
          <w:p w14:paraId="1BBBBA58" w14:textId="77777777" w:rsidR="009B0FB7" w:rsidRPr="00037FC1" w:rsidRDefault="00F940C9" w:rsidP="00A13950">
            <w:pPr>
              <w:contextualSpacing/>
              <w:rPr>
                <w:rFonts w:asciiTheme="majorHAnsi" w:hAnsiTheme="majorHAnsi" w:cstheme="majorHAnsi"/>
                <w:bCs/>
                <w:color w:val="7F7F7F" w:themeColor="text1" w:themeTint="80"/>
                <w:sz w:val="20"/>
                <w:szCs w:val="20"/>
              </w:rPr>
            </w:pPr>
            <w:sdt>
              <w:sdtPr>
                <w:rPr>
                  <w:rFonts w:asciiTheme="majorHAnsi" w:eastAsia="MS Gothic" w:hAnsiTheme="majorHAnsi" w:cstheme="majorHAnsi"/>
                  <w:bCs/>
                  <w:color w:val="7F7F7F" w:themeColor="text1" w:themeTint="80"/>
                  <w:sz w:val="20"/>
                  <w:szCs w:val="20"/>
                </w:rPr>
                <w:id w:val="-1866820602"/>
                <w14:checkbox>
                  <w14:checked w14:val="0"/>
                  <w14:checkedState w14:val="2612" w14:font="MS Gothic"/>
                  <w14:uncheckedState w14:val="2610" w14:font="MS Gothic"/>
                </w14:checkbox>
              </w:sdtPr>
              <w:sdtEndPr/>
              <w:sdtContent>
                <w:r w:rsidR="009E3D42" w:rsidRPr="00037FC1">
                  <w:rPr>
                    <w:rFonts w:ascii="Segoe UI Symbol" w:eastAsia="MS Gothic" w:hAnsi="Segoe UI Symbol" w:cs="Segoe UI Symbol"/>
                    <w:bCs/>
                    <w:color w:val="7F7F7F" w:themeColor="text1" w:themeTint="80"/>
                    <w:sz w:val="20"/>
                    <w:szCs w:val="20"/>
                  </w:rPr>
                  <w:t>☐</w:t>
                </w:r>
              </w:sdtContent>
            </w:sdt>
            <w:r w:rsidR="009E3D42" w:rsidRPr="00037FC1">
              <w:rPr>
                <w:rFonts w:asciiTheme="majorHAnsi" w:eastAsia="MS Gothic" w:hAnsiTheme="majorHAnsi" w:cstheme="majorHAnsi"/>
                <w:bCs/>
                <w:color w:val="7F7F7F" w:themeColor="text1" w:themeTint="80"/>
                <w:sz w:val="20"/>
                <w:szCs w:val="20"/>
              </w:rPr>
              <w:t xml:space="preserve"> </w:t>
            </w:r>
            <w:r w:rsidR="009E3D42" w:rsidRPr="00037FC1">
              <w:rPr>
                <w:rFonts w:asciiTheme="majorHAnsi" w:hAnsiTheme="majorHAnsi" w:cstheme="majorHAnsi"/>
                <w:bCs/>
                <w:color w:val="7F7F7F" w:themeColor="text1" w:themeTint="80"/>
                <w:sz w:val="20"/>
                <w:szCs w:val="20"/>
              </w:rPr>
              <w:t xml:space="preserve"> </w:t>
            </w:r>
            <w:r w:rsidR="0090606E" w:rsidRPr="00037FC1">
              <w:rPr>
                <w:rFonts w:asciiTheme="majorHAnsi" w:hAnsiTheme="majorHAnsi" w:cstheme="majorHAnsi"/>
                <w:bCs/>
                <w:color w:val="7F7F7F" w:themeColor="text1" w:themeTint="80"/>
                <w:sz w:val="20"/>
                <w:szCs w:val="20"/>
              </w:rPr>
              <w:t>Work/School</w:t>
            </w:r>
            <w:r w:rsidR="009E3D42" w:rsidRPr="00037FC1">
              <w:rPr>
                <w:rFonts w:asciiTheme="majorHAnsi" w:hAnsiTheme="majorHAnsi" w:cstheme="majorHAnsi"/>
                <w:bCs/>
                <w:color w:val="7F7F7F" w:themeColor="text1" w:themeTint="80"/>
                <w:sz w:val="20"/>
                <w:szCs w:val="20"/>
              </w:rPr>
              <w:t xml:space="preserve">     </w:t>
            </w:r>
          </w:p>
          <w:p w14:paraId="52D6CDB4" w14:textId="77777777" w:rsidR="00EB78A9" w:rsidRPr="00037FC1" w:rsidRDefault="00EB78A9" w:rsidP="00A13950">
            <w:pPr>
              <w:contextualSpacing/>
              <w:rPr>
                <w:rFonts w:asciiTheme="majorHAnsi" w:hAnsiTheme="majorHAnsi" w:cstheme="majorHAnsi"/>
                <w:bCs/>
                <w:color w:val="7F7F7F" w:themeColor="text1" w:themeTint="80"/>
                <w:sz w:val="20"/>
                <w:szCs w:val="20"/>
              </w:rPr>
            </w:pPr>
          </w:p>
          <w:p w14:paraId="74A007F3" w14:textId="30554430" w:rsidR="006E07A6" w:rsidRPr="00037FC1" w:rsidRDefault="006E07A6" w:rsidP="00A13950">
            <w:pPr>
              <w:contextualSpacing/>
              <w:rPr>
                <w:rFonts w:asciiTheme="majorHAnsi" w:hAnsiTheme="majorHAnsi" w:cstheme="majorHAnsi"/>
                <w:bCs/>
                <w:color w:val="7F7F7F" w:themeColor="text1" w:themeTint="80"/>
                <w:sz w:val="20"/>
                <w:szCs w:val="20"/>
              </w:rPr>
            </w:pPr>
            <w:r w:rsidRPr="00037FC1">
              <w:rPr>
                <w:rFonts w:asciiTheme="majorHAnsi" w:hAnsiTheme="majorHAnsi" w:cstheme="majorHAnsi"/>
                <w:bCs/>
                <w:color w:val="7F7F7F" w:themeColor="text1" w:themeTint="80"/>
                <w:sz w:val="20"/>
                <w:szCs w:val="20"/>
              </w:rPr>
              <w:t>Describe Location</w:t>
            </w:r>
            <w:r w:rsidR="00EB78A9" w:rsidRPr="00037FC1">
              <w:rPr>
                <w:rFonts w:asciiTheme="majorHAnsi" w:hAnsiTheme="majorHAnsi" w:cstheme="majorHAnsi"/>
                <w:bCs/>
                <w:color w:val="7F7F7F" w:themeColor="text1" w:themeTint="80"/>
                <w:sz w:val="20"/>
                <w:szCs w:val="20"/>
              </w:rPr>
              <w:t xml:space="preserve"> Below</w:t>
            </w:r>
            <w:r w:rsidRPr="00037FC1">
              <w:rPr>
                <w:rFonts w:asciiTheme="majorHAnsi" w:hAnsiTheme="majorHAnsi" w:cstheme="majorHAnsi"/>
                <w:bCs/>
                <w:color w:val="7F7F7F" w:themeColor="text1" w:themeTint="80"/>
                <w:sz w:val="20"/>
                <w:szCs w:val="20"/>
              </w:rPr>
              <w:t>:</w:t>
            </w:r>
          </w:p>
          <w:p w14:paraId="3DE4EC5E" w14:textId="25C07C6B" w:rsidR="00EB78A9" w:rsidRPr="00037FC1" w:rsidRDefault="00F940C9" w:rsidP="00A13950">
            <w:pPr>
              <w:contextualSpacing/>
              <w:rPr>
                <w:rFonts w:asciiTheme="majorHAnsi" w:hAnsiTheme="majorHAnsi" w:cstheme="majorHAnsi"/>
                <w:bCs/>
                <w:color w:val="7F7F7F" w:themeColor="text1" w:themeTint="80"/>
                <w:sz w:val="20"/>
                <w:szCs w:val="20"/>
              </w:rPr>
            </w:pPr>
            <w:sdt>
              <w:sdtPr>
                <w:rPr>
                  <w:color w:val="595959"/>
                  <w:sz w:val="18"/>
                  <w:szCs w:val="18"/>
                </w:rPr>
                <w:id w:val="-476375172"/>
                <w:placeholder>
                  <w:docPart w:val="CB357952BD3E4C83BB12683851D00F12"/>
                </w:placeholder>
                <w:showingPlcHdr/>
                <w15:appearance w15:val="tags"/>
                <w:text/>
              </w:sdtPr>
              <w:sdtEndPr/>
              <w:sdtContent>
                <w:r w:rsidR="003E60B4" w:rsidRPr="005C71DC">
                  <w:rPr>
                    <w:rStyle w:val="PlaceholderText"/>
                    <w:sz w:val="18"/>
                    <w:szCs w:val="18"/>
                  </w:rPr>
                  <w:t>Answer.</w:t>
                </w:r>
              </w:sdtContent>
            </w:sdt>
          </w:p>
          <w:p w14:paraId="0ABFF2CF" w14:textId="3A5DDC9B" w:rsidR="00EB78A9" w:rsidRPr="00037FC1" w:rsidRDefault="00EB78A9" w:rsidP="00A13950">
            <w:pPr>
              <w:contextualSpacing/>
              <w:rPr>
                <w:rFonts w:asciiTheme="majorHAnsi" w:hAnsiTheme="majorHAnsi" w:cstheme="majorHAnsi"/>
                <w:bCs/>
                <w:color w:val="7F7F7F" w:themeColor="text1" w:themeTint="80"/>
                <w:sz w:val="20"/>
                <w:szCs w:val="20"/>
              </w:rPr>
            </w:pPr>
          </w:p>
        </w:tc>
      </w:tr>
      <w:tr w:rsidR="0090606E" w:rsidRPr="00BC5870" w14:paraId="237267E7" w14:textId="77777777" w:rsidTr="0090606E">
        <w:trPr>
          <w:trHeight w:val="1299"/>
        </w:trPr>
        <w:tc>
          <w:tcPr>
            <w:tcW w:w="4583" w:type="dxa"/>
            <w:shd w:val="clear" w:color="auto" w:fill="FFFFFF" w:themeFill="background1"/>
          </w:tcPr>
          <w:p w14:paraId="21772CD3" w14:textId="25458009" w:rsidR="00746B47" w:rsidRPr="00746B47" w:rsidRDefault="004241C3" w:rsidP="00746B47">
            <w:pPr>
              <w:spacing w:after="120"/>
              <w:rPr>
                <w:rFonts w:asciiTheme="majorHAnsi" w:hAnsiTheme="majorHAnsi"/>
                <w:b/>
              </w:rPr>
            </w:pPr>
            <w:r w:rsidRPr="00746B47">
              <w:rPr>
                <w:rFonts w:asciiTheme="majorHAnsi" w:hAnsiTheme="majorHAnsi"/>
                <w:b/>
              </w:rPr>
              <w:t xml:space="preserve">Type </w:t>
            </w:r>
            <w:r w:rsidR="00451BE1">
              <w:rPr>
                <w:rFonts w:asciiTheme="majorHAnsi" w:hAnsiTheme="majorHAnsi"/>
                <w:b/>
              </w:rPr>
              <w:t>o</w:t>
            </w:r>
            <w:r w:rsidRPr="00746B47">
              <w:rPr>
                <w:rFonts w:asciiTheme="majorHAnsi" w:hAnsiTheme="majorHAnsi"/>
                <w:b/>
              </w:rPr>
              <w:t>f Exp</w:t>
            </w:r>
            <w:r w:rsidR="00746B47" w:rsidRPr="00746B47">
              <w:rPr>
                <w:rFonts w:asciiTheme="majorHAnsi" w:hAnsiTheme="majorHAnsi"/>
                <w:b/>
              </w:rPr>
              <w:t xml:space="preserve">osure. </w:t>
            </w:r>
          </w:p>
          <w:p w14:paraId="78BDC649" w14:textId="7405B16C" w:rsidR="0090606E" w:rsidRDefault="00936E33" w:rsidP="00746B47">
            <w:pPr>
              <w:pStyle w:val="ListParagraph"/>
              <w:numPr>
                <w:ilvl w:val="0"/>
                <w:numId w:val="9"/>
              </w:numPr>
              <w:spacing w:after="120"/>
              <w:ind w:left="330" w:hanging="270"/>
              <w:rPr>
                <w:rFonts w:asciiTheme="majorHAnsi" w:hAnsiTheme="majorHAnsi"/>
                <w:bCs/>
              </w:rPr>
            </w:pPr>
            <w:r>
              <w:rPr>
                <w:rFonts w:asciiTheme="majorHAnsi" w:hAnsiTheme="majorHAnsi"/>
                <w:bCs/>
              </w:rPr>
              <w:t>What are you exposing yourself to</w:t>
            </w:r>
            <w:r w:rsidR="0090606E" w:rsidRPr="009B0FB7">
              <w:rPr>
                <w:rFonts w:asciiTheme="majorHAnsi" w:hAnsiTheme="majorHAnsi"/>
                <w:bCs/>
              </w:rPr>
              <w:t>?</w:t>
            </w:r>
          </w:p>
        </w:tc>
        <w:tc>
          <w:tcPr>
            <w:tcW w:w="5625" w:type="dxa"/>
            <w:shd w:val="clear" w:color="auto" w:fill="FFFFFF" w:themeFill="background1"/>
          </w:tcPr>
          <w:p w14:paraId="5CC3E28E" w14:textId="77777777" w:rsidR="0090606E" w:rsidRPr="00037FC1" w:rsidRDefault="0090606E" w:rsidP="0090606E">
            <w:pPr>
              <w:contextualSpacing/>
              <w:rPr>
                <w:rFonts w:asciiTheme="majorHAnsi" w:hAnsiTheme="majorHAnsi" w:cstheme="majorHAnsi"/>
                <w:bCs/>
                <w:color w:val="7F7F7F" w:themeColor="text1" w:themeTint="80"/>
                <w:sz w:val="20"/>
                <w:szCs w:val="20"/>
              </w:rPr>
            </w:pPr>
          </w:p>
          <w:p w14:paraId="61D748E9" w14:textId="104E0284" w:rsidR="0090606E" w:rsidRPr="00037FC1" w:rsidRDefault="00F940C9" w:rsidP="0090606E">
            <w:pPr>
              <w:contextualSpacing/>
              <w:rPr>
                <w:rFonts w:asciiTheme="majorHAnsi" w:hAnsiTheme="majorHAnsi" w:cstheme="majorHAnsi"/>
                <w:bCs/>
                <w:color w:val="7F7F7F" w:themeColor="text1" w:themeTint="80"/>
                <w:sz w:val="20"/>
                <w:szCs w:val="20"/>
              </w:rPr>
            </w:pPr>
            <w:sdt>
              <w:sdtPr>
                <w:rPr>
                  <w:rFonts w:asciiTheme="majorHAnsi" w:eastAsia="MS Gothic" w:hAnsiTheme="majorHAnsi" w:cstheme="majorHAnsi"/>
                  <w:bCs/>
                  <w:color w:val="7F7F7F" w:themeColor="text1" w:themeTint="80"/>
                  <w:sz w:val="20"/>
                  <w:szCs w:val="20"/>
                </w:rPr>
                <w:id w:val="-1853938461"/>
                <w14:checkbox>
                  <w14:checked w14:val="0"/>
                  <w14:checkedState w14:val="2612" w14:font="MS Gothic"/>
                  <w14:uncheckedState w14:val="2610" w14:font="MS Gothic"/>
                </w14:checkbox>
              </w:sdtPr>
              <w:sdtEndPr/>
              <w:sdtContent>
                <w:r w:rsidR="0090606E" w:rsidRPr="00037FC1">
                  <w:rPr>
                    <w:rFonts w:ascii="Segoe UI Symbol" w:eastAsia="MS Gothic" w:hAnsi="Segoe UI Symbol" w:cs="Segoe UI Symbol"/>
                    <w:bCs/>
                    <w:color w:val="7F7F7F" w:themeColor="text1" w:themeTint="80"/>
                    <w:sz w:val="20"/>
                    <w:szCs w:val="20"/>
                  </w:rPr>
                  <w:t>☐</w:t>
                </w:r>
              </w:sdtContent>
            </w:sdt>
            <w:r w:rsidR="0090606E" w:rsidRPr="00037FC1">
              <w:rPr>
                <w:rFonts w:asciiTheme="majorHAnsi" w:eastAsia="MS Gothic" w:hAnsiTheme="majorHAnsi" w:cstheme="majorHAnsi"/>
                <w:bCs/>
                <w:color w:val="7F7F7F" w:themeColor="text1" w:themeTint="80"/>
                <w:sz w:val="20"/>
                <w:szCs w:val="20"/>
              </w:rPr>
              <w:t xml:space="preserve"> </w:t>
            </w:r>
            <w:r w:rsidR="0090606E" w:rsidRPr="00037FC1">
              <w:rPr>
                <w:rFonts w:asciiTheme="majorHAnsi" w:hAnsiTheme="majorHAnsi" w:cstheme="majorHAnsi"/>
                <w:bCs/>
                <w:color w:val="7F7F7F" w:themeColor="text1" w:themeTint="80"/>
                <w:sz w:val="20"/>
                <w:szCs w:val="20"/>
              </w:rPr>
              <w:t xml:space="preserve"> </w:t>
            </w:r>
            <w:r w:rsidR="00936E33" w:rsidRPr="00037FC1">
              <w:rPr>
                <w:rFonts w:asciiTheme="majorHAnsi" w:hAnsiTheme="majorHAnsi" w:cstheme="majorHAnsi"/>
                <w:bCs/>
                <w:color w:val="7F7F7F" w:themeColor="text1" w:themeTint="80"/>
                <w:sz w:val="20"/>
                <w:szCs w:val="20"/>
              </w:rPr>
              <w:t>Area</w:t>
            </w:r>
            <w:r w:rsidR="0090606E" w:rsidRPr="00037FC1">
              <w:rPr>
                <w:rFonts w:asciiTheme="majorHAnsi" w:hAnsiTheme="majorHAnsi" w:cstheme="majorHAnsi"/>
                <w:bCs/>
                <w:color w:val="7F7F7F" w:themeColor="text1" w:themeTint="80"/>
                <w:sz w:val="20"/>
                <w:szCs w:val="20"/>
              </w:rPr>
              <w:t xml:space="preserve">     </w:t>
            </w:r>
          </w:p>
          <w:p w14:paraId="1B14FEFE" w14:textId="1A8833B7" w:rsidR="0090606E" w:rsidRPr="00037FC1" w:rsidRDefault="00F940C9" w:rsidP="0090606E">
            <w:pPr>
              <w:contextualSpacing/>
              <w:rPr>
                <w:rFonts w:asciiTheme="majorHAnsi" w:hAnsiTheme="majorHAnsi" w:cstheme="majorHAnsi"/>
                <w:bCs/>
                <w:color w:val="7F7F7F" w:themeColor="text1" w:themeTint="80"/>
                <w:sz w:val="20"/>
                <w:szCs w:val="20"/>
              </w:rPr>
            </w:pPr>
            <w:sdt>
              <w:sdtPr>
                <w:rPr>
                  <w:rFonts w:asciiTheme="majorHAnsi" w:eastAsia="MS Gothic" w:hAnsiTheme="majorHAnsi" w:cstheme="majorHAnsi"/>
                  <w:bCs/>
                  <w:color w:val="7F7F7F" w:themeColor="text1" w:themeTint="80"/>
                  <w:sz w:val="20"/>
                  <w:szCs w:val="20"/>
                </w:rPr>
                <w:id w:val="1996144983"/>
                <w14:checkbox>
                  <w14:checked w14:val="0"/>
                  <w14:checkedState w14:val="2612" w14:font="MS Gothic"/>
                  <w14:uncheckedState w14:val="2610" w14:font="MS Gothic"/>
                </w14:checkbox>
              </w:sdtPr>
              <w:sdtEndPr/>
              <w:sdtContent>
                <w:r w:rsidR="0090606E" w:rsidRPr="00037FC1">
                  <w:rPr>
                    <w:rFonts w:ascii="Segoe UI Symbol" w:eastAsia="MS Gothic" w:hAnsi="Segoe UI Symbol" w:cs="Segoe UI Symbol"/>
                    <w:bCs/>
                    <w:color w:val="7F7F7F" w:themeColor="text1" w:themeTint="80"/>
                    <w:sz w:val="20"/>
                    <w:szCs w:val="20"/>
                  </w:rPr>
                  <w:t>☐</w:t>
                </w:r>
              </w:sdtContent>
            </w:sdt>
            <w:r w:rsidR="0090606E" w:rsidRPr="00037FC1">
              <w:rPr>
                <w:rFonts w:asciiTheme="majorHAnsi" w:eastAsia="MS Gothic" w:hAnsiTheme="majorHAnsi" w:cstheme="majorHAnsi"/>
                <w:bCs/>
                <w:color w:val="7F7F7F" w:themeColor="text1" w:themeTint="80"/>
                <w:sz w:val="20"/>
                <w:szCs w:val="20"/>
              </w:rPr>
              <w:t xml:space="preserve"> </w:t>
            </w:r>
            <w:r w:rsidR="0090606E" w:rsidRPr="00037FC1">
              <w:rPr>
                <w:rFonts w:asciiTheme="majorHAnsi" w:hAnsiTheme="majorHAnsi" w:cstheme="majorHAnsi"/>
                <w:bCs/>
                <w:color w:val="7F7F7F" w:themeColor="text1" w:themeTint="80"/>
                <w:sz w:val="20"/>
                <w:szCs w:val="20"/>
              </w:rPr>
              <w:t xml:space="preserve"> </w:t>
            </w:r>
            <w:r w:rsidR="00936E33" w:rsidRPr="00037FC1">
              <w:rPr>
                <w:rFonts w:asciiTheme="majorHAnsi" w:hAnsiTheme="majorHAnsi" w:cstheme="majorHAnsi"/>
                <w:bCs/>
                <w:color w:val="7F7F7F" w:themeColor="text1" w:themeTint="80"/>
                <w:sz w:val="20"/>
                <w:szCs w:val="20"/>
              </w:rPr>
              <w:t>Situation</w:t>
            </w:r>
            <w:r w:rsidR="0090606E" w:rsidRPr="00037FC1">
              <w:rPr>
                <w:rFonts w:asciiTheme="majorHAnsi" w:hAnsiTheme="majorHAnsi" w:cstheme="majorHAnsi"/>
                <w:bCs/>
                <w:color w:val="7F7F7F" w:themeColor="text1" w:themeTint="80"/>
                <w:sz w:val="20"/>
                <w:szCs w:val="20"/>
              </w:rPr>
              <w:t xml:space="preserve">    </w:t>
            </w:r>
          </w:p>
          <w:p w14:paraId="0EC81EA5" w14:textId="35601439" w:rsidR="006E07A6" w:rsidRPr="00037FC1" w:rsidRDefault="00F940C9" w:rsidP="0090606E">
            <w:pPr>
              <w:contextualSpacing/>
              <w:rPr>
                <w:rFonts w:asciiTheme="majorHAnsi" w:hAnsiTheme="majorHAnsi" w:cstheme="majorHAnsi"/>
                <w:bCs/>
                <w:color w:val="7F7F7F" w:themeColor="text1" w:themeTint="80"/>
                <w:sz w:val="20"/>
                <w:szCs w:val="20"/>
              </w:rPr>
            </w:pPr>
            <w:sdt>
              <w:sdtPr>
                <w:rPr>
                  <w:rFonts w:asciiTheme="majorHAnsi" w:eastAsia="MS Gothic" w:hAnsiTheme="majorHAnsi" w:cstheme="majorHAnsi"/>
                  <w:bCs/>
                  <w:color w:val="7F7F7F" w:themeColor="text1" w:themeTint="80"/>
                  <w:sz w:val="20"/>
                  <w:szCs w:val="20"/>
                </w:rPr>
                <w:id w:val="2106146844"/>
                <w14:checkbox>
                  <w14:checked w14:val="0"/>
                  <w14:checkedState w14:val="2612" w14:font="MS Gothic"/>
                  <w14:uncheckedState w14:val="2610" w14:font="MS Gothic"/>
                </w14:checkbox>
              </w:sdtPr>
              <w:sdtEndPr/>
              <w:sdtContent>
                <w:r w:rsidR="0090606E" w:rsidRPr="00037FC1">
                  <w:rPr>
                    <w:rFonts w:ascii="Segoe UI Symbol" w:eastAsia="MS Gothic" w:hAnsi="Segoe UI Symbol" w:cs="Segoe UI Symbol"/>
                    <w:bCs/>
                    <w:color w:val="7F7F7F" w:themeColor="text1" w:themeTint="80"/>
                    <w:sz w:val="20"/>
                    <w:szCs w:val="20"/>
                  </w:rPr>
                  <w:t>☐</w:t>
                </w:r>
              </w:sdtContent>
            </w:sdt>
            <w:r w:rsidR="0090606E" w:rsidRPr="00037FC1">
              <w:rPr>
                <w:rFonts w:asciiTheme="majorHAnsi" w:eastAsia="MS Gothic" w:hAnsiTheme="majorHAnsi" w:cstheme="majorHAnsi"/>
                <w:bCs/>
                <w:color w:val="7F7F7F" w:themeColor="text1" w:themeTint="80"/>
                <w:sz w:val="20"/>
                <w:szCs w:val="20"/>
              </w:rPr>
              <w:t xml:space="preserve"> </w:t>
            </w:r>
            <w:r w:rsidR="0090606E" w:rsidRPr="00037FC1">
              <w:rPr>
                <w:rFonts w:asciiTheme="majorHAnsi" w:hAnsiTheme="majorHAnsi" w:cstheme="majorHAnsi"/>
                <w:bCs/>
                <w:color w:val="7F7F7F" w:themeColor="text1" w:themeTint="80"/>
                <w:sz w:val="20"/>
                <w:szCs w:val="20"/>
              </w:rPr>
              <w:t xml:space="preserve"> </w:t>
            </w:r>
            <w:r w:rsidR="00936E33" w:rsidRPr="00037FC1">
              <w:rPr>
                <w:rFonts w:asciiTheme="majorHAnsi" w:hAnsiTheme="majorHAnsi" w:cstheme="majorHAnsi"/>
                <w:bCs/>
                <w:color w:val="7F7F7F" w:themeColor="text1" w:themeTint="80"/>
                <w:sz w:val="20"/>
                <w:szCs w:val="20"/>
              </w:rPr>
              <w:t>Person</w:t>
            </w:r>
            <w:r w:rsidR="0090606E" w:rsidRPr="00037FC1">
              <w:rPr>
                <w:rFonts w:asciiTheme="majorHAnsi" w:hAnsiTheme="majorHAnsi" w:cstheme="majorHAnsi"/>
                <w:bCs/>
                <w:color w:val="7F7F7F" w:themeColor="text1" w:themeTint="80"/>
                <w:sz w:val="20"/>
                <w:szCs w:val="20"/>
              </w:rPr>
              <w:t xml:space="preserve">  </w:t>
            </w:r>
          </w:p>
          <w:p w14:paraId="6CD800F5" w14:textId="77777777" w:rsidR="00EB78A9" w:rsidRPr="00037FC1" w:rsidRDefault="0090606E" w:rsidP="0090606E">
            <w:pPr>
              <w:contextualSpacing/>
              <w:rPr>
                <w:rFonts w:asciiTheme="majorHAnsi" w:hAnsiTheme="majorHAnsi" w:cstheme="majorHAnsi"/>
                <w:bCs/>
                <w:color w:val="7F7F7F" w:themeColor="text1" w:themeTint="80"/>
                <w:sz w:val="20"/>
                <w:szCs w:val="20"/>
              </w:rPr>
            </w:pPr>
            <w:r w:rsidRPr="00037FC1">
              <w:rPr>
                <w:rFonts w:asciiTheme="majorHAnsi" w:hAnsiTheme="majorHAnsi" w:cstheme="majorHAnsi"/>
                <w:bCs/>
                <w:color w:val="7F7F7F" w:themeColor="text1" w:themeTint="80"/>
                <w:sz w:val="20"/>
                <w:szCs w:val="20"/>
              </w:rPr>
              <w:t xml:space="preserve">  </w:t>
            </w:r>
          </w:p>
          <w:p w14:paraId="2A412688" w14:textId="3A4E530E" w:rsidR="0006758B" w:rsidRPr="00037FC1" w:rsidRDefault="00037FC1" w:rsidP="0090606E">
            <w:pPr>
              <w:contextualSpacing/>
              <w:rPr>
                <w:rFonts w:asciiTheme="majorHAnsi" w:hAnsiTheme="majorHAnsi" w:cstheme="majorHAnsi"/>
                <w:bCs/>
                <w:color w:val="7F7F7F" w:themeColor="text1" w:themeTint="80"/>
                <w:sz w:val="20"/>
                <w:szCs w:val="20"/>
              </w:rPr>
            </w:pPr>
            <w:r w:rsidRPr="00037FC1">
              <w:rPr>
                <w:rFonts w:asciiTheme="majorHAnsi" w:hAnsiTheme="majorHAnsi" w:cstheme="majorHAnsi"/>
                <w:bCs/>
                <w:color w:val="7F7F7F" w:themeColor="text1" w:themeTint="80"/>
                <w:sz w:val="20"/>
                <w:szCs w:val="20"/>
              </w:rPr>
              <w:t xml:space="preserve">Describe what area, situation, or person you are exposing your self to below:   </w:t>
            </w:r>
          </w:p>
          <w:p w14:paraId="05648475" w14:textId="1FFEE1EE" w:rsidR="00037FC1" w:rsidRPr="00037FC1" w:rsidRDefault="00F940C9" w:rsidP="0090606E">
            <w:pPr>
              <w:contextualSpacing/>
              <w:rPr>
                <w:rFonts w:asciiTheme="majorHAnsi" w:hAnsiTheme="majorHAnsi" w:cstheme="majorHAnsi"/>
                <w:bCs/>
                <w:color w:val="7F7F7F" w:themeColor="text1" w:themeTint="80"/>
                <w:sz w:val="20"/>
                <w:szCs w:val="20"/>
              </w:rPr>
            </w:pPr>
            <w:sdt>
              <w:sdtPr>
                <w:rPr>
                  <w:color w:val="595959"/>
                  <w:sz w:val="18"/>
                  <w:szCs w:val="18"/>
                </w:rPr>
                <w:id w:val="360169473"/>
                <w:placeholder>
                  <w:docPart w:val="2FCE2574C6BC4135829CC3155293FC11"/>
                </w:placeholder>
                <w:showingPlcHdr/>
                <w15:appearance w15:val="tags"/>
                <w:text/>
              </w:sdtPr>
              <w:sdtEndPr/>
              <w:sdtContent>
                <w:r w:rsidR="004140F0" w:rsidRPr="005C71DC">
                  <w:rPr>
                    <w:rStyle w:val="PlaceholderText"/>
                    <w:sz w:val="18"/>
                    <w:szCs w:val="18"/>
                  </w:rPr>
                  <w:t>Answer.</w:t>
                </w:r>
              </w:sdtContent>
            </w:sdt>
          </w:p>
          <w:p w14:paraId="236CE3F8" w14:textId="7C3A3FB6" w:rsidR="00037FC1" w:rsidRPr="00037FC1" w:rsidRDefault="00037FC1" w:rsidP="0090606E">
            <w:pPr>
              <w:contextualSpacing/>
              <w:rPr>
                <w:rFonts w:asciiTheme="majorHAnsi" w:hAnsiTheme="majorHAnsi" w:cstheme="majorHAnsi"/>
                <w:bCs/>
                <w:color w:val="7F7F7F" w:themeColor="text1" w:themeTint="80"/>
                <w:sz w:val="20"/>
                <w:szCs w:val="20"/>
              </w:rPr>
            </w:pPr>
          </w:p>
        </w:tc>
      </w:tr>
      <w:tr w:rsidR="00CE1399" w:rsidRPr="00BC5870" w14:paraId="26A8DE8A" w14:textId="77777777" w:rsidTr="002609C8">
        <w:trPr>
          <w:trHeight w:val="638"/>
        </w:trPr>
        <w:tc>
          <w:tcPr>
            <w:tcW w:w="4583" w:type="dxa"/>
          </w:tcPr>
          <w:p w14:paraId="2941C1AA" w14:textId="1D250F4F" w:rsidR="00746B47" w:rsidRPr="00AF7406" w:rsidRDefault="00AF7406" w:rsidP="00AF7406">
            <w:pPr>
              <w:spacing w:before="120"/>
              <w:rPr>
                <w:rFonts w:asciiTheme="majorHAnsi" w:hAnsiTheme="majorHAnsi"/>
                <w:b/>
              </w:rPr>
            </w:pPr>
            <w:r w:rsidRPr="00AF7406">
              <w:rPr>
                <w:rFonts w:asciiTheme="majorHAnsi" w:hAnsiTheme="majorHAnsi"/>
                <w:b/>
              </w:rPr>
              <w:t>Idea For Exposure.</w:t>
            </w:r>
          </w:p>
          <w:p w14:paraId="33D9FD55" w14:textId="24EC936C" w:rsidR="00CE1399" w:rsidRPr="00060FEF" w:rsidRDefault="00A240B2">
            <w:pPr>
              <w:pStyle w:val="ListParagraph"/>
              <w:numPr>
                <w:ilvl w:val="0"/>
                <w:numId w:val="1"/>
              </w:numPr>
              <w:spacing w:before="120"/>
              <w:ind w:left="332" w:hanging="270"/>
              <w:rPr>
                <w:rFonts w:asciiTheme="majorHAnsi" w:hAnsiTheme="majorHAnsi"/>
                <w:bCs/>
              </w:rPr>
            </w:pPr>
            <w:r>
              <w:rPr>
                <w:rFonts w:asciiTheme="majorHAnsi" w:hAnsiTheme="majorHAnsi"/>
                <w:bCs/>
              </w:rPr>
              <w:t>What is your exposure idea</w:t>
            </w:r>
            <w:r w:rsidR="00B508C6" w:rsidRPr="00B508C6">
              <w:rPr>
                <w:rFonts w:asciiTheme="majorHAnsi" w:hAnsiTheme="majorHAnsi"/>
                <w:bCs/>
              </w:rPr>
              <w:t>?</w:t>
            </w:r>
          </w:p>
        </w:tc>
        <w:tc>
          <w:tcPr>
            <w:tcW w:w="5625" w:type="dxa"/>
          </w:tcPr>
          <w:p w14:paraId="04D1B78D" w14:textId="77777777" w:rsidR="00CE1399" w:rsidRPr="00742BA8" w:rsidRDefault="00F940C9">
            <w:pPr>
              <w:pStyle w:val="ListParagraph"/>
              <w:numPr>
                <w:ilvl w:val="0"/>
                <w:numId w:val="1"/>
              </w:numPr>
              <w:spacing w:before="120"/>
              <w:ind w:left="332" w:hanging="270"/>
              <w:rPr>
                <w:rFonts w:ascii="Ink Free" w:hAnsi="Ink Free" w:cstheme="majorHAnsi"/>
                <w:bCs/>
              </w:rPr>
            </w:pPr>
            <w:sdt>
              <w:sdtPr>
                <w:rPr>
                  <w:color w:val="595959"/>
                  <w:sz w:val="18"/>
                  <w:szCs w:val="18"/>
                </w:rPr>
                <w:id w:val="-243029372"/>
                <w:placeholder>
                  <w:docPart w:val="FABB27D90C9641089E63546339B112B4"/>
                </w:placeholder>
                <w:showingPlcHdr/>
                <w15:appearance w15:val="tags"/>
                <w:text/>
              </w:sdtPr>
              <w:sdtEndPr/>
              <w:sdtContent>
                <w:r w:rsidR="00742BA8" w:rsidRPr="005C71DC">
                  <w:rPr>
                    <w:rStyle w:val="PlaceholderText"/>
                    <w:sz w:val="18"/>
                    <w:szCs w:val="18"/>
                  </w:rPr>
                  <w:t>Answer.</w:t>
                </w:r>
              </w:sdtContent>
            </w:sdt>
          </w:p>
          <w:p w14:paraId="4CD87261" w14:textId="34679527" w:rsidR="00742BA8" w:rsidRPr="00742BA8" w:rsidRDefault="00742BA8" w:rsidP="00742BA8">
            <w:pPr>
              <w:spacing w:before="120"/>
              <w:rPr>
                <w:rFonts w:ascii="Ink Free" w:hAnsi="Ink Free" w:cstheme="majorHAnsi"/>
                <w:bCs/>
              </w:rPr>
            </w:pPr>
          </w:p>
        </w:tc>
      </w:tr>
      <w:tr w:rsidR="00027725" w:rsidRPr="00BC5870" w14:paraId="691A54C2" w14:textId="77777777" w:rsidTr="002609C8">
        <w:trPr>
          <w:trHeight w:val="638"/>
        </w:trPr>
        <w:tc>
          <w:tcPr>
            <w:tcW w:w="4583" w:type="dxa"/>
          </w:tcPr>
          <w:p w14:paraId="08E3A418" w14:textId="1C2AFE60" w:rsidR="00AF7406" w:rsidRPr="00AF7406" w:rsidRDefault="00AF7406" w:rsidP="00AF7406">
            <w:pPr>
              <w:spacing w:before="120"/>
              <w:rPr>
                <w:rFonts w:asciiTheme="majorHAnsi" w:hAnsiTheme="majorHAnsi"/>
                <w:b/>
              </w:rPr>
            </w:pPr>
            <w:r w:rsidRPr="00AF7406">
              <w:rPr>
                <w:rFonts w:asciiTheme="majorHAnsi" w:hAnsiTheme="majorHAnsi"/>
                <w:b/>
              </w:rPr>
              <w:t xml:space="preserve">Exposing Yourself </w:t>
            </w:r>
            <w:r w:rsidR="00451BE1">
              <w:rPr>
                <w:rFonts w:asciiTheme="majorHAnsi" w:hAnsiTheme="majorHAnsi"/>
                <w:b/>
              </w:rPr>
              <w:t>t</w:t>
            </w:r>
            <w:r w:rsidRPr="00AF7406">
              <w:rPr>
                <w:rFonts w:asciiTheme="majorHAnsi" w:hAnsiTheme="majorHAnsi"/>
                <w:b/>
              </w:rPr>
              <w:t>o What?</w:t>
            </w:r>
          </w:p>
          <w:p w14:paraId="4EEBE2C1" w14:textId="4415EE39" w:rsidR="00027725" w:rsidRPr="00B508C6" w:rsidRDefault="00027725">
            <w:pPr>
              <w:pStyle w:val="ListParagraph"/>
              <w:numPr>
                <w:ilvl w:val="0"/>
                <w:numId w:val="1"/>
              </w:numPr>
              <w:spacing w:before="120"/>
              <w:ind w:left="332" w:hanging="270"/>
              <w:rPr>
                <w:rFonts w:asciiTheme="majorHAnsi" w:hAnsiTheme="majorHAnsi"/>
                <w:bCs/>
              </w:rPr>
            </w:pPr>
            <w:r>
              <w:rPr>
                <w:rFonts w:asciiTheme="majorHAnsi" w:hAnsiTheme="majorHAnsi"/>
                <w:bCs/>
              </w:rPr>
              <w:t xml:space="preserve">What </w:t>
            </w:r>
            <w:r w:rsidR="00A74C44">
              <w:rPr>
                <w:rFonts w:asciiTheme="majorHAnsi" w:hAnsiTheme="majorHAnsi"/>
                <w:bCs/>
              </w:rPr>
              <w:t>belief</w:t>
            </w:r>
            <w:r w:rsidR="004241C3">
              <w:rPr>
                <w:rFonts w:asciiTheme="majorHAnsi" w:hAnsiTheme="majorHAnsi"/>
                <w:bCs/>
              </w:rPr>
              <w:t>/belief are</w:t>
            </w:r>
            <w:r>
              <w:rPr>
                <w:rFonts w:asciiTheme="majorHAnsi" w:hAnsiTheme="majorHAnsi"/>
                <w:bCs/>
              </w:rPr>
              <w:t xml:space="preserve"> you exposing your</w:t>
            </w:r>
            <w:r w:rsidR="00A240B2">
              <w:rPr>
                <w:rFonts w:asciiTheme="majorHAnsi" w:hAnsiTheme="majorHAnsi"/>
                <w:bCs/>
              </w:rPr>
              <w:t>-</w:t>
            </w:r>
            <w:r>
              <w:rPr>
                <w:rFonts w:asciiTheme="majorHAnsi" w:hAnsiTheme="majorHAnsi"/>
                <w:bCs/>
              </w:rPr>
              <w:t>self to</w:t>
            </w:r>
          </w:p>
        </w:tc>
        <w:tc>
          <w:tcPr>
            <w:tcW w:w="5625" w:type="dxa"/>
          </w:tcPr>
          <w:p w14:paraId="4A66E98B" w14:textId="4A11C43E" w:rsidR="00027725" w:rsidRPr="003211C1" w:rsidRDefault="00F940C9">
            <w:pPr>
              <w:pStyle w:val="ListParagraph"/>
              <w:numPr>
                <w:ilvl w:val="0"/>
                <w:numId w:val="1"/>
              </w:numPr>
              <w:spacing w:before="120"/>
              <w:ind w:left="332" w:hanging="270"/>
              <w:rPr>
                <w:rFonts w:ascii="Ink Free" w:hAnsi="Ink Free" w:cstheme="majorHAnsi"/>
                <w:bCs/>
              </w:rPr>
            </w:pPr>
            <w:sdt>
              <w:sdtPr>
                <w:rPr>
                  <w:color w:val="595959"/>
                  <w:sz w:val="18"/>
                  <w:szCs w:val="18"/>
                </w:rPr>
                <w:id w:val="1219862709"/>
                <w:placeholder>
                  <w:docPart w:val="647C4B820A784DFA9B23281E4E3731E2"/>
                </w:placeholder>
                <w:showingPlcHdr/>
                <w15:appearance w15:val="tags"/>
                <w:text/>
              </w:sdtPr>
              <w:sdtEndPr/>
              <w:sdtContent>
                <w:r w:rsidR="00742BA8" w:rsidRPr="005C71DC">
                  <w:rPr>
                    <w:rStyle w:val="PlaceholderText"/>
                    <w:sz w:val="18"/>
                    <w:szCs w:val="18"/>
                  </w:rPr>
                  <w:t>Answer.</w:t>
                </w:r>
              </w:sdtContent>
            </w:sdt>
          </w:p>
        </w:tc>
      </w:tr>
      <w:tr w:rsidR="00027725" w:rsidRPr="00BC5870" w14:paraId="1568F4F7" w14:textId="77777777" w:rsidTr="002609C8">
        <w:trPr>
          <w:trHeight w:val="638"/>
        </w:trPr>
        <w:tc>
          <w:tcPr>
            <w:tcW w:w="4583" w:type="dxa"/>
          </w:tcPr>
          <w:p w14:paraId="7135C60E" w14:textId="7D906975" w:rsidR="00F94F63" w:rsidRPr="00AF7406" w:rsidRDefault="00F94F63" w:rsidP="00F94F63">
            <w:pPr>
              <w:spacing w:before="120"/>
              <w:rPr>
                <w:rFonts w:asciiTheme="majorHAnsi" w:hAnsiTheme="majorHAnsi"/>
                <w:b/>
              </w:rPr>
            </w:pPr>
            <w:r w:rsidRPr="00AF7406">
              <w:rPr>
                <w:rFonts w:asciiTheme="majorHAnsi" w:hAnsiTheme="majorHAnsi"/>
                <w:b/>
              </w:rPr>
              <w:t xml:space="preserve">What </w:t>
            </w:r>
            <w:r w:rsidR="00AF7406" w:rsidRPr="00AF7406">
              <w:rPr>
                <w:rFonts w:asciiTheme="majorHAnsi" w:hAnsiTheme="majorHAnsi"/>
                <w:b/>
              </w:rPr>
              <w:t>Will Exposure Look Like?</w:t>
            </w:r>
          </w:p>
          <w:p w14:paraId="6B56A0D9" w14:textId="413389AF" w:rsidR="001A2B2C" w:rsidRDefault="004E18E8">
            <w:pPr>
              <w:pStyle w:val="ListParagraph"/>
              <w:numPr>
                <w:ilvl w:val="0"/>
                <w:numId w:val="1"/>
              </w:numPr>
              <w:spacing w:before="120"/>
              <w:ind w:left="332" w:hanging="272"/>
              <w:rPr>
                <w:rFonts w:asciiTheme="majorHAnsi" w:hAnsiTheme="majorHAnsi"/>
                <w:bCs/>
              </w:rPr>
            </w:pPr>
            <w:r>
              <w:rPr>
                <w:rFonts w:asciiTheme="majorHAnsi" w:hAnsiTheme="majorHAnsi"/>
                <w:bCs/>
              </w:rPr>
              <w:t>Next,</w:t>
            </w:r>
            <w:r w:rsidR="00871110">
              <w:rPr>
                <w:rFonts w:asciiTheme="majorHAnsi" w:hAnsiTheme="majorHAnsi"/>
                <w:bCs/>
              </w:rPr>
              <w:t xml:space="preserve"> we will need</w:t>
            </w:r>
            <w:r>
              <w:rPr>
                <w:rFonts w:asciiTheme="majorHAnsi" w:hAnsiTheme="majorHAnsi"/>
                <w:bCs/>
              </w:rPr>
              <w:t xml:space="preserve"> to create what your exposure will look like and specifically what you will be doing for your exposure.</w:t>
            </w:r>
          </w:p>
          <w:p w14:paraId="152FCC94" w14:textId="77777777" w:rsidR="001A2B2C" w:rsidRDefault="00250908">
            <w:pPr>
              <w:pStyle w:val="ListParagraph"/>
              <w:numPr>
                <w:ilvl w:val="0"/>
                <w:numId w:val="1"/>
              </w:numPr>
              <w:spacing w:before="120"/>
              <w:ind w:left="332" w:hanging="272"/>
              <w:rPr>
                <w:rFonts w:asciiTheme="majorHAnsi" w:hAnsiTheme="majorHAnsi"/>
                <w:bCs/>
              </w:rPr>
            </w:pPr>
            <w:r w:rsidRPr="001A2B2C">
              <w:rPr>
                <w:rFonts w:asciiTheme="majorHAnsi" w:hAnsiTheme="majorHAnsi"/>
                <w:bCs/>
              </w:rPr>
              <w:t xml:space="preserve">Your home environment and the world around you are abundant in resources that will allow you to </w:t>
            </w:r>
            <w:r w:rsidR="004F3A17" w:rsidRPr="001A2B2C">
              <w:rPr>
                <w:rFonts w:asciiTheme="majorHAnsi" w:hAnsiTheme="majorHAnsi"/>
                <w:bCs/>
              </w:rPr>
              <w:t>creatively construct an exposure for your exposure idea.</w:t>
            </w:r>
          </w:p>
          <w:p w14:paraId="7B52031C" w14:textId="3B0A4CC4" w:rsidR="004E18E8" w:rsidRPr="001A2B2C" w:rsidRDefault="00E32026">
            <w:pPr>
              <w:pStyle w:val="ListParagraph"/>
              <w:numPr>
                <w:ilvl w:val="0"/>
                <w:numId w:val="1"/>
              </w:numPr>
              <w:spacing w:before="120"/>
              <w:ind w:left="332" w:hanging="272"/>
              <w:rPr>
                <w:rFonts w:asciiTheme="majorHAnsi" w:hAnsiTheme="majorHAnsi"/>
                <w:bCs/>
              </w:rPr>
            </w:pPr>
            <w:r w:rsidRPr="001A2B2C">
              <w:rPr>
                <w:rFonts w:asciiTheme="majorHAnsi" w:hAnsiTheme="majorHAnsi"/>
                <w:bCs/>
              </w:rPr>
              <w:t>You will creatively think about what</w:t>
            </w:r>
            <w:r w:rsidR="004F3A17" w:rsidRPr="001A2B2C">
              <w:rPr>
                <w:rFonts w:asciiTheme="majorHAnsi" w:hAnsiTheme="majorHAnsi"/>
                <w:bCs/>
              </w:rPr>
              <w:t xml:space="preserve"> personal</w:t>
            </w:r>
            <w:r w:rsidRPr="001A2B2C">
              <w:rPr>
                <w:rFonts w:asciiTheme="majorHAnsi" w:hAnsiTheme="majorHAnsi"/>
                <w:bCs/>
              </w:rPr>
              <w:t xml:space="preserve"> resources </w:t>
            </w:r>
            <w:r w:rsidR="00950E5E" w:rsidRPr="001A2B2C">
              <w:rPr>
                <w:rFonts w:asciiTheme="majorHAnsi" w:hAnsiTheme="majorHAnsi"/>
                <w:bCs/>
              </w:rPr>
              <w:t>you have and what external resources you have access to</w:t>
            </w:r>
            <w:r w:rsidR="00D20E2D" w:rsidRPr="001A2B2C">
              <w:rPr>
                <w:rFonts w:asciiTheme="majorHAnsi" w:hAnsiTheme="majorHAnsi"/>
                <w:bCs/>
              </w:rPr>
              <w:t xml:space="preserve"> and </w:t>
            </w:r>
            <w:r w:rsidR="008E7ACA" w:rsidRPr="001A2B2C">
              <w:rPr>
                <w:rFonts w:asciiTheme="majorHAnsi" w:hAnsiTheme="majorHAnsi"/>
                <w:bCs/>
              </w:rPr>
              <w:t>creatively</w:t>
            </w:r>
            <w:r w:rsidR="00D20E2D" w:rsidRPr="001A2B2C">
              <w:rPr>
                <w:rFonts w:asciiTheme="majorHAnsi" w:hAnsiTheme="majorHAnsi"/>
                <w:bCs/>
              </w:rPr>
              <w:t xml:space="preserve"> </w:t>
            </w:r>
            <w:r w:rsidR="008E7ACA" w:rsidRPr="001A2B2C">
              <w:rPr>
                <w:rFonts w:asciiTheme="majorHAnsi" w:hAnsiTheme="majorHAnsi"/>
                <w:bCs/>
              </w:rPr>
              <w:t>piece</w:t>
            </w:r>
            <w:r w:rsidR="00D20E2D" w:rsidRPr="001A2B2C">
              <w:rPr>
                <w:rFonts w:asciiTheme="majorHAnsi" w:hAnsiTheme="majorHAnsi"/>
                <w:bCs/>
              </w:rPr>
              <w:t xml:space="preserve"> together how your exposure will look</w:t>
            </w:r>
            <w:r w:rsidR="008E7ACA" w:rsidRPr="001A2B2C">
              <w:rPr>
                <w:rFonts w:asciiTheme="majorHAnsi" w:hAnsiTheme="majorHAnsi"/>
                <w:bCs/>
              </w:rPr>
              <w:t xml:space="preserve"> for your exposure idea.</w:t>
            </w:r>
          </w:p>
          <w:p w14:paraId="0A6EDCF3" w14:textId="77777777" w:rsidR="00E449E2" w:rsidRDefault="00E449E2" w:rsidP="004E18E8">
            <w:pPr>
              <w:spacing w:before="120"/>
              <w:rPr>
                <w:rFonts w:asciiTheme="majorHAnsi" w:hAnsiTheme="majorHAnsi"/>
                <w:bCs/>
              </w:rPr>
            </w:pPr>
          </w:p>
          <w:p w14:paraId="767DA37C" w14:textId="77777777" w:rsidR="006810F6" w:rsidRDefault="006810F6" w:rsidP="004E18E8">
            <w:pPr>
              <w:spacing w:before="120"/>
              <w:rPr>
                <w:rFonts w:asciiTheme="majorHAnsi" w:hAnsiTheme="majorHAnsi"/>
                <w:bCs/>
              </w:rPr>
            </w:pPr>
          </w:p>
          <w:p w14:paraId="0C9E0584" w14:textId="77777777" w:rsidR="006810F6" w:rsidRDefault="006810F6" w:rsidP="004E18E8">
            <w:pPr>
              <w:spacing w:before="120"/>
              <w:rPr>
                <w:rFonts w:asciiTheme="majorHAnsi" w:hAnsiTheme="majorHAnsi"/>
                <w:bCs/>
              </w:rPr>
            </w:pPr>
          </w:p>
          <w:p w14:paraId="186161EF" w14:textId="77777777" w:rsidR="006810F6" w:rsidRDefault="006810F6" w:rsidP="004E18E8">
            <w:pPr>
              <w:spacing w:before="120"/>
              <w:rPr>
                <w:rFonts w:asciiTheme="majorHAnsi" w:hAnsiTheme="majorHAnsi"/>
                <w:bCs/>
              </w:rPr>
            </w:pPr>
          </w:p>
          <w:p w14:paraId="1770D800" w14:textId="77777777" w:rsidR="006810F6" w:rsidRDefault="006810F6" w:rsidP="004E18E8">
            <w:pPr>
              <w:spacing w:before="120"/>
              <w:rPr>
                <w:rFonts w:asciiTheme="majorHAnsi" w:hAnsiTheme="majorHAnsi"/>
                <w:bCs/>
              </w:rPr>
            </w:pPr>
          </w:p>
          <w:p w14:paraId="32FA9AFD" w14:textId="77777777" w:rsidR="006810F6" w:rsidRDefault="006810F6" w:rsidP="004E18E8">
            <w:pPr>
              <w:spacing w:before="120"/>
              <w:rPr>
                <w:rFonts w:asciiTheme="majorHAnsi" w:hAnsiTheme="majorHAnsi"/>
                <w:bCs/>
              </w:rPr>
            </w:pPr>
          </w:p>
          <w:p w14:paraId="76631406" w14:textId="77777777" w:rsidR="006810F6" w:rsidRDefault="006810F6" w:rsidP="004E18E8">
            <w:pPr>
              <w:spacing w:before="120"/>
              <w:rPr>
                <w:rFonts w:asciiTheme="majorHAnsi" w:hAnsiTheme="majorHAnsi"/>
                <w:bCs/>
              </w:rPr>
            </w:pPr>
          </w:p>
          <w:p w14:paraId="01096F53" w14:textId="77777777" w:rsidR="006810F6" w:rsidRDefault="006810F6" w:rsidP="004E18E8">
            <w:pPr>
              <w:spacing w:before="120"/>
              <w:rPr>
                <w:rFonts w:asciiTheme="majorHAnsi" w:hAnsiTheme="majorHAnsi"/>
                <w:bCs/>
              </w:rPr>
            </w:pPr>
          </w:p>
          <w:p w14:paraId="52BBD285" w14:textId="77777777" w:rsidR="000636AD" w:rsidRDefault="000636AD" w:rsidP="00115EC2">
            <w:pPr>
              <w:spacing w:before="120"/>
              <w:jc w:val="right"/>
              <w:rPr>
                <w:rFonts w:asciiTheme="majorHAnsi" w:hAnsiTheme="majorHAnsi"/>
                <w:bCs/>
              </w:rPr>
            </w:pPr>
          </w:p>
          <w:p w14:paraId="20CE7E79" w14:textId="77777777" w:rsidR="000636AD" w:rsidRDefault="000636AD" w:rsidP="00115EC2">
            <w:pPr>
              <w:spacing w:before="120"/>
              <w:jc w:val="right"/>
              <w:rPr>
                <w:rFonts w:asciiTheme="majorHAnsi" w:hAnsiTheme="majorHAnsi"/>
                <w:bCs/>
              </w:rPr>
            </w:pPr>
          </w:p>
          <w:p w14:paraId="43267FB1" w14:textId="77777777" w:rsidR="000636AD" w:rsidRDefault="000636AD" w:rsidP="00115EC2">
            <w:pPr>
              <w:spacing w:before="120"/>
              <w:jc w:val="right"/>
              <w:rPr>
                <w:rFonts w:asciiTheme="majorHAnsi" w:hAnsiTheme="majorHAnsi"/>
                <w:bCs/>
              </w:rPr>
            </w:pPr>
          </w:p>
          <w:p w14:paraId="447F04BC" w14:textId="77777777" w:rsidR="00F851FC" w:rsidRDefault="00F851FC" w:rsidP="00115EC2">
            <w:pPr>
              <w:spacing w:before="120"/>
              <w:jc w:val="right"/>
              <w:rPr>
                <w:rFonts w:asciiTheme="majorHAnsi" w:hAnsiTheme="majorHAnsi"/>
                <w:b/>
              </w:rPr>
            </w:pPr>
          </w:p>
          <w:p w14:paraId="43D12DF9" w14:textId="77777777" w:rsidR="001E3750" w:rsidRDefault="001E3750" w:rsidP="00115EC2">
            <w:pPr>
              <w:spacing w:before="120"/>
              <w:jc w:val="right"/>
              <w:rPr>
                <w:rFonts w:asciiTheme="majorHAnsi" w:hAnsiTheme="majorHAnsi"/>
                <w:b/>
              </w:rPr>
            </w:pPr>
          </w:p>
          <w:p w14:paraId="025EBC13" w14:textId="20FDCDE9" w:rsidR="006810F6" w:rsidRPr="003211C1" w:rsidRDefault="006810F6" w:rsidP="00115EC2">
            <w:pPr>
              <w:spacing w:before="120"/>
              <w:jc w:val="right"/>
              <w:rPr>
                <w:rFonts w:asciiTheme="majorHAnsi" w:hAnsiTheme="majorHAnsi"/>
                <w:b/>
              </w:rPr>
            </w:pPr>
            <w:r w:rsidRPr="003211C1">
              <w:rPr>
                <w:rFonts w:asciiTheme="majorHAnsi" w:hAnsiTheme="majorHAnsi"/>
                <w:b/>
              </w:rPr>
              <w:t>Note: ------</w:t>
            </w:r>
            <w:r w:rsidR="00115EC2" w:rsidRPr="003211C1">
              <w:rPr>
                <w:rFonts w:asciiTheme="majorHAnsi" w:hAnsiTheme="majorHAnsi"/>
                <w:b/>
              </w:rPr>
              <w:t>&gt;</w:t>
            </w:r>
          </w:p>
          <w:p w14:paraId="68F72386" w14:textId="77777777" w:rsidR="00115EC2" w:rsidRDefault="00115EC2" w:rsidP="00115EC2">
            <w:pPr>
              <w:spacing w:before="120"/>
              <w:jc w:val="right"/>
              <w:rPr>
                <w:rFonts w:asciiTheme="majorHAnsi" w:hAnsiTheme="majorHAnsi"/>
                <w:bCs/>
              </w:rPr>
            </w:pPr>
            <w:r>
              <w:rPr>
                <w:rFonts w:asciiTheme="majorHAnsi" w:hAnsiTheme="majorHAnsi"/>
                <w:bCs/>
              </w:rPr>
              <w:t>Exposures should never be done for more tha</w:t>
            </w:r>
            <w:r w:rsidR="00E04863">
              <w:rPr>
                <w:rFonts w:asciiTheme="majorHAnsi" w:hAnsiTheme="majorHAnsi"/>
                <w:bCs/>
              </w:rPr>
              <w:t xml:space="preserve">n </w:t>
            </w:r>
            <w:r>
              <w:rPr>
                <w:rFonts w:asciiTheme="majorHAnsi" w:hAnsiTheme="majorHAnsi"/>
                <w:bCs/>
              </w:rPr>
              <w:t>20</w:t>
            </w:r>
            <w:r w:rsidR="00E04863">
              <w:rPr>
                <w:rFonts w:asciiTheme="majorHAnsi" w:hAnsiTheme="majorHAnsi"/>
                <w:bCs/>
              </w:rPr>
              <w:t xml:space="preserve"> </w:t>
            </w:r>
            <w:proofErr w:type="gramStart"/>
            <w:r>
              <w:rPr>
                <w:rFonts w:asciiTheme="majorHAnsi" w:hAnsiTheme="majorHAnsi"/>
                <w:bCs/>
              </w:rPr>
              <w:t>minutes</w:t>
            </w:r>
            <w:proofErr w:type="gramEnd"/>
          </w:p>
          <w:p w14:paraId="5993DFB7" w14:textId="77777777" w:rsidR="0046475C" w:rsidRDefault="0046475C" w:rsidP="00115EC2">
            <w:pPr>
              <w:spacing w:before="120"/>
              <w:jc w:val="right"/>
              <w:rPr>
                <w:rFonts w:asciiTheme="majorHAnsi" w:hAnsiTheme="majorHAnsi"/>
                <w:bCs/>
              </w:rPr>
            </w:pPr>
          </w:p>
          <w:p w14:paraId="55379C52" w14:textId="77777777" w:rsidR="0046475C" w:rsidRDefault="0046475C" w:rsidP="00115EC2">
            <w:pPr>
              <w:spacing w:before="120"/>
              <w:jc w:val="right"/>
              <w:rPr>
                <w:rFonts w:asciiTheme="majorHAnsi" w:hAnsiTheme="majorHAnsi"/>
                <w:bCs/>
              </w:rPr>
            </w:pPr>
          </w:p>
          <w:p w14:paraId="0C78C0B2" w14:textId="77777777" w:rsidR="0046475C" w:rsidRDefault="0046475C" w:rsidP="00115EC2">
            <w:pPr>
              <w:spacing w:before="120"/>
              <w:jc w:val="right"/>
              <w:rPr>
                <w:rFonts w:asciiTheme="majorHAnsi" w:hAnsiTheme="majorHAnsi"/>
                <w:bCs/>
              </w:rPr>
            </w:pPr>
          </w:p>
          <w:p w14:paraId="7F6E6AEC" w14:textId="77777777" w:rsidR="0046475C" w:rsidRDefault="0046475C" w:rsidP="00115EC2">
            <w:pPr>
              <w:spacing w:before="120"/>
              <w:jc w:val="right"/>
              <w:rPr>
                <w:rFonts w:asciiTheme="majorHAnsi" w:hAnsiTheme="majorHAnsi"/>
                <w:bCs/>
              </w:rPr>
            </w:pPr>
          </w:p>
          <w:p w14:paraId="1610E3BF" w14:textId="77777777" w:rsidR="001E3750" w:rsidRDefault="001E3750" w:rsidP="0046475C">
            <w:pPr>
              <w:spacing w:before="120"/>
              <w:jc w:val="right"/>
              <w:rPr>
                <w:rFonts w:asciiTheme="majorHAnsi" w:hAnsiTheme="majorHAnsi"/>
                <w:b/>
              </w:rPr>
            </w:pPr>
          </w:p>
          <w:p w14:paraId="3F4BA3DE" w14:textId="34254D3D" w:rsidR="0046475C" w:rsidRPr="003211C1" w:rsidRDefault="0046475C" w:rsidP="0046475C">
            <w:pPr>
              <w:spacing w:before="120"/>
              <w:jc w:val="right"/>
              <w:rPr>
                <w:rFonts w:asciiTheme="majorHAnsi" w:hAnsiTheme="majorHAnsi"/>
                <w:b/>
              </w:rPr>
            </w:pPr>
            <w:r w:rsidRPr="003211C1">
              <w:rPr>
                <w:rFonts w:asciiTheme="majorHAnsi" w:hAnsiTheme="majorHAnsi"/>
                <w:b/>
              </w:rPr>
              <w:t>Note: ------&gt;</w:t>
            </w:r>
          </w:p>
          <w:p w14:paraId="60C67740" w14:textId="7E30B3ED" w:rsidR="0046475C" w:rsidRPr="004E18E8" w:rsidRDefault="0046475C" w:rsidP="0046475C">
            <w:pPr>
              <w:spacing w:before="120"/>
              <w:jc w:val="right"/>
              <w:rPr>
                <w:rFonts w:asciiTheme="majorHAnsi" w:hAnsiTheme="majorHAnsi"/>
                <w:bCs/>
              </w:rPr>
            </w:pPr>
            <w:r>
              <w:rPr>
                <w:rFonts w:asciiTheme="majorHAnsi" w:hAnsiTheme="majorHAnsi"/>
                <w:bCs/>
              </w:rPr>
              <w:t xml:space="preserve">You should only end an exposure prematurely </w:t>
            </w:r>
            <w:r w:rsidR="00C076FC">
              <w:rPr>
                <w:rFonts w:asciiTheme="majorHAnsi" w:hAnsiTheme="majorHAnsi"/>
                <w:bCs/>
              </w:rPr>
              <w:t>if you feel that things are happening that are way beyond your ability to cope with</w:t>
            </w:r>
            <w:r>
              <w:rPr>
                <w:rFonts w:asciiTheme="majorHAnsi" w:hAnsiTheme="majorHAnsi"/>
                <w:bCs/>
              </w:rPr>
              <w:t xml:space="preserve"> </w:t>
            </w:r>
          </w:p>
        </w:tc>
        <w:tc>
          <w:tcPr>
            <w:tcW w:w="5625" w:type="dxa"/>
          </w:tcPr>
          <w:p w14:paraId="354DDD64" w14:textId="77777777" w:rsidR="00E41E4F" w:rsidRDefault="00645935" w:rsidP="00645935">
            <w:pPr>
              <w:spacing w:before="120"/>
              <w:rPr>
                <w:rFonts w:asciiTheme="majorHAnsi" w:hAnsiTheme="majorHAnsi" w:cstheme="majorHAnsi"/>
                <w:b/>
              </w:rPr>
            </w:pPr>
            <w:r w:rsidRPr="00327755">
              <w:rPr>
                <w:rFonts w:asciiTheme="majorHAnsi" w:hAnsiTheme="majorHAnsi" w:cstheme="majorHAnsi"/>
                <w:b/>
              </w:rPr>
              <w:lastRenderedPageBreak/>
              <w:t>I will get exposure to</w:t>
            </w:r>
            <w:r w:rsidR="00E41E4F">
              <w:rPr>
                <w:rFonts w:asciiTheme="majorHAnsi" w:hAnsiTheme="majorHAnsi" w:cstheme="majorHAnsi"/>
                <w:b/>
              </w:rPr>
              <w:t xml:space="preserve"> </w:t>
            </w:r>
            <w:sdt>
              <w:sdtPr>
                <w:rPr>
                  <w:color w:val="595959"/>
                  <w:sz w:val="18"/>
                  <w:szCs w:val="18"/>
                </w:rPr>
                <w:id w:val="626438277"/>
                <w:placeholder>
                  <w:docPart w:val="943FA53CBD71456F8E79FC9DFFF555E8"/>
                </w:placeholder>
                <w:showingPlcHdr/>
                <w15:appearance w15:val="tags"/>
                <w:text/>
              </w:sdtPr>
              <w:sdtEndPr/>
              <w:sdtContent>
                <w:r w:rsidR="00E41E4F" w:rsidRPr="005C71DC">
                  <w:rPr>
                    <w:rStyle w:val="PlaceholderText"/>
                    <w:sz w:val="18"/>
                    <w:szCs w:val="18"/>
                  </w:rPr>
                  <w:t>Answer.</w:t>
                </w:r>
              </w:sdtContent>
            </w:sdt>
            <w:r w:rsidR="00E41E4F" w:rsidRPr="00327755">
              <w:rPr>
                <w:rFonts w:asciiTheme="majorHAnsi" w:hAnsiTheme="majorHAnsi" w:cstheme="majorHAnsi"/>
                <w:b/>
              </w:rPr>
              <w:t xml:space="preserve"> </w:t>
            </w:r>
          </w:p>
          <w:p w14:paraId="4E84AEB3" w14:textId="77777777" w:rsidR="00E41E4F" w:rsidRDefault="00E41E4F" w:rsidP="00645935">
            <w:pPr>
              <w:spacing w:before="120"/>
              <w:rPr>
                <w:rFonts w:asciiTheme="majorHAnsi" w:hAnsiTheme="majorHAnsi" w:cstheme="majorHAnsi"/>
                <w:b/>
              </w:rPr>
            </w:pPr>
          </w:p>
          <w:p w14:paraId="590059E6" w14:textId="07331A4D" w:rsidR="00AA45FE" w:rsidRPr="00327755" w:rsidRDefault="00AA45FE" w:rsidP="00645935">
            <w:pPr>
              <w:spacing w:before="120"/>
              <w:rPr>
                <w:rFonts w:asciiTheme="majorHAnsi" w:hAnsiTheme="majorHAnsi" w:cstheme="majorHAnsi"/>
                <w:b/>
              </w:rPr>
            </w:pPr>
            <w:r w:rsidRPr="00327755">
              <w:rPr>
                <w:rFonts w:asciiTheme="majorHAnsi" w:hAnsiTheme="majorHAnsi" w:cstheme="majorHAnsi"/>
                <w:b/>
              </w:rPr>
              <w:t>By specifically doing the following:</w:t>
            </w:r>
          </w:p>
          <w:p w14:paraId="0B0E0536" w14:textId="33EAA995" w:rsidR="00F60909" w:rsidRDefault="00F60909" w:rsidP="00966557">
            <w:pPr>
              <w:spacing w:before="120"/>
              <w:rPr>
                <w:rFonts w:asciiTheme="majorHAnsi" w:hAnsiTheme="majorHAnsi" w:cstheme="majorHAnsi"/>
                <w:bCs/>
              </w:rPr>
            </w:pPr>
          </w:p>
          <w:p w14:paraId="4C787F1D" w14:textId="3D2329DD" w:rsidR="00F60909" w:rsidRDefault="00F60909" w:rsidP="00966557">
            <w:pPr>
              <w:spacing w:before="120"/>
              <w:rPr>
                <w:rFonts w:asciiTheme="majorHAnsi" w:hAnsiTheme="majorHAnsi" w:cstheme="majorHAnsi"/>
                <w:bCs/>
              </w:rPr>
            </w:pPr>
            <w:r w:rsidRPr="004F2FA2">
              <w:rPr>
                <w:rFonts w:asciiTheme="majorHAnsi" w:hAnsiTheme="majorHAnsi" w:cstheme="majorHAnsi"/>
                <w:b/>
              </w:rPr>
              <w:t>What</w:t>
            </w:r>
            <w:r>
              <w:rPr>
                <w:rFonts w:asciiTheme="majorHAnsi" w:hAnsiTheme="majorHAnsi" w:cstheme="majorHAnsi"/>
                <w:bCs/>
              </w:rPr>
              <w:t xml:space="preserve"> will I do</w:t>
            </w:r>
            <w:r w:rsidR="00DE5E4B">
              <w:rPr>
                <w:rFonts w:asciiTheme="majorHAnsi" w:hAnsiTheme="majorHAnsi" w:cstheme="majorHAnsi"/>
                <w:bCs/>
              </w:rPr>
              <w:t>?</w:t>
            </w:r>
          </w:p>
          <w:p w14:paraId="5D448DB4" w14:textId="47AA5E2A" w:rsidR="00F60909" w:rsidRPr="003211C1" w:rsidRDefault="00F940C9">
            <w:pPr>
              <w:pStyle w:val="ListParagraph"/>
              <w:numPr>
                <w:ilvl w:val="0"/>
                <w:numId w:val="2"/>
              </w:numPr>
              <w:spacing w:before="120"/>
              <w:ind w:left="339" w:hanging="270"/>
              <w:rPr>
                <w:rFonts w:ascii="Ink Free" w:hAnsi="Ink Free" w:cstheme="majorHAnsi"/>
                <w:bCs/>
                <w:color w:val="808080" w:themeColor="background1" w:themeShade="80"/>
              </w:rPr>
            </w:pPr>
            <w:sdt>
              <w:sdtPr>
                <w:rPr>
                  <w:color w:val="595959"/>
                  <w:sz w:val="18"/>
                  <w:szCs w:val="18"/>
                </w:rPr>
                <w:id w:val="1530914455"/>
                <w:placeholder>
                  <w:docPart w:val="3E4E9C48F56B42B587734E26EC5285B5"/>
                </w:placeholder>
                <w:showingPlcHdr/>
                <w15:appearance w15:val="tags"/>
                <w:text/>
              </w:sdtPr>
              <w:sdtEndPr/>
              <w:sdtContent>
                <w:r w:rsidR="001E3750" w:rsidRPr="005C71DC">
                  <w:rPr>
                    <w:rStyle w:val="PlaceholderText"/>
                    <w:sz w:val="18"/>
                    <w:szCs w:val="18"/>
                  </w:rPr>
                  <w:t>Answer.</w:t>
                </w:r>
              </w:sdtContent>
            </w:sdt>
          </w:p>
          <w:p w14:paraId="2236AA2B" w14:textId="77777777" w:rsidR="00F97854" w:rsidRDefault="00F97854" w:rsidP="00966557">
            <w:pPr>
              <w:spacing w:before="120"/>
              <w:rPr>
                <w:rFonts w:asciiTheme="majorHAnsi" w:hAnsiTheme="majorHAnsi" w:cstheme="majorHAnsi"/>
                <w:b/>
              </w:rPr>
            </w:pPr>
          </w:p>
          <w:p w14:paraId="6E2989D1" w14:textId="2275F4A2" w:rsidR="00F60909" w:rsidRDefault="00193D1A" w:rsidP="00966557">
            <w:pPr>
              <w:spacing w:before="120"/>
              <w:rPr>
                <w:rFonts w:asciiTheme="majorHAnsi" w:hAnsiTheme="majorHAnsi" w:cstheme="majorHAnsi"/>
                <w:bCs/>
              </w:rPr>
            </w:pPr>
            <w:r w:rsidRPr="00705CF5">
              <w:rPr>
                <w:rFonts w:asciiTheme="majorHAnsi" w:hAnsiTheme="majorHAnsi" w:cstheme="majorHAnsi"/>
                <w:b/>
              </w:rPr>
              <w:t>Specifically</w:t>
            </w:r>
            <w:r>
              <w:rPr>
                <w:rFonts w:asciiTheme="majorHAnsi" w:hAnsiTheme="majorHAnsi" w:cstheme="majorHAnsi"/>
                <w:bCs/>
              </w:rPr>
              <w:t xml:space="preserve">, </w:t>
            </w:r>
            <w:r w:rsidR="00705CF5">
              <w:rPr>
                <w:rFonts w:asciiTheme="majorHAnsi" w:hAnsiTheme="majorHAnsi" w:cstheme="majorHAnsi"/>
                <w:bCs/>
              </w:rPr>
              <w:t>h</w:t>
            </w:r>
            <w:r w:rsidR="00FC6D94">
              <w:rPr>
                <w:rFonts w:asciiTheme="majorHAnsi" w:hAnsiTheme="majorHAnsi" w:cstheme="majorHAnsi"/>
                <w:bCs/>
              </w:rPr>
              <w:t>ow will I do it</w:t>
            </w:r>
            <w:r>
              <w:rPr>
                <w:rFonts w:asciiTheme="majorHAnsi" w:hAnsiTheme="majorHAnsi" w:cstheme="majorHAnsi"/>
                <w:bCs/>
              </w:rPr>
              <w:t>?</w:t>
            </w:r>
          </w:p>
          <w:p w14:paraId="0A9FC7B9" w14:textId="36DC876A" w:rsidR="00FC6D94" w:rsidRPr="003211C1" w:rsidRDefault="00F940C9">
            <w:pPr>
              <w:pStyle w:val="ListParagraph"/>
              <w:numPr>
                <w:ilvl w:val="0"/>
                <w:numId w:val="2"/>
              </w:numPr>
              <w:spacing w:before="120"/>
              <w:ind w:left="339" w:hanging="270"/>
              <w:rPr>
                <w:rFonts w:ascii="Ink Free" w:hAnsi="Ink Free" w:cstheme="majorHAnsi"/>
                <w:bCs/>
                <w:color w:val="808080" w:themeColor="background1" w:themeShade="80"/>
              </w:rPr>
            </w:pPr>
            <w:sdt>
              <w:sdtPr>
                <w:rPr>
                  <w:color w:val="595959"/>
                  <w:sz w:val="18"/>
                  <w:szCs w:val="18"/>
                </w:rPr>
                <w:id w:val="1503472327"/>
                <w:placeholder>
                  <w:docPart w:val="C7D7A647BD114674AF959C9AA30DB246"/>
                </w:placeholder>
                <w:showingPlcHdr/>
                <w15:appearance w15:val="tags"/>
                <w:text/>
              </w:sdtPr>
              <w:sdtEndPr/>
              <w:sdtContent>
                <w:r w:rsidR="001E3750" w:rsidRPr="005C71DC">
                  <w:rPr>
                    <w:rStyle w:val="PlaceholderText"/>
                    <w:sz w:val="18"/>
                    <w:szCs w:val="18"/>
                  </w:rPr>
                  <w:t>Answer.</w:t>
                </w:r>
              </w:sdtContent>
            </w:sdt>
          </w:p>
          <w:p w14:paraId="59BC3B8D" w14:textId="77777777" w:rsidR="00F97854" w:rsidRDefault="00F97854" w:rsidP="00966557">
            <w:pPr>
              <w:spacing w:before="120"/>
              <w:rPr>
                <w:rFonts w:asciiTheme="majorHAnsi" w:hAnsiTheme="majorHAnsi" w:cstheme="majorHAnsi"/>
                <w:b/>
              </w:rPr>
            </w:pPr>
          </w:p>
          <w:p w14:paraId="4205662C" w14:textId="262AF9C2" w:rsidR="00FC6D94" w:rsidRDefault="00FC6D94" w:rsidP="00966557">
            <w:pPr>
              <w:spacing w:before="120"/>
              <w:rPr>
                <w:rFonts w:asciiTheme="majorHAnsi" w:hAnsiTheme="majorHAnsi" w:cstheme="majorHAnsi"/>
                <w:bCs/>
              </w:rPr>
            </w:pPr>
            <w:r w:rsidRPr="00667310">
              <w:rPr>
                <w:rFonts w:asciiTheme="majorHAnsi" w:hAnsiTheme="majorHAnsi" w:cstheme="majorHAnsi"/>
                <w:b/>
              </w:rPr>
              <w:t>Who</w:t>
            </w:r>
            <w:r>
              <w:rPr>
                <w:rFonts w:asciiTheme="majorHAnsi" w:hAnsiTheme="majorHAnsi" w:cstheme="majorHAnsi"/>
                <w:bCs/>
              </w:rPr>
              <w:t xml:space="preserve"> will be involved</w:t>
            </w:r>
            <w:r w:rsidR="00667310">
              <w:rPr>
                <w:rFonts w:asciiTheme="majorHAnsi" w:hAnsiTheme="majorHAnsi" w:cstheme="majorHAnsi"/>
                <w:bCs/>
              </w:rPr>
              <w:t>?</w:t>
            </w:r>
          </w:p>
          <w:p w14:paraId="7A903A52" w14:textId="3DD213A0" w:rsidR="00FC6D94" w:rsidRPr="00512F56" w:rsidRDefault="00F940C9">
            <w:pPr>
              <w:pStyle w:val="ListParagraph"/>
              <w:numPr>
                <w:ilvl w:val="0"/>
                <w:numId w:val="2"/>
              </w:numPr>
              <w:spacing w:before="120"/>
              <w:ind w:left="339" w:hanging="291"/>
              <w:rPr>
                <w:rFonts w:ascii="Ink Free" w:hAnsi="Ink Free" w:cstheme="majorHAnsi"/>
                <w:bCs/>
                <w:color w:val="808080" w:themeColor="background1" w:themeShade="80"/>
              </w:rPr>
            </w:pPr>
            <w:sdt>
              <w:sdtPr>
                <w:rPr>
                  <w:color w:val="595959"/>
                  <w:sz w:val="18"/>
                  <w:szCs w:val="18"/>
                </w:rPr>
                <w:id w:val="1686860360"/>
                <w:placeholder>
                  <w:docPart w:val="A5D2B7D562E14739BC9943598D5088A6"/>
                </w:placeholder>
                <w:showingPlcHdr/>
                <w15:appearance w15:val="tags"/>
                <w:text/>
              </w:sdtPr>
              <w:sdtEndPr/>
              <w:sdtContent>
                <w:r w:rsidR="001E3750" w:rsidRPr="005C71DC">
                  <w:rPr>
                    <w:rStyle w:val="PlaceholderText"/>
                    <w:sz w:val="18"/>
                    <w:szCs w:val="18"/>
                  </w:rPr>
                  <w:t>Answer.</w:t>
                </w:r>
              </w:sdtContent>
            </w:sdt>
          </w:p>
          <w:p w14:paraId="74644993" w14:textId="77777777" w:rsidR="00F97854" w:rsidRDefault="00F97854" w:rsidP="00966557">
            <w:pPr>
              <w:spacing w:before="120"/>
              <w:rPr>
                <w:rFonts w:asciiTheme="majorHAnsi" w:hAnsiTheme="majorHAnsi" w:cstheme="majorHAnsi"/>
                <w:b/>
              </w:rPr>
            </w:pPr>
          </w:p>
          <w:p w14:paraId="2ECDF1FE" w14:textId="25457348" w:rsidR="00FC6D94" w:rsidRDefault="000138AC" w:rsidP="00966557">
            <w:pPr>
              <w:spacing w:before="120"/>
              <w:rPr>
                <w:rFonts w:asciiTheme="majorHAnsi" w:hAnsiTheme="majorHAnsi" w:cstheme="majorHAnsi"/>
                <w:bCs/>
              </w:rPr>
            </w:pPr>
            <w:r w:rsidRPr="00F97854">
              <w:rPr>
                <w:rFonts w:asciiTheme="majorHAnsi" w:hAnsiTheme="majorHAnsi" w:cstheme="majorHAnsi"/>
                <w:b/>
              </w:rPr>
              <w:t>What</w:t>
            </w:r>
            <w:r>
              <w:rPr>
                <w:rFonts w:asciiTheme="majorHAnsi" w:hAnsiTheme="majorHAnsi" w:cstheme="majorHAnsi"/>
                <w:bCs/>
              </w:rPr>
              <w:t xml:space="preserve"> things will be involved</w:t>
            </w:r>
            <w:r w:rsidR="00F97854">
              <w:rPr>
                <w:rFonts w:asciiTheme="majorHAnsi" w:hAnsiTheme="majorHAnsi" w:cstheme="majorHAnsi"/>
                <w:bCs/>
              </w:rPr>
              <w:t>?</w:t>
            </w:r>
          </w:p>
          <w:p w14:paraId="2E473E57" w14:textId="7D7D255C" w:rsidR="000138AC" w:rsidRPr="00512F56" w:rsidRDefault="00F940C9">
            <w:pPr>
              <w:pStyle w:val="ListParagraph"/>
              <w:numPr>
                <w:ilvl w:val="0"/>
                <w:numId w:val="2"/>
              </w:numPr>
              <w:spacing w:before="120"/>
              <w:ind w:left="429" w:hanging="355"/>
              <w:rPr>
                <w:rFonts w:ascii="Ink Free" w:hAnsi="Ink Free" w:cstheme="majorHAnsi"/>
                <w:bCs/>
                <w:color w:val="808080" w:themeColor="background1" w:themeShade="80"/>
              </w:rPr>
            </w:pPr>
            <w:sdt>
              <w:sdtPr>
                <w:rPr>
                  <w:color w:val="595959"/>
                  <w:sz w:val="18"/>
                  <w:szCs w:val="18"/>
                </w:rPr>
                <w:id w:val="-681738266"/>
                <w:placeholder>
                  <w:docPart w:val="B87B170EC20740BE9403799D61BA5CE7"/>
                </w:placeholder>
                <w:showingPlcHdr/>
                <w15:appearance w15:val="tags"/>
                <w:text/>
              </w:sdtPr>
              <w:sdtEndPr/>
              <w:sdtContent>
                <w:r w:rsidR="001E3750" w:rsidRPr="005C71DC">
                  <w:rPr>
                    <w:rStyle w:val="PlaceholderText"/>
                    <w:sz w:val="18"/>
                    <w:szCs w:val="18"/>
                  </w:rPr>
                  <w:t>Answer.</w:t>
                </w:r>
              </w:sdtContent>
            </w:sdt>
          </w:p>
          <w:p w14:paraId="0C3F56DB" w14:textId="77777777" w:rsidR="00F97854" w:rsidRDefault="00F97854" w:rsidP="00966557">
            <w:pPr>
              <w:spacing w:before="120"/>
              <w:rPr>
                <w:rFonts w:asciiTheme="majorHAnsi" w:hAnsiTheme="majorHAnsi" w:cstheme="majorHAnsi"/>
                <w:bCs/>
              </w:rPr>
            </w:pPr>
          </w:p>
          <w:p w14:paraId="77B15CD7" w14:textId="2BF8C4D6" w:rsidR="000138AC" w:rsidRDefault="00ED294F" w:rsidP="00966557">
            <w:pPr>
              <w:spacing w:before="120"/>
              <w:rPr>
                <w:rFonts w:asciiTheme="majorHAnsi" w:hAnsiTheme="majorHAnsi" w:cstheme="majorHAnsi"/>
                <w:bCs/>
              </w:rPr>
            </w:pPr>
            <w:r w:rsidRPr="000636AD">
              <w:rPr>
                <w:rFonts w:asciiTheme="majorHAnsi" w:hAnsiTheme="majorHAnsi" w:cstheme="majorHAnsi"/>
                <w:b/>
              </w:rPr>
              <w:t>Where</w:t>
            </w:r>
            <w:r>
              <w:rPr>
                <w:rFonts w:asciiTheme="majorHAnsi" w:hAnsiTheme="majorHAnsi" w:cstheme="majorHAnsi"/>
                <w:bCs/>
              </w:rPr>
              <w:t xml:space="preserve"> </w:t>
            </w:r>
            <w:r w:rsidR="000636AD">
              <w:rPr>
                <w:rFonts w:asciiTheme="majorHAnsi" w:hAnsiTheme="majorHAnsi" w:cstheme="majorHAnsi"/>
                <w:bCs/>
              </w:rPr>
              <w:t>are all the places this exposure can</w:t>
            </w:r>
            <w:r w:rsidR="00ED5780">
              <w:rPr>
                <w:rFonts w:asciiTheme="majorHAnsi" w:hAnsiTheme="majorHAnsi" w:cstheme="majorHAnsi"/>
                <w:bCs/>
              </w:rPr>
              <w:t xml:space="preserve"> be done</w:t>
            </w:r>
            <w:r w:rsidR="008624F7">
              <w:rPr>
                <w:rFonts w:asciiTheme="majorHAnsi" w:hAnsiTheme="majorHAnsi" w:cstheme="majorHAnsi"/>
                <w:bCs/>
              </w:rPr>
              <w:t>?</w:t>
            </w:r>
          </w:p>
          <w:p w14:paraId="586B0933" w14:textId="6E0054CC" w:rsidR="008624F7" w:rsidRPr="00512F56" w:rsidRDefault="00F940C9">
            <w:pPr>
              <w:pStyle w:val="ListParagraph"/>
              <w:numPr>
                <w:ilvl w:val="0"/>
                <w:numId w:val="2"/>
              </w:numPr>
              <w:spacing w:before="120"/>
              <w:ind w:left="429" w:hanging="291"/>
              <w:rPr>
                <w:rFonts w:ascii="Ink Free" w:hAnsi="Ink Free" w:cstheme="majorHAnsi"/>
                <w:bCs/>
                <w:color w:val="808080" w:themeColor="background1" w:themeShade="80"/>
              </w:rPr>
            </w:pPr>
            <w:sdt>
              <w:sdtPr>
                <w:rPr>
                  <w:color w:val="595959"/>
                  <w:sz w:val="18"/>
                  <w:szCs w:val="18"/>
                </w:rPr>
                <w:id w:val="1161807891"/>
                <w:placeholder>
                  <w:docPart w:val="2DD4A0FED660460DB8E069A0499314FF"/>
                </w:placeholder>
                <w:showingPlcHdr/>
                <w15:appearance w15:val="tags"/>
                <w:text/>
              </w:sdtPr>
              <w:sdtEndPr/>
              <w:sdtContent>
                <w:r w:rsidR="001E3750" w:rsidRPr="005C71DC">
                  <w:rPr>
                    <w:rStyle w:val="PlaceholderText"/>
                    <w:sz w:val="18"/>
                    <w:szCs w:val="18"/>
                  </w:rPr>
                  <w:t>Answer.</w:t>
                </w:r>
              </w:sdtContent>
            </w:sdt>
          </w:p>
          <w:p w14:paraId="378490D8" w14:textId="47569277" w:rsidR="00ED294F" w:rsidRDefault="00ED294F" w:rsidP="00966557">
            <w:pPr>
              <w:spacing w:before="120"/>
              <w:rPr>
                <w:rFonts w:asciiTheme="majorHAnsi" w:hAnsiTheme="majorHAnsi" w:cstheme="majorHAnsi"/>
                <w:bCs/>
              </w:rPr>
            </w:pPr>
          </w:p>
          <w:p w14:paraId="5F3DAF2E" w14:textId="77777777" w:rsidR="00F851FC" w:rsidRDefault="00F851FC" w:rsidP="00966557">
            <w:pPr>
              <w:spacing w:before="120"/>
              <w:rPr>
                <w:rFonts w:asciiTheme="majorHAnsi" w:hAnsiTheme="majorHAnsi" w:cstheme="majorHAnsi"/>
                <w:bCs/>
              </w:rPr>
            </w:pPr>
          </w:p>
          <w:p w14:paraId="1480644A" w14:textId="2A82115D" w:rsidR="00ED294F" w:rsidRDefault="005C356D" w:rsidP="00966557">
            <w:pPr>
              <w:spacing w:before="120"/>
              <w:rPr>
                <w:rFonts w:asciiTheme="majorHAnsi" w:hAnsiTheme="majorHAnsi" w:cstheme="majorHAnsi"/>
                <w:bCs/>
              </w:rPr>
            </w:pPr>
            <w:r w:rsidRPr="005C356D">
              <w:rPr>
                <w:rFonts w:asciiTheme="majorHAnsi" w:hAnsiTheme="majorHAnsi" w:cstheme="majorHAnsi"/>
                <w:b/>
              </w:rPr>
              <w:t>H</w:t>
            </w:r>
            <w:r w:rsidR="00ED294F" w:rsidRPr="005C356D">
              <w:rPr>
                <w:rFonts w:asciiTheme="majorHAnsi" w:hAnsiTheme="majorHAnsi" w:cstheme="majorHAnsi"/>
                <w:b/>
              </w:rPr>
              <w:t>ow</w:t>
            </w:r>
            <w:r w:rsidR="00ED294F">
              <w:rPr>
                <w:rFonts w:asciiTheme="majorHAnsi" w:hAnsiTheme="majorHAnsi" w:cstheme="majorHAnsi"/>
                <w:bCs/>
              </w:rPr>
              <w:t xml:space="preserve"> long</w:t>
            </w:r>
            <w:r w:rsidR="004073B0">
              <w:rPr>
                <w:rFonts w:asciiTheme="majorHAnsi" w:hAnsiTheme="majorHAnsi" w:cstheme="majorHAnsi"/>
                <w:bCs/>
              </w:rPr>
              <w:t xml:space="preserve"> should I do this exposure for?</w:t>
            </w:r>
          </w:p>
          <w:p w14:paraId="7F46DBED" w14:textId="5AE0F0A2" w:rsidR="00ED294F" w:rsidRPr="00512F56" w:rsidRDefault="00F940C9">
            <w:pPr>
              <w:pStyle w:val="ListParagraph"/>
              <w:numPr>
                <w:ilvl w:val="0"/>
                <w:numId w:val="2"/>
              </w:numPr>
              <w:spacing w:before="120"/>
              <w:ind w:left="429" w:hanging="270"/>
              <w:rPr>
                <w:rFonts w:ascii="Ink Free" w:hAnsi="Ink Free" w:cstheme="majorHAnsi"/>
                <w:bCs/>
                <w:color w:val="808080" w:themeColor="background1" w:themeShade="80"/>
              </w:rPr>
            </w:pPr>
            <w:sdt>
              <w:sdtPr>
                <w:rPr>
                  <w:color w:val="595959"/>
                  <w:sz w:val="18"/>
                  <w:szCs w:val="18"/>
                </w:rPr>
                <w:id w:val="753781982"/>
                <w:placeholder>
                  <w:docPart w:val="D5867155AA0F4BBFAB6A303755014984"/>
                </w:placeholder>
                <w:showingPlcHdr/>
                <w15:appearance w15:val="tags"/>
                <w:text/>
              </w:sdtPr>
              <w:sdtEndPr/>
              <w:sdtContent>
                <w:r w:rsidR="001E3750" w:rsidRPr="005C71DC">
                  <w:rPr>
                    <w:rStyle w:val="PlaceholderText"/>
                    <w:sz w:val="18"/>
                    <w:szCs w:val="18"/>
                  </w:rPr>
                  <w:t>Answer.</w:t>
                </w:r>
              </w:sdtContent>
            </w:sdt>
          </w:p>
          <w:p w14:paraId="7FC6E42A" w14:textId="77777777" w:rsidR="007E4D04" w:rsidRDefault="007E4D04" w:rsidP="009266D8">
            <w:pPr>
              <w:spacing w:before="120"/>
              <w:rPr>
                <w:rFonts w:asciiTheme="majorHAnsi" w:hAnsiTheme="majorHAnsi" w:cstheme="majorHAnsi"/>
                <w:b/>
              </w:rPr>
            </w:pPr>
          </w:p>
          <w:p w14:paraId="47D8ADD0" w14:textId="756FAECB" w:rsidR="009266D8" w:rsidRDefault="00897960" w:rsidP="009266D8">
            <w:pPr>
              <w:spacing w:before="120"/>
              <w:rPr>
                <w:rFonts w:asciiTheme="majorHAnsi" w:hAnsiTheme="majorHAnsi" w:cstheme="majorHAnsi"/>
                <w:bCs/>
              </w:rPr>
            </w:pPr>
            <w:r w:rsidRPr="007E4D04">
              <w:rPr>
                <w:rFonts w:asciiTheme="majorHAnsi" w:hAnsiTheme="majorHAnsi" w:cstheme="majorHAnsi"/>
                <w:b/>
              </w:rPr>
              <w:t xml:space="preserve">What </w:t>
            </w:r>
            <w:r>
              <w:rPr>
                <w:rFonts w:asciiTheme="majorHAnsi" w:hAnsiTheme="majorHAnsi" w:cstheme="majorHAnsi"/>
                <w:bCs/>
              </w:rPr>
              <w:t xml:space="preserve">specifically do I need to </w:t>
            </w:r>
            <w:r w:rsidR="007E4D04">
              <w:rPr>
                <w:rFonts w:asciiTheme="majorHAnsi" w:hAnsiTheme="majorHAnsi" w:cstheme="majorHAnsi"/>
                <w:bCs/>
              </w:rPr>
              <w:t>do to stop/end the exposure</w:t>
            </w:r>
            <w:r w:rsidR="00C323AA">
              <w:rPr>
                <w:rFonts w:asciiTheme="majorHAnsi" w:hAnsiTheme="majorHAnsi" w:cstheme="majorHAnsi"/>
                <w:bCs/>
              </w:rPr>
              <w:t xml:space="preserve"> when I have reached my exposure time limit</w:t>
            </w:r>
            <w:r w:rsidR="007E4D04">
              <w:rPr>
                <w:rFonts w:asciiTheme="majorHAnsi" w:hAnsiTheme="majorHAnsi" w:cstheme="majorHAnsi"/>
                <w:bCs/>
              </w:rPr>
              <w:t>?</w:t>
            </w:r>
          </w:p>
          <w:p w14:paraId="149A39CA" w14:textId="141339D4" w:rsidR="007E4D04" w:rsidRDefault="00F940C9">
            <w:pPr>
              <w:pStyle w:val="ListParagraph"/>
              <w:numPr>
                <w:ilvl w:val="0"/>
                <w:numId w:val="2"/>
              </w:numPr>
              <w:spacing w:before="120"/>
              <w:ind w:left="339" w:hanging="291"/>
              <w:rPr>
                <w:rFonts w:ascii="Ink Free" w:hAnsi="Ink Free" w:cstheme="majorHAnsi"/>
                <w:bCs/>
                <w:color w:val="808080" w:themeColor="background1" w:themeShade="80"/>
              </w:rPr>
            </w:pPr>
            <w:sdt>
              <w:sdtPr>
                <w:rPr>
                  <w:color w:val="595959"/>
                  <w:sz w:val="18"/>
                  <w:szCs w:val="18"/>
                </w:rPr>
                <w:id w:val="1709768757"/>
                <w:placeholder>
                  <w:docPart w:val="0C9DE5B2E3F04B18922BDC23BE5F5840"/>
                </w:placeholder>
                <w:showingPlcHdr/>
                <w15:appearance w15:val="tags"/>
                <w:text/>
              </w:sdtPr>
              <w:sdtEndPr/>
              <w:sdtContent>
                <w:r w:rsidR="001E3750" w:rsidRPr="005C71DC">
                  <w:rPr>
                    <w:rStyle w:val="PlaceholderText"/>
                    <w:sz w:val="18"/>
                    <w:szCs w:val="18"/>
                  </w:rPr>
                  <w:t>Answer.</w:t>
                </w:r>
              </w:sdtContent>
            </w:sdt>
          </w:p>
          <w:p w14:paraId="0D52493C" w14:textId="77777777" w:rsidR="00841C51" w:rsidRPr="00841C51" w:rsidRDefault="00841C51" w:rsidP="00841C51">
            <w:pPr>
              <w:spacing w:before="120"/>
              <w:rPr>
                <w:rFonts w:ascii="Ink Free" w:hAnsi="Ink Free" w:cstheme="majorHAnsi"/>
                <w:bCs/>
                <w:color w:val="808080" w:themeColor="background1" w:themeShade="80"/>
              </w:rPr>
            </w:pPr>
          </w:p>
          <w:p w14:paraId="676608C8" w14:textId="2D737ABE" w:rsidR="00C323AA" w:rsidRPr="00C323AA" w:rsidRDefault="00AC44DC" w:rsidP="00C323AA">
            <w:pPr>
              <w:spacing w:before="120"/>
              <w:rPr>
                <w:rFonts w:asciiTheme="majorHAnsi" w:hAnsiTheme="majorHAnsi" w:cstheme="majorHAnsi"/>
                <w:bCs/>
              </w:rPr>
            </w:pPr>
            <w:r w:rsidRPr="00243297">
              <w:rPr>
                <w:rFonts w:asciiTheme="majorHAnsi" w:hAnsiTheme="majorHAnsi" w:cstheme="majorHAnsi"/>
                <w:b/>
              </w:rPr>
              <w:t xml:space="preserve">I </w:t>
            </w:r>
            <w:r>
              <w:rPr>
                <w:rFonts w:asciiTheme="majorHAnsi" w:hAnsiTheme="majorHAnsi" w:cstheme="majorHAnsi"/>
                <w:bCs/>
              </w:rPr>
              <w:t xml:space="preserve">will prematurely end </w:t>
            </w:r>
            <w:r w:rsidR="00271C61">
              <w:rPr>
                <w:rFonts w:asciiTheme="majorHAnsi" w:hAnsiTheme="majorHAnsi" w:cstheme="majorHAnsi"/>
                <w:bCs/>
              </w:rPr>
              <w:t>my</w:t>
            </w:r>
            <w:r>
              <w:rPr>
                <w:rFonts w:asciiTheme="majorHAnsi" w:hAnsiTheme="majorHAnsi" w:cstheme="majorHAnsi"/>
                <w:bCs/>
              </w:rPr>
              <w:t xml:space="preserve"> exposure if</w:t>
            </w:r>
            <w:r w:rsidR="0046475C">
              <w:rPr>
                <w:rFonts w:asciiTheme="majorHAnsi" w:hAnsiTheme="majorHAnsi" w:cstheme="majorHAnsi"/>
                <w:bCs/>
              </w:rPr>
              <w:t xml:space="preserve"> the following things happen</w:t>
            </w:r>
            <w:r w:rsidR="00C076FC">
              <w:rPr>
                <w:rFonts w:asciiTheme="majorHAnsi" w:hAnsiTheme="majorHAnsi" w:cstheme="majorHAnsi"/>
                <w:bCs/>
              </w:rPr>
              <w:t>.</w:t>
            </w:r>
            <w:r>
              <w:rPr>
                <w:rFonts w:asciiTheme="majorHAnsi" w:hAnsiTheme="majorHAnsi" w:cstheme="majorHAnsi"/>
                <w:bCs/>
              </w:rPr>
              <w:t xml:space="preserve"> </w:t>
            </w:r>
          </w:p>
          <w:p w14:paraId="07039B00" w14:textId="72CA766C" w:rsidR="00F60909" w:rsidRPr="0006643F" w:rsidRDefault="00F940C9">
            <w:pPr>
              <w:pStyle w:val="ListParagraph"/>
              <w:numPr>
                <w:ilvl w:val="0"/>
                <w:numId w:val="2"/>
              </w:numPr>
              <w:spacing w:before="120"/>
              <w:ind w:left="339" w:hanging="291"/>
              <w:rPr>
                <w:rFonts w:ascii="Ink Free" w:hAnsi="Ink Free" w:cstheme="majorHAnsi"/>
                <w:bCs/>
                <w:color w:val="808080" w:themeColor="background1" w:themeShade="80"/>
              </w:rPr>
            </w:pPr>
            <w:sdt>
              <w:sdtPr>
                <w:rPr>
                  <w:color w:val="595959"/>
                  <w:sz w:val="18"/>
                  <w:szCs w:val="18"/>
                </w:rPr>
                <w:id w:val="-1460715478"/>
                <w:placeholder>
                  <w:docPart w:val="6094083079F84C33B0178188DCB2A89E"/>
                </w:placeholder>
                <w:showingPlcHdr/>
                <w15:appearance w15:val="tags"/>
                <w:text/>
              </w:sdtPr>
              <w:sdtEndPr/>
              <w:sdtContent>
                <w:r w:rsidR="001E3750" w:rsidRPr="005C71DC">
                  <w:rPr>
                    <w:rStyle w:val="PlaceholderText"/>
                    <w:sz w:val="18"/>
                    <w:szCs w:val="18"/>
                  </w:rPr>
                  <w:t>Answer.</w:t>
                </w:r>
              </w:sdtContent>
            </w:sdt>
          </w:p>
          <w:p w14:paraId="38D9C50A" w14:textId="7314D49E" w:rsidR="001D5B4C" w:rsidRPr="00C076FC" w:rsidRDefault="001D5B4C" w:rsidP="00841C51">
            <w:pPr>
              <w:pStyle w:val="ListParagraph"/>
              <w:spacing w:before="120"/>
              <w:ind w:left="339"/>
              <w:rPr>
                <w:rFonts w:asciiTheme="majorHAnsi" w:hAnsiTheme="majorHAnsi" w:cstheme="majorHAnsi"/>
                <w:bCs/>
              </w:rPr>
            </w:pPr>
          </w:p>
        </w:tc>
      </w:tr>
      <w:tr w:rsidR="00942CA0" w:rsidRPr="00BC5870" w14:paraId="758DD9ED" w14:textId="77777777" w:rsidTr="002609C8">
        <w:trPr>
          <w:trHeight w:val="638"/>
        </w:trPr>
        <w:tc>
          <w:tcPr>
            <w:tcW w:w="4583" w:type="dxa"/>
          </w:tcPr>
          <w:p w14:paraId="4EBABB99" w14:textId="66A1F75E" w:rsidR="00621E40" w:rsidRPr="00AF7406" w:rsidRDefault="00621E40" w:rsidP="00621E40">
            <w:pPr>
              <w:spacing w:before="120"/>
              <w:rPr>
                <w:rFonts w:asciiTheme="majorHAnsi" w:hAnsiTheme="majorHAnsi"/>
                <w:b/>
              </w:rPr>
            </w:pPr>
            <w:r>
              <w:rPr>
                <w:rFonts w:asciiTheme="majorHAnsi" w:hAnsiTheme="majorHAnsi"/>
                <w:b/>
              </w:rPr>
              <w:lastRenderedPageBreak/>
              <w:t>Can it be Done</w:t>
            </w:r>
            <w:r w:rsidRPr="00AF7406">
              <w:rPr>
                <w:rFonts w:asciiTheme="majorHAnsi" w:hAnsiTheme="majorHAnsi"/>
                <w:b/>
              </w:rPr>
              <w:t>?</w:t>
            </w:r>
          </w:p>
          <w:p w14:paraId="70B6F3DD" w14:textId="77777777" w:rsidR="00621E40" w:rsidRPr="00621E40" w:rsidRDefault="00621E40" w:rsidP="00621E40">
            <w:pPr>
              <w:spacing w:before="120"/>
              <w:rPr>
                <w:rFonts w:asciiTheme="majorHAnsi" w:hAnsiTheme="majorHAnsi"/>
                <w:bCs/>
              </w:rPr>
            </w:pPr>
          </w:p>
          <w:p w14:paraId="178AFEB3" w14:textId="24E49864" w:rsidR="00942CA0" w:rsidRDefault="00942CA0">
            <w:pPr>
              <w:pStyle w:val="ListParagraph"/>
              <w:numPr>
                <w:ilvl w:val="0"/>
                <w:numId w:val="1"/>
              </w:numPr>
              <w:spacing w:before="120"/>
              <w:ind w:left="152" w:hanging="182"/>
              <w:rPr>
                <w:rFonts w:asciiTheme="majorHAnsi" w:hAnsiTheme="majorHAnsi"/>
                <w:bCs/>
              </w:rPr>
            </w:pPr>
            <w:r>
              <w:rPr>
                <w:rFonts w:asciiTheme="majorHAnsi" w:hAnsiTheme="majorHAnsi"/>
                <w:bCs/>
              </w:rPr>
              <w:t>Is your exposure idea practic</w:t>
            </w:r>
            <w:r w:rsidR="00AA18B4">
              <w:rPr>
                <w:rFonts w:asciiTheme="majorHAnsi" w:hAnsiTheme="majorHAnsi"/>
                <w:bCs/>
              </w:rPr>
              <w:t>al?  Can it realistically be done?</w:t>
            </w:r>
          </w:p>
        </w:tc>
        <w:tc>
          <w:tcPr>
            <w:tcW w:w="5625" w:type="dxa"/>
          </w:tcPr>
          <w:p w14:paraId="4A59E408" w14:textId="4498A670" w:rsidR="00942CA0" w:rsidRPr="003726A6" w:rsidRDefault="00F940C9">
            <w:pPr>
              <w:pStyle w:val="ListParagraph"/>
              <w:numPr>
                <w:ilvl w:val="0"/>
                <w:numId w:val="1"/>
              </w:numPr>
              <w:spacing w:before="120"/>
              <w:ind w:left="339" w:hanging="291"/>
              <w:rPr>
                <w:rFonts w:ascii="Ink Free" w:hAnsi="Ink Free" w:cstheme="majorHAnsi"/>
                <w:bCs/>
              </w:rPr>
            </w:pPr>
            <w:sdt>
              <w:sdtPr>
                <w:rPr>
                  <w:color w:val="595959"/>
                  <w:sz w:val="18"/>
                  <w:szCs w:val="18"/>
                </w:rPr>
                <w:id w:val="-1553373161"/>
                <w:placeholder>
                  <w:docPart w:val="EE71B35DCE714AB781568355BDF79635"/>
                </w:placeholder>
                <w:showingPlcHdr/>
                <w15:appearance w15:val="tags"/>
                <w:text/>
              </w:sdtPr>
              <w:sdtEndPr/>
              <w:sdtContent>
                <w:r w:rsidR="001E3750" w:rsidRPr="005C71DC">
                  <w:rPr>
                    <w:rStyle w:val="PlaceholderText"/>
                    <w:sz w:val="18"/>
                    <w:szCs w:val="18"/>
                  </w:rPr>
                  <w:t>Answer.</w:t>
                </w:r>
              </w:sdtContent>
            </w:sdt>
          </w:p>
        </w:tc>
      </w:tr>
      <w:tr w:rsidR="009D29BB" w:rsidRPr="00BC5870" w14:paraId="68F3237F" w14:textId="77777777" w:rsidTr="002609C8">
        <w:trPr>
          <w:trHeight w:val="638"/>
        </w:trPr>
        <w:tc>
          <w:tcPr>
            <w:tcW w:w="4583" w:type="dxa"/>
          </w:tcPr>
          <w:p w14:paraId="66125109" w14:textId="2167367D" w:rsidR="00621E40" w:rsidRPr="00A27A53" w:rsidRDefault="00621E40" w:rsidP="00621E40">
            <w:pPr>
              <w:spacing w:before="120"/>
              <w:rPr>
                <w:rFonts w:asciiTheme="majorHAnsi" w:hAnsiTheme="majorHAnsi"/>
                <w:b/>
              </w:rPr>
            </w:pPr>
            <w:r w:rsidRPr="00A27A53">
              <w:rPr>
                <w:rFonts w:asciiTheme="majorHAnsi" w:hAnsiTheme="majorHAnsi"/>
                <w:b/>
              </w:rPr>
              <w:t xml:space="preserve">Ethical </w:t>
            </w:r>
            <w:r w:rsidR="00A27A53" w:rsidRPr="00A27A53">
              <w:rPr>
                <w:rFonts w:asciiTheme="majorHAnsi" w:hAnsiTheme="majorHAnsi"/>
                <w:b/>
              </w:rPr>
              <w:t>Exposure Questions.</w:t>
            </w:r>
          </w:p>
          <w:p w14:paraId="20904422" w14:textId="6E9BB241" w:rsidR="009D29BB" w:rsidRDefault="00504DBD">
            <w:pPr>
              <w:pStyle w:val="ListParagraph"/>
              <w:numPr>
                <w:ilvl w:val="0"/>
                <w:numId w:val="1"/>
              </w:numPr>
              <w:spacing w:before="120"/>
              <w:ind w:left="152" w:hanging="182"/>
              <w:rPr>
                <w:rFonts w:asciiTheme="majorHAnsi" w:hAnsiTheme="majorHAnsi"/>
                <w:bCs/>
              </w:rPr>
            </w:pPr>
            <w:r>
              <w:rPr>
                <w:rFonts w:asciiTheme="majorHAnsi" w:hAnsiTheme="majorHAnsi"/>
                <w:bCs/>
              </w:rPr>
              <w:t xml:space="preserve">Exposures are meant helpful rather than harmful.  </w:t>
            </w:r>
            <w:r w:rsidR="00084805">
              <w:rPr>
                <w:rFonts w:asciiTheme="majorHAnsi" w:hAnsiTheme="majorHAnsi"/>
                <w:bCs/>
              </w:rPr>
              <w:t>Consider the likelihood of harm for your created exposure by answering the questions in this section.</w:t>
            </w:r>
          </w:p>
        </w:tc>
        <w:tc>
          <w:tcPr>
            <w:tcW w:w="5625" w:type="dxa"/>
          </w:tcPr>
          <w:p w14:paraId="24C98AF4" w14:textId="77777777" w:rsidR="009D29BB" w:rsidRDefault="00382A0F" w:rsidP="00B475B3">
            <w:pPr>
              <w:spacing w:before="120"/>
              <w:rPr>
                <w:rFonts w:asciiTheme="majorHAnsi" w:hAnsiTheme="majorHAnsi" w:cstheme="majorHAnsi"/>
                <w:bCs/>
              </w:rPr>
            </w:pPr>
            <w:r w:rsidRPr="00B475B3">
              <w:rPr>
                <w:rFonts w:asciiTheme="majorHAnsi" w:hAnsiTheme="majorHAnsi" w:cstheme="majorHAnsi"/>
                <w:b/>
              </w:rPr>
              <w:t>Likelihood</w:t>
            </w:r>
            <w:r>
              <w:rPr>
                <w:rFonts w:asciiTheme="majorHAnsi" w:hAnsiTheme="majorHAnsi" w:cstheme="majorHAnsi"/>
                <w:bCs/>
              </w:rPr>
              <w:t xml:space="preserve"> this exposure will cause you physical harm</w:t>
            </w:r>
            <w:r w:rsidR="00F94C2B">
              <w:rPr>
                <w:rFonts w:asciiTheme="majorHAnsi" w:hAnsiTheme="majorHAnsi" w:cstheme="majorHAnsi"/>
                <w:bCs/>
              </w:rPr>
              <w:t xml:space="preserve"> </w:t>
            </w:r>
            <w:r w:rsidR="00F94C2B" w:rsidRPr="00203929">
              <w:rPr>
                <w:rFonts w:asciiTheme="majorHAnsi" w:hAnsiTheme="majorHAnsi" w:cstheme="majorHAnsi"/>
                <w:bCs/>
                <w:color w:val="C00000"/>
              </w:rPr>
              <w:t>(bodily injury)</w:t>
            </w:r>
          </w:p>
          <w:p w14:paraId="75B5409D" w14:textId="6015ED56" w:rsidR="00B475B3" w:rsidRDefault="00F940C9" w:rsidP="00382A0F">
            <w:pPr>
              <w:spacing w:before="120"/>
              <w:rPr>
                <w:rFonts w:asciiTheme="majorHAnsi" w:hAnsiTheme="majorHAnsi" w:cstheme="majorHAnsi"/>
                <w:bCs/>
              </w:rPr>
            </w:pPr>
            <w:sdt>
              <w:sdtPr>
                <w:rPr>
                  <w:rFonts w:asciiTheme="majorHAnsi" w:hAnsiTheme="majorHAnsi" w:cstheme="majorHAnsi"/>
                  <w:bCs/>
                </w:rPr>
                <w:id w:val="-241408666"/>
                <w14:checkbox>
                  <w14:checked w14:val="0"/>
                  <w14:checkedState w14:val="2612" w14:font="MS Gothic"/>
                  <w14:uncheckedState w14:val="2610" w14:font="MS Gothic"/>
                </w14:checkbox>
              </w:sdtPr>
              <w:sdtEndPr/>
              <w:sdtContent>
                <w:r w:rsidR="00F94C2B">
                  <w:rPr>
                    <w:rFonts w:ascii="MS Gothic" w:eastAsia="MS Gothic" w:hAnsi="MS Gothic" w:cstheme="majorHAnsi" w:hint="eastAsia"/>
                    <w:bCs/>
                  </w:rPr>
                  <w:t>☐</w:t>
                </w:r>
              </w:sdtContent>
            </w:sdt>
            <w:r w:rsidR="00F94C2B">
              <w:rPr>
                <w:rFonts w:asciiTheme="majorHAnsi" w:hAnsiTheme="majorHAnsi" w:cstheme="majorHAnsi"/>
                <w:bCs/>
              </w:rPr>
              <w:t xml:space="preserve">Likely    </w:t>
            </w:r>
            <w:sdt>
              <w:sdtPr>
                <w:rPr>
                  <w:rFonts w:asciiTheme="majorHAnsi" w:hAnsiTheme="majorHAnsi" w:cstheme="majorHAnsi"/>
                  <w:bCs/>
                </w:rPr>
                <w:id w:val="-1812001383"/>
                <w14:checkbox>
                  <w14:checked w14:val="0"/>
                  <w14:checkedState w14:val="2612" w14:font="MS Gothic"/>
                  <w14:uncheckedState w14:val="2610" w14:font="MS Gothic"/>
                </w14:checkbox>
              </w:sdtPr>
              <w:sdtEndPr/>
              <w:sdtContent>
                <w:r w:rsidR="00F94C2B">
                  <w:rPr>
                    <w:rFonts w:ascii="MS Gothic" w:eastAsia="MS Gothic" w:hAnsi="MS Gothic" w:cstheme="majorHAnsi" w:hint="eastAsia"/>
                    <w:bCs/>
                  </w:rPr>
                  <w:t>☐</w:t>
                </w:r>
              </w:sdtContent>
            </w:sdt>
            <w:r w:rsidR="00F94C2B">
              <w:rPr>
                <w:rFonts w:asciiTheme="majorHAnsi" w:hAnsiTheme="majorHAnsi" w:cstheme="majorHAnsi"/>
                <w:bCs/>
              </w:rPr>
              <w:t xml:space="preserve">Somewhat Likely    </w:t>
            </w:r>
            <w:r w:rsidR="00F94C2B">
              <w:rPr>
                <w:rFonts w:asciiTheme="majorHAnsi" w:hAnsiTheme="majorHAnsi" w:cstheme="majorHAnsi"/>
                <w:bCs/>
              </w:rPr>
              <w:tab/>
            </w:r>
            <w:sdt>
              <w:sdtPr>
                <w:rPr>
                  <w:rFonts w:asciiTheme="majorHAnsi" w:hAnsiTheme="majorHAnsi" w:cstheme="majorHAnsi"/>
                  <w:bCs/>
                </w:rPr>
                <w:id w:val="-804389855"/>
                <w14:checkbox>
                  <w14:checked w14:val="0"/>
                  <w14:checkedState w14:val="2612" w14:font="MS Gothic"/>
                  <w14:uncheckedState w14:val="2610" w14:font="MS Gothic"/>
                </w14:checkbox>
              </w:sdtPr>
              <w:sdtEndPr/>
              <w:sdtContent>
                <w:r w:rsidR="00841C51">
                  <w:rPr>
                    <w:rFonts w:ascii="MS Gothic" w:eastAsia="MS Gothic" w:hAnsi="MS Gothic" w:cstheme="majorHAnsi" w:hint="eastAsia"/>
                    <w:bCs/>
                  </w:rPr>
                  <w:t>☐</w:t>
                </w:r>
              </w:sdtContent>
            </w:sdt>
            <w:r w:rsidR="00F94C2B">
              <w:rPr>
                <w:rFonts w:asciiTheme="majorHAnsi" w:hAnsiTheme="majorHAnsi" w:cstheme="majorHAnsi"/>
                <w:bCs/>
              </w:rPr>
              <w:t xml:space="preserve">Not Likely </w:t>
            </w:r>
          </w:p>
          <w:p w14:paraId="22AA959A" w14:textId="32FF8197" w:rsidR="00203929" w:rsidRDefault="00203929" w:rsidP="00382A0F">
            <w:pPr>
              <w:spacing w:before="120"/>
              <w:rPr>
                <w:rFonts w:asciiTheme="majorHAnsi" w:hAnsiTheme="majorHAnsi" w:cstheme="majorHAnsi"/>
                <w:bCs/>
              </w:rPr>
            </w:pPr>
          </w:p>
          <w:p w14:paraId="3EC5CB28" w14:textId="26961912" w:rsidR="00203929" w:rsidRDefault="00203929" w:rsidP="00203929">
            <w:pPr>
              <w:spacing w:before="120"/>
              <w:rPr>
                <w:rFonts w:asciiTheme="majorHAnsi" w:hAnsiTheme="majorHAnsi" w:cstheme="majorHAnsi"/>
                <w:bCs/>
              </w:rPr>
            </w:pPr>
            <w:r w:rsidRPr="00B475B3">
              <w:rPr>
                <w:rFonts w:asciiTheme="majorHAnsi" w:hAnsiTheme="majorHAnsi" w:cstheme="majorHAnsi"/>
                <w:b/>
              </w:rPr>
              <w:lastRenderedPageBreak/>
              <w:t>Likelihood</w:t>
            </w:r>
            <w:r>
              <w:rPr>
                <w:rFonts w:asciiTheme="majorHAnsi" w:hAnsiTheme="majorHAnsi" w:cstheme="majorHAnsi"/>
                <w:bCs/>
              </w:rPr>
              <w:t xml:space="preserve"> this exposure will cause you financial harm </w:t>
            </w:r>
            <w:r w:rsidRPr="00203929">
              <w:rPr>
                <w:rFonts w:asciiTheme="majorHAnsi" w:hAnsiTheme="majorHAnsi" w:cstheme="majorHAnsi"/>
                <w:bCs/>
                <w:color w:val="C00000"/>
              </w:rPr>
              <w:t>(</w:t>
            </w:r>
            <w:r w:rsidR="001F724E">
              <w:rPr>
                <w:rFonts w:asciiTheme="majorHAnsi" w:hAnsiTheme="majorHAnsi" w:cstheme="majorHAnsi"/>
                <w:bCs/>
                <w:color w:val="C00000"/>
              </w:rPr>
              <w:t>sizable loss of income or money</w:t>
            </w:r>
            <w:r w:rsidRPr="00203929">
              <w:rPr>
                <w:rFonts w:asciiTheme="majorHAnsi" w:hAnsiTheme="majorHAnsi" w:cstheme="majorHAnsi"/>
                <w:bCs/>
                <w:color w:val="C00000"/>
              </w:rPr>
              <w:t>)</w:t>
            </w:r>
          </w:p>
          <w:p w14:paraId="450F9BF1" w14:textId="3B9BDECC" w:rsidR="00203929" w:rsidRDefault="00F940C9" w:rsidP="00203929">
            <w:pPr>
              <w:spacing w:before="120"/>
              <w:rPr>
                <w:rFonts w:asciiTheme="majorHAnsi" w:hAnsiTheme="majorHAnsi" w:cstheme="majorHAnsi"/>
                <w:bCs/>
              </w:rPr>
            </w:pPr>
            <w:sdt>
              <w:sdtPr>
                <w:rPr>
                  <w:rFonts w:asciiTheme="majorHAnsi" w:hAnsiTheme="majorHAnsi" w:cstheme="majorHAnsi"/>
                  <w:bCs/>
                </w:rPr>
                <w:id w:val="1244152223"/>
                <w14:checkbox>
                  <w14:checked w14:val="0"/>
                  <w14:checkedState w14:val="2612" w14:font="MS Gothic"/>
                  <w14:uncheckedState w14:val="2610" w14:font="MS Gothic"/>
                </w14:checkbox>
              </w:sdtPr>
              <w:sdtEndPr/>
              <w:sdtContent>
                <w:r w:rsidR="00203929">
                  <w:rPr>
                    <w:rFonts w:ascii="MS Gothic" w:eastAsia="MS Gothic" w:hAnsi="MS Gothic" w:cstheme="majorHAnsi" w:hint="eastAsia"/>
                    <w:bCs/>
                  </w:rPr>
                  <w:t>☐</w:t>
                </w:r>
              </w:sdtContent>
            </w:sdt>
            <w:r w:rsidR="00203929">
              <w:rPr>
                <w:rFonts w:asciiTheme="majorHAnsi" w:hAnsiTheme="majorHAnsi" w:cstheme="majorHAnsi"/>
                <w:bCs/>
              </w:rPr>
              <w:t xml:space="preserve">Likely    </w:t>
            </w:r>
            <w:sdt>
              <w:sdtPr>
                <w:rPr>
                  <w:rFonts w:asciiTheme="majorHAnsi" w:hAnsiTheme="majorHAnsi" w:cstheme="majorHAnsi"/>
                  <w:bCs/>
                </w:rPr>
                <w:id w:val="-739635329"/>
                <w14:checkbox>
                  <w14:checked w14:val="0"/>
                  <w14:checkedState w14:val="2612" w14:font="MS Gothic"/>
                  <w14:uncheckedState w14:val="2610" w14:font="MS Gothic"/>
                </w14:checkbox>
              </w:sdtPr>
              <w:sdtEndPr/>
              <w:sdtContent>
                <w:r w:rsidR="00203929">
                  <w:rPr>
                    <w:rFonts w:ascii="MS Gothic" w:eastAsia="MS Gothic" w:hAnsi="MS Gothic" w:cstheme="majorHAnsi" w:hint="eastAsia"/>
                    <w:bCs/>
                  </w:rPr>
                  <w:t>☐</w:t>
                </w:r>
              </w:sdtContent>
            </w:sdt>
            <w:r w:rsidR="00203929">
              <w:rPr>
                <w:rFonts w:asciiTheme="majorHAnsi" w:hAnsiTheme="majorHAnsi" w:cstheme="majorHAnsi"/>
                <w:bCs/>
              </w:rPr>
              <w:t xml:space="preserve">Somewhat Likely    </w:t>
            </w:r>
            <w:r w:rsidR="00203929">
              <w:rPr>
                <w:rFonts w:asciiTheme="majorHAnsi" w:hAnsiTheme="majorHAnsi" w:cstheme="majorHAnsi"/>
                <w:bCs/>
              </w:rPr>
              <w:tab/>
            </w:r>
            <w:sdt>
              <w:sdtPr>
                <w:rPr>
                  <w:rFonts w:asciiTheme="majorHAnsi" w:hAnsiTheme="majorHAnsi" w:cstheme="majorHAnsi"/>
                  <w:bCs/>
                </w:rPr>
                <w:id w:val="-1115743559"/>
                <w14:checkbox>
                  <w14:checked w14:val="0"/>
                  <w14:checkedState w14:val="2612" w14:font="MS Gothic"/>
                  <w14:uncheckedState w14:val="2610" w14:font="MS Gothic"/>
                </w14:checkbox>
              </w:sdtPr>
              <w:sdtEndPr/>
              <w:sdtContent>
                <w:r w:rsidR="00841C51">
                  <w:rPr>
                    <w:rFonts w:ascii="MS Gothic" w:eastAsia="MS Gothic" w:hAnsi="MS Gothic" w:cstheme="majorHAnsi" w:hint="eastAsia"/>
                    <w:bCs/>
                  </w:rPr>
                  <w:t>☐</w:t>
                </w:r>
              </w:sdtContent>
            </w:sdt>
            <w:r w:rsidR="00203929">
              <w:rPr>
                <w:rFonts w:asciiTheme="majorHAnsi" w:hAnsiTheme="majorHAnsi" w:cstheme="majorHAnsi"/>
                <w:bCs/>
              </w:rPr>
              <w:t xml:space="preserve">Not Likely </w:t>
            </w:r>
          </w:p>
          <w:p w14:paraId="0F1B4AE3" w14:textId="02DE414C" w:rsidR="00203929" w:rsidRDefault="00203929" w:rsidP="00382A0F">
            <w:pPr>
              <w:spacing w:before="120"/>
              <w:rPr>
                <w:rFonts w:asciiTheme="majorHAnsi" w:hAnsiTheme="majorHAnsi" w:cstheme="majorHAnsi"/>
                <w:bCs/>
              </w:rPr>
            </w:pPr>
          </w:p>
          <w:p w14:paraId="35F2A8FF" w14:textId="4424AA79" w:rsidR="00203929" w:rsidRDefault="00203929" w:rsidP="00203929">
            <w:pPr>
              <w:spacing w:before="120"/>
              <w:rPr>
                <w:rFonts w:asciiTheme="majorHAnsi" w:hAnsiTheme="majorHAnsi" w:cstheme="majorHAnsi"/>
                <w:bCs/>
              </w:rPr>
            </w:pPr>
            <w:r w:rsidRPr="00B475B3">
              <w:rPr>
                <w:rFonts w:asciiTheme="majorHAnsi" w:hAnsiTheme="majorHAnsi" w:cstheme="majorHAnsi"/>
                <w:b/>
              </w:rPr>
              <w:t>Likelihood</w:t>
            </w:r>
            <w:r>
              <w:rPr>
                <w:rFonts w:asciiTheme="majorHAnsi" w:hAnsiTheme="majorHAnsi" w:cstheme="majorHAnsi"/>
                <w:bCs/>
              </w:rPr>
              <w:t xml:space="preserve"> this exposure will cause you </w:t>
            </w:r>
            <w:r w:rsidR="001F724E">
              <w:rPr>
                <w:rFonts w:asciiTheme="majorHAnsi" w:hAnsiTheme="majorHAnsi" w:cstheme="majorHAnsi"/>
                <w:bCs/>
              </w:rPr>
              <w:t>emotional</w:t>
            </w:r>
            <w:r>
              <w:rPr>
                <w:rFonts w:asciiTheme="majorHAnsi" w:hAnsiTheme="majorHAnsi" w:cstheme="majorHAnsi"/>
                <w:bCs/>
              </w:rPr>
              <w:t xml:space="preserve"> harm </w:t>
            </w:r>
            <w:r w:rsidRPr="00203929">
              <w:rPr>
                <w:rFonts w:asciiTheme="majorHAnsi" w:hAnsiTheme="majorHAnsi" w:cstheme="majorHAnsi"/>
                <w:bCs/>
                <w:color w:val="C00000"/>
              </w:rPr>
              <w:t>(</w:t>
            </w:r>
            <w:r w:rsidR="001F724E">
              <w:rPr>
                <w:rFonts w:asciiTheme="majorHAnsi" w:hAnsiTheme="majorHAnsi" w:cstheme="majorHAnsi"/>
                <w:bCs/>
                <w:color w:val="C00000"/>
              </w:rPr>
              <w:t>emotional trauma</w:t>
            </w:r>
            <w:r w:rsidRPr="00203929">
              <w:rPr>
                <w:rFonts w:asciiTheme="majorHAnsi" w:hAnsiTheme="majorHAnsi" w:cstheme="majorHAnsi"/>
                <w:bCs/>
                <w:color w:val="C00000"/>
              </w:rPr>
              <w:t>)</w:t>
            </w:r>
          </w:p>
          <w:p w14:paraId="243ADD7F" w14:textId="77777777" w:rsidR="00F94C2B" w:rsidRDefault="00F940C9" w:rsidP="00382A0F">
            <w:pPr>
              <w:spacing w:before="120"/>
              <w:rPr>
                <w:rFonts w:asciiTheme="majorHAnsi" w:hAnsiTheme="majorHAnsi" w:cstheme="majorHAnsi"/>
                <w:bCs/>
              </w:rPr>
            </w:pPr>
            <w:sdt>
              <w:sdtPr>
                <w:rPr>
                  <w:rFonts w:asciiTheme="majorHAnsi" w:hAnsiTheme="majorHAnsi" w:cstheme="majorHAnsi"/>
                  <w:bCs/>
                </w:rPr>
                <w:id w:val="-1133330606"/>
                <w14:checkbox>
                  <w14:checked w14:val="0"/>
                  <w14:checkedState w14:val="2612" w14:font="MS Gothic"/>
                  <w14:uncheckedState w14:val="2610" w14:font="MS Gothic"/>
                </w14:checkbox>
              </w:sdtPr>
              <w:sdtEndPr/>
              <w:sdtContent>
                <w:r w:rsidR="00203929">
                  <w:rPr>
                    <w:rFonts w:ascii="MS Gothic" w:eastAsia="MS Gothic" w:hAnsi="MS Gothic" w:cstheme="majorHAnsi" w:hint="eastAsia"/>
                    <w:bCs/>
                  </w:rPr>
                  <w:t>☐</w:t>
                </w:r>
              </w:sdtContent>
            </w:sdt>
            <w:r w:rsidR="00203929">
              <w:rPr>
                <w:rFonts w:asciiTheme="majorHAnsi" w:hAnsiTheme="majorHAnsi" w:cstheme="majorHAnsi"/>
                <w:bCs/>
              </w:rPr>
              <w:t xml:space="preserve">Likely    </w:t>
            </w:r>
            <w:sdt>
              <w:sdtPr>
                <w:rPr>
                  <w:rFonts w:asciiTheme="majorHAnsi" w:hAnsiTheme="majorHAnsi" w:cstheme="majorHAnsi"/>
                  <w:bCs/>
                </w:rPr>
                <w:id w:val="179175463"/>
                <w14:checkbox>
                  <w14:checked w14:val="0"/>
                  <w14:checkedState w14:val="2612" w14:font="MS Gothic"/>
                  <w14:uncheckedState w14:val="2610" w14:font="MS Gothic"/>
                </w14:checkbox>
              </w:sdtPr>
              <w:sdtEndPr/>
              <w:sdtContent>
                <w:r w:rsidR="00203929">
                  <w:rPr>
                    <w:rFonts w:ascii="MS Gothic" w:eastAsia="MS Gothic" w:hAnsi="MS Gothic" w:cstheme="majorHAnsi" w:hint="eastAsia"/>
                    <w:bCs/>
                  </w:rPr>
                  <w:t>☐</w:t>
                </w:r>
              </w:sdtContent>
            </w:sdt>
            <w:r w:rsidR="00203929">
              <w:rPr>
                <w:rFonts w:asciiTheme="majorHAnsi" w:hAnsiTheme="majorHAnsi" w:cstheme="majorHAnsi"/>
                <w:bCs/>
              </w:rPr>
              <w:t xml:space="preserve">Somewhat Likely    </w:t>
            </w:r>
            <w:r w:rsidR="00203929">
              <w:rPr>
                <w:rFonts w:asciiTheme="majorHAnsi" w:hAnsiTheme="majorHAnsi" w:cstheme="majorHAnsi"/>
                <w:bCs/>
              </w:rPr>
              <w:tab/>
            </w:r>
            <w:sdt>
              <w:sdtPr>
                <w:rPr>
                  <w:rFonts w:asciiTheme="majorHAnsi" w:hAnsiTheme="majorHAnsi" w:cstheme="majorHAnsi"/>
                  <w:bCs/>
                </w:rPr>
                <w:id w:val="593284409"/>
                <w14:checkbox>
                  <w14:checked w14:val="0"/>
                  <w14:checkedState w14:val="2612" w14:font="MS Gothic"/>
                  <w14:uncheckedState w14:val="2610" w14:font="MS Gothic"/>
                </w14:checkbox>
              </w:sdtPr>
              <w:sdtEndPr/>
              <w:sdtContent>
                <w:r w:rsidR="00841C51">
                  <w:rPr>
                    <w:rFonts w:ascii="MS Gothic" w:eastAsia="MS Gothic" w:hAnsi="MS Gothic" w:cstheme="majorHAnsi" w:hint="eastAsia"/>
                    <w:bCs/>
                  </w:rPr>
                  <w:t>☐</w:t>
                </w:r>
              </w:sdtContent>
            </w:sdt>
            <w:r w:rsidR="00203929">
              <w:rPr>
                <w:rFonts w:asciiTheme="majorHAnsi" w:hAnsiTheme="majorHAnsi" w:cstheme="majorHAnsi"/>
                <w:bCs/>
              </w:rPr>
              <w:t xml:space="preserve">Not Likely </w:t>
            </w:r>
          </w:p>
          <w:p w14:paraId="59929F39" w14:textId="75E9C516" w:rsidR="00841C51" w:rsidRPr="00382A0F" w:rsidRDefault="00841C51" w:rsidP="00382A0F">
            <w:pPr>
              <w:spacing w:before="120"/>
              <w:rPr>
                <w:rFonts w:asciiTheme="majorHAnsi" w:hAnsiTheme="majorHAnsi" w:cstheme="majorHAnsi"/>
                <w:bCs/>
              </w:rPr>
            </w:pPr>
          </w:p>
        </w:tc>
      </w:tr>
      <w:tr w:rsidR="00B508C6" w:rsidRPr="00BC5870" w14:paraId="5D5E5A83" w14:textId="77777777" w:rsidTr="002609C8">
        <w:trPr>
          <w:trHeight w:val="638"/>
        </w:trPr>
        <w:tc>
          <w:tcPr>
            <w:tcW w:w="4583" w:type="dxa"/>
          </w:tcPr>
          <w:p w14:paraId="58873E9B" w14:textId="42357815" w:rsidR="00A27A53" w:rsidRPr="00B27C31" w:rsidRDefault="00A27A53" w:rsidP="00A27A53">
            <w:pPr>
              <w:spacing w:before="120"/>
              <w:rPr>
                <w:rFonts w:asciiTheme="majorHAnsi" w:hAnsiTheme="majorHAnsi"/>
                <w:b/>
              </w:rPr>
            </w:pPr>
            <w:r w:rsidRPr="00B27C31">
              <w:rPr>
                <w:rFonts w:asciiTheme="majorHAnsi" w:hAnsiTheme="majorHAnsi"/>
                <w:b/>
              </w:rPr>
              <w:lastRenderedPageBreak/>
              <w:t xml:space="preserve">Ethical Exposure </w:t>
            </w:r>
            <w:r w:rsidR="00B27C31" w:rsidRPr="00B27C31">
              <w:rPr>
                <w:rFonts w:asciiTheme="majorHAnsi" w:hAnsiTheme="majorHAnsi"/>
                <w:b/>
              </w:rPr>
              <w:t>Assessment.</w:t>
            </w:r>
          </w:p>
          <w:p w14:paraId="6B6D23F4" w14:textId="0FA21834" w:rsidR="00B508C6" w:rsidRPr="00B508C6" w:rsidRDefault="007E30B6">
            <w:pPr>
              <w:pStyle w:val="ListParagraph"/>
              <w:numPr>
                <w:ilvl w:val="0"/>
                <w:numId w:val="1"/>
              </w:numPr>
              <w:spacing w:before="120"/>
              <w:ind w:left="242" w:hanging="270"/>
              <w:rPr>
                <w:rFonts w:asciiTheme="majorHAnsi" w:hAnsiTheme="majorHAnsi"/>
                <w:bCs/>
              </w:rPr>
            </w:pPr>
            <w:r>
              <w:rPr>
                <w:rFonts w:asciiTheme="majorHAnsi" w:hAnsiTheme="majorHAnsi"/>
                <w:bCs/>
              </w:rPr>
              <w:t>Ne</w:t>
            </w:r>
            <w:r w:rsidR="00B541EC">
              <w:rPr>
                <w:rFonts w:asciiTheme="majorHAnsi" w:hAnsiTheme="majorHAnsi"/>
                <w:bCs/>
              </w:rPr>
              <w:t>xt you will assess if your exposure is morally and ethically</w:t>
            </w:r>
            <w:r w:rsidR="00BF21BB">
              <w:rPr>
                <w:rFonts w:asciiTheme="majorHAnsi" w:hAnsiTheme="majorHAnsi"/>
                <w:bCs/>
              </w:rPr>
              <w:t xml:space="preserve"> appropriate to conduct</w:t>
            </w:r>
          </w:p>
        </w:tc>
        <w:tc>
          <w:tcPr>
            <w:tcW w:w="5625" w:type="dxa"/>
          </w:tcPr>
          <w:p w14:paraId="0BC8129F" w14:textId="78C4AA90" w:rsidR="00B508C6" w:rsidRDefault="00F940C9" w:rsidP="004E6576">
            <w:pPr>
              <w:tabs>
                <w:tab w:val="center" w:pos="2704"/>
              </w:tabs>
              <w:spacing w:before="120"/>
              <w:rPr>
                <w:rFonts w:asciiTheme="majorHAnsi" w:hAnsiTheme="majorHAnsi" w:cstheme="majorHAnsi"/>
                <w:bCs/>
              </w:rPr>
            </w:pPr>
            <w:sdt>
              <w:sdtPr>
                <w:rPr>
                  <w:rFonts w:asciiTheme="majorHAnsi" w:hAnsiTheme="majorHAnsi" w:cstheme="majorHAnsi"/>
                  <w:bCs/>
                </w:rPr>
                <w:id w:val="-240948352"/>
                <w14:checkbox>
                  <w14:checked w14:val="0"/>
                  <w14:checkedState w14:val="2612" w14:font="MS Gothic"/>
                  <w14:uncheckedState w14:val="2610" w14:font="MS Gothic"/>
                </w14:checkbox>
              </w:sdtPr>
              <w:sdtEndPr/>
              <w:sdtContent>
                <w:r w:rsidR="00841C51">
                  <w:rPr>
                    <w:rFonts w:ascii="MS Gothic" w:eastAsia="MS Gothic" w:hAnsi="MS Gothic" w:cstheme="majorHAnsi" w:hint="eastAsia"/>
                    <w:bCs/>
                  </w:rPr>
                  <w:t>☐</w:t>
                </w:r>
              </w:sdtContent>
            </w:sdt>
            <w:r w:rsidR="00BB7B1C">
              <w:rPr>
                <w:rFonts w:asciiTheme="majorHAnsi" w:hAnsiTheme="majorHAnsi" w:cstheme="majorHAnsi"/>
                <w:bCs/>
              </w:rPr>
              <w:t>3</w:t>
            </w:r>
            <w:r w:rsidR="005022F4">
              <w:rPr>
                <w:rFonts w:asciiTheme="majorHAnsi" w:hAnsiTheme="majorHAnsi" w:cstheme="majorHAnsi"/>
                <w:bCs/>
              </w:rPr>
              <w:t xml:space="preserve"> </w:t>
            </w:r>
            <w:r w:rsidR="005022F4" w:rsidRPr="009F2F29">
              <w:rPr>
                <w:rFonts w:asciiTheme="majorHAnsi" w:hAnsiTheme="majorHAnsi" w:cstheme="majorHAnsi"/>
                <w:b/>
              </w:rPr>
              <w:t xml:space="preserve">not </w:t>
            </w:r>
            <w:r w:rsidR="00E14C79" w:rsidRPr="009F2F29">
              <w:rPr>
                <w:rFonts w:asciiTheme="majorHAnsi" w:hAnsiTheme="majorHAnsi" w:cstheme="majorHAnsi"/>
                <w:b/>
              </w:rPr>
              <w:t>likely’ s</w:t>
            </w:r>
            <w:r w:rsidR="005022F4">
              <w:rPr>
                <w:rFonts w:asciiTheme="majorHAnsi" w:hAnsiTheme="majorHAnsi" w:cstheme="majorHAnsi"/>
                <w:bCs/>
              </w:rPr>
              <w:t xml:space="preserve"> </w:t>
            </w:r>
            <w:r w:rsidR="00E14C79" w:rsidRPr="00833AD2">
              <w:rPr>
                <w:rFonts w:asciiTheme="majorHAnsi" w:hAnsiTheme="majorHAnsi" w:cstheme="majorHAnsi"/>
                <w:b/>
                <w:color w:val="00B050"/>
                <w:sz w:val="32"/>
                <w:szCs w:val="32"/>
              </w:rPr>
              <w:t>=</w:t>
            </w:r>
            <w:r w:rsidR="00E14C79">
              <w:rPr>
                <w:rFonts w:asciiTheme="majorHAnsi" w:hAnsiTheme="majorHAnsi" w:cstheme="majorHAnsi"/>
                <w:bCs/>
              </w:rPr>
              <w:t xml:space="preserve"> Exposure </w:t>
            </w:r>
            <w:r w:rsidR="00084D95">
              <w:rPr>
                <w:rFonts w:asciiTheme="majorHAnsi" w:hAnsiTheme="majorHAnsi" w:cstheme="majorHAnsi"/>
                <w:bCs/>
              </w:rPr>
              <w:t>has very low risk factors &amp; you should proceed with this exposure.</w:t>
            </w:r>
            <w:r w:rsidR="005F6130">
              <w:rPr>
                <w:rFonts w:asciiTheme="majorHAnsi" w:hAnsiTheme="majorHAnsi" w:cstheme="majorHAnsi"/>
                <w:bCs/>
              </w:rPr>
              <w:tab/>
            </w:r>
          </w:p>
          <w:p w14:paraId="46EA8127" w14:textId="77777777" w:rsidR="00084D95" w:rsidRDefault="00084D95" w:rsidP="004E6576">
            <w:pPr>
              <w:tabs>
                <w:tab w:val="center" w:pos="2704"/>
              </w:tabs>
              <w:spacing w:before="120"/>
              <w:rPr>
                <w:rFonts w:asciiTheme="majorHAnsi" w:hAnsiTheme="majorHAnsi" w:cstheme="majorHAnsi"/>
                <w:bCs/>
              </w:rPr>
            </w:pPr>
          </w:p>
          <w:p w14:paraId="562D21C8" w14:textId="43C7020B" w:rsidR="00084D95" w:rsidRDefault="00F940C9" w:rsidP="004E6576">
            <w:pPr>
              <w:tabs>
                <w:tab w:val="center" w:pos="2704"/>
              </w:tabs>
              <w:spacing w:before="120"/>
              <w:rPr>
                <w:rFonts w:asciiTheme="majorHAnsi" w:hAnsiTheme="majorHAnsi" w:cstheme="majorHAnsi"/>
                <w:bCs/>
              </w:rPr>
            </w:pPr>
            <w:sdt>
              <w:sdtPr>
                <w:rPr>
                  <w:rFonts w:asciiTheme="majorHAnsi" w:hAnsiTheme="majorHAnsi" w:cstheme="majorHAnsi"/>
                  <w:bCs/>
                </w:rPr>
                <w:id w:val="-1476981260"/>
                <w14:checkbox>
                  <w14:checked w14:val="0"/>
                  <w14:checkedState w14:val="2612" w14:font="MS Gothic"/>
                  <w14:uncheckedState w14:val="2610" w14:font="MS Gothic"/>
                </w14:checkbox>
              </w:sdtPr>
              <w:sdtEndPr/>
              <w:sdtContent>
                <w:r w:rsidR="00084D95">
                  <w:rPr>
                    <w:rFonts w:ascii="MS Gothic" w:eastAsia="MS Gothic" w:hAnsi="MS Gothic" w:cstheme="majorHAnsi" w:hint="eastAsia"/>
                    <w:bCs/>
                  </w:rPr>
                  <w:t>☐</w:t>
                </w:r>
              </w:sdtContent>
            </w:sdt>
            <w:r w:rsidR="00084D95">
              <w:rPr>
                <w:rFonts w:asciiTheme="majorHAnsi" w:hAnsiTheme="majorHAnsi" w:cstheme="majorHAnsi"/>
                <w:bCs/>
              </w:rPr>
              <w:t xml:space="preserve">2 </w:t>
            </w:r>
            <w:r w:rsidR="00084D95" w:rsidRPr="009F2F29">
              <w:rPr>
                <w:rFonts w:asciiTheme="majorHAnsi" w:hAnsiTheme="majorHAnsi" w:cstheme="majorHAnsi"/>
                <w:b/>
              </w:rPr>
              <w:t>not likely’ s</w:t>
            </w:r>
            <w:r w:rsidR="00084D95">
              <w:rPr>
                <w:rFonts w:asciiTheme="majorHAnsi" w:hAnsiTheme="majorHAnsi" w:cstheme="majorHAnsi"/>
                <w:bCs/>
              </w:rPr>
              <w:t xml:space="preserve"> and 1 </w:t>
            </w:r>
            <w:r w:rsidR="00084D95" w:rsidRPr="009F2F29">
              <w:rPr>
                <w:rFonts w:asciiTheme="majorHAnsi" w:hAnsiTheme="majorHAnsi" w:cstheme="majorHAnsi"/>
                <w:b/>
              </w:rPr>
              <w:t>somewhat likely</w:t>
            </w:r>
            <w:r w:rsidR="00084D95">
              <w:rPr>
                <w:rFonts w:asciiTheme="majorHAnsi" w:hAnsiTheme="majorHAnsi" w:cstheme="majorHAnsi"/>
                <w:bCs/>
              </w:rPr>
              <w:t xml:space="preserve"> </w:t>
            </w:r>
            <w:r w:rsidR="00084D95" w:rsidRPr="00833AD2">
              <w:rPr>
                <w:rFonts w:asciiTheme="majorHAnsi" w:hAnsiTheme="majorHAnsi" w:cstheme="majorHAnsi"/>
                <w:b/>
                <w:color w:val="FFC000"/>
                <w:sz w:val="28"/>
                <w:szCs w:val="28"/>
              </w:rPr>
              <w:t xml:space="preserve">= </w:t>
            </w:r>
            <w:r w:rsidR="00084D95">
              <w:rPr>
                <w:rFonts w:asciiTheme="majorHAnsi" w:hAnsiTheme="majorHAnsi" w:cstheme="majorHAnsi"/>
                <w:bCs/>
              </w:rPr>
              <w:t>Exposure has moderate</w:t>
            </w:r>
            <w:r w:rsidR="00833AD2">
              <w:rPr>
                <w:rFonts w:asciiTheme="majorHAnsi" w:hAnsiTheme="majorHAnsi" w:cstheme="majorHAnsi"/>
                <w:bCs/>
              </w:rPr>
              <w:t xml:space="preserve"> risk</w:t>
            </w:r>
            <w:r w:rsidR="00084D95">
              <w:rPr>
                <w:rFonts w:asciiTheme="majorHAnsi" w:hAnsiTheme="majorHAnsi" w:cstheme="majorHAnsi"/>
                <w:bCs/>
              </w:rPr>
              <w:t xml:space="preserve"> factors.  You should consider revising your exposure </w:t>
            </w:r>
            <w:r w:rsidR="00833AD2">
              <w:rPr>
                <w:rFonts w:asciiTheme="majorHAnsi" w:hAnsiTheme="majorHAnsi" w:cstheme="majorHAnsi"/>
                <w:bCs/>
              </w:rPr>
              <w:t xml:space="preserve">to lower the </w:t>
            </w:r>
            <w:r w:rsidR="00634709">
              <w:rPr>
                <w:rFonts w:asciiTheme="majorHAnsi" w:hAnsiTheme="majorHAnsi" w:cstheme="majorHAnsi"/>
                <w:bCs/>
              </w:rPr>
              <w:t xml:space="preserve">somewhat likely </w:t>
            </w:r>
            <w:r w:rsidR="00833AD2">
              <w:rPr>
                <w:rFonts w:asciiTheme="majorHAnsi" w:hAnsiTheme="majorHAnsi" w:cstheme="majorHAnsi"/>
                <w:bCs/>
              </w:rPr>
              <w:t>risk before continuing</w:t>
            </w:r>
            <w:r w:rsidR="00634709">
              <w:rPr>
                <w:rFonts w:asciiTheme="majorHAnsi" w:hAnsiTheme="majorHAnsi" w:cstheme="majorHAnsi"/>
                <w:bCs/>
              </w:rPr>
              <w:t>.</w:t>
            </w:r>
          </w:p>
          <w:p w14:paraId="70759FFE" w14:textId="77777777" w:rsidR="00634709" w:rsidRDefault="00634709" w:rsidP="004E6576">
            <w:pPr>
              <w:tabs>
                <w:tab w:val="center" w:pos="2704"/>
              </w:tabs>
              <w:spacing w:before="120"/>
              <w:rPr>
                <w:rFonts w:asciiTheme="majorHAnsi" w:hAnsiTheme="majorHAnsi" w:cstheme="majorHAnsi"/>
                <w:bCs/>
              </w:rPr>
            </w:pPr>
          </w:p>
          <w:p w14:paraId="1791010B" w14:textId="7B3BD826" w:rsidR="00DF2A04" w:rsidRDefault="00F940C9" w:rsidP="004E6576">
            <w:pPr>
              <w:tabs>
                <w:tab w:val="center" w:pos="2704"/>
              </w:tabs>
              <w:spacing w:before="120"/>
              <w:rPr>
                <w:rFonts w:asciiTheme="majorHAnsi" w:hAnsiTheme="majorHAnsi" w:cstheme="majorHAnsi"/>
                <w:bCs/>
              </w:rPr>
            </w:pPr>
            <w:sdt>
              <w:sdtPr>
                <w:rPr>
                  <w:rFonts w:asciiTheme="majorHAnsi" w:hAnsiTheme="majorHAnsi" w:cstheme="majorHAnsi"/>
                  <w:bCs/>
                </w:rPr>
                <w:id w:val="-686905892"/>
                <w14:checkbox>
                  <w14:checked w14:val="0"/>
                  <w14:checkedState w14:val="2612" w14:font="MS Gothic"/>
                  <w14:uncheckedState w14:val="2610" w14:font="MS Gothic"/>
                </w14:checkbox>
              </w:sdtPr>
              <w:sdtEndPr/>
              <w:sdtContent>
                <w:r w:rsidR="00DF2A04">
                  <w:rPr>
                    <w:rFonts w:ascii="MS Gothic" w:eastAsia="MS Gothic" w:hAnsi="MS Gothic" w:cstheme="majorHAnsi" w:hint="eastAsia"/>
                    <w:bCs/>
                  </w:rPr>
                  <w:t>☐</w:t>
                </w:r>
              </w:sdtContent>
            </w:sdt>
            <w:r w:rsidR="00625226">
              <w:rPr>
                <w:rFonts w:asciiTheme="majorHAnsi" w:hAnsiTheme="majorHAnsi" w:cstheme="majorHAnsi"/>
                <w:bCs/>
              </w:rPr>
              <w:t xml:space="preserve">1 </w:t>
            </w:r>
            <w:r w:rsidR="00625226" w:rsidRPr="00424938">
              <w:rPr>
                <w:rFonts w:asciiTheme="majorHAnsi" w:hAnsiTheme="majorHAnsi" w:cstheme="majorHAnsi"/>
                <w:b/>
              </w:rPr>
              <w:t>not likely</w:t>
            </w:r>
            <w:r w:rsidR="00625226">
              <w:rPr>
                <w:rFonts w:asciiTheme="majorHAnsi" w:hAnsiTheme="majorHAnsi" w:cstheme="majorHAnsi"/>
                <w:bCs/>
              </w:rPr>
              <w:t xml:space="preserve"> and </w:t>
            </w:r>
            <w:r w:rsidR="00625226" w:rsidRPr="00424938">
              <w:rPr>
                <w:rFonts w:asciiTheme="majorHAnsi" w:hAnsiTheme="majorHAnsi" w:cstheme="majorHAnsi"/>
                <w:b/>
              </w:rPr>
              <w:t>2</w:t>
            </w:r>
            <w:r w:rsidR="00DF2A04" w:rsidRPr="00424938">
              <w:rPr>
                <w:rFonts w:asciiTheme="majorHAnsi" w:hAnsiTheme="majorHAnsi" w:cstheme="majorHAnsi"/>
                <w:b/>
              </w:rPr>
              <w:t xml:space="preserve"> somewhat </w:t>
            </w:r>
            <w:r w:rsidR="00756B2D" w:rsidRPr="00424938">
              <w:rPr>
                <w:rFonts w:asciiTheme="majorHAnsi" w:hAnsiTheme="majorHAnsi" w:cstheme="majorHAnsi"/>
                <w:b/>
              </w:rPr>
              <w:t>likely’ s</w:t>
            </w:r>
            <w:r w:rsidR="00DF2A04">
              <w:rPr>
                <w:rFonts w:asciiTheme="majorHAnsi" w:hAnsiTheme="majorHAnsi" w:cstheme="majorHAnsi"/>
                <w:bCs/>
              </w:rPr>
              <w:t xml:space="preserve"> </w:t>
            </w:r>
            <w:r w:rsidR="00DF2A04" w:rsidRPr="00756B2D">
              <w:rPr>
                <w:rFonts w:asciiTheme="majorHAnsi" w:hAnsiTheme="majorHAnsi" w:cstheme="majorHAnsi"/>
                <w:b/>
                <w:color w:val="FF0000"/>
                <w:sz w:val="28"/>
                <w:szCs w:val="28"/>
              </w:rPr>
              <w:t>=</w:t>
            </w:r>
            <w:r w:rsidR="00DF2A04" w:rsidRPr="00833AD2">
              <w:rPr>
                <w:rFonts w:asciiTheme="majorHAnsi" w:hAnsiTheme="majorHAnsi" w:cstheme="majorHAnsi"/>
                <w:b/>
                <w:color w:val="FFC000"/>
                <w:sz w:val="28"/>
                <w:szCs w:val="28"/>
              </w:rPr>
              <w:t xml:space="preserve"> </w:t>
            </w:r>
            <w:r w:rsidR="00DF2A04">
              <w:rPr>
                <w:rFonts w:asciiTheme="majorHAnsi" w:hAnsiTheme="majorHAnsi" w:cstheme="majorHAnsi"/>
                <w:bCs/>
              </w:rPr>
              <w:t xml:space="preserve">Exposure has </w:t>
            </w:r>
            <w:r w:rsidR="00E55111">
              <w:rPr>
                <w:rFonts w:asciiTheme="majorHAnsi" w:hAnsiTheme="majorHAnsi" w:cstheme="majorHAnsi"/>
                <w:bCs/>
              </w:rPr>
              <w:t>high-risk</w:t>
            </w:r>
            <w:r w:rsidR="00DF2A04">
              <w:rPr>
                <w:rFonts w:asciiTheme="majorHAnsi" w:hAnsiTheme="majorHAnsi" w:cstheme="majorHAnsi"/>
                <w:bCs/>
              </w:rPr>
              <w:t xml:space="preserve"> factors.  You should</w:t>
            </w:r>
            <w:r w:rsidR="004B35B8">
              <w:rPr>
                <w:rFonts w:asciiTheme="majorHAnsi" w:hAnsiTheme="majorHAnsi" w:cstheme="majorHAnsi"/>
                <w:bCs/>
              </w:rPr>
              <w:t xml:space="preserve"> </w:t>
            </w:r>
            <w:r w:rsidR="004B35B8" w:rsidRPr="004B35B8">
              <w:rPr>
                <w:rFonts w:asciiTheme="majorHAnsi" w:hAnsiTheme="majorHAnsi" w:cstheme="majorHAnsi"/>
                <w:b/>
                <w:i/>
                <w:iCs/>
              </w:rPr>
              <w:t>Not</w:t>
            </w:r>
            <w:r w:rsidR="00DF2A04">
              <w:rPr>
                <w:rFonts w:asciiTheme="majorHAnsi" w:hAnsiTheme="majorHAnsi" w:cstheme="majorHAnsi"/>
                <w:bCs/>
              </w:rPr>
              <w:t xml:space="preserve"> </w:t>
            </w:r>
            <w:r w:rsidR="004B35B8">
              <w:rPr>
                <w:rFonts w:asciiTheme="majorHAnsi" w:hAnsiTheme="majorHAnsi" w:cstheme="majorHAnsi"/>
                <w:bCs/>
              </w:rPr>
              <w:t>move forward with this exposure until you have</w:t>
            </w:r>
            <w:r w:rsidR="00DF2A04">
              <w:rPr>
                <w:rFonts w:asciiTheme="majorHAnsi" w:hAnsiTheme="majorHAnsi" w:cstheme="majorHAnsi"/>
                <w:bCs/>
              </w:rPr>
              <w:t xml:space="preserve"> revis</w:t>
            </w:r>
            <w:r w:rsidR="004B35B8">
              <w:rPr>
                <w:rFonts w:asciiTheme="majorHAnsi" w:hAnsiTheme="majorHAnsi" w:cstheme="majorHAnsi"/>
                <w:bCs/>
              </w:rPr>
              <w:t>ed</w:t>
            </w:r>
            <w:r w:rsidR="00DF2A04">
              <w:rPr>
                <w:rFonts w:asciiTheme="majorHAnsi" w:hAnsiTheme="majorHAnsi" w:cstheme="majorHAnsi"/>
                <w:bCs/>
              </w:rPr>
              <w:t xml:space="preserve"> your exposure to lower the somewhat likely risk</w:t>
            </w:r>
            <w:r w:rsidR="00CB0D28">
              <w:rPr>
                <w:rFonts w:asciiTheme="majorHAnsi" w:hAnsiTheme="majorHAnsi" w:cstheme="majorHAnsi"/>
                <w:bCs/>
              </w:rPr>
              <w:t>s</w:t>
            </w:r>
            <w:r w:rsidR="00DF2A04">
              <w:rPr>
                <w:rFonts w:asciiTheme="majorHAnsi" w:hAnsiTheme="majorHAnsi" w:cstheme="majorHAnsi"/>
                <w:bCs/>
              </w:rPr>
              <w:t xml:space="preserve"> before continuing.</w:t>
            </w:r>
          </w:p>
          <w:p w14:paraId="60E251F1" w14:textId="77777777" w:rsidR="00CB0D28" w:rsidRDefault="00CB0D28" w:rsidP="004E6576">
            <w:pPr>
              <w:tabs>
                <w:tab w:val="center" w:pos="2704"/>
              </w:tabs>
              <w:spacing w:before="120"/>
              <w:rPr>
                <w:rFonts w:asciiTheme="majorHAnsi" w:hAnsiTheme="majorHAnsi" w:cstheme="majorHAnsi"/>
                <w:bCs/>
              </w:rPr>
            </w:pPr>
          </w:p>
          <w:p w14:paraId="550935B6" w14:textId="100706FC" w:rsidR="00CB0D28" w:rsidRPr="00966557" w:rsidRDefault="00F940C9" w:rsidP="004E6576">
            <w:pPr>
              <w:tabs>
                <w:tab w:val="center" w:pos="2704"/>
              </w:tabs>
              <w:spacing w:before="120"/>
              <w:rPr>
                <w:rFonts w:asciiTheme="majorHAnsi" w:hAnsiTheme="majorHAnsi" w:cstheme="majorHAnsi"/>
                <w:bCs/>
              </w:rPr>
            </w:pPr>
            <w:sdt>
              <w:sdtPr>
                <w:rPr>
                  <w:rFonts w:asciiTheme="majorHAnsi" w:hAnsiTheme="majorHAnsi" w:cstheme="majorHAnsi"/>
                  <w:bCs/>
                </w:rPr>
                <w:id w:val="-891505201"/>
                <w14:checkbox>
                  <w14:checked w14:val="0"/>
                  <w14:checkedState w14:val="2612" w14:font="MS Gothic"/>
                  <w14:uncheckedState w14:val="2610" w14:font="MS Gothic"/>
                </w14:checkbox>
              </w:sdtPr>
              <w:sdtEndPr/>
              <w:sdtContent>
                <w:r w:rsidR="00CB0D28">
                  <w:rPr>
                    <w:rFonts w:ascii="MS Gothic" w:eastAsia="MS Gothic" w:hAnsi="MS Gothic" w:cstheme="majorHAnsi" w:hint="eastAsia"/>
                    <w:bCs/>
                  </w:rPr>
                  <w:t>☐</w:t>
                </w:r>
              </w:sdtContent>
            </w:sdt>
            <w:r w:rsidR="00BB213E">
              <w:rPr>
                <w:rFonts w:asciiTheme="majorHAnsi" w:hAnsiTheme="majorHAnsi" w:cstheme="majorHAnsi"/>
                <w:bCs/>
              </w:rPr>
              <w:t>0</w:t>
            </w:r>
            <w:r w:rsidR="00E55111">
              <w:rPr>
                <w:rFonts w:asciiTheme="majorHAnsi" w:hAnsiTheme="majorHAnsi" w:cstheme="majorHAnsi"/>
                <w:bCs/>
              </w:rPr>
              <w:t xml:space="preserve"> </w:t>
            </w:r>
            <w:r w:rsidR="00173021">
              <w:rPr>
                <w:rFonts w:asciiTheme="majorHAnsi" w:hAnsiTheme="majorHAnsi" w:cstheme="majorHAnsi"/>
                <w:bCs/>
              </w:rPr>
              <w:t>likely’ s</w:t>
            </w:r>
            <w:r w:rsidR="00CB0D28">
              <w:rPr>
                <w:rFonts w:asciiTheme="majorHAnsi" w:hAnsiTheme="majorHAnsi" w:cstheme="majorHAnsi"/>
                <w:bCs/>
              </w:rPr>
              <w:t xml:space="preserve"> </w:t>
            </w:r>
            <w:r w:rsidR="00CB0D28" w:rsidRPr="0011282E">
              <w:rPr>
                <w:rFonts w:asciiTheme="majorHAnsi" w:hAnsiTheme="majorHAnsi" w:cstheme="majorHAnsi"/>
                <w:b/>
                <w:color w:val="C00000"/>
                <w:sz w:val="28"/>
                <w:szCs w:val="28"/>
              </w:rPr>
              <w:t>=</w:t>
            </w:r>
            <w:r w:rsidR="00CB0D28" w:rsidRPr="00833AD2">
              <w:rPr>
                <w:rFonts w:asciiTheme="majorHAnsi" w:hAnsiTheme="majorHAnsi" w:cstheme="majorHAnsi"/>
                <w:b/>
                <w:color w:val="FFC000"/>
                <w:sz w:val="28"/>
                <w:szCs w:val="28"/>
              </w:rPr>
              <w:t xml:space="preserve"> </w:t>
            </w:r>
            <w:r w:rsidR="00CB0D28">
              <w:rPr>
                <w:rFonts w:asciiTheme="majorHAnsi" w:hAnsiTheme="majorHAnsi" w:cstheme="majorHAnsi"/>
                <w:bCs/>
              </w:rPr>
              <w:t xml:space="preserve">Exposure has </w:t>
            </w:r>
            <w:r w:rsidR="00BB213E">
              <w:rPr>
                <w:rFonts w:asciiTheme="majorHAnsi" w:hAnsiTheme="majorHAnsi" w:cstheme="majorHAnsi"/>
                <w:bCs/>
              </w:rPr>
              <w:t xml:space="preserve">very </w:t>
            </w:r>
            <w:r w:rsidR="00AD3264">
              <w:rPr>
                <w:rFonts w:asciiTheme="majorHAnsi" w:hAnsiTheme="majorHAnsi" w:cstheme="majorHAnsi"/>
                <w:bCs/>
              </w:rPr>
              <w:t>high-risk</w:t>
            </w:r>
            <w:r w:rsidR="00CB0D28">
              <w:rPr>
                <w:rFonts w:asciiTheme="majorHAnsi" w:hAnsiTheme="majorHAnsi" w:cstheme="majorHAnsi"/>
                <w:bCs/>
              </w:rPr>
              <w:t xml:space="preserve"> factors.  You should </w:t>
            </w:r>
            <w:r w:rsidR="00CB0D28" w:rsidRPr="004B35B8">
              <w:rPr>
                <w:rFonts w:asciiTheme="majorHAnsi" w:hAnsiTheme="majorHAnsi" w:cstheme="majorHAnsi"/>
                <w:b/>
                <w:i/>
                <w:iCs/>
              </w:rPr>
              <w:t>Not</w:t>
            </w:r>
            <w:r w:rsidR="00CB0D28">
              <w:rPr>
                <w:rFonts w:asciiTheme="majorHAnsi" w:hAnsiTheme="majorHAnsi" w:cstheme="majorHAnsi"/>
                <w:bCs/>
              </w:rPr>
              <w:t xml:space="preserve"> move forward with this exposure</w:t>
            </w:r>
            <w:r w:rsidR="00E83404">
              <w:rPr>
                <w:rFonts w:asciiTheme="majorHAnsi" w:hAnsiTheme="majorHAnsi" w:cstheme="majorHAnsi"/>
                <w:bCs/>
              </w:rPr>
              <w:t xml:space="preserve">.  </w:t>
            </w:r>
            <w:r w:rsidR="0020017B">
              <w:rPr>
                <w:rFonts w:asciiTheme="majorHAnsi" w:hAnsiTheme="majorHAnsi" w:cstheme="majorHAnsi"/>
                <w:bCs/>
              </w:rPr>
              <w:t>Revise</w:t>
            </w:r>
            <w:r w:rsidR="00E83404">
              <w:rPr>
                <w:rFonts w:asciiTheme="majorHAnsi" w:hAnsiTheme="majorHAnsi" w:cstheme="majorHAnsi"/>
                <w:bCs/>
              </w:rPr>
              <w:t xml:space="preserve"> all elements of your</w:t>
            </w:r>
            <w:r w:rsidR="003A46F9">
              <w:rPr>
                <w:rFonts w:asciiTheme="majorHAnsi" w:hAnsiTheme="majorHAnsi" w:cstheme="majorHAnsi"/>
                <w:bCs/>
              </w:rPr>
              <w:t xml:space="preserve"> created exposure</w:t>
            </w:r>
            <w:r w:rsidR="00B521A3">
              <w:rPr>
                <w:rFonts w:asciiTheme="majorHAnsi" w:hAnsiTheme="majorHAnsi" w:cstheme="majorHAnsi"/>
                <w:bCs/>
              </w:rPr>
              <w:t xml:space="preserve"> to lower </w:t>
            </w:r>
            <w:r w:rsidR="00AD3264">
              <w:rPr>
                <w:rFonts w:asciiTheme="majorHAnsi" w:hAnsiTheme="majorHAnsi" w:cstheme="majorHAnsi"/>
                <w:bCs/>
              </w:rPr>
              <w:t>the risk factors.</w:t>
            </w:r>
          </w:p>
        </w:tc>
      </w:tr>
      <w:tr w:rsidR="00B21B6D" w:rsidRPr="00BC5870" w14:paraId="3CA3A0DA" w14:textId="77777777" w:rsidTr="002609C8">
        <w:trPr>
          <w:trHeight w:val="638"/>
        </w:trPr>
        <w:tc>
          <w:tcPr>
            <w:tcW w:w="4583" w:type="dxa"/>
          </w:tcPr>
          <w:p w14:paraId="4BE5F914" w14:textId="04346947" w:rsidR="00B27C31" w:rsidRPr="00B27C31" w:rsidRDefault="00B27C31" w:rsidP="00B27C31">
            <w:pPr>
              <w:spacing w:before="120"/>
              <w:rPr>
                <w:rFonts w:asciiTheme="majorHAnsi" w:hAnsiTheme="majorHAnsi"/>
                <w:b/>
              </w:rPr>
            </w:pPr>
            <w:r>
              <w:rPr>
                <w:rFonts w:asciiTheme="majorHAnsi" w:hAnsiTheme="majorHAnsi"/>
                <w:b/>
              </w:rPr>
              <w:t>Exposure Schedule</w:t>
            </w:r>
            <w:r w:rsidRPr="00AF7406">
              <w:rPr>
                <w:rFonts w:asciiTheme="majorHAnsi" w:hAnsiTheme="majorHAnsi"/>
                <w:b/>
              </w:rPr>
              <w:t>?</w:t>
            </w:r>
          </w:p>
          <w:p w14:paraId="47F3DBBF" w14:textId="184C8DBB" w:rsidR="00B21B6D" w:rsidRDefault="00B21B6D">
            <w:pPr>
              <w:pStyle w:val="ListParagraph"/>
              <w:numPr>
                <w:ilvl w:val="0"/>
                <w:numId w:val="1"/>
              </w:numPr>
              <w:spacing w:before="120"/>
              <w:ind w:left="242" w:hanging="270"/>
              <w:rPr>
                <w:rFonts w:asciiTheme="majorHAnsi" w:hAnsiTheme="majorHAnsi"/>
                <w:bCs/>
              </w:rPr>
            </w:pPr>
            <w:r>
              <w:rPr>
                <w:rFonts w:asciiTheme="majorHAnsi" w:hAnsiTheme="majorHAnsi"/>
                <w:bCs/>
              </w:rPr>
              <w:t xml:space="preserve">Next, we will set an exposure schedule.  Exposures should </w:t>
            </w:r>
            <w:r w:rsidR="00CF085B">
              <w:rPr>
                <w:rFonts w:asciiTheme="majorHAnsi" w:hAnsiTheme="majorHAnsi"/>
                <w:bCs/>
              </w:rPr>
              <w:t>be built into your routine so that you engage in them frequently.</w:t>
            </w:r>
          </w:p>
          <w:p w14:paraId="5ECF5763" w14:textId="77777777" w:rsidR="00CF085B" w:rsidRDefault="00CF085B">
            <w:pPr>
              <w:pStyle w:val="ListParagraph"/>
              <w:numPr>
                <w:ilvl w:val="0"/>
                <w:numId w:val="1"/>
              </w:numPr>
              <w:spacing w:before="120"/>
              <w:ind w:left="242" w:hanging="270"/>
              <w:rPr>
                <w:rFonts w:asciiTheme="majorHAnsi" w:hAnsiTheme="majorHAnsi"/>
                <w:bCs/>
              </w:rPr>
            </w:pPr>
            <w:r>
              <w:rPr>
                <w:rFonts w:asciiTheme="majorHAnsi" w:hAnsiTheme="majorHAnsi"/>
                <w:bCs/>
              </w:rPr>
              <w:t xml:space="preserve">Answers the </w:t>
            </w:r>
            <w:r w:rsidR="00140F21">
              <w:rPr>
                <w:rFonts w:asciiTheme="majorHAnsi" w:hAnsiTheme="majorHAnsi"/>
                <w:bCs/>
              </w:rPr>
              <w:t>adjacent</w:t>
            </w:r>
            <w:r>
              <w:rPr>
                <w:rFonts w:asciiTheme="majorHAnsi" w:hAnsiTheme="majorHAnsi"/>
                <w:bCs/>
              </w:rPr>
              <w:t xml:space="preserve"> </w:t>
            </w:r>
            <w:r w:rsidR="00140F21">
              <w:rPr>
                <w:rFonts w:asciiTheme="majorHAnsi" w:hAnsiTheme="majorHAnsi"/>
                <w:bCs/>
              </w:rPr>
              <w:t>questions to establish your exposure schedule.</w:t>
            </w:r>
          </w:p>
          <w:p w14:paraId="033E4C1E" w14:textId="7817D76C" w:rsidR="00011E4D" w:rsidRDefault="00011E4D">
            <w:pPr>
              <w:pStyle w:val="ListParagraph"/>
              <w:numPr>
                <w:ilvl w:val="0"/>
                <w:numId w:val="1"/>
              </w:numPr>
              <w:spacing w:before="120"/>
              <w:ind w:left="242" w:hanging="270"/>
              <w:rPr>
                <w:rFonts w:asciiTheme="majorHAnsi" w:hAnsiTheme="majorHAnsi"/>
                <w:bCs/>
              </w:rPr>
            </w:pPr>
            <w:r>
              <w:rPr>
                <w:rFonts w:asciiTheme="majorHAnsi" w:hAnsiTheme="majorHAnsi"/>
                <w:bCs/>
              </w:rPr>
              <w:t xml:space="preserve">If you do not have control over starting the </w:t>
            </w:r>
            <w:r w:rsidR="000952C2">
              <w:rPr>
                <w:rFonts w:asciiTheme="majorHAnsi" w:hAnsiTheme="majorHAnsi"/>
                <w:bCs/>
              </w:rPr>
              <w:t>exposure,</w:t>
            </w:r>
            <w:r>
              <w:rPr>
                <w:rFonts w:asciiTheme="majorHAnsi" w:hAnsiTheme="majorHAnsi"/>
                <w:bCs/>
              </w:rPr>
              <w:t xml:space="preserve"> </w:t>
            </w:r>
            <w:r w:rsidR="000952C2">
              <w:rPr>
                <w:rFonts w:asciiTheme="majorHAnsi" w:hAnsiTheme="majorHAnsi"/>
                <w:bCs/>
              </w:rPr>
              <w:t>you may</w:t>
            </w:r>
            <w:r>
              <w:rPr>
                <w:rFonts w:asciiTheme="majorHAnsi" w:hAnsiTheme="majorHAnsi"/>
                <w:bCs/>
              </w:rPr>
              <w:t xml:space="preserve"> skip this section.</w:t>
            </w:r>
          </w:p>
        </w:tc>
        <w:tc>
          <w:tcPr>
            <w:tcW w:w="5625" w:type="dxa"/>
          </w:tcPr>
          <w:p w14:paraId="09148FC8" w14:textId="39EBF368" w:rsidR="00B84889" w:rsidRDefault="00B84889" w:rsidP="004E6576">
            <w:pPr>
              <w:tabs>
                <w:tab w:val="center" w:pos="2704"/>
              </w:tabs>
              <w:spacing w:before="120"/>
              <w:rPr>
                <w:rFonts w:asciiTheme="majorHAnsi" w:hAnsiTheme="majorHAnsi" w:cstheme="majorHAnsi"/>
                <w:bCs/>
              </w:rPr>
            </w:pPr>
            <w:r>
              <w:rPr>
                <w:rFonts w:asciiTheme="majorHAnsi" w:hAnsiTheme="majorHAnsi" w:cstheme="majorHAnsi"/>
                <w:bCs/>
              </w:rPr>
              <w:t>How many days per week will you do this exposure?</w:t>
            </w:r>
          </w:p>
          <w:p w14:paraId="54DBD16A" w14:textId="0EEA44F3" w:rsidR="00B84889" w:rsidRPr="002C2C0F" w:rsidRDefault="00F940C9">
            <w:pPr>
              <w:pStyle w:val="ListParagraph"/>
              <w:numPr>
                <w:ilvl w:val="0"/>
                <w:numId w:val="4"/>
              </w:numPr>
              <w:tabs>
                <w:tab w:val="center" w:pos="2704"/>
              </w:tabs>
              <w:spacing w:before="120"/>
              <w:ind w:left="339"/>
              <w:rPr>
                <w:rFonts w:ascii="Ink Free" w:hAnsi="Ink Free" w:cstheme="majorHAnsi"/>
                <w:bCs/>
                <w:color w:val="808080" w:themeColor="background1" w:themeShade="80"/>
              </w:rPr>
            </w:pPr>
            <w:sdt>
              <w:sdtPr>
                <w:rPr>
                  <w:color w:val="595959"/>
                  <w:sz w:val="18"/>
                  <w:szCs w:val="18"/>
                </w:rPr>
                <w:id w:val="-954336168"/>
                <w:placeholder>
                  <w:docPart w:val="3D57C6A3E01147CEA07F72813DE21A0F"/>
                </w:placeholder>
                <w:showingPlcHdr/>
                <w15:appearance w15:val="tags"/>
                <w:text/>
              </w:sdtPr>
              <w:sdtEndPr/>
              <w:sdtContent>
                <w:r w:rsidR="00EA57D6" w:rsidRPr="005C71DC">
                  <w:rPr>
                    <w:rStyle w:val="PlaceholderText"/>
                    <w:sz w:val="18"/>
                    <w:szCs w:val="18"/>
                  </w:rPr>
                  <w:t>Answer.</w:t>
                </w:r>
              </w:sdtContent>
            </w:sdt>
          </w:p>
          <w:p w14:paraId="707888EF" w14:textId="77777777" w:rsidR="002C2C0F" w:rsidRDefault="002C2C0F" w:rsidP="004E6576">
            <w:pPr>
              <w:tabs>
                <w:tab w:val="center" w:pos="2704"/>
              </w:tabs>
              <w:spacing w:before="120"/>
              <w:rPr>
                <w:rFonts w:asciiTheme="majorHAnsi" w:hAnsiTheme="majorHAnsi" w:cstheme="majorHAnsi"/>
                <w:bCs/>
              </w:rPr>
            </w:pPr>
          </w:p>
          <w:p w14:paraId="2869B751" w14:textId="5D99CDC9" w:rsidR="00B21B6D" w:rsidRDefault="007B18D0" w:rsidP="004E6576">
            <w:pPr>
              <w:tabs>
                <w:tab w:val="center" w:pos="2704"/>
              </w:tabs>
              <w:spacing w:before="120"/>
              <w:rPr>
                <w:rFonts w:asciiTheme="majorHAnsi" w:hAnsiTheme="majorHAnsi" w:cstheme="majorHAnsi"/>
                <w:bCs/>
              </w:rPr>
            </w:pPr>
            <w:r>
              <w:rPr>
                <w:rFonts w:asciiTheme="majorHAnsi" w:hAnsiTheme="majorHAnsi" w:cstheme="majorHAnsi"/>
                <w:bCs/>
              </w:rPr>
              <w:t>What days</w:t>
            </w:r>
            <w:r w:rsidR="001A6460">
              <w:rPr>
                <w:rFonts w:asciiTheme="majorHAnsi" w:hAnsiTheme="majorHAnsi" w:cstheme="majorHAnsi"/>
                <w:bCs/>
              </w:rPr>
              <w:t xml:space="preserve"> of the week</w:t>
            </w:r>
            <w:r>
              <w:rPr>
                <w:rFonts w:asciiTheme="majorHAnsi" w:hAnsiTheme="majorHAnsi" w:cstheme="majorHAnsi"/>
                <w:bCs/>
              </w:rPr>
              <w:t xml:space="preserve"> will this </w:t>
            </w:r>
            <w:r w:rsidR="003671F0">
              <w:rPr>
                <w:rFonts w:asciiTheme="majorHAnsi" w:hAnsiTheme="majorHAnsi" w:cstheme="majorHAnsi"/>
                <w:bCs/>
              </w:rPr>
              <w:t>exposure be done on</w:t>
            </w:r>
            <w:r w:rsidR="001A6460">
              <w:rPr>
                <w:rFonts w:asciiTheme="majorHAnsi" w:hAnsiTheme="majorHAnsi" w:cstheme="majorHAnsi"/>
                <w:bCs/>
              </w:rPr>
              <w:t>?</w:t>
            </w:r>
          </w:p>
          <w:p w14:paraId="065F3DED" w14:textId="07803D4B" w:rsidR="001A6460" w:rsidRDefault="00F940C9">
            <w:pPr>
              <w:pStyle w:val="ListParagraph"/>
              <w:numPr>
                <w:ilvl w:val="0"/>
                <w:numId w:val="4"/>
              </w:numPr>
              <w:tabs>
                <w:tab w:val="center" w:pos="2704"/>
              </w:tabs>
              <w:spacing w:before="120"/>
              <w:ind w:left="339"/>
              <w:rPr>
                <w:rFonts w:ascii="Ink Free" w:hAnsi="Ink Free" w:cstheme="majorHAnsi"/>
                <w:bCs/>
                <w:color w:val="808080" w:themeColor="background1" w:themeShade="80"/>
              </w:rPr>
            </w:pPr>
            <w:sdt>
              <w:sdtPr>
                <w:rPr>
                  <w:color w:val="595959"/>
                  <w:sz w:val="18"/>
                  <w:szCs w:val="18"/>
                </w:rPr>
                <w:id w:val="2078091966"/>
                <w:placeholder>
                  <w:docPart w:val="58A6CD809D9446D19D09DCFFA1FEFF5B"/>
                </w:placeholder>
                <w:showingPlcHdr/>
                <w15:appearance w15:val="tags"/>
                <w:text/>
              </w:sdtPr>
              <w:sdtEndPr/>
              <w:sdtContent>
                <w:r w:rsidR="00EA57D6" w:rsidRPr="005C71DC">
                  <w:rPr>
                    <w:rStyle w:val="PlaceholderText"/>
                    <w:sz w:val="18"/>
                    <w:szCs w:val="18"/>
                  </w:rPr>
                  <w:t>Answer.</w:t>
                </w:r>
              </w:sdtContent>
            </w:sdt>
          </w:p>
          <w:p w14:paraId="33C4E194" w14:textId="77777777" w:rsidR="00173021" w:rsidRPr="00173021" w:rsidRDefault="00173021" w:rsidP="00173021">
            <w:pPr>
              <w:pStyle w:val="ListParagraph"/>
              <w:tabs>
                <w:tab w:val="center" w:pos="2704"/>
              </w:tabs>
              <w:spacing w:before="120"/>
              <w:ind w:left="339"/>
              <w:rPr>
                <w:rFonts w:ascii="Ink Free" w:hAnsi="Ink Free" w:cstheme="majorHAnsi"/>
                <w:bCs/>
                <w:color w:val="808080" w:themeColor="background1" w:themeShade="80"/>
              </w:rPr>
            </w:pPr>
          </w:p>
          <w:p w14:paraId="3B250D76" w14:textId="65ACEE81" w:rsidR="00B84889" w:rsidRDefault="00B84889" w:rsidP="00B84889">
            <w:pPr>
              <w:tabs>
                <w:tab w:val="center" w:pos="2704"/>
              </w:tabs>
              <w:spacing w:before="120"/>
              <w:rPr>
                <w:rFonts w:asciiTheme="majorHAnsi" w:hAnsiTheme="majorHAnsi" w:cstheme="majorHAnsi"/>
                <w:bCs/>
              </w:rPr>
            </w:pPr>
            <w:r>
              <w:rPr>
                <w:rFonts w:asciiTheme="majorHAnsi" w:hAnsiTheme="majorHAnsi" w:cstheme="majorHAnsi"/>
                <w:bCs/>
              </w:rPr>
              <w:t xml:space="preserve">What time of day will </w:t>
            </w:r>
            <w:r w:rsidR="0077753B">
              <w:rPr>
                <w:rFonts w:asciiTheme="majorHAnsi" w:hAnsiTheme="majorHAnsi" w:cstheme="majorHAnsi"/>
                <w:bCs/>
              </w:rPr>
              <w:t>you</w:t>
            </w:r>
            <w:r>
              <w:rPr>
                <w:rFonts w:asciiTheme="majorHAnsi" w:hAnsiTheme="majorHAnsi" w:cstheme="majorHAnsi"/>
                <w:bCs/>
              </w:rPr>
              <w:t xml:space="preserve"> </w:t>
            </w:r>
            <w:r w:rsidR="002F4EE8">
              <w:rPr>
                <w:rFonts w:asciiTheme="majorHAnsi" w:hAnsiTheme="majorHAnsi" w:cstheme="majorHAnsi"/>
                <w:bCs/>
              </w:rPr>
              <w:t xml:space="preserve">do this </w:t>
            </w:r>
            <w:r w:rsidR="00671D7E">
              <w:rPr>
                <w:rFonts w:asciiTheme="majorHAnsi" w:hAnsiTheme="majorHAnsi" w:cstheme="majorHAnsi"/>
                <w:bCs/>
              </w:rPr>
              <w:t>exposure?</w:t>
            </w:r>
          </w:p>
          <w:p w14:paraId="7BCEAD45" w14:textId="55DBB13C" w:rsidR="002F4EE8" w:rsidRDefault="002F4EE8">
            <w:pPr>
              <w:pStyle w:val="ListParagraph"/>
              <w:numPr>
                <w:ilvl w:val="0"/>
                <w:numId w:val="3"/>
              </w:numPr>
              <w:tabs>
                <w:tab w:val="center" w:pos="2704"/>
              </w:tabs>
              <w:spacing w:before="120"/>
              <w:ind w:left="339" w:hanging="360"/>
              <w:rPr>
                <w:rFonts w:asciiTheme="majorHAnsi" w:hAnsiTheme="majorHAnsi" w:cstheme="majorHAnsi"/>
                <w:bCs/>
              </w:rPr>
            </w:pPr>
            <w:r>
              <w:rPr>
                <w:rFonts w:asciiTheme="majorHAnsi" w:hAnsiTheme="majorHAnsi" w:cstheme="majorHAnsi"/>
                <w:bCs/>
              </w:rPr>
              <w:t>Weekdays:</w:t>
            </w:r>
            <w:r w:rsidR="00173021">
              <w:rPr>
                <w:rFonts w:asciiTheme="majorHAnsi" w:hAnsiTheme="majorHAnsi" w:cstheme="majorHAnsi"/>
                <w:bCs/>
              </w:rPr>
              <w:t xml:space="preserve"> </w:t>
            </w:r>
            <w:r w:rsidR="00173021" w:rsidRPr="00173021">
              <w:rPr>
                <w:rFonts w:ascii="Ink Free" w:hAnsi="Ink Free" w:cstheme="majorHAnsi"/>
                <w:bCs/>
                <w:color w:val="808080" w:themeColor="background1" w:themeShade="80"/>
              </w:rPr>
              <w:t xml:space="preserve"> </w:t>
            </w:r>
            <w:r w:rsidR="00EA57D6">
              <w:rPr>
                <w:rFonts w:ascii="Ink Free" w:hAnsi="Ink Free" w:cstheme="majorHAnsi"/>
                <w:bCs/>
                <w:color w:val="808080" w:themeColor="background1" w:themeShade="80"/>
              </w:rPr>
              <w:t xml:space="preserve"> </w:t>
            </w:r>
            <w:sdt>
              <w:sdtPr>
                <w:rPr>
                  <w:color w:val="595959"/>
                  <w:sz w:val="18"/>
                  <w:szCs w:val="18"/>
                </w:rPr>
                <w:id w:val="-2139716812"/>
                <w:placeholder>
                  <w:docPart w:val="5B722C2CAC934208B218FD0DC57978A4"/>
                </w:placeholder>
                <w:showingPlcHdr/>
                <w15:appearance w15:val="tags"/>
                <w:text/>
              </w:sdtPr>
              <w:sdtEndPr/>
              <w:sdtContent>
                <w:r w:rsidR="00EA57D6" w:rsidRPr="005C71DC">
                  <w:rPr>
                    <w:rStyle w:val="PlaceholderText"/>
                    <w:sz w:val="18"/>
                    <w:szCs w:val="18"/>
                  </w:rPr>
                  <w:t>Answer.</w:t>
                </w:r>
              </w:sdtContent>
            </w:sdt>
          </w:p>
          <w:p w14:paraId="78A2029E" w14:textId="26FEE356" w:rsidR="002F4EE8" w:rsidRPr="002421E8" w:rsidRDefault="002F4EE8">
            <w:pPr>
              <w:pStyle w:val="ListParagraph"/>
              <w:numPr>
                <w:ilvl w:val="0"/>
                <w:numId w:val="3"/>
              </w:numPr>
              <w:tabs>
                <w:tab w:val="center" w:pos="2704"/>
              </w:tabs>
              <w:spacing w:before="120"/>
              <w:ind w:left="339" w:hanging="360"/>
              <w:rPr>
                <w:rFonts w:asciiTheme="majorHAnsi" w:hAnsiTheme="majorHAnsi" w:cstheme="majorHAnsi"/>
                <w:bCs/>
              </w:rPr>
            </w:pPr>
            <w:r>
              <w:rPr>
                <w:rFonts w:asciiTheme="majorHAnsi" w:hAnsiTheme="majorHAnsi" w:cstheme="majorHAnsi"/>
                <w:bCs/>
              </w:rPr>
              <w:t>Weekend:</w:t>
            </w:r>
            <w:r w:rsidR="00173021">
              <w:rPr>
                <w:rFonts w:asciiTheme="majorHAnsi" w:hAnsiTheme="majorHAnsi" w:cstheme="majorHAnsi"/>
                <w:bCs/>
              </w:rPr>
              <w:t xml:space="preserve"> </w:t>
            </w:r>
            <w:r w:rsidR="00EA57D6">
              <w:rPr>
                <w:rFonts w:asciiTheme="majorHAnsi" w:hAnsiTheme="majorHAnsi" w:cstheme="majorHAnsi"/>
                <w:bCs/>
              </w:rPr>
              <w:t xml:space="preserve">    </w:t>
            </w:r>
            <w:sdt>
              <w:sdtPr>
                <w:rPr>
                  <w:color w:val="595959"/>
                  <w:sz w:val="18"/>
                  <w:szCs w:val="18"/>
                </w:rPr>
                <w:id w:val="-578591546"/>
                <w:placeholder>
                  <w:docPart w:val="2BE20B062D5B44518CCF80C2D1258238"/>
                </w:placeholder>
                <w:showingPlcHdr/>
                <w15:appearance w15:val="tags"/>
                <w:text/>
              </w:sdtPr>
              <w:sdtEndPr/>
              <w:sdtContent>
                <w:r w:rsidR="00EA57D6" w:rsidRPr="005C71DC">
                  <w:rPr>
                    <w:rStyle w:val="PlaceholderText"/>
                    <w:sz w:val="18"/>
                    <w:szCs w:val="18"/>
                  </w:rPr>
                  <w:t>Answer.</w:t>
                </w:r>
              </w:sdtContent>
            </w:sdt>
          </w:p>
          <w:p w14:paraId="1DBAE729" w14:textId="77777777" w:rsidR="003A5660" w:rsidRDefault="003A5660" w:rsidP="002421E8">
            <w:pPr>
              <w:tabs>
                <w:tab w:val="center" w:pos="2704"/>
              </w:tabs>
              <w:spacing w:before="120"/>
              <w:rPr>
                <w:rFonts w:asciiTheme="majorHAnsi" w:hAnsiTheme="majorHAnsi" w:cstheme="majorHAnsi"/>
                <w:bCs/>
              </w:rPr>
            </w:pPr>
          </w:p>
          <w:p w14:paraId="335A42CD" w14:textId="77777777" w:rsidR="002421E8" w:rsidRDefault="003A5660" w:rsidP="002421E8">
            <w:pPr>
              <w:tabs>
                <w:tab w:val="center" w:pos="2704"/>
              </w:tabs>
              <w:spacing w:before="120"/>
              <w:rPr>
                <w:rFonts w:asciiTheme="majorHAnsi" w:hAnsiTheme="majorHAnsi" w:cstheme="majorHAnsi"/>
                <w:bCs/>
              </w:rPr>
            </w:pPr>
            <w:r>
              <w:rPr>
                <w:rFonts w:asciiTheme="majorHAnsi" w:hAnsiTheme="majorHAnsi" w:cstheme="majorHAnsi"/>
                <w:bCs/>
              </w:rPr>
              <w:lastRenderedPageBreak/>
              <w:t>When will I move to the next exposure?</w:t>
            </w:r>
          </w:p>
          <w:p w14:paraId="25768FF5" w14:textId="4213937E" w:rsidR="003A5660" w:rsidRDefault="00D10BF2">
            <w:pPr>
              <w:pStyle w:val="ListParagraph"/>
              <w:numPr>
                <w:ilvl w:val="0"/>
                <w:numId w:val="6"/>
              </w:numPr>
              <w:tabs>
                <w:tab w:val="center" w:pos="2704"/>
              </w:tabs>
              <w:spacing w:before="120"/>
              <w:rPr>
                <w:rFonts w:asciiTheme="majorHAnsi" w:hAnsiTheme="majorHAnsi" w:cstheme="majorHAnsi"/>
                <w:bCs/>
              </w:rPr>
            </w:pPr>
            <w:r>
              <w:rPr>
                <w:rFonts w:asciiTheme="majorHAnsi" w:hAnsiTheme="majorHAnsi" w:cstheme="majorHAnsi"/>
                <w:bCs/>
                <w:color w:val="C00000"/>
              </w:rPr>
              <w:t>I</w:t>
            </w:r>
            <w:r w:rsidR="00F56073" w:rsidRPr="001C5761">
              <w:rPr>
                <w:rFonts w:asciiTheme="majorHAnsi" w:hAnsiTheme="majorHAnsi" w:cstheme="majorHAnsi"/>
                <w:bCs/>
                <w:color w:val="C00000"/>
              </w:rPr>
              <w:t xml:space="preserve"> will move to the next exposure when </w:t>
            </w:r>
            <w:r>
              <w:rPr>
                <w:rFonts w:asciiTheme="majorHAnsi" w:hAnsiTheme="majorHAnsi" w:cstheme="majorHAnsi"/>
                <w:bCs/>
                <w:color w:val="C00000"/>
              </w:rPr>
              <w:t>my</w:t>
            </w:r>
            <w:r w:rsidR="00F56073" w:rsidRPr="001C5761">
              <w:rPr>
                <w:rFonts w:asciiTheme="majorHAnsi" w:hAnsiTheme="majorHAnsi" w:cstheme="majorHAnsi"/>
                <w:bCs/>
                <w:color w:val="C00000"/>
              </w:rPr>
              <w:t xml:space="preserve"> anxiety distress for </w:t>
            </w:r>
            <w:r w:rsidR="00F56073">
              <w:rPr>
                <w:rFonts w:asciiTheme="majorHAnsi" w:hAnsiTheme="majorHAnsi" w:cstheme="majorHAnsi"/>
                <w:bCs/>
              </w:rPr>
              <w:t>(</w:t>
            </w:r>
            <w:r w:rsidR="00F56073" w:rsidRPr="001C5761">
              <w:rPr>
                <w:rFonts w:asciiTheme="majorHAnsi" w:hAnsiTheme="majorHAnsi" w:cstheme="majorHAnsi"/>
                <w:b/>
              </w:rPr>
              <w:t xml:space="preserve">B) Before </w:t>
            </w:r>
            <w:r w:rsidR="007610A0" w:rsidRPr="001C5761">
              <w:rPr>
                <w:rFonts w:asciiTheme="majorHAnsi" w:hAnsiTheme="majorHAnsi" w:cstheme="majorHAnsi"/>
                <w:b/>
              </w:rPr>
              <w:t>is less than 2</w:t>
            </w:r>
            <w:r w:rsidR="007610A0">
              <w:rPr>
                <w:rFonts w:asciiTheme="majorHAnsi" w:hAnsiTheme="majorHAnsi" w:cstheme="majorHAnsi"/>
                <w:bCs/>
              </w:rPr>
              <w:t xml:space="preserve">, </w:t>
            </w:r>
            <w:r w:rsidR="007610A0" w:rsidRPr="001C5761">
              <w:rPr>
                <w:rFonts w:asciiTheme="majorHAnsi" w:hAnsiTheme="majorHAnsi" w:cstheme="majorHAnsi"/>
                <w:b/>
              </w:rPr>
              <w:t xml:space="preserve">(D) During is less than </w:t>
            </w:r>
            <w:r w:rsidR="00971CE9" w:rsidRPr="001C5761">
              <w:rPr>
                <w:rFonts w:asciiTheme="majorHAnsi" w:hAnsiTheme="majorHAnsi" w:cstheme="majorHAnsi"/>
                <w:b/>
              </w:rPr>
              <w:t>2</w:t>
            </w:r>
            <w:r w:rsidR="00971CE9">
              <w:rPr>
                <w:rFonts w:asciiTheme="majorHAnsi" w:hAnsiTheme="majorHAnsi" w:cstheme="majorHAnsi"/>
                <w:bCs/>
              </w:rPr>
              <w:t xml:space="preserve">, </w:t>
            </w:r>
            <w:r w:rsidR="00971CE9" w:rsidRPr="001C5761">
              <w:rPr>
                <w:rFonts w:asciiTheme="majorHAnsi" w:hAnsiTheme="majorHAnsi" w:cstheme="majorHAnsi"/>
                <w:b/>
              </w:rPr>
              <w:t>(A) After is less than 2</w:t>
            </w:r>
            <w:r w:rsidR="00971CE9">
              <w:rPr>
                <w:rFonts w:asciiTheme="majorHAnsi" w:hAnsiTheme="majorHAnsi" w:cstheme="majorHAnsi"/>
                <w:bCs/>
              </w:rPr>
              <w:t xml:space="preserve">.  </w:t>
            </w:r>
          </w:p>
          <w:p w14:paraId="07FAD3FF" w14:textId="5F55E0F2" w:rsidR="001C5761" w:rsidRPr="003A5660" w:rsidRDefault="001C5761">
            <w:pPr>
              <w:pStyle w:val="ListParagraph"/>
              <w:numPr>
                <w:ilvl w:val="0"/>
                <w:numId w:val="6"/>
              </w:numPr>
              <w:tabs>
                <w:tab w:val="center" w:pos="2704"/>
              </w:tabs>
              <w:spacing w:before="120"/>
              <w:rPr>
                <w:rFonts w:asciiTheme="majorHAnsi" w:hAnsiTheme="majorHAnsi" w:cstheme="majorHAnsi"/>
                <w:bCs/>
              </w:rPr>
            </w:pPr>
            <w:r w:rsidRPr="001C5761">
              <w:rPr>
                <w:rFonts w:asciiTheme="majorHAnsi" w:hAnsiTheme="majorHAnsi" w:cstheme="majorHAnsi"/>
                <w:bCs/>
                <w:color w:val="C00000"/>
              </w:rPr>
              <w:t>See tracking sheet for more details</w:t>
            </w:r>
          </w:p>
        </w:tc>
      </w:tr>
      <w:tr w:rsidR="00CE1399" w:rsidRPr="00BC5870" w14:paraId="6FA1DC3C" w14:textId="77777777" w:rsidTr="002609C8">
        <w:trPr>
          <w:trHeight w:val="449"/>
        </w:trPr>
        <w:tc>
          <w:tcPr>
            <w:tcW w:w="4583" w:type="dxa"/>
          </w:tcPr>
          <w:p w14:paraId="3DEB02F7" w14:textId="34ED349A" w:rsidR="00B27C31" w:rsidRPr="00B27C31" w:rsidRDefault="00B27C31" w:rsidP="00B27C31">
            <w:pPr>
              <w:spacing w:before="120"/>
              <w:rPr>
                <w:rFonts w:asciiTheme="majorHAnsi" w:hAnsiTheme="majorHAnsi" w:cstheme="minorHAnsi"/>
                <w:b/>
                <w:bCs/>
              </w:rPr>
            </w:pPr>
            <w:r w:rsidRPr="00B27C31">
              <w:rPr>
                <w:rFonts w:asciiTheme="majorHAnsi" w:hAnsiTheme="majorHAnsi" w:cstheme="minorHAnsi"/>
                <w:b/>
                <w:bCs/>
              </w:rPr>
              <w:lastRenderedPageBreak/>
              <w:t>Exposure Contract with Dr. Shawn Nabors.</w:t>
            </w:r>
          </w:p>
          <w:p w14:paraId="2EE72DCB" w14:textId="69B77406" w:rsidR="00CE1399" w:rsidRPr="009E5291" w:rsidRDefault="00980519">
            <w:pPr>
              <w:pStyle w:val="ListParagraph"/>
              <w:numPr>
                <w:ilvl w:val="0"/>
                <w:numId w:val="1"/>
              </w:numPr>
              <w:spacing w:before="120"/>
              <w:ind w:left="242" w:hanging="270"/>
              <w:rPr>
                <w:rFonts w:asciiTheme="majorHAnsi" w:hAnsiTheme="majorHAnsi" w:cstheme="minorHAnsi"/>
              </w:rPr>
            </w:pPr>
            <w:r>
              <w:rPr>
                <w:rFonts w:asciiTheme="majorHAnsi" w:hAnsiTheme="majorHAnsi"/>
              </w:rPr>
              <w:t>Congratulations</w:t>
            </w:r>
            <w:r w:rsidR="001F2582">
              <w:rPr>
                <w:rFonts w:asciiTheme="majorHAnsi" w:hAnsiTheme="majorHAnsi"/>
              </w:rPr>
              <w:t>, you have just created an exposure contract</w:t>
            </w:r>
            <w:r w:rsidR="002C6F11">
              <w:rPr>
                <w:rFonts w:asciiTheme="majorHAnsi" w:hAnsiTheme="majorHAnsi"/>
              </w:rPr>
              <w:t>!  This contract is intended to hold you accountable for engaging</w:t>
            </w:r>
            <w:r w:rsidR="00820A47">
              <w:rPr>
                <w:rFonts w:asciiTheme="majorHAnsi" w:hAnsiTheme="majorHAnsi"/>
              </w:rPr>
              <w:t xml:space="preserve"> in your created exposure</w:t>
            </w:r>
            <w:r w:rsidR="005E0C25">
              <w:rPr>
                <w:rFonts w:asciiTheme="majorHAnsi" w:hAnsiTheme="majorHAnsi"/>
              </w:rPr>
              <w:t xml:space="preserve">.  </w:t>
            </w:r>
          </w:p>
          <w:p w14:paraId="376E0BCE" w14:textId="728A581F" w:rsidR="009E5291" w:rsidRPr="00060FEF" w:rsidRDefault="009E5291">
            <w:pPr>
              <w:pStyle w:val="ListParagraph"/>
              <w:numPr>
                <w:ilvl w:val="0"/>
                <w:numId w:val="1"/>
              </w:numPr>
              <w:spacing w:before="120"/>
              <w:ind w:left="242" w:hanging="270"/>
              <w:rPr>
                <w:rFonts w:asciiTheme="majorHAnsi" w:hAnsiTheme="majorHAnsi" w:cstheme="minorHAnsi"/>
              </w:rPr>
            </w:pPr>
            <w:r>
              <w:rPr>
                <w:rFonts w:asciiTheme="majorHAnsi" w:hAnsiTheme="majorHAnsi"/>
              </w:rPr>
              <w:t>Print and sign in the adjacent box to finalize your exposure contract.</w:t>
            </w:r>
          </w:p>
        </w:tc>
        <w:tc>
          <w:tcPr>
            <w:tcW w:w="5625" w:type="dxa"/>
          </w:tcPr>
          <w:p w14:paraId="157151A7" w14:textId="70201F91" w:rsidR="00695542" w:rsidRDefault="009E5291" w:rsidP="00CE6E3F">
            <w:pPr>
              <w:spacing w:before="120"/>
              <w:rPr>
                <w:rFonts w:asciiTheme="majorHAnsi" w:hAnsiTheme="majorHAnsi" w:cstheme="majorHAnsi"/>
                <w:bCs/>
              </w:rPr>
            </w:pPr>
            <w:r>
              <w:rPr>
                <w:rFonts w:asciiTheme="majorHAnsi" w:hAnsiTheme="majorHAnsi" w:cstheme="majorHAnsi"/>
                <w:bCs/>
              </w:rPr>
              <w:t>I</w:t>
            </w:r>
            <w:r w:rsidR="00653D28">
              <w:rPr>
                <w:rFonts w:asciiTheme="majorHAnsi" w:hAnsiTheme="majorHAnsi" w:cstheme="majorHAnsi"/>
                <w:bCs/>
              </w:rPr>
              <w:t>,</w:t>
            </w:r>
            <w:r w:rsidR="00653D28" w:rsidRPr="00653D28">
              <w:rPr>
                <w:rFonts w:asciiTheme="majorHAnsi" w:hAnsiTheme="majorHAnsi" w:cstheme="majorHAnsi"/>
                <w:bCs/>
                <w:sz w:val="16"/>
                <w:szCs w:val="16"/>
              </w:rPr>
              <w:t xml:space="preserve"> (</w:t>
            </w:r>
            <w:r w:rsidR="00695542">
              <w:rPr>
                <w:rFonts w:asciiTheme="majorHAnsi" w:hAnsiTheme="majorHAnsi" w:cstheme="majorHAnsi"/>
                <w:bCs/>
                <w:sz w:val="16"/>
                <w:szCs w:val="16"/>
              </w:rPr>
              <w:t>type</w:t>
            </w:r>
            <w:r w:rsidR="00653D28" w:rsidRPr="00653D28">
              <w:rPr>
                <w:rFonts w:asciiTheme="majorHAnsi" w:hAnsiTheme="majorHAnsi" w:cstheme="majorHAnsi"/>
                <w:bCs/>
                <w:sz w:val="16"/>
                <w:szCs w:val="16"/>
              </w:rPr>
              <w:t xml:space="preserve"> name) </w:t>
            </w:r>
            <w:sdt>
              <w:sdtPr>
                <w:rPr>
                  <w:color w:val="595959"/>
                  <w:sz w:val="18"/>
                  <w:szCs w:val="18"/>
                </w:rPr>
                <w:id w:val="868333934"/>
                <w:placeholder>
                  <w:docPart w:val="B2FFC37D2CAA4A13B5C78706504F7411"/>
                </w:placeholder>
                <w:showingPlcHdr/>
                <w15:appearance w15:val="tags"/>
                <w:text/>
              </w:sdtPr>
              <w:sdtEndPr/>
              <w:sdtContent>
                <w:r w:rsidR="008928FC">
                  <w:rPr>
                    <w:rStyle w:val="PlaceholderText"/>
                    <w:sz w:val="18"/>
                    <w:szCs w:val="18"/>
                  </w:rPr>
                  <w:t>Full Name</w:t>
                </w:r>
                <w:r w:rsidR="00695542" w:rsidRPr="005C71DC">
                  <w:rPr>
                    <w:rStyle w:val="PlaceholderText"/>
                    <w:sz w:val="18"/>
                    <w:szCs w:val="18"/>
                  </w:rPr>
                  <w:t>.</w:t>
                </w:r>
              </w:sdtContent>
            </w:sdt>
            <w:r w:rsidR="00695542">
              <w:rPr>
                <w:rFonts w:asciiTheme="majorHAnsi" w:hAnsiTheme="majorHAnsi" w:cstheme="majorHAnsi"/>
                <w:bCs/>
              </w:rPr>
              <w:t xml:space="preserve"> </w:t>
            </w:r>
          </w:p>
          <w:p w14:paraId="0BCFE9A4" w14:textId="693AF261" w:rsidR="00CE1399" w:rsidRDefault="00B2747E" w:rsidP="00CE6E3F">
            <w:pPr>
              <w:spacing w:before="120"/>
              <w:rPr>
                <w:rFonts w:asciiTheme="majorHAnsi" w:hAnsiTheme="majorHAnsi" w:cstheme="majorHAnsi"/>
                <w:bCs/>
              </w:rPr>
            </w:pPr>
            <w:r>
              <w:rPr>
                <w:rFonts w:asciiTheme="majorHAnsi" w:hAnsiTheme="majorHAnsi" w:cstheme="majorHAnsi"/>
                <w:bCs/>
              </w:rPr>
              <w:t>understand</w:t>
            </w:r>
            <w:r w:rsidR="007B162A">
              <w:rPr>
                <w:rFonts w:asciiTheme="majorHAnsi" w:hAnsiTheme="majorHAnsi" w:cstheme="majorHAnsi"/>
                <w:bCs/>
              </w:rPr>
              <w:t xml:space="preserve"> that </w:t>
            </w:r>
            <w:r>
              <w:rPr>
                <w:rFonts w:asciiTheme="majorHAnsi" w:hAnsiTheme="majorHAnsi" w:cstheme="majorHAnsi"/>
                <w:bCs/>
              </w:rPr>
              <w:t>frequent</w:t>
            </w:r>
            <w:r w:rsidR="007B162A">
              <w:rPr>
                <w:rFonts w:asciiTheme="majorHAnsi" w:hAnsiTheme="majorHAnsi" w:cstheme="majorHAnsi"/>
                <w:bCs/>
              </w:rPr>
              <w:t xml:space="preserve"> </w:t>
            </w:r>
            <w:r w:rsidR="00B93B71">
              <w:rPr>
                <w:rFonts w:asciiTheme="majorHAnsi" w:hAnsiTheme="majorHAnsi" w:cstheme="majorHAnsi"/>
                <w:bCs/>
              </w:rPr>
              <w:t>engagement</w:t>
            </w:r>
            <w:r w:rsidR="007B162A">
              <w:rPr>
                <w:rFonts w:asciiTheme="majorHAnsi" w:hAnsiTheme="majorHAnsi" w:cstheme="majorHAnsi"/>
                <w:bCs/>
              </w:rPr>
              <w:t xml:space="preserve"> in this exposu</w:t>
            </w:r>
            <w:r w:rsidR="00321400">
              <w:rPr>
                <w:rFonts w:asciiTheme="majorHAnsi" w:hAnsiTheme="majorHAnsi" w:cstheme="majorHAnsi"/>
                <w:bCs/>
              </w:rPr>
              <w:t>re will</w:t>
            </w:r>
            <w:r w:rsidR="003A077A">
              <w:rPr>
                <w:rFonts w:asciiTheme="majorHAnsi" w:hAnsiTheme="majorHAnsi" w:cstheme="majorHAnsi"/>
                <w:bCs/>
              </w:rPr>
              <w:t xml:space="preserve"> give </w:t>
            </w:r>
            <w:r w:rsidR="007279E2">
              <w:rPr>
                <w:rFonts w:asciiTheme="majorHAnsi" w:hAnsiTheme="majorHAnsi" w:cstheme="majorHAnsi"/>
                <w:bCs/>
              </w:rPr>
              <w:t xml:space="preserve">me the opportunity to practice anxiety skills that help me to </w:t>
            </w:r>
            <w:r w:rsidR="00DF1898">
              <w:rPr>
                <w:rFonts w:asciiTheme="majorHAnsi" w:hAnsiTheme="majorHAnsi" w:cstheme="majorHAnsi"/>
                <w:bCs/>
              </w:rPr>
              <w:t xml:space="preserve">become </w:t>
            </w:r>
            <w:r w:rsidR="007279E2">
              <w:rPr>
                <w:rFonts w:asciiTheme="majorHAnsi" w:hAnsiTheme="majorHAnsi" w:cstheme="majorHAnsi"/>
                <w:bCs/>
              </w:rPr>
              <w:t xml:space="preserve">better </w:t>
            </w:r>
            <w:r w:rsidR="00EA2C66">
              <w:rPr>
                <w:rFonts w:asciiTheme="majorHAnsi" w:hAnsiTheme="majorHAnsi" w:cstheme="majorHAnsi"/>
                <w:bCs/>
              </w:rPr>
              <w:t>adapted to my</w:t>
            </w:r>
            <w:r w:rsidR="007279E2">
              <w:rPr>
                <w:rFonts w:asciiTheme="majorHAnsi" w:hAnsiTheme="majorHAnsi" w:cstheme="majorHAnsi"/>
                <w:bCs/>
              </w:rPr>
              <w:t xml:space="preserve"> anxious thoughts and feelings.</w:t>
            </w:r>
          </w:p>
          <w:p w14:paraId="0FD712BB" w14:textId="77777777" w:rsidR="00264CE0" w:rsidRDefault="00EA2C66" w:rsidP="00CE6E3F">
            <w:pPr>
              <w:spacing w:before="120"/>
              <w:rPr>
                <w:rFonts w:asciiTheme="majorHAnsi" w:hAnsiTheme="majorHAnsi" w:cstheme="majorHAnsi"/>
                <w:bCs/>
              </w:rPr>
            </w:pPr>
            <w:proofErr w:type="gramStart"/>
            <w:r>
              <w:rPr>
                <w:rFonts w:asciiTheme="majorHAnsi" w:hAnsiTheme="majorHAnsi" w:cstheme="majorHAnsi"/>
                <w:bCs/>
              </w:rPr>
              <w:t>I</w:t>
            </w:r>
            <w:r w:rsidR="00350B77">
              <w:rPr>
                <w:rFonts w:asciiTheme="majorHAnsi" w:hAnsiTheme="majorHAnsi" w:cstheme="majorHAnsi"/>
                <w:bCs/>
              </w:rPr>
              <w:t>,</w:t>
            </w:r>
            <w:r w:rsidR="00350B77" w:rsidRPr="00653D28">
              <w:rPr>
                <w:rFonts w:asciiTheme="majorHAnsi" w:hAnsiTheme="majorHAnsi" w:cstheme="majorHAnsi"/>
                <w:bCs/>
                <w:sz w:val="16"/>
                <w:szCs w:val="16"/>
              </w:rPr>
              <w:t>(</w:t>
            </w:r>
            <w:proofErr w:type="gramEnd"/>
            <w:r w:rsidR="00264CE0">
              <w:rPr>
                <w:rFonts w:asciiTheme="majorHAnsi" w:hAnsiTheme="majorHAnsi" w:cstheme="majorHAnsi"/>
                <w:bCs/>
                <w:sz w:val="16"/>
                <w:szCs w:val="16"/>
              </w:rPr>
              <w:t>type</w:t>
            </w:r>
            <w:r w:rsidR="00474D7B" w:rsidRPr="00653D28">
              <w:rPr>
                <w:rFonts w:asciiTheme="majorHAnsi" w:hAnsiTheme="majorHAnsi" w:cstheme="majorHAnsi"/>
                <w:bCs/>
                <w:sz w:val="16"/>
                <w:szCs w:val="16"/>
              </w:rPr>
              <w:t xml:space="preserve"> name</w:t>
            </w:r>
            <w:r w:rsidR="00653D28" w:rsidRPr="00653D28">
              <w:rPr>
                <w:rFonts w:asciiTheme="majorHAnsi" w:hAnsiTheme="majorHAnsi" w:cstheme="majorHAnsi"/>
                <w:bCs/>
                <w:sz w:val="16"/>
                <w:szCs w:val="16"/>
              </w:rPr>
              <w:t>)</w:t>
            </w:r>
            <w:r w:rsidR="00474D7B" w:rsidRPr="00653D28">
              <w:rPr>
                <w:rFonts w:asciiTheme="majorHAnsi" w:hAnsiTheme="majorHAnsi" w:cstheme="majorHAnsi"/>
                <w:bCs/>
                <w:sz w:val="16"/>
                <w:szCs w:val="16"/>
              </w:rPr>
              <w:t xml:space="preserve"> </w:t>
            </w:r>
            <w:sdt>
              <w:sdtPr>
                <w:rPr>
                  <w:color w:val="595959"/>
                  <w:sz w:val="18"/>
                  <w:szCs w:val="18"/>
                </w:rPr>
                <w:id w:val="1966464387"/>
                <w:placeholder>
                  <w:docPart w:val="14A34ADB5135473ABB73F88130669E9B"/>
                </w:placeholder>
                <w:showingPlcHdr/>
                <w15:appearance w15:val="tags"/>
                <w:text/>
              </w:sdtPr>
              <w:sdtEndPr/>
              <w:sdtContent>
                <w:r w:rsidR="00264CE0">
                  <w:rPr>
                    <w:rStyle w:val="PlaceholderText"/>
                    <w:sz w:val="18"/>
                    <w:szCs w:val="18"/>
                  </w:rPr>
                  <w:t>Full Name</w:t>
                </w:r>
                <w:r w:rsidR="00264CE0" w:rsidRPr="005C71DC">
                  <w:rPr>
                    <w:rStyle w:val="PlaceholderText"/>
                    <w:sz w:val="18"/>
                    <w:szCs w:val="18"/>
                  </w:rPr>
                  <w:t>.</w:t>
                </w:r>
              </w:sdtContent>
            </w:sdt>
            <w:r w:rsidR="00264CE0">
              <w:rPr>
                <w:rFonts w:asciiTheme="majorHAnsi" w:hAnsiTheme="majorHAnsi" w:cstheme="majorHAnsi"/>
                <w:bCs/>
              </w:rPr>
              <w:t xml:space="preserve"> </w:t>
            </w:r>
          </w:p>
          <w:p w14:paraId="467ED82D" w14:textId="0A3ABB83" w:rsidR="00EA2C66" w:rsidRDefault="00264CE0" w:rsidP="00CE6E3F">
            <w:pPr>
              <w:spacing w:before="120"/>
              <w:rPr>
                <w:rFonts w:asciiTheme="majorHAnsi" w:hAnsiTheme="majorHAnsi" w:cstheme="majorHAnsi"/>
                <w:bCs/>
              </w:rPr>
            </w:pPr>
            <w:r>
              <w:rPr>
                <w:rFonts w:asciiTheme="majorHAnsi" w:hAnsiTheme="majorHAnsi" w:cstheme="majorHAnsi"/>
                <w:bCs/>
              </w:rPr>
              <w:t>u</w:t>
            </w:r>
            <w:r w:rsidR="008F13BA">
              <w:rPr>
                <w:rFonts w:asciiTheme="majorHAnsi" w:hAnsiTheme="majorHAnsi" w:cstheme="majorHAnsi"/>
                <w:bCs/>
              </w:rPr>
              <w:t>nderstand that becoming better adapted to anxiety through exposure means that I will still feel anxiety</w:t>
            </w:r>
            <w:r w:rsidR="00350B77">
              <w:rPr>
                <w:rFonts w:asciiTheme="majorHAnsi" w:hAnsiTheme="majorHAnsi" w:cstheme="majorHAnsi"/>
                <w:bCs/>
              </w:rPr>
              <w:t xml:space="preserve">, however, my anxiety will bother me less as I become more adapted to </w:t>
            </w:r>
            <w:proofErr w:type="gramStart"/>
            <w:r w:rsidR="00350B77">
              <w:rPr>
                <w:rFonts w:asciiTheme="majorHAnsi" w:hAnsiTheme="majorHAnsi" w:cstheme="majorHAnsi"/>
                <w:bCs/>
              </w:rPr>
              <w:t>it</w:t>
            </w:r>
            <w:proofErr w:type="gramEnd"/>
          </w:p>
          <w:p w14:paraId="015EACC7" w14:textId="77777777" w:rsidR="00350B77" w:rsidRDefault="00350B77" w:rsidP="00CE6E3F">
            <w:pPr>
              <w:spacing w:before="120"/>
              <w:rPr>
                <w:rFonts w:asciiTheme="majorHAnsi" w:hAnsiTheme="majorHAnsi" w:cstheme="majorHAnsi"/>
                <w:bCs/>
              </w:rPr>
            </w:pPr>
          </w:p>
          <w:p w14:paraId="45ED28C7" w14:textId="22056760" w:rsidR="00350B77" w:rsidRDefault="00185812" w:rsidP="00CE6E3F">
            <w:pPr>
              <w:spacing w:before="120"/>
              <w:rPr>
                <w:rFonts w:asciiTheme="majorHAnsi" w:hAnsiTheme="majorHAnsi" w:cstheme="majorHAnsi"/>
                <w:bCs/>
              </w:rPr>
            </w:pPr>
            <w:r>
              <w:rPr>
                <w:color w:val="595959"/>
                <w:sz w:val="18"/>
                <w:szCs w:val="18"/>
              </w:rPr>
              <w:t xml:space="preserve">      </w:t>
            </w:r>
            <w:sdt>
              <w:sdtPr>
                <w:rPr>
                  <w:color w:val="595959"/>
                  <w:sz w:val="18"/>
                  <w:szCs w:val="18"/>
                </w:rPr>
                <w:id w:val="73638914"/>
                <w:placeholder>
                  <w:docPart w:val="4F514AF6025D4ABF83AF8A3DF10B590C"/>
                </w:placeholder>
                <w:showingPlcHdr/>
                <w15:appearance w15:val="tags"/>
                <w:text/>
              </w:sdtPr>
              <w:sdtEndPr/>
              <w:sdtContent>
                <w:r>
                  <w:rPr>
                    <w:rStyle w:val="PlaceholderText"/>
                    <w:sz w:val="18"/>
                    <w:szCs w:val="18"/>
                  </w:rPr>
                  <w:t>Full Name</w:t>
                </w:r>
                <w:r w:rsidRPr="005C71DC">
                  <w:rPr>
                    <w:rStyle w:val="PlaceholderText"/>
                    <w:sz w:val="18"/>
                    <w:szCs w:val="18"/>
                  </w:rPr>
                  <w:t>.</w:t>
                </w:r>
              </w:sdtContent>
            </w:sdt>
            <w:r>
              <w:rPr>
                <w:color w:val="595959"/>
                <w:sz w:val="18"/>
                <w:szCs w:val="18"/>
              </w:rPr>
              <w:t xml:space="preserve">                                   </w:t>
            </w:r>
            <w:sdt>
              <w:sdtPr>
                <w:rPr>
                  <w:color w:val="595959"/>
                  <w:sz w:val="18"/>
                  <w:szCs w:val="18"/>
                </w:rPr>
                <w:id w:val="-1500110355"/>
                <w:placeholder>
                  <w:docPart w:val="0A2D32F738174AB697F31837787372A8"/>
                </w:placeholder>
                <w:showingPlcHdr/>
                <w15:appearance w15:val="tags"/>
                <w:text/>
              </w:sdtPr>
              <w:sdtEndPr/>
              <w:sdtContent>
                <w:r w:rsidR="00E46CB3">
                  <w:rPr>
                    <w:color w:val="595959"/>
                    <w:sz w:val="18"/>
                    <w:szCs w:val="18"/>
                  </w:rPr>
                  <w:t>m</w:t>
                </w:r>
                <w:r w:rsidR="00E46CB3">
                  <w:rPr>
                    <w:color w:val="595959"/>
                  </w:rPr>
                  <w:t>m/dd/yy</w:t>
                </w:r>
              </w:sdtContent>
            </w:sdt>
          </w:p>
          <w:p w14:paraId="4C451D30" w14:textId="08F0A3AB" w:rsidR="00350B77" w:rsidRDefault="00350B77" w:rsidP="00CE6E3F">
            <w:pPr>
              <w:spacing w:before="120"/>
              <w:rPr>
                <w:rFonts w:asciiTheme="majorHAnsi" w:hAnsiTheme="majorHAnsi" w:cstheme="majorHAnsi"/>
                <w:bCs/>
              </w:rPr>
            </w:pPr>
            <w:r>
              <w:rPr>
                <w:rFonts w:asciiTheme="majorHAnsi" w:hAnsiTheme="majorHAnsi" w:cstheme="majorHAnsi"/>
                <w:bCs/>
              </w:rPr>
              <w:t xml:space="preserve">       </w:t>
            </w:r>
            <w:r w:rsidRPr="00350B77">
              <w:rPr>
                <w:rFonts w:asciiTheme="majorHAnsi" w:hAnsiTheme="majorHAnsi" w:cstheme="majorHAnsi"/>
                <w:bCs/>
                <w:i/>
                <w:iCs/>
              </w:rPr>
              <w:t>Signature</w:t>
            </w:r>
            <w:r w:rsidR="00E46CB3">
              <w:rPr>
                <w:rFonts w:asciiTheme="majorHAnsi" w:hAnsiTheme="majorHAnsi" w:cstheme="majorHAnsi"/>
                <w:bCs/>
                <w:i/>
                <w:iCs/>
              </w:rPr>
              <w:t xml:space="preserve"> (</w:t>
            </w:r>
            <w:proofErr w:type="gramStart"/>
            <w:r w:rsidR="00E46CB3">
              <w:rPr>
                <w:rFonts w:asciiTheme="majorHAnsi" w:hAnsiTheme="majorHAnsi" w:cstheme="majorHAnsi"/>
                <w:bCs/>
                <w:i/>
                <w:iCs/>
              </w:rPr>
              <w:t>type)</w:t>
            </w:r>
            <w:r w:rsidRPr="00350B77">
              <w:rPr>
                <w:rFonts w:asciiTheme="majorHAnsi" w:hAnsiTheme="majorHAnsi" w:cstheme="majorHAnsi"/>
                <w:bCs/>
                <w:i/>
                <w:iCs/>
              </w:rPr>
              <w:t xml:space="preserve">  </w:t>
            </w:r>
            <w:r>
              <w:rPr>
                <w:rFonts w:asciiTheme="majorHAnsi" w:hAnsiTheme="majorHAnsi" w:cstheme="majorHAnsi"/>
                <w:bCs/>
              </w:rPr>
              <w:t xml:space="preserve"> </w:t>
            </w:r>
            <w:proofErr w:type="gramEnd"/>
            <w:r>
              <w:rPr>
                <w:rFonts w:asciiTheme="majorHAnsi" w:hAnsiTheme="majorHAnsi" w:cstheme="majorHAnsi"/>
                <w:bCs/>
              </w:rPr>
              <w:t xml:space="preserve">                               </w:t>
            </w:r>
            <w:r w:rsidR="00E46CB3">
              <w:rPr>
                <w:rFonts w:asciiTheme="majorHAnsi" w:hAnsiTheme="majorHAnsi" w:cstheme="majorHAnsi"/>
                <w:bCs/>
              </w:rPr>
              <w:t xml:space="preserve">  </w:t>
            </w:r>
            <w:r>
              <w:rPr>
                <w:rFonts w:asciiTheme="majorHAnsi" w:hAnsiTheme="majorHAnsi" w:cstheme="majorHAnsi"/>
                <w:bCs/>
              </w:rPr>
              <w:t xml:space="preserve"> Date</w:t>
            </w:r>
          </w:p>
          <w:p w14:paraId="13C7B61B" w14:textId="6D17FCAB" w:rsidR="00350B77" w:rsidRPr="00CE6E3F" w:rsidRDefault="00350B77" w:rsidP="00CE6E3F">
            <w:pPr>
              <w:spacing w:before="120"/>
              <w:rPr>
                <w:rFonts w:asciiTheme="majorHAnsi" w:hAnsiTheme="majorHAnsi" w:cstheme="majorHAnsi"/>
                <w:bCs/>
              </w:rPr>
            </w:pPr>
          </w:p>
        </w:tc>
      </w:tr>
    </w:tbl>
    <w:p w14:paraId="41C25944" w14:textId="77777777" w:rsidR="00841C51" w:rsidRDefault="00841C51" w:rsidP="005F558A">
      <w:pPr>
        <w:widowControl w:val="0"/>
        <w:rPr>
          <w:rFonts w:ascii="Candara" w:hAnsi="Candara"/>
          <w:b/>
          <w:sz w:val="44"/>
          <w:szCs w:val="44"/>
        </w:rPr>
      </w:pPr>
    </w:p>
    <w:p w14:paraId="6054FFAB" w14:textId="77777777" w:rsidR="00841C51" w:rsidRDefault="00841C51" w:rsidP="005F558A">
      <w:pPr>
        <w:widowControl w:val="0"/>
        <w:rPr>
          <w:rFonts w:ascii="Candara" w:hAnsi="Candara"/>
          <w:b/>
          <w:sz w:val="44"/>
          <w:szCs w:val="44"/>
        </w:rPr>
      </w:pPr>
    </w:p>
    <w:p w14:paraId="56092E08" w14:textId="77777777" w:rsidR="00841C51" w:rsidRDefault="00841C51" w:rsidP="005F558A">
      <w:pPr>
        <w:widowControl w:val="0"/>
        <w:rPr>
          <w:rFonts w:ascii="Candara" w:hAnsi="Candara"/>
          <w:b/>
          <w:sz w:val="44"/>
          <w:szCs w:val="44"/>
        </w:rPr>
      </w:pPr>
    </w:p>
    <w:p w14:paraId="2EB202F8" w14:textId="77777777" w:rsidR="00841C51" w:rsidRDefault="00841C51" w:rsidP="005F558A">
      <w:pPr>
        <w:widowControl w:val="0"/>
        <w:rPr>
          <w:rFonts w:ascii="Candara" w:hAnsi="Candara"/>
          <w:b/>
          <w:sz w:val="44"/>
          <w:szCs w:val="44"/>
        </w:rPr>
      </w:pPr>
    </w:p>
    <w:p w14:paraId="7A3F602F" w14:textId="77777777" w:rsidR="00841C51" w:rsidRDefault="00841C51" w:rsidP="005F558A">
      <w:pPr>
        <w:widowControl w:val="0"/>
        <w:rPr>
          <w:rFonts w:ascii="Candara" w:hAnsi="Candara"/>
          <w:b/>
          <w:sz w:val="44"/>
          <w:szCs w:val="44"/>
        </w:rPr>
      </w:pPr>
    </w:p>
    <w:p w14:paraId="51AC48A4" w14:textId="77777777" w:rsidR="00841C51" w:rsidRDefault="00841C51" w:rsidP="005F558A">
      <w:pPr>
        <w:widowControl w:val="0"/>
        <w:rPr>
          <w:rFonts w:ascii="Candara" w:hAnsi="Candara"/>
          <w:b/>
          <w:sz w:val="44"/>
          <w:szCs w:val="44"/>
        </w:rPr>
      </w:pPr>
    </w:p>
    <w:p w14:paraId="10F96868" w14:textId="77777777" w:rsidR="00841C51" w:rsidRDefault="00841C51" w:rsidP="005F558A">
      <w:pPr>
        <w:widowControl w:val="0"/>
        <w:rPr>
          <w:rFonts w:ascii="Candara" w:hAnsi="Candara"/>
          <w:b/>
          <w:sz w:val="44"/>
          <w:szCs w:val="44"/>
        </w:rPr>
      </w:pPr>
    </w:p>
    <w:p w14:paraId="35521CB3" w14:textId="77777777" w:rsidR="00841C51" w:rsidRDefault="00841C51" w:rsidP="005F558A">
      <w:pPr>
        <w:widowControl w:val="0"/>
        <w:rPr>
          <w:rFonts w:ascii="Candara" w:hAnsi="Candara"/>
          <w:b/>
          <w:sz w:val="44"/>
          <w:szCs w:val="44"/>
        </w:rPr>
      </w:pPr>
    </w:p>
    <w:p w14:paraId="2C1490F1" w14:textId="20229E79" w:rsidR="00352000" w:rsidRDefault="00A7542E" w:rsidP="0051530D">
      <w:pPr>
        <w:widowControl w:val="0"/>
        <w:spacing w:after="0" w:line="240" w:lineRule="auto"/>
        <w:rPr>
          <w:rFonts w:ascii="Candara" w:hAnsi="Candara"/>
          <w:b/>
          <w:sz w:val="28"/>
          <w:szCs w:val="28"/>
        </w:rPr>
      </w:pPr>
      <w:r>
        <w:rPr>
          <w:rFonts w:ascii="Candara" w:hAnsi="Candara"/>
          <w:b/>
          <w:sz w:val="44"/>
          <w:szCs w:val="44"/>
        </w:rPr>
        <w:lastRenderedPageBreak/>
        <w:t>E</w:t>
      </w:r>
      <w:r w:rsidR="008F1E81">
        <w:rPr>
          <w:rFonts w:ascii="Candara" w:hAnsi="Candara"/>
          <w:b/>
          <w:sz w:val="26"/>
          <w:szCs w:val="26"/>
        </w:rPr>
        <w:t>xposure Tracking</w:t>
      </w:r>
      <w:r w:rsidR="005F558A" w:rsidRPr="001D5AED">
        <w:rPr>
          <w:rFonts w:ascii="Candara" w:hAnsi="Candara"/>
          <w:b/>
          <w:sz w:val="26"/>
          <w:szCs w:val="26"/>
        </w:rPr>
        <w:t>:</w:t>
      </w:r>
      <w:r w:rsidR="003C43B7">
        <w:rPr>
          <w:rFonts w:ascii="Candara" w:hAnsi="Candara"/>
          <w:b/>
          <w:color w:val="C00000"/>
          <w:sz w:val="56"/>
          <w:szCs w:val="56"/>
        </w:rPr>
        <w:t xml:space="preserve"> </w:t>
      </w:r>
      <w:r w:rsidR="00E23311" w:rsidRPr="003C43B7">
        <w:rPr>
          <w:rFonts w:ascii="Candara" w:hAnsi="Candara"/>
          <w:b/>
          <w:color w:val="C00000"/>
          <w:sz w:val="48"/>
          <w:szCs w:val="48"/>
        </w:rPr>
        <w:t>D</w:t>
      </w:r>
      <w:r w:rsidR="00E23311">
        <w:rPr>
          <w:rFonts w:ascii="Candara" w:hAnsi="Candara"/>
          <w:b/>
          <w:color w:val="C00000"/>
          <w:sz w:val="36"/>
          <w:szCs w:val="36"/>
        </w:rPr>
        <w:t>uration 2 Weeks</w:t>
      </w:r>
      <w:r w:rsidR="00E23311" w:rsidRPr="001D5AED">
        <w:rPr>
          <w:rFonts w:ascii="Candara" w:hAnsi="Candara"/>
          <w:b/>
          <w:color w:val="C00000"/>
          <w:sz w:val="28"/>
          <w:szCs w:val="28"/>
        </w:rPr>
        <w:t xml:space="preserve"> </w:t>
      </w:r>
      <w:r w:rsidR="00E23311" w:rsidRPr="001D5AED">
        <w:rPr>
          <w:rFonts w:ascii="Candara" w:hAnsi="Candara"/>
          <w:b/>
          <w:sz w:val="28"/>
          <w:szCs w:val="28"/>
        </w:rPr>
        <w:t xml:space="preserve">        </w:t>
      </w:r>
      <w:r w:rsidR="005F558A" w:rsidRPr="001D5AED">
        <w:rPr>
          <w:rFonts w:ascii="Candara" w:hAnsi="Candara"/>
          <w:b/>
          <w:color w:val="C00000"/>
          <w:sz w:val="28"/>
          <w:szCs w:val="28"/>
        </w:rPr>
        <w:t xml:space="preserve"> </w:t>
      </w:r>
      <w:r w:rsidR="005F558A" w:rsidRPr="001D5AED">
        <w:rPr>
          <w:rFonts w:ascii="Candara" w:hAnsi="Candara"/>
          <w:b/>
          <w:sz w:val="28"/>
          <w:szCs w:val="28"/>
        </w:rPr>
        <w:t xml:space="preserve">      </w:t>
      </w:r>
    </w:p>
    <w:tbl>
      <w:tblPr>
        <w:tblW w:w="980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805"/>
      </w:tblGrid>
      <w:tr w:rsidR="00352000" w:rsidRPr="002B7830" w14:paraId="77B49F26" w14:textId="77777777" w:rsidTr="000523F7">
        <w:tc>
          <w:tcPr>
            <w:tcW w:w="9805" w:type="dxa"/>
            <w:shd w:val="clear" w:color="auto" w:fill="FFFFFF" w:themeFill="background1"/>
          </w:tcPr>
          <w:p w14:paraId="2C09314A" w14:textId="67BB675A" w:rsidR="00352000" w:rsidRPr="00230410" w:rsidRDefault="00352000" w:rsidP="0051530D">
            <w:pPr>
              <w:spacing w:after="0" w:line="240" w:lineRule="auto"/>
              <w:rPr>
                <w:rFonts w:asciiTheme="majorHAnsi" w:eastAsia="Helvetica Neue" w:hAnsiTheme="majorHAnsi" w:cstheme="majorHAnsi"/>
                <w:bCs/>
                <w:sz w:val="20"/>
                <w:szCs w:val="20"/>
              </w:rPr>
            </w:pPr>
            <w:r w:rsidRPr="00997BAD">
              <w:rPr>
                <w:rFonts w:asciiTheme="majorHAnsi" w:eastAsia="Helvetica Neue" w:hAnsiTheme="majorHAnsi" w:cstheme="majorHAnsi"/>
                <w:b/>
                <w:color w:val="C00000"/>
                <w:sz w:val="20"/>
                <w:szCs w:val="20"/>
              </w:rPr>
              <w:t>Instructions:</w:t>
            </w:r>
            <w:r w:rsidRPr="00997BAD">
              <w:rPr>
                <w:rFonts w:asciiTheme="majorHAnsi" w:eastAsia="Helvetica Neue" w:hAnsiTheme="majorHAnsi" w:cstheme="majorHAnsi"/>
                <w:bCs/>
                <w:color w:val="C00000"/>
                <w:sz w:val="20"/>
                <w:szCs w:val="20"/>
              </w:rPr>
              <w:t xml:space="preserve"> </w:t>
            </w:r>
            <w:r w:rsidRPr="002A544D">
              <w:rPr>
                <w:rFonts w:asciiTheme="majorHAnsi" w:eastAsia="Helvetica Neue" w:hAnsiTheme="majorHAnsi" w:cstheme="majorHAnsi"/>
                <w:bCs/>
                <w:color w:val="7F7F7F" w:themeColor="text1" w:themeTint="80"/>
                <w:sz w:val="18"/>
                <w:szCs w:val="18"/>
              </w:rPr>
              <w:t xml:space="preserve">Use this exposure tracking sheet to track how your anxiety distress changes throughout your exposures. A round of exposure equals one exposure experience or one attempt at the exposure.  After you have completed one round of exposure, use this exposure tracking chart below to track your anxiety distress (B) Before, (D) During, &amp; (A) After the exposure.  Because you will be tracking your anxiety distress after your exposure, you will need to guess what your anxiety distress levels were during the exposure.  After you have tracked your anxiety distress before, during, and after, you will </w:t>
            </w:r>
            <w:proofErr w:type="gramStart"/>
            <w:r w:rsidRPr="002A544D">
              <w:rPr>
                <w:rFonts w:asciiTheme="majorHAnsi" w:eastAsia="Helvetica Neue" w:hAnsiTheme="majorHAnsi" w:cstheme="majorHAnsi"/>
                <w:bCs/>
                <w:color w:val="7F7F7F" w:themeColor="text1" w:themeTint="80"/>
                <w:sz w:val="18"/>
                <w:szCs w:val="18"/>
              </w:rPr>
              <w:t>them</w:t>
            </w:r>
            <w:proofErr w:type="gramEnd"/>
            <w:r w:rsidRPr="002A544D">
              <w:rPr>
                <w:rFonts w:asciiTheme="majorHAnsi" w:eastAsia="Helvetica Neue" w:hAnsiTheme="majorHAnsi" w:cstheme="majorHAnsi"/>
                <w:bCs/>
                <w:color w:val="7F7F7F" w:themeColor="text1" w:themeTint="80"/>
                <w:sz w:val="18"/>
                <w:szCs w:val="18"/>
              </w:rPr>
              <w:t xml:space="preserve"> complete your </w:t>
            </w:r>
            <w:r w:rsidR="00F74FDF">
              <w:rPr>
                <w:rFonts w:asciiTheme="majorHAnsi" w:eastAsia="Helvetica Neue" w:hAnsiTheme="majorHAnsi" w:cstheme="majorHAnsi"/>
                <w:bCs/>
                <w:color w:val="7F7F7F" w:themeColor="text1" w:themeTint="80"/>
                <w:sz w:val="18"/>
                <w:szCs w:val="18"/>
              </w:rPr>
              <w:t>adaptive anxiety</w:t>
            </w:r>
            <w:r w:rsidRPr="002A544D">
              <w:rPr>
                <w:rFonts w:asciiTheme="majorHAnsi" w:eastAsia="Helvetica Neue" w:hAnsiTheme="majorHAnsi" w:cstheme="majorHAnsi"/>
                <w:bCs/>
                <w:color w:val="7F7F7F" w:themeColor="text1" w:themeTint="80"/>
                <w:sz w:val="18"/>
                <w:szCs w:val="18"/>
              </w:rPr>
              <w:t xml:space="preserve"> skills practice sheet for maladaptive behaviors found in Module </w:t>
            </w:r>
            <w:r w:rsidR="007B08BD">
              <w:rPr>
                <w:rFonts w:asciiTheme="majorHAnsi" w:eastAsia="Helvetica Neue" w:hAnsiTheme="majorHAnsi" w:cstheme="majorHAnsi"/>
                <w:bCs/>
                <w:color w:val="7F7F7F" w:themeColor="text1" w:themeTint="80"/>
                <w:sz w:val="18"/>
                <w:szCs w:val="18"/>
              </w:rPr>
              <w:t>8a</w:t>
            </w:r>
            <w:r w:rsidRPr="002A544D">
              <w:rPr>
                <w:rFonts w:asciiTheme="majorHAnsi" w:eastAsia="Helvetica Neue" w:hAnsiTheme="majorHAnsi" w:cstheme="majorHAnsi"/>
                <w:bCs/>
                <w:color w:val="7F7F7F" w:themeColor="text1" w:themeTint="80"/>
                <w:sz w:val="18"/>
                <w:szCs w:val="18"/>
              </w:rPr>
              <w:t xml:space="preserve">.  You will continue this current exposure until your (B) </w:t>
            </w:r>
            <w:proofErr w:type="gramStart"/>
            <w:r w:rsidRPr="002A544D">
              <w:rPr>
                <w:rFonts w:asciiTheme="majorHAnsi" w:eastAsia="Helvetica Neue" w:hAnsiTheme="majorHAnsi" w:cstheme="majorHAnsi"/>
                <w:bCs/>
                <w:color w:val="7F7F7F" w:themeColor="text1" w:themeTint="80"/>
                <w:sz w:val="18"/>
                <w:szCs w:val="18"/>
              </w:rPr>
              <w:t>Before,(</w:t>
            </w:r>
            <w:proofErr w:type="gramEnd"/>
            <w:r w:rsidRPr="002A544D">
              <w:rPr>
                <w:rFonts w:asciiTheme="majorHAnsi" w:eastAsia="Helvetica Neue" w:hAnsiTheme="majorHAnsi" w:cstheme="majorHAnsi"/>
                <w:bCs/>
                <w:color w:val="7F7F7F" w:themeColor="text1" w:themeTint="80"/>
                <w:sz w:val="18"/>
                <w:szCs w:val="18"/>
              </w:rPr>
              <w:t>D) During, &amp; (A) After are equal to or less than 2. After you have completed this exposure, you will then document your two take-aways from conducting this exposure.</w:t>
            </w:r>
          </w:p>
        </w:tc>
      </w:tr>
    </w:tbl>
    <w:p w14:paraId="6E6CDA8D" w14:textId="196931C1" w:rsidR="00544BBD" w:rsidRDefault="00B94B04" w:rsidP="00352000">
      <w:pPr>
        <w:tabs>
          <w:tab w:val="left" w:pos="964"/>
        </w:tabs>
        <w:jc w:val="center"/>
        <w:rPr>
          <w:rFonts w:ascii="Candara" w:hAnsi="Candara"/>
          <w:sz w:val="24"/>
          <w:szCs w:val="24"/>
        </w:rPr>
      </w:pPr>
      <w:r w:rsidRPr="009E70FB">
        <w:rPr>
          <w:noProof/>
        </w:rPr>
        <w:drawing>
          <wp:inline distT="0" distB="0" distL="0" distR="0" wp14:anchorId="73A66F0F" wp14:editId="52FF8A42">
            <wp:extent cx="254000" cy="251983"/>
            <wp:effectExtent l="0" t="0" r="0" b="0"/>
            <wp:docPr id="9" name="Picture 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2" cstate="print"/>
                    <a:stretch>
                      <a:fillRect/>
                    </a:stretch>
                  </pic:blipFill>
                  <pic:spPr>
                    <a:xfrm rot="5400000">
                      <a:off x="0" y="0"/>
                      <a:ext cx="254000" cy="251460"/>
                    </a:xfrm>
                    <a:prstGeom prst="rect">
                      <a:avLst/>
                    </a:prstGeom>
                  </pic:spPr>
                </pic:pic>
              </a:graphicData>
            </a:graphic>
          </wp:inline>
        </w:drawing>
      </w:r>
    </w:p>
    <w:p w14:paraId="183A7706" w14:textId="191C516F" w:rsidR="00A403FD" w:rsidRPr="00FC65F9" w:rsidRDefault="00141F84" w:rsidP="00B5089F">
      <w:pPr>
        <w:tabs>
          <w:tab w:val="left" w:pos="964"/>
        </w:tabs>
        <w:rPr>
          <w:rFonts w:ascii="Candara" w:hAnsi="Candara"/>
          <w:sz w:val="24"/>
          <w:szCs w:val="24"/>
        </w:rPr>
      </w:pPr>
      <w:r w:rsidRPr="00FC65F9">
        <w:rPr>
          <w:rFonts w:ascii="Candara" w:hAnsi="Candara"/>
          <w:sz w:val="24"/>
          <w:szCs w:val="24"/>
        </w:rPr>
        <w:t>Anxiety Distress Scale</w:t>
      </w:r>
    </w:p>
    <w:p w14:paraId="2638C88E" w14:textId="61C7C4E0" w:rsidR="00AA6799" w:rsidRPr="00FC65F9" w:rsidRDefault="001033C8">
      <w:pPr>
        <w:pStyle w:val="ListParagraph"/>
        <w:numPr>
          <w:ilvl w:val="0"/>
          <w:numId w:val="5"/>
        </w:numPr>
        <w:tabs>
          <w:tab w:val="left" w:pos="964"/>
        </w:tabs>
        <w:ind w:hanging="360"/>
        <w:rPr>
          <w:rFonts w:ascii="Candara" w:hAnsi="Candara"/>
          <w:sz w:val="24"/>
          <w:szCs w:val="24"/>
        </w:rPr>
      </w:pPr>
      <w:r w:rsidRPr="00FC65F9">
        <w:rPr>
          <w:rFonts w:ascii="Candara" w:hAnsi="Candara"/>
          <w:sz w:val="24"/>
          <w:szCs w:val="24"/>
        </w:rPr>
        <w:t>10 = My anxiety was highly distressing</w:t>
      </w:r>
    </w:p>
    <w:p w14:paraId="1D9E3C53" w14:textId="5C433305" w:rsidR="004F7C85" w:rsidRDefault="0062550A">
      <w:pPr>
        <w:pStyle w:val="ListParagraph"/>
        <w:numPr>
          <w:ilvl w:val="0"/>
          <w:numId w:val="5"/>
        </w:numPr>
        <w:tabs>
          <w:tab w:val="left" w:pos="964"/>
        </w:tabs>
        <w:rPr>
          <w:rFonts w:ascii="Candara" w:hAnsi="Candara"/>
          <w:sz w:val="24"/>
          <w:szCs w:val="24"/>
        </w:rPr>
      </w:pPr>
      <w:r>
        <w:rPr>
          <w:rFonts w:ascii="Candara" w:hAnsi="Candara"/>
          <w:sz w:val="24"/>
          <w:szCs w:val="24"/>
        </w:rPr>
        <w:t xml:space="preserve">0 </w:t>
      </w:r>
      <w:r w:rsidR="001033C8" w:rsidRPr="00FC65F9">
        <w:rPr>
          <w:rFonts w:ascii="Candara" w:hAnsi="Candara"/>
          <w:sz w:val="24"/>
          <w:szCs w:val="24"/>
        </w:rPr>
        <w:t>= My anxiety was not distressing at all</w:t>
      </w:r>
    </w:p>
    <w:p w14:paraId="659B17F3" w14:textId="48198398" w:rsidR="000152A5" w:rsidRPr="00E42C6F" w:rsidRDefault="000152A5" w:rsidP="000152A5">
      <w:pPr>
        <w:widowControl w:val="0"/>
        <w:spacing w:after="0" w:line="240" w:lineRule="auto"/>
        <w:rPr>
          <w:rFonts w:ascii="Candara" w:hAnsi="Candara"/>
          <w:b/>
          <w:bCs/>
          <w:color w:val="C00000"/>
          <w:sz w:val="16"/>
          <w:szCs w:val="16"/>
        </w:rPr>
      </w:pP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0152A5" w:rsidRPr="007378BD" w14:paraId="4CFFB872" w14:textId="77777777" w:rsidTr="0012158A">
        <w:trPr>
          <w:trHeight w:val="278"/>
        </w:trPr>
        <w:tc>
          <w:tcPr>
            <w:tcW w:w="798" w:type="dxa"/>
            <w:shd w:val="clear" w:color="auto" w:fill="595959" w:themeFill="text1" w:themeFillTint="A6"/>
          </w:tcPr>
          <w:p w14:paraId="09F2C410" w14:textId="77777777" w:rsidR="000152A5" w:rsidRPr="007378BD" w:rsidRDefault="000152A5"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41583F47" w14:textId="77777777" w:rsidR="000152A5" w:rsidRPr="007378BD" w:rsidRDefault="000152A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718059BC" w14:textId="77777777" w:rsidR="000152A5" w:rsidRPr="007378BD" w:rsidRDefault="000152A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63FF846B" w14:textId="77777777" w:rsidR="000152A5" w:rsidRPr="007378BD" w:rsidRDefault="000152A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5C87F847" w14:textId="77777777" w:rsidR="000152A5" w:rsidRPr="00AE25D6" w:rsidRDefault="000152A5"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674C9BD9" w14:textId="77777777" w:rsidR="000152A5" w:rsidRPr="007378BD" w:rsidRDefault="000152A5"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0103CECB" w14:textId="77777777" w:rsidR="000152A5" w:rsidRPr="007378BD" w:rsidRDefault="000152A5"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0A20F7FF" w14:textId="77777777" w:rsidR="000152A5" w:rsidRPr="007378BD" w:rsidRDefault="000152A5"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2DD6B899" w14:textId="77777777" w:rsidR="000152A5" w:rsidRPr="007378BD" w:rsidRDefault="000152A5"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21748516" w14:textId="77777777" w:rsidR="000152A5" w:rsidRPr="00A950DC" w:rsidRDefault="000152A5"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0E22615E" w14:textId="77777777" w:rsidR="000152A5" w:rsidRPr="00A950DC" w:rsidRDefault="000152A5"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57FE101A" w14:textId="77777777" w:rsidR="000152A5" w:rsidRPr="00A950DC" w:rsidRDefault="000152A5"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48BC9970" w14:textId="77777777" w:rsidR="000152A5" w:rsidRPr="00A950DC" w:rsidRDefault="000152A5"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065733B6" w14:textId="77777777" w:rsidR="000152A5" w:rsidRPr="00A950DC" w:rsidRDefault="000152A5"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5A676E4F" w14:textId="77777777" w:rsidR="000152A5" w:rsidRPr="00A950DC" w:rsidRDefault="000152A5"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0152A5" w:rsidRPr="007378BD" w14:paraId="0F0E533B" w14:textId="77777777" w:rsidTr="0012158A">
        <w:trPr>
          <w:trHeight w:val="375"/>
        </w:trPr>
        <w:tc>
          <w:tcPr>
            <w:tcW w:w="798" w:type="dxa"/>
          </w:tcPr>
          <w:p w14:paraId="0953CEE6" w14:textId="77777777" w:rsidR="000152A5" w:rsidRPr="007378BD" w:rsidRDefault="000152A5"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6F350D17" w14:textId="77777777" w:rsidR="000152A5" w:rsidRPr="00885ABE" w:rsidRDefault="000152A5" w:rsidP="0012158A">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sdt>
          <w:sdtPr>
            <w:rPr>
              <w:sz w:val="16"/>
              <w:szCs w:val="16"/>
            </w:rPr>
            <w:id w:val="677541319"/>
            <w:placeholder>
              <w:docPart w:val="48DBC1ABDE56456A8A0F6FD9289A01CB"/>
            </w:placeholder>
            <w:showingPlcHdr/>
            <w:text/>
          </w:sdtPr>
          <w:sdtEndPr/>
          <w:sdtContent>
            <w:tc>
              <w:tcPr>
                <w:tcW w:w="495" w:type="dxa"/>
              </w:tcPr>
              <w:p w14:paraId="61442CC1" w14:textId="77777777" w:rsidR="000152A5" w:rsidRPr="007378BD" w:rsidRDefault="000152A5" w:rsidP="0012158A">
                <w:pPr>
                  <w:tabs>
                    <w:tab w:val="left" w:pos="964"/>
                  </w:tabs>
                  <w:rPr>
                    <w:rFonts w:ascii="Calibri" w:eastAsia="Calibri" w:hAnsi="Calibri" w:cs="Calibri"/>
                    <w:sz w:val="16"/>
                    <w:szCs w:val="16"/>
                  </w:rPr>
                </w:pPr>
                <w:r w:rsidRPr="00A36253">
                  <w:rPr>
                    <w:rFonts w:ascii="Calibri" w:eastAsia="Calibri" w:hAnsi="Calibri" w:cs="Calibri"/>
                    <w:color w:val="808080" w:themeColor="background1" w:themeShade="80"/>
                    <w:sz w:val="16"/>
                    <w:szCs w:val="16"/>
                  </w:rPr>
                  <w:t>#</w:t>
                </w:r>
              </w:p>
            </w:tc>
          </w:sdtContent>
        </w:sdt>
        <w:tc>
          <w:tcPr>
            <w:tcW w:w="497" w:type="dxa"/>
          </w:tcPr>
          <w:p w14:paraId="0F75DCA1" w14:textId="77777777" w:rsidR="000152A5" w:rsidRPr="007378BD" w:rsidRDefault="000152A5"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227375554"/>
                <w:placeholder>
                  <w:docPart w:val="CFA3C8805C1442FBB1A6E40D5C2709ED"/>
                </w:placeholder>
                <w:showingPlcHdr/>
                <w:text/>
              </w:sdtPr>
              <w:sdtEndPr/>
              <w:sdtContent>
                <w:r w:rsidRPr="00A36253">
                  <w:rPr>
                    <w:rFonts w:ascii="Calibri" w:eastAsia="Calibri" w:hAnsi="Calibri" w:cs="Calibri"/>
                    <w:color w:val="808080" w:themeColor="background1" w:themeShade="80"/>
                    <w:sz w:val="16"/>
                    <w:szCs w:val="16"/>
                  </w:rPr>
                  <w:t>#</w:t>
                </w:r>
              </w:sdtContent>
            </w:sdt>
          </w:p>
        </w:tc>
        <w:sdt>
          <w:sdtPr>
            <w:rPr>
              <w:sz w:val="16"/>
              <w:szCs w:val="16"/>
            </w:rPr>
            <w:id w:val="1283456893"/>
            <w:placeholder>
              <w:docPart w:val="3A3F364192B14622A8D716389055B4F2"/>
            </w:placeholder>
            <w:showingPlcHdr/>
            <w:text/>
          </w:sdtPr>
          <w:sdtEndPr/>
          <w:sdtContent>
            <w:tc>
              <w:tcPr>
                <w:tcW w:w="495" w:type="dxa"/>
              </w:tcPr>
              <w:p w14:paraId="379DD146" w14:textId="77777777" w:rsidR="000152A5" w:rsidRPr="007378BD" w:rsidRDefault="000152A5" w:rsidP="0012158A">
                <w:pPr>
                  <w:tabs>
                    <w:tab w:val="left" w:pos="964"/>
                  </w:tabs>
                  <w:rPr>
                    <w:rFonts w:ascii="Calibri" w:eastAsia="Calibri" w:hAnsi="Calibri" w:cs="Calibri"/>
                    <w:sz w:val="16"/>
                    <w:szCs w:val="16"/>
                  </w:rPr>
                </w:pPr>
                <w:r w:rsidRPr="00A36253">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3C723A87" w14:textId="77777777" w:rsidR="000152A5" w:rsidRDefault="000152A5" w:rsidP="0012158A">
            <w:pPr>
              <w:jc w:val="center"/>
              <w:rPr>
                <w:rFonts w:ascii="Calibri" w:eastAsia="Calibri" w:hAnsi="Calibri" w:cs="Calibri"/>
                <w:sz w:val="16"/>
                <w:szCs w:val="16"/>
              </w:rPr>
            </w:pPr>
          </w:p>
          <w:p w14:paraId="053C2D8E" w14:textId="77777777" w:rsidR="000152A5" w:rsidRPr="00AE25D6" w:rsidRDefault="000152A5"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70AC5243" w14:textId="77777777" w:rsidR="000152A5" w:rsidRPr="007378BD" w:rsidRDefault="000152A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1DDCBE97" w14:textId="77777777" w:rsidR="000152A5" w:rsidRPr="007378BD" w:rsidRDefault="000152A5" w:rsidP="0012158A">
            <w:pPr>
              <w:jc w:val="center"/>
            </w:pPr>
            <w:r>
              <w:rPr>
                <w:rFonts w:ascii="Calibri" w:eastAsia="Calibri" w:hAnsi="Calibri" w:cs="Calibri"/>
                <w:sz w:val="16"/>
                <w:szCs w:val="16"/>
              </w:rPr>
              <w:t>2</w:t>
            </w:r>
          </w:p>
        </w:tc>
        <w:sdt>
          <w:sdtPr>
            <w:rPr>
              <w:sz w:val="16"/>
              <w:szCs w:val="16"/>
            </w:rPr>
            <w:id w:val="2101682090"/>
            <w:placeholder>
              <w:docPart w:val="9B5CE3E663534C3592C1D30D0B7B38CC"/>
            </w:placeholder>
            <w:showingPlcHdr/>
            <w:text/>
          </w:sdtPr>
          <w:sdtEndPr/>
          <w:sdtContent>
            <w:tc>
              <w:tcPr>
                <w:tcW w:w="495" w:type="dxa"/>
              </w:tcPr>
              <w:p w14:paraId="38887036" w14:textId="77777777" w:rsidR="000152A5" w:rsidRPr="007378BD" w:rsidRDefault="000152A5" w:rsidP="0012158A">
                <w:pPr>
                  <w:jc w:val="center"/>
                </w:pPr>
                <w:r w:rsidRPr="00A36253">
                  <w:rPr>
                    <w:rFonts w:ascii="Calibri" w:eastAsia="Calibri" w:hAnsi="Calibri" w:cs="Calibri"/>
                    <w:color w:val="808080" w:themeColor="background1" w:themeShade="80"/>
                    <w:sz w:val="16"/>
                    <w:szCs w:val="16"/>
                  </w:rPr>
                  <w:t>#</w:t>
                </w:r>
              </w:p>
            </w:tc>
          </w:sdtContent>
        </w:sdt>
        <w:sdt>
          <w:sdtPr>
            <w:rPr>
              <w:sz w:val="16"/>
              <w:szCs w:val="16"/>
            </w:rPr>
            <w:id w:val="32707193"/>
            <w:placeholder>
              <w:docPart w:val="A71F10DA2EF44B6CA9880E025A472DC1"/>
            </w:placeholder>
            <w:showingPlcHdr/>
            <w:text/>
          </w:sdtPr>
          <w:sdtEndPr/>
          <w:sdtContent>
            <w:tc>
              <w:tcPr>
                <w:tcW w:w="497" w:type="dxa"/>
              </w:tcPr>
              <w:p w14:paraId="65459AC9" w14:textId="77777777" w:rsidR="000152A5" w:rsidRPr="007378BD" w:rsidRDefault="000152A5" w:rsidP="0012158A">
                <w:pPr>
                  <w:jc w:val="center"/>
                </w:pPr>
                <w:r w:rsidRPr="00A36253">
                  <w:rPr>
                    <w:rFonts w:ascii="Calibri" w:eastAsia="Calibri" w:hAnsi="Calibri" w:cs="Calibri"/>
                    <w:color w:val="808080" w:themeColor="background1" w:themeShade="80"/>
                    <w:sz w:val="16"/>
                    <w:szCs w:val="16"/>
                  </w:rPr>
                  <w:t>#</w:t>
                </w:r>
              </w:p>
            </w:tc>
          </w:sdtContent>
        </w:sdt>
        <w:sdt>
          <w:sdtPr>
            <w:rPr>
              <w:sz w:val="16"/>
              <w:szCs w:val="16"/>
            </w:rPr>
            <w:id w:val="676005191"/>
            <w:placeholder>
              <w:docPart w:val="7C35E8658D7E4C3E8AD9B0E94F9EBA23"/>
            </w:placeholder>
            <w:showingPlcHdr/>
            <w:text/>
          </w:sdtPr>
          <w:sdtEndPr/>
          <w:sdtContent>
            <w:tc>
              <w:tcPr>
                <w:tcW w:w="495" w:type="dxa"/>
              </w:tcPr>
              <w:p w14:paraId="3A5002B0" w14:textId="77777777" w:rsidR="000152A5" w:rsidRPr="007378BD" w:rsidRDefault="000152A5" w:rsidP="0012158A">
                <w:pPr>
                  <w:jc w:val="center"/>
                </w:pPr>
                <w:r w:rsidRPr="00A36253">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2A83E278" w14:textId="77777777" w:rsidR="000152A5" w:rsidRDefault="000152A5" w:rsidP="0012158A">
            <w:pPr>
              <w:jc w:val="center"/>
              <w:rPr>
                <w:rFonts w:ascii="Calibri" w:eastAsia="Calibri" w:hAnsi="Calibri" w:cs="Calibri"/>
                <w:sz w:val="16"/>
                <w:szCs w:val="16"/>
              </w:rPr>
            </w:pPr>
          </w:p>
          <w:p w14:paraId="2093E8D7" w14:textId="77777777" w:rsidR="000152A5" w:rsidRPr="007378BD" w:rsidRDefault="000152A5"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65585260" w14:textId="77777777" w:rsidR="000152A5" w:rsidRPr="007378BD" w:rsidRDefault="000152A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085D17A7" w14:textId="77777777" w:rsidR="000152A5" w:rsidRDefault="000152A5" w:rsidP="0012158A">
            <w:pPr>
              <w:jc w:val="center"/>
              <w:rPr>
                <w:sz w:val="16"/>
                <w:szCs w:val="16"/>
              </w:rPr>
            </w:pPr>
            <w:r>
              <w:rPr>
                <w:rFonts w:ascii="Calibri" w:eastAsia="Calibri" w:hAnsi="Calibri" w:cs="Calibri"/>
                <w:sz w:val="16"/>
                <w:szCs w:val="16"/>
              </w:rPr>
              <w:t>3</w:t>
            </w:r>
          </w:p>
        </w:tc>
        <w:sdt>
          <w:sdtPr>
            <w:rPr>
              <w:sz w:val="16"/>
              <w:szCs w:val="16"/>
            </w:rPr>
            <w:id w:val="391476256"/>
            <w:placeholder>
              <w:docPart w:val="17FED616F1B04B1097EE5AFC2FE54991"/>
            </w:placeholder>
            <w:showingPlcHdr/>
            <w:text/>
          </w:sdtPr>
          <w:sdtEndPr/>
          <w:sdtContent>
            <w:tc>
              <w:tcPr>
                <w:tcW w:w="482" w:type="dxa"/>
                <w:shd w:val="clear" w:color="auto" w:fill="auto"/>
              </w:tcPr>
              <w:p w14:paraId="76610EEC" w14:textId="77777777" w:rsidR="000152A5" w:rsidRDefault="000152A5"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sdt>
          <w:sdtPr>
            <w:rPr>
              <w:sz w:val="16"/>
              <w:szCs w:val="16"/>
            </w:rPr>
            <w:id w:val="55895749"/>
            <w:placeholder>
              <w:docPart w:val="FBB6DDD1219A42F1800657683484A46B"/>
            </w:placeholder>
            <w:showingPlcHdr/>
            <w:text/>
          </w:sdtPr>
          <w:sdtEndPr/>
          <w:sdtContent>
            <w:tc>
              <w:tcPr>
                <w:tcW w:w="400" w:type="dxa"/>
                <w:shd w:val="clear" w:color="auto" w:fill="auto"/>
              </w:tcPr>
              <w:p w14:paraId="048668DA" w14:textId="77777777" w:rsidR="000152A5" w:rsidRDefault="000152A5"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sdt>
          <w:sdtPr>
            <w:rPr>
              <w:sz w:val="16"/>
              <w:szCs w:val="16"/>
            </w:rPr>
            <w:id w:val="-1560624533"/>
            <w:placeholder>
              <w:docPart w:val="8BD3007D27E84BAF81C68480F71669B7"/>
            </w:placeholder>
            <w:showingPlcHdr/>
            <w:text/>
          </w:sdtPr>
          <w:sdtEndPr/>
          <w:sdtContent>
            <w:tc>
              <w:tcPr>
                <w:tcW w:w="416" w:type="dxa"/>
                <w:shd w:val="clear" w:color="auto" w:fill="auto"/>
              </w:tcPr>
              <w:p w14:paraId="33712313" w14:textId="77777777" w:rsidR="000152A5" w:rsidRDefault="000152A5"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165B6C5E" w14:textId="77777777" w:rsidR="000152A5" w:rsidRDefault="000152A5"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4C590B2B" w14:textId="77777777" w:rsidR="000152A5" w:rsidRDefault="000152A5"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0152A5" w:rsidRPr="007378BD" w14:paraId="1394AB50" w14:textId="77777777" w:rsidTr="0012158A">
        <w:trPr>
          <w:trHeight w:val="141"/>
        </w:trPr>
        <w:tc>
          <w:tcPr>
            <w:tcW w:w="798" w:type="dxa"/>
            <w:shd w:val="clear" w:color="auto" w:fill="FFFFFF" w:themeFill="background1"/>
          </w:tcPr>
          <w:p w14:paraId="339BB369" w14:textId="77777777" w:rsidR="000152A5" w:rsidRDefault="000152A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2094280313"/>
              <w:placeholder>
                <w:docPart w:val="2B9C43D36BA24687AEBEB0C361F3D653"/>
              </w:placeholder>
              <w:showingPlcHdr/>
              <w:text/>
            </w:sdtPr>
            <w:sdtEndPr/>
            <w:sdtContent>
              <w:p w14:paraId="773E86BA" w14:textId="77777777" w:rsidR="000152A5" w:rsidRPr="007378BD" w:rsidRDefault="000152A5"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34C387A1" w14:textId="77777777" w:rsidR="000152A5" w:rsidRPr="007378BD" w:rsidRDefault="000152A5" w:rsidP="0012158A">
            <w:pPr>
              <w:tabs>
                <w:tab w:val="left" w:pos="964"/>
              </w:tabs>
              <w:rPr>
                <w:sz w:val="16"/>
                <w:szCs w:val="16"/>
              </w:rPr>
            </w:pPr>
            <w:r w:rsidRPr="007378BD">
              <w:rPr>
                <w:color w:val="00B050"/>
                <w:sz w:val="16"/>
                <w:szCs w:val="16"/>
              </w:rPr>
              <w:t>2</w:t>
            </w:r>
          </w:p>
        </w:tc>
        <w:tc>
          <w:tcPr>
            <w:tcW w:w="497" w:type="dxa"/>
          </w:tcPr>
          <w:p w14:paraId="4C370148" w14:textId="77777777" w:rsidR="000152A5" w:rsidRPr="007378BD" w:rsidRDefault="000152A5" w:rsidP="0012158A">
            <w:pPr>
              <w:tabs>
                <w:tab w:val="left" w:pos="964"/>
              </w:tabs>
              <w:rPr>
                <w:sz w:val="16"/>
                <w:szCs w:val="16"/>
              </w:rPr>
            </w:pPr>
            <w:r w:rsidRPr="007378BD">
              <w:rPr>
                <w:color w:val="00B050"/>
                <w:sz w:val="16"/>
                <w:szCs w:val="16"/>
              </w:rPr>
              <w:t>2</w:t>
            </w:r>
          </w:p>
        </w:tc>
        <w:tc>
          <w:tcPr>
            <w:tcW w:w="495" w:type="dxa"/>
          </w:tcPr>
          <w:p w14:paraId="7539002B" w14:textId="77777777" w:rsidR="000152A5" w:rsidRPr="007378BD" w:rsidRDefault="000152A5"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26C869BC" w14:textId="77777777" w:rsidR="000152A5" w:rsidRPr="007378BD" w:rsidRDefault="000152A5" w:rsidP="0012158A">
            <w:pPr>
              <w:jc w:val="center"/>
              <w:rPr>
                <w:sz w:val="16"/>
                <w:szCs w:val="16"/>
              </w:rPr>
            </w:pPr>
          </w:p>
        </w:tc>
        <w:tc>
          <w:tcPr>
            <w:tcW w:w="862" w:type="dxa"/>
          </w:tcPr>
          <w:p w14:paraId="718D0B5D" w14:textId="77777777" w:rsidR="000152A5" w:rsidRDefault="000152A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99290935"/>
              <w:placeholder>
                <w:docPart w:val="29C57A96102A4A579308D4738FA761C9"/>
              </w:placeholder>
              <w:showingPlcHdr/>
              <w:text/>
            </w:sdtPr>
            <w:sdtEndPr/>
            <w:sdtContent>
              <w:p w14:paraId="4AF9E638" w14:textId="77777777" w:rsidR="000152A5" w:rsidRPr="003B32EF" w:rsidRDefault="000152A5"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7001E0DC" w14:textId="77777777" w:rsidR="000152A5" w:rsidRPr="007378BD" w:rsidRDefault="000152A5" w:rsidP="0012158A">
            <w:pPr>
              <w:jc w:val="center"/>
            </w:pPr>
            <w:r w:rsidRPr="007378BD">
              <w:rPr>
                <w:color w:val="00B050"/>
                <w:sz w:val="16"/>
                <w:szCs w:val="16"/>
              </w:rPr>
              <w:t>2</w:t>
            </w:r>
          </w:p>
        </w:tc>
        <w:tc>
          <w:tcPr>
            <w:tcW w:w="497" w:type="dxa"/>
          </w:tcPr>
          <w:p w14:paraId="131C550E" w14:textId="77777777" w:rsidR="000152A5" w:rsidRPr="007378BD" w:rsidRDefault="000152A5" w:rsidP="0012158A">
            <w:pPr>
              <w:jc w:val="center"/>
            </w:pPr>
            <w:r w:rsidRPr="007378BD">
              <w:rPr>
                <w:color w:val="00B050"/>
                <w:sz w:val="16"/>
                <w:szCs w:val="16"/>
              </w:rPr>
              <w:t>2</w:t>
            </w:r>
          </w:p>
        </w:tc>
        <w:tc>
          <w:tcPr>
            <w:tcW w:w="495" w:type="dxa"/>
          </w:tcPr>
          <w:p w14:paraId="40F7BAC0" w14:textId="77777777" w:rsidR="000152A5" w:rsidRPr="007378BD" w:rsidRDefault="000152A5" w:rsidP="0012158A">
            <w:pPr>
              <w:jc w:val="center"/>
            </w:pPr>
            <w:r w:rsidRPr="007378BD">
              <w:rPr>
                <w:color w:val="00B050"/>
                <w:sz w:val="16"/>
                <w:szCs w:val="16"/>
              </w:rPr>
              <w:t>2</w:t>
            </w:r>
          </w:p>
        </w:tc>
        <w:tc>
          <w:tcPr>
            <w:tcW w:w="1102" w:type="dxa"/>
            <w:vMerge/>
            <w:shd w:val="clear" w:color="auto" w:fill="595959" w:themeFill="text1" w:themeFillTint="A6"/>
          </w:tcPr>
          <w:p w14:paraId="7AC42838" w14:textId="77777777" w:rsidR="000152A5" w:rsidRPr="007378BD" w:rsidRDefault="000152A5" w:rsidP="0012158A">
            <w:pPr>
              <w:jc w:val="center"/>
            </w:pPr>
          </w:p>
        </w:tc>
        <w:tc>
          <w:tcPr>
            <w:tcW w:w="773" w:type="dxa"/>
            <w:shd w:val="clear" w:color="auto" w:fill="auto"/>
          </w:tcPr>
          <w:p w14:paraId="5247EFB1" w14:textId="77777777" w:rsidR="000152A5" w:rsidRDefault="000152A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061905960"/>
              <w:placeholder>
                <w:docPart w:val="B0362AA1A05646B1A86821EBDE28D5F9"/>
              </w:placeholder>
              <w:showingPlcHdr/>
              <w:text/>
            </w:sdtPr>
            <w:sdtEndPr/>
            <w:sdtContent>
              <w:p w14:paraId="2CC3432D" w14:textId="77777777" w:rsidR="000152A5" w:rsidRPr="003B32EF" w:rsidRDefault="000152A5"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59F4E213" w14:textId="77777777" w:rsidR="000152A5" w:rsidRPr="007378BD" w:rsidRDefault="000152A5" w:rsidP="0012158A">
            <w:pPr>
              <w:jc w:val="center"/>
            </w:pPr>
            <w:r w:rsidRPr="007378BD">
              <w:rPr>
                <w:color w:val="00B050"/>
                <w:sz w:val="16"/>
                <w:szCs w:val="16"/>
              </w:rPr>
              <w:t>2</w:t>
            </w:r>
          </w:p>
        </w:tc>
        <w:tc>
          <w:tcPr>
            <w:tcW w:w="400" w:type="dxa"/>
            <w:shd w:val="clear" w:color="auto" w:fill="auto"/>
          </w:tcPr>
          <w:p w14:paraId="2291CCBE" w14:textId="77777777" w:rsidR="000152A5" w:rsidRPr="007378BD" w:rsidRDefault="000152A5" w:rsidP="0012158A">
            <w:pPr>
              <w:jc w:val="center"/>
            </w:pPr>
            <w:r w:rsidRPr="007378BD">
              <w:rPr>
                <w:color w:val="00B050"/>
                <w:sz w:val="16"/>
                <w:szCs w:val="16"/>
              </w:rPr>
              <w:t>2</w:t>
            </w:r>
          </w:p>
        </w:tc>
        <w:tc>
          <w:tcPr>
            <w:tcW w:w="416" w:type="dxa"/>
            <w:shd w:val="clear" w:color="auto" w:fill="auto"/>
          </w:tcPr>
          <w:p w14:paraId="4E6866B2" w14:textId="77777777" w:rsidR="000152A5" w:rsidRPr="007378BD" w:rsidRDefault="000152A5" w:rsidP="0012158A">
            <w:pPr>
              <w:jc w:val="center"/>
            </w:pPr>
            <w:r w:rsidRPr="007378BD">
              <w:rPr>
                <w:color w:val="00B050"/>
                <w:sz w:val="16"/>
                <w:szCs w:val="16"/>
              </w:rPr>
              <w:t>2</w:t>
            </w:r>
          </w:p>
        </w:tc>
        <w:tc>
          <w:tcPr>
            <w:tcW w:w="1201" w:type="dxa"/>
            <w:vMerge/>
            <w:shd w:val="clear" w:color="auto" w:fill="595959" w:themeFill="text1" w:themeFillTint="A6"/>
          </w:tcPr>
          <w:p w14:paraId="1638940E" w14:textId="77777777" w:rsidR="000152A5" w:rsidRPr="007378BD" w:rsidRDefault="000152A5" w:rsidP="0012158A">
            <w:pPr>
              <w:jc w:val="center"/>
            </w:pPr>
          </w:p>
        </w:tc>
      </w:tr>
    </w:tbl>
    <w:p w14:paraId="497CE7D1" w14:textId="77777777" w:rsidR="000152A5" w:rsidRDefault="000152A5" w:rsidP="000152A5">
      <w:pPr>
        <w:widowControl w:val="0"/>
        <w:jc w:val="center"/>
        <w:rPr>
          <w:rFonts w:ascii="Candara" w:hAnsi="Candara"/>
          <w:b/>
          <w:sz w:val="18"/>
          <w:szCs w:val="18"/>
        </w:rPr>
      </w:pPr>
      <w:r>
        <w:rPr>
          <w:noProof/>
        </w:rPr>
        <w:drawing>
          <wp:inline distT="0" distB="0" distL="0" distR="0" wp14:anchorId="33C6285D" wp14:editId="54073680">
            <wp:extent cx="179709" cy="179709"/>
            <wp:effectExtent l="0" t="0" r="0" b="0"/>
            <wp:docPr id="10" name="Graphic 1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0152A5" w14:paraId="608AD7EA" w14:textId="77777777" w:rsidTr="0012158A">
        <w:trPr>
          <w:trHeight w:val="917"/>
        </w:trPr>
        <w:tc>
          <w:tcPr>
            <w:tcW w:w="9805" w:type="dxa"/>
          </w:tcPr>
          <w:p w14:paraId="57D608E7" w14:textId="77777777" w:rsidR="000152A5" w:rsidRDefault="000152A5"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932428784"/>
              <w:placeholder>
                <w:docPart w:val="04EC0C1DF6174BA3B78D5537396332D3"/>
              </w:placeholder>
              <w:showingPlcHdr/>
              <w15:appearance w15:val="tags"/>
              <w:text/>
            </w:sdtPr>
            <w:sdtEndPr/>
            <w:sdtContent>
              <w:p w14:paraId="492066CD" w14:textId="77777777" w:rsidR="000152A5" w:rsidRDefault="000152A5"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7B149AFD" w14:textId="77777777" w:rsidR="000152A5" w:rsidRDefault="000152A5" w:rsidP="0012158A">
            <w:pPr>
              <w:widowControl w:val="0"/>
              <w:rPr>
                <w:rFonts w:ascii="Candara" w:hAnsi="Candara"/>
                <w:b/>
                <w:color w:val="C00000"/>
                <w:sz w:val="18"/>
                <w:szCs w:val="18"/>
              </w:rPr>
            </w:pPr>
          </w:p>
        </w:tc>
      </w:tr>
    </w:tbl>
    <w:p w14:paraId="32560EB4" w14:textId="77777777" w:rsidR="000152A5" w:rsidRDefault="000152A5" w:rsidP="000152A5">
      <w:pPr>
        <w:widowControl w:val="0"/>
        <w:spacing w:after="0" w:line="240" w:lineRule="auto"/>
        <w:jc w:val="center"/>
        <w:rPr>
          <w:rFonts w:ascii="Candara" w:hAnsi="Candara"/>
          <w:b/>
          <w:sz w:val="18"/>
          <w:szCs w:val="18"/>
        </w:rPr>
      </w:pPr>
    </w:p>
    <w:p w14:paraId="2A7EE0EA" w14:textId="1D640141" w:rsidR="000152A5" w:rsidRPr="00A45728" w:rsidRDefault="000152A5" w:rsidP="000152A5">
      <w:pPr>
        <w:widowControl w:val="0"/>
        <w:spacing w:after="0" w:line="240" w:lineRule="auto"/>
        <w:rPr>
          <w:rFonts w:ascii="Candara" w:hAnsi="Candara"/>
          <w:b/>
          <w:bCs/>
          <w:color w:val="C00000"/>
          <w:sz w:val="16"/>
          <w:szCs w:val="16"/>
        </w:rPr>
      </w:pP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0152A5" w:rsidRPr="007378BD" w14:paraId="095AC215" w14:textId="77777777" w:rsidTr="0012158A">
        <w:trPr>
          <w:trHeight w:val="278"/>
        </w:trPr>
        <w:tc>
          <w:tcPr>
            <w:tcW w:w="798" w:type="dxa"/>
            <w:shd w:val="clear" w:color="auto" w:fill="595959" w:themeFill="text1" w:themeFillTint="A6"/>
          </w:tcPr>
          <w:p w14:paraId="60873C75" w14:textId="77777777" w:rsidR="000152A5" w:rsidRPr="007378BD" w:rsidRDefault="000152A5"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3F275156" w14:textId="77777777" w:rsidR="000152A5" w:rsidRPr="007378BD" w:rsidRDefault="000152A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62681B3E" w14:textId="77777777" w:rsidR="000152A5" w:rsidRPr="007378BD" w:rsidRDefault="000152A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4EEA12E8" w14:textId="77777777" w:rsidR="000152A5" w:rsidRPr="007378BD" w:rsidRDefault="000152A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04E43204" w14:textId="77777777" w:rsidR="000152A5" w:rsidRPr="00AE25D6" w:rsidRDefault="000152A5"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415F6DDD" w14:textId="77777777" w:rsidR="000152A5" w:rsidRPr="007378BD" w:rsidRDefault="000152A5"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050689C9" w14:textId="77777777" w:rsidR="000152A5" w:rsidRPr="007378BD" w:rsidRDefault="000152A5"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66E096F8" w14:textId="77777777" w:rsidR="000152A5" w:rsidRPr="007378BD" w:rsidRDefault="000152A5"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510C95B7" w14:textId="77777777" w:rsidR="000152A5" w:rsidRPr="007378BD" w:rsidRDefault="000152A5"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6AD85D5A" w14:textId="77777777" w:rsidR="000152A5" w:rsidRPr="00A950DC" w:rsidRDefault="000152A5"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098237AA" w14:textId="77777777" w:rsidR="000152A5" w:rsidRPr="00A950DC" w:rsidRDefault="000152A5"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639E32DF" w14:textId="77777777" w:rsidR="000152A5" w:rsidRPr="00A950DC" w:rsidRDefault="000152A5"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4712851B" w14:textId="77777777" w:rsidR="000152A5" w:rsidRPr="00A950DC" w:rsidRDefault="000152A5"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2C892C75" w14:textId="77777777" w:rsidR="000152A5" w:rsidRPr="00A950DC" w:rsidRDefault="000152A5"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257B6191" w14:textId="77777777" w:rsidR="000152A5" w:rsidRPr="00A950DC" w:rsidRDefault="000152A5"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0152A5" w:rsidRPr="007378BD" w14:paraId="2170B1F1" w14:textId="77777777" w:rsidTr="0012158A">
        <w:trPr>
          <w:trHeight w:val="375"/>
        </w:trPr>
        <w:tc>
          <w:tcPr>
            <w:tcW w:w="798" w:type="dxa"/>
          </w:tcPr>
          <w:p w14:paraId="79D46143" w14:textId="77777777" w:rsidR="000152A5" w:rsidRPr="007378BD" w:rsidRDefault="000152A5"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63A44C09" w14:textId="77777777" w:rsidR="000152A5" w:rsidRPr="00885ABE" w:rsidRDefault="000152A5" w:rsidP="0012158A">
            <w:pPr>
              <w:tabs>
                <w:tab w:val="left" w:pos="964"/>
              </w:tabs>
              <w:jc w:val="center"/>
              <w:rPr>
                <w:rFonts w:ascii="Calibri" w:eastAsia="Calibri" w:hAnsi="Calibri" w:cs="Calibri"/>
                <w:sz w:val="16"/>
                <w:szCs w:val="16"/>
              </w:rPr>
            </w:pPr>
            <w:r>
              <w:rPr>
                <w:rFonts w:ascii="Calibri" w:eastAsia="Calibri" w:hAnsi="Calibri" w:cs="Calibri"/>
                <w:sz w:val="16"/>
                <w:szCs w:val="16"/>
              </w:rPr>
              <w:t>4</w:t>
            </w:r>
          </w:p>
        </w:tc>
        <w:sdt>
          <w:sdtPr>
            <w:rPr>
              <w:sz w:val="16"/>
              <w:szCs w:val="16"/>
            </w:rPr>
            <w:id w:val="351086056"/>
            <w:placeholder>
              <w:docPart w:val="EB8BF7B0627349C18BDF9F6E0391FAF3"/>
            </w:placeholder>
            <w:showingPlcHdr/>
            <w:text/>
          </w:sdtPr>
          <w:sdtEndPr/>
          <w:sdtContent>
            <w:tc>
              <w:tcPr>
                <w:tcW w:w="495" w:type="dxa"/>
              </w:tcPr>
              <w:p w14:paraId="3105E97C" w14:textId="77777777" w:rsidR="000152A5" w:rsidRPr="007378BD" w:rsidRDefault="000152A5"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4ADB0952" w14:textId="77777777" w:rsidR="000152A5" w:rsidRPr="007378BD" w:rsidRDefault="000152A5"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2109086529"/>
                <w:placeholder>
                  <w:docPart w:val="1B6684020DD046A58920CD17D48C80B6"/>
                </w:placeholder>
                <w:showingPlcHdr/>
                <w:text/>
              </w:sdtPr>
              <w:sdtEndPr/>
              <w:sdtContent>
                <w:r w:rsidRPr="006F02A1">
                  <w:rPr>
                    <w:rFonts w:ascii="Calibri" w:eastAsia="Calibri" w:hAnsi="Calibri" w:cs="Calibri"/>
                    <w:color w:val="808080" w:themeColor="background1" w:themeShade="80"/>
                    <w:sz w:val="16"/>
                    <w:szCs w:val="16"/>
                  </w:rPr>
                  <w:t>#</w:t>
                </w:r>
              </w:sdtContent>
            </w:sdt>
          </w:p>
        </w:tc>
        <w:sdt>
          <w:sdtPr>
            <w:rPr>
              <w:sz w:val="16"/>
              <w:szCs w:val="16"/>
            </w:rPr>
            <w:id w:val="-754973345"/>
            <w:placeholder>
              <w:docPart w:val="663496C7E17140C691CFDBA1233DB900"/>
            </w:placeholder>
            <w:showingPlcHdr/>
            <w:text/>
          </w:sdtPr>
          <w:sdtEndPr/>
          <w:sdtContent>
            <w:tc>
              <w:tcPr>
                <w:tcW w:w="495" w:type="dxa"/>
              </w:tcPr>
              <w:p w14:paraId="50016F5F" w14:textId="77777777" w:rsidR="000152A5" w:rsidRPr="007378BD" w:rsidRDefault="000152A5"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621A6E85" w14:textId="77777777" w:rsidR="000152A5" w:rsidRDefault="000152A5" w:rsidP="0012158A">
            <w:pPr>
              <w:jc w:val="center"/>
              <w:rPr>
                <w:rFonts w:ascii="Calibri" w:eastAsia="Calibri" w:hAnsi="Calibri" w:cs="Calibri"/>
                <w:sz w:val="16"/>
                <w:szCs w:val="16"/>
              </w:rPr>
            </w:pPr>
          </w:p>
          <w:p w14:paraId="2B0ECA72" w14:textId="77777777" w:rsidR="000152A5" w:rsidRPr="00AE25D6" w:rsidRDefault="000152A5"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717940FE" w14:textId="77777777" w:rsidR="000152A5" w:rsidRPr="007378BD" w:rsidRDefault="000152A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53BF3859" w14:textId="77777777" w:rsidR="000152A5" w:rsidRPr="007378BD" w:rsidRDefault="000152A5" w:rsidP="0012158A">
            <w:pPr>
              <w:jc w:val="center"/>
            </w:pPr>
            <w:r>
              <w:rPr>
                <w:rFonts w:ascii="Calibri" w:eastAsia="Calibri" w:hAnsi="Calibri" w:cs="Calibri"/>
                <w:sz w:val="16"/>
                <w:szCs w:val="16"/>
              </w:rPr>
              <w:t>5</w:t>
            </w:r>
          </w:p>
        </w:tc>
        <w:sdt>
          <w:sdtPr>
            <w:rPr>
              <w:sz w:val="16"/>
              <w:szCs w:val="16"/>
            </w:rPr>
            <w:id w:val="1288475951"/>
            <w:placeholder>
              <w:docPart w:val="F451F78E45624950AFEF7119E00A7B25"/>
            </w:placeholder>
            <w:showingPlcHdr/>
            <w:text/>
          </w:sdtPr>
          <w:sdtEndPr/>
          <w:sdtContent>
            <w:tc>
              <w:tcPr>
                <w:tcW w:w="495" w:type="dxa"/>
              </w:tcPr>
              <w:p w14:paraId="69E193B5" w14:textId="77777777" w:rsidR="000152A5" w:rsidRPr="007378BD" w:rsidRDefault="000152A5"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870831875"/>
            <w:placeholder>
              <w:docPart w:val="B211FA771754494DA4D65C73B9AA6A55"/>
            </w:placeholder>
            <w:showingPlcHdr/>
            <w:text/>
          </w:sdtPr>
          <w:sdtEndPr/>
          <w:sdtContent>
            <w:tc>
              <w:tcPr>
                <w:tcW w:w="497" w:type="dxa"/>
              </w:tcPr>
              <w:p w14:paraId="0DEC7DBE" w14:textId="77777777" w:rsidR="000152A5" w:rsidRPr="007378BD" w:rsidRDefault="000152A5"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978413069"/>
            <w:placeholder>
              <w:docPart w:val="07E578F0B30342248F1551DE6A1AFD9D"/>
            </w:placeholder>
            <w:showingPlcHdr/>
            <w:text/>
          </w:sdtPr>
          <w:sdtEndPr/>
          <w:sdtContent>
            <w:tc>
              <w:tcPr>
                <w:tcW w:w="495" w:type="dxa"/>
              </w:tcPr>
              <w:p w14:paraId="44A0A695" w14:textId="77777777" w:rsidR="000152A5" w:rsidRPr="007378BD" w:rsidRDefault="000152A5" w:rsidP="0012158A">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622383AF" w14:textId="77777777" w:rsidR="000152A5" w:rsidRDefault="000152A5" w:rsidP="0012158A">
            <w:pPr>
              <w:jc w:val="center"/>
              <w:rPr>
                <w:rFonts w:ascii="Calibri" w:eastAsia="Calibri" w:hAnsi="Calibri" w:cs="Calibri"/>
                <w:sz w:val="16"/>
                <w:szCs w:val="16"/>
              </w:rPr>
            </w:pPr>
          </w:p>
          <w:p w14:paraId="077FBD73" w14:textId="77777777" w:rsidR="000152A5" w:rsidRPr="007378BD" w:rsidRDefault="000152A5"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4A939555" w14:textId="77777777" w:rsidR="000152A5" w:rsidRPr="007378BD" w:rsidRDefault="000152A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1AD4AC55" w14:textId="77777777" w:rsidR="000152A5" w:rsidRDefault="000152A5" w:rsidP="0012158A">
            <w:pPr>
              <w:jc w:val="center"/>
              <w:rPr>
                <w:sz w:val="16"/>
                <w:szCs w:val="16"/>
              </w:rPr>
            </w:pPr>
            <w:r>
              <w:rPr>
                <w:rFonts w:ascii="Calibri" w:eastAsia="Calibri" w:hAnsi="Calibri" w:cs="Calibri"/>
                <w:sz w:val="16"/>
                <w:szCs w:val="16"/>
              </w:rPr>
              <w:t>6</w:t>
            </w:r>
          </w:p>
        </w:tc>
        <w:sdt>
          <w:sdtPr>
            <w:rPr>
              <w:sz w:val="16"/>
              <w:szCs w:val="16"/>
            </w:rPr>
            <w:id w:val="-1139797173"/>
            <w:placeholder>
              <w:docPart w:val="5CBF4162F88D41A4AFDFCB8A3D1012DF"/>
            </w:placeholder>
            <w:showingPlcHdr/>
            <w:text/>
          </w:sdtPr>
          <w:sdtEndPr/>
          <w:sdtContent>
            <w:tc>
              <w:tcPr>
                <w:tcW w:w="482" w:type="dxa"/>
                <w:shd w:val="clear" w:color="auto" w:fill="auto"/>
              </w:tcPr>
              <w:p w14:paraId="6BE3F32C" w14:textId="77777777" w:rsidR="000152A5" w:rsidRDefault="000152A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2043703017"/>
            <w:placeholder>
              <w:docPart w:val="9FD34ADF909341C0A525468D41A568B9"/>
            </w:placeholder>
            <w:showingPlcHdr/>
            <w:text/>
          </w:sdtPr>
          <w:sdtEndPr/>
          <w:sdtContent>
            <w:tc>
              <w:tcPr>
                <w:tcW w:w="400" w:type="dxa"/>
                <w:shd w:val="clear" w:color="auto" w:fill="auto"/>
              </w:tcPr>
              <w:p w14:paraId="22F4C4F7" w14:textId="77777777" w:rsidR="000152A5" w:rsidRDefault="000152A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698664592"/>
            <w:placeholder>
              <w:docPart w:val="DC166977FC6746989466CB8FC7E048FB"/>
            </w:placeholder>
            <w:showingPlcHdr/>
            <w:text/>
          </w:sdtPr>
          <w:sdtEndPr/>
          <w:sdtContent>
            <w:tc>
              <w:tcPr>
                <w:tcW w:w="416" w:type="dxa"/>
                <w:shd w:val="clear" w:color="auto" w:fill="auto"/>
              </w:tcPr>
              <w:p w14:paraId="2334F373" w14:textId="77777777" w:rsidR="000152A5" w:rsidRDefault="000152A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416C53B3" w14:textId="77777777" w:rsidR="000152A5" w:rsidRDefault="000152A5"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73D3DA75" w14:textId="77777777" w:rsidR="000152A5" w:rsidRDefault="000152A5"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0152A5" w:rsidRPr="007378BD" w14:paraId="569E269D" w14:textId="77777777" w:rsidTr="0012158A">
        <w:trPr>
          <w:trHeight w:val="141"/>
        </w:trPr>
        <w:tc>
          <w:tcPr>
            <w:tcW w:w="798" w:type="dxa"/>
            <w:shd w:val="clear" w:color="auto" w:fill="FFFFFF" w:themeFill="background1"/>
          </w:tcPr>
          <w:p w14:paraId="7B6732B4" w14:textId="77777777" w:rsidR="000152A5" w:rsidRDefault="000152A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620064405"/>
              <w:placeholder>
                <w:docPart w:val="1657ACD194D64F008EDD24499F1A8122"/>
              </w:placeholder>
              <w:showingPlcHdr/>
              <w:text/>
            </w:sdtPr>
            <w:sdtEndPr/>
            <w:sdtContent>
              <w:p w14:paraId="41112085" w14:textId="77777777" w:rsidR="000152A5" w:rsidRPr="007378BD" w:rsidRDefault="000152A5"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49197558" w14:textId="77777777" w:rsidR="000152A5" w:rsidRPr="007378BD" w:rsidRDefault="000152A5" w:rsidP="0012158A">
            <w:pPr>
              <w:tabs>
                <w:tab w:val="left" w:pos="964"/>
              </w:tabs>
              <w:rPr>
                <w:sz w:val="16"/>
                <w:szCs w:val="16"/>
              </w:rPr>
            </w:pPr>
            <w:r w:rsidRPr="007378BD">
              <w:rPr>
                <w:color w:val="00B050"/>
                <w:sz w:val="16"/>
                <w:szCs w:val="16"/>
              </w:rPr>
              <w:t>2</w:t>
            </w:r>
          </w:p>
        </w:tc>
        <w:tc>
          <w:tcPr>
            <w:tcW w:w="497" w:type="dxa"/>
          </w:tcPr>
          <w:p w14:paraId="70B78170" w14:textId="77777777" w:rsidR="000152A5" w:rsidRPr="007378BD" w:rsidRDefault="000152A5" w:rsidP="0012158A">
            <w:pPr>
              <w:tabs>
                <w:tab w:val="left" w:pos="964"/>
              </w:tabs>
              <w:rPr>
                <w:sz w:val="16"/>
                <w:szCs w:val="16"/>
              </w:rPr>
            </w:pPr>
            <w:r w:rsidRPr="007378BD">
              <w:rPr>
                <w:color w:val="00B050"/>
                <w:sz w:val="16"/>
                <w:szCs w:val="16"/>
              </w:rPr>
              <w:t>2</w:t>
            </w:r>
          </w:p>
        </w:tc>
        <w:tc>
          <w:tcPr>
            <w:tcW w:w="495" w:type="dxa"/>
          </w:tcPr>
          <w:p w14:paraId="4AEDA909" w14:textId="77777777" w:rsidR="000152A5" w:rsidRPr="007378BD" w:rsidRDefault="000152A5"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1A7AA825" w14:textId="77777777" w:rsidR="000152A5" w:rsidRPr="007378BD" w:rsidRDefault="000152A5" w:rsidP="0012158A">
            <w:pPr>
              <w:jc w:val="center"/>
              <w:rPr>
                <w:sz w:val="16"/>
                <w:szCs w:val="16"/>
              </w:rPr>
            </w:pPr>
          </w:p>
        </w:tc>
        <w:tc>
          <w:tcPr>
            <w:tcW w:w="862" w:type="dxa"/>
          </w:tcPr>
          <w:p w14:paraId="6E91602A" w14:textId="77777777" w:rsidR="000152A5" w:rsidRDefault="000152A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2094539988"/>
              <w:placeholder>
                <w:docPart w:val="AB9B7F46D4144305881DEE78479D583C"/>
              </w:placeholder>
              <w:showingPlcHdr/>
              <w:text/>
            </w:sdtPr>
            <w:sdtEndPr/>
            <w:sdtContent>
              <w:p w14:paraId="5A232B75" w14:textId="77777777" w:rsidR="000152A5" w:rsidRPr="003B32EF" w:rsidRDefault="000152A5"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12471F9E" w14:textId="77777777" w:rsidR="000152A5" w:rsidRPr="007378BD" w:rsidRDefault="000152A5" w:rsidP="0012158A">
            <w:pPr>
              <w:jc w:val="center"/>
            </w:pPr>
            <w:r w:rsidRPr="007378BD">
              <w:rPr>
                <w:color w:val="00B050"/>
                <w:sz w:val="16"/>
                <w:szCs w:val="16"/>
              </w:rPr>
              <w:t>2</w:t>
            </w:r>
          </w:p>
        </w:tc>
        <w:tc>
          <w:tcPr>
            <w:tcW w:w="497" w:type="dxa"/>
          </w:tcPr>
          <w:p w14:paraId="4D94AA64" w14:textId="77777777" w:rsidR="000152A5" w:rsidRPr="007378BD" w:rsidRDefault="000152A5" w:rsidP="0012158A">
            <w:pPr>
              <w:jc w:val="center"/>
            </w:pPr>
            <w:r w:rsidRPr="007378BD">
              <w:rPr>
                <w:color w:val="00B050"/>
                <w:sz w:val="16"/>
                <w:szCs w:val="16"/>
              </w:rPr>
              <w:t>2</w:t>
            </w:r>
          </w:p>
        </w:tc>
        <w:tc>
          <w:tcPr>
            <w:tcW w:w="495" w:type="dxa"/>
          </w:tcPr>
          <w:p w14:paraId="5B59AECB" w14:textId="77777777" w:rsidR="000152A5" w:rsidRPr="007378BD" w:rsidRDefault="000152A5" w:rsidP="0012158A">
            <w:pPr>
              <w:jc w:val="center"/>
            </w:pPr>
            <w:r w:rsidRPr="007378BD">
              <w:rPr>
                <w:color w:val="00B050"/>
                <w:sz w:val="16"/>
                <w:szCs w:val="16"/>
              </w:rPr>
              <w:t>2</w:t>
            </w:r>
          </w:p>
        </w:tc>
        <w:tc>
          <w:tcPr>
            <w:tcW w:w="1102" w:type="dxa"/>
            <w:vMerge/>
            <w:shd w:val="clear" w:color="auto" w:fill="595959" w:themeFill="text1" w:themeFillTint="A6"/>
          </w:tcPr>
          <w:p w14:paraId="1A93943D" w14:textId="77777777" w:rsidR="000152A5" w:rsidRPr="007378BD" w:rsidRDefault="000152A5" w:rsidP="0012158A">
            <w:pPr>
              <w:jc w:val="center"/>
            </w:pPr>
          </w:p>
        </w:tc>
        <w:tc>
          <w:tcPr>
            <w:tcW w:w="773" w:type="dxa"/>
            <w:shd w:val="clear" w:color="auto" w:fill="auto"/>
          </w:tcPr>
          <w:p w14:paraId="2AAAB09E" w14:textId="77777777" w:rsidR="000152A5" w:rsidRDefault="000152A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565148197"/>
              <w:placeholder>
                <w:docPart w:val="F6D0AFA76058454A9DDBE81EFAD059D4"/>
              </w:placeholder>
              <w:showingPlcHdr/>
              <w:text/>
            </w:sdtPr>
            <w:sdtEndPr/>
            <w:sdtContent>
              <w:p w14:paraId="714669AC" w14:textId="77777777" w:rsidR="000152A5" w:rsidRPr="003B32EF" w:rsidRDefault="000152A5"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3550E83E" w14:textId="77777777" w:rsidR="000152A5" w:rsidRPr="007378BD" w:rsidRDefault="000152A5" w:rsidP="0012158A">
            <w:pPr>
              <w:jc w:val="center"/>
            </w:pPr>
            <w:r w:rsidRPr="007378BD">
              <w:rPr>
                <w:color w:val="00B050"/>
                <w:sz w:val="16"/>
                <w:szCs w:val="16"/>
              </w:rPr>
              <w:t>2</w:t>
            </w:r>
          </w:p>
        </w:tc>
        <w:tc>
          <w:tcPr>
            <w:tcW w:w="400" w:type="dxa"/>
            <w:shd w:val="clear" w:color="auto" w:fill="auto"/>
          </w:tcPr>
          <w:p w14:paraId="7BEA56A1" w14:textId="77777777" w:rsidR="000152A5" w:rsidRPr="007378BD" w:rsidRDefault="000152A5" w:rsidP="0012158A">
            <w:pPr>
              <w:jc w:val="center"/>
            </w:pPr>
            <w:r w:rsidRPr="007378BD">
              <w:rPr>
                <w:color w:val="00B050"/>
                <w:sz w:val="16"/>
                <w:szCs w:val="16"/>
              </w:rPr>
              <w:t>2</w:t>
            </w:r>
          </w:p>
        </w:tc>
        <w:tc>
          <w:tcPr>
            <w:tcW w:w="416" w:type="dxa"/>
            <w:shd w:val="clear" w:color="auto" w:fill="auto"/>
          </w:tcPr>
          <w:p w14:paraId="680A62F6" w14:textId="77777777" w:rsidR="000152A5" w:rsidRPr="007378BD" w:rsidRDefault="000152A5" w:rsidP="0012158A">
            <w:pPr>
              <w:jc w:val="center"/>
            </w:pPr>
            <w:r w:rsidRPr="007378BD">
              <w:rPr>
                <w:color w:val="00B050"/>
                <w:sz w:val="16"/>
                <w:szCs w:val="16"/>
              </w:rPr>
              <w:t>2</w:t>
            </w:r>
          </w:p>
        </w:tc>
        <w:tc>
          <w:tcPr>
            <w:tcW w:w="1201" w:type="dxa"/>
            <w:vMerge/>
            <w:shd w:val="clear" w:color="auto" w:fill="595959" w:themeFill="text1" w:themeFillTint="A6"/>
          </w:tcPr>
          <w:p w14:paraId="71835699" w14:textId="77777777" w:rsidR="000152A5" w:rsidRPr="007378BD" w:rsidRDefault="000152A5" w:rsidP="0012158A">
            <w:pPr>
              <w:jc w:val="center"/>
            </w:pPr>
          </w:p>
        </w:tc>
      </w:tr>
    </w:tbl>
    <w:p w14:paraId="0C3C38C5" w14:textId="77777777" w:rsidR="000152A5" w:rsidRDefault="000152A5" w:rsidP="000152A5">
      <w:pPr>
        <w:widowControl w:val="0"/>
        <w:jc w:val="center"/>
        <w:rPr>
          <w:rFonts w:ascii="Candara" w:hAnsi="Candara"/>
          <w:b/>
          <w:sz w:val="44"/>
          <w:szCs w:val="44"/>
        </w:rPr>
      </w:pPr>
      <w:r>
        <w:rPr>
          <w:noProof/>
        </w:rPr>
        <w:drawing>
          <wp:inline distT="0" distB="0" distL="0" distR="0" wp14:anchorId="33C2A79D" wp14:editId="4DA50714">
            <wp:extent cx="179709" cy="179709"/>
            <wp:effectExtent l="0" t="0" r="0" b="0"/>
            <wp:docPr id="5" name="Graphic 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0152A5" w14:paraId="0B44A028" w14:textId="77777777" w:rsidTr="0012158A">
        <w:trPr>
          <w:trHeight w:val="917"/>
        </w:trPr>
        <w:tc>
          <w:tcPr>
            <w:tcW w:w="9805" w:type="dxa"/>
          </w:tcPr>
          <w:p w14:paraId="7D5A87F9" w14:textId="77777777" w:rsidR="000152A5" w:rsidRDefault="000152A5"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632054517"/>
              <w:placeholder>
                <w:docPart w:val="4E5DEC308C7649228F92120150671EC9"/>
              </w:placeholder>
              <w:showingPlcHdr/>
              <w15:appearance w15:val="tags"/>
              <w:text/>
            </w:sdtPr>
            <w:sdtEndPr/>
            <w:sdtContent>
              <w:p w14:paraId="151F5452" w14:textId="77777777" w:rsidR="000152A5" w:rsidRDefault="000152A5"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6DF280D0" w14:textId="77777777" w:rsidR="000152A5" w:rsidRDefault="000152A5" w:rsidP="0012158A">
            <w:pPr>
              <w:widowControl w:val="0"/>
              <w:rPr>
                <w:rFonts w:ascii="Candara" w:hAnsi="Candara"/>
                <w:b/>
                <w:color w:val="C00000"/>
                <w:sz w:val="18"/>
                <w:szCs w:val="18"/>
              </w:rPr>
            </w:pPr>
          </w:p>
        </w:tc>
      </w:tr>
    </w:tbl>
    <w:p w14:paraId="780D26FF" w14:textId="77777777" w:rsidR="000152A5" w:rsidRDefault="000152A5" w:rsidP="000152A5">
      <w:pPr>
        <w:widowControl w:val="0"/>
        <w:spacing w:after="0" w:line="240" w:lineRule="auto"/>
        <w:jc w:val="center"/>
        <w:rPr>
          <w:rFonts w:ascii="Candara" w:hAnsi="Candara"/>
          <w:b/>
          <w:sz w:val="18"/>
          <w:szCs w:val="18"/>
        </w:rPr>
      </w:pPr>
    </w:p>
    <w:p w14:paraId="2B9DFF85" w14:textId="0BF7C821" w:rsidR="000152A5" w:rsidRPr="00A60ADE" w:rsidRDefault="000152A5" w:rsidP="000152A5">
      <w:pPr>
        <w:widowControl w:val="0"/>
        <w:spacing w:after="0" w:line="240" w:lineRule="auto"/>
        <w:rPr>
          <w:rFonts w:ascii="Candara" w:hAnsi="Candara"/>
          <w:b/>
          <w:bCs/>
          <w:color w:val="C00000"/>
          <w:sz w:val="16"/>
          <w:szCs w:val="16"/>
        </w:rPr>
      </w:pP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0152A5" w:rsidRPr="007378BD" w14:paraId="078B7913" w14:textId="77777777" w:rsidTr="0012158A">
        <w:trPr>
          <w:trHeight w:val="278"/>
        </w:trPr>
        <w:tc>
          <w:tcPr>
            <w:tcW w:w="798" w:type="dxa"/>
            <w:shd w:val="clear" w:color="auto" w:fill="595959" w:themeFill="text1" w:themeFillTint="A6"/>
          </w:tcPr>
          <w:p w14:paraId="676066F5" w14:textId="77777777" w:rsidR="000152A5" w:rsidRPr="007378BD" w:rsidRDefault="000152A5"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785AB671" w14:textId="77777777" w:rsidR="000152A5" w:rsidRPr="007378BD" w:rsidRDefault="000152A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4B160D67" w14:textId="77777777" w:rsidR="000152A5" w:rsidRPr="007378BD" w:rsidRDefault="000152A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280D081A" w14:textId="77777777" w:rsidR="000152A5" w:rsidRPr="007378BD" w:rsidRDefault="000152A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16FCA590" w14:textId="77777777" w:rsidR="000152A5" w:rsidRPr="00AE25D6" w:rsidRDefault="000152A5"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7568502A" w14:textId="77777777" w:rsidR="000152A5" w:rsidRPr="007378BD" w:rsidRDefault="000152A5"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3DD846B5" w14:textId="77777777" w:rsidR="000152A5" w:rsidRPr="007378BD" w:rsidRDefault="000152A5"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2D1D5383" w14:textId="77777777" w:rsidR="000152A5" w:rsidRPr="007378BD" w:rsidRDefault="000152A5"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5919A68C" w14:textId="77777777" w:rsidR="000152A5" w:rsidRPr="007378BD" w:rsidRDefault="000152A5"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48174085" w14:textId="77777777" w:rsidR="000152A5" w:rsidRPr="00A950DC" w:rsidRDefault="000152A5"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3F130B3A" w14:textId="77777777" w:rsidR="000152A5" w:rsidRPr="00A950DC" w:rsidRDefault="000152A5"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58A292E6" w14:textId="77777777" w:rsidR="000152A5" w:rsidRPr="00A950DC" w:rsidRDefault="000152A5"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6FEA71CB" w14:textId="77777777" w:rsidR="000152A5" w:rsidRPr="00A950DC" w:rsidRDefault="000152A5"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101C7CB3" w14:textId="77777777" w:rsidR="000152A5" w:rsidRPr="00A950DC" w:rsidRDefault="000152A5"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2FE88D8F" w14:textId="77777777" w:rsidR="000152A5" w:rsidRPr="00A950DC" w:rsidRDefault="000152A5"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0152A5" w:rsidRPr="007378BD" w14:paraId="176FE462" w14:textId="77777777" w:rsidTr="0012158A">
        <w:trPr>
          <w:trHeight w:val="375"/>
        </w:trPr>
        <w:tc>
          <w:tcPr>
            <w:tcW w:w="798" w:type="dxa"/>
          </w:tcPr>
          <w:p w14:paraId="0CB08461" w14:textId="77777777" w:rsidR="000152A5" w:rsidRPr="007378BD" w:rsidRDefault="000152A5"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6AD332BC" w14:textId="77777777" w:rsidR="000152A5" w:rsidRPr="00885ABE" w:rsidRDefault="000152A5" w:rsidP="0012158A">
            <w:pPr>
              <w:tabs>
                <w:tab w:val="left" w:pos="964"/>
              </w:tabs>
              <w:jc w:val="center"/>
              <w:rPr>
                <w:rFonts w:ascii="Calibri" w:eastAsia="Calibri" w:hAnsi="Calibri" w:cs="Calibri"/>
                <w:sz w:val="16"/>
                <w:szCs w:val="16"/>
              </w:rPr>
            </w:pPr>
            <w:r>
              <w:rPr>
                <w:rFonts w:ascii="Calibri" w:eastAsia="Calibri" w:hAnsi="Calibri" w:cs="Calibri"/>
                <w:sz w:val="16"/>
                <w:szCs w:val="16"/>
              </w:rPr>
              <w:t>7</w:t>
            </w:r>
          </w:p>
        </w:tc>
        <w:sdt>
          <w:sdtPr>
            <w:rPr>
              <w:sz w:val="16"/>
              <w:szCs w:val="16"/>
            </w:rPr>
            <w:id w:val="1477416025"/>
            <w:placeholder>
              <w:docPart w:val="6B49AD6F991A4985A43A618B78594E0D"/>
            </w:placeholder>
            <w:showingPlcHdr/>
            <w:text/>
          </w:sdtPr>
          <w:sdtEndPr/>
          <w:sdtContent>
            <w:tc>
              <w:tcPr>
                <w:tcW w:w="495" w:type="dxa"/>
              </w:tcPr>
              <w:p w14:paraId="434E4AA9" w14:textId="77777777" w:rsidR="000152A5" w:rsidRPr="007378BD" w:rsidRDefault="000152A5"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2D9312AF" w14:textId="77777777" w:rsidR="000152A5" w:rsidRPr="007378BD" w:rsidRDefault="000152A5"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731258927"/>
                <w:placeholder>
                  <w:docPart w:val="D00CDA20C0084D459377F2F6427B3571"/>
                </w:placeholder>
                <w:showingPlcHdr/>
                <w:text/>
              </w:sdtPr>
              <w:sdtEndPr/>
              <w:sdtContent>
                <w:r w:rsidRPr="006F02A1">
                  <w:rPr>
                    <w:rFonts w:ascii="Calibri" w:eastAsia="Calibri" w:hAnsi="Calibri" w:cs="Calibri"/>
                    <w:color w:val="808080" w:themeColor="background1" w:themeShade="80"/>
                    <w:sz w:val="16"/>
                    <w:szCs w:val="16"/>
                  </w:rPr>
                  <w:t>#</w:t>
                </w:r>
              </w:sdtContent>
            </w:sdt>
          </w:p>
        </w:tc>
        <w:sdt>
          <w:sdtPr>
            <w:rPr>
              <w:sz w:val="16"/>
              <w:szCs w:val="16"/>
            </w:rPr>
            <w:id w:val="2085404875"/>
            <w:placeholder>
              <w:docPart w:val="2B75A88E9C5141D19BB37CA60E761347"/>
            </w:placeholder>
            <w:showingPlcHdr/>
            <w:text/>
          </w:sdtPr>
          <w:sdtEndPr/>
          <w:sdtContent>
            <w:tc>
              <w:tcPr>
                <w:tcW w:w="495" w:type="dxa"/>
              </w:tcPr>
              <w:p w14:paraId="7E407C84" w14:textId="77777777" w:rsidR="000152A5" w:rsidRPr="007378BD" w:rsidRDefault="000152A5"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0AF5D5F5" w14:textId="77777777" w:rsidR="000152A5" w:rsidRDefault="000152A5" w:rsidP="0012158A">
            <w:pPr>
              <w:jc w:val="center"/>
              <w:rPr>
                <w:rFonts w:ascii="Calibri" w:eastAsia="Calibri" w:hAnsi="Calibri" w:cs="Calibri"/>
                <w:sz w:val="16"/>
                <w:szCs w:val="16"/>
              </w:rPr>
            </w:pPr>
          </w:p>
          <w:p w14:paraId="141DD12D" w14:textId="77777777" w:rsidR="000152A5" w:rsidRPr="00AE25D6" w:rsidRDefault="000152A5"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56EE7587" w14:textId="77777777" w:rsidR="000152A5" w:rsidRPr="007378BD" w:rsidRDefault="000152A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151F8F24" w14:textId="77777777" w:rsidR="000152A5" w:rsidRPr="007378BD" w:rsidRDefault="000152A5" w:rsidP="0012158A">
            <w:pPr>
              <w:jc w:val="center"/>
            </w:pPr>
            <w:r>
              <w:rPr>
                <w:rFonts w:ascii="Calibri" w:eastAsia="Calibri" w:hAnsi="Calibri" w:cs="Calibri"/>
                <w:sz w:val="16"/>
                <w:szCs w:val="16"/>
              </w:rPr>
              <w:t>8</w:t>
            </w:r>
          </w:p>
        </w:tc>
        <w:sdt>
          <w:sdtPr>
            <w:rPr>
              <w:sz w:val="16"/>
              <w:szCs w:val="16"/>
            </w:rPr>
            <w:id w:val="-1670240258"/>
            <w:placeholder>
              <w:docPart w:val="235EB2EDEB2345E2A57DA1E9CE850AFF"/>
            </w:placeholder>
            <w:showingPlcHdr/>
            <w:text/>
          </w:sdtPr>
          <w:sdtEndPr/>
          <w:sdtContent>
            <w:tc>
              <w:tcPr>
                <w:tcW w:w="495" w:type="dxa"/>
              </w:tcPr>
              <w:p w14:paraId="76C31C69" w14:textId="77777777" w:rsidR="000152A5" w:rsidRPr="007378BD" w:rsidRDefault="000152A5"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981677472"/>
            <w:placeholder>
              <w:docPart w:val="A60B2B06B10A49C898BB09AC43B11F94"/>
            </w:placeholder>
            <w:showingPlcHdr/>
            <w:text/>
          </w:sdtPr>
          <w:sdtEndPr/>
          <w:sdtContent>
            <w:tc>
              <w:tcPr>
                <w:tcW w:w="497" w:type="dxa"/>
              </w:tcPr>
              <w:p w14:paraId="3625DB29" w14:textId="77777777" w:rsidR="000152A5" w:rsidRPr="007378BD" w:rsidRDefault="000152A5"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523384031"/>
            <w:placeholder>
              <w:docPart w:val="691D183D663A487397D6E370E60F9985"/>
            </w:placeholder>
            <w:showingPlcHdr/>
            <w:text/>
          </w:sdtPr>
          <w:sdtEndPr/>
          <w:sdtContent>
            <w:tc>
              <w:tcPr>
                <w:tcW w:w="495" w:type="dxa"/>
              </w:tcPr>
              <w:p w14:paraId="655586D7" w14:textId="77777777" w:rsidR="000152A5" w:rsidRPr="007378BD" w:rsidRDefault="000152A5" w:rsidP="0012158A">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1D22C2DF" w14:textId="77777777" w:rsidR="000152A5" w:rsidRDefault="000152A5" w:rsidP="0012158A">
            <w:pPr>
              <w:jc w:val="center"/>
              <w:rPr>
                <w:rFonts w:ascii="Calibri" w:eastAsia="Calibri" w:hAnsi="Calibri" w:cs="Calibri"/>
                <w:sz w:val="16"/>
                <w:szCs w:val="16"/>
              </w:rPr>
            </w:pPr>
          </w:p>
          <w:p w14:paraId="599A938A" w14:textId="77777777" w:rsidR="000152A5" w:rsidRPr="007378BD" w:rsidRDefault="000152A5"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1A1B0D9F" w14:textId="77777777" w:rsidR="000152A5" w:rsidRPr="007378BD" w:rsidRDefault="000152A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1AE6433D" w14:textId="77777777" w:rsidR="000152A5" w:rsidRDefault="000152A5" w:rsidP="0012158A">
            <w:pPr>
              <w:jc w:val="center"/>
              <w:rPr>
                <w:sz w:val="16"/>
                <w:szCs w:val="16"/>
              </w:rPr>
            </w:pPr>
            <w:r>
              <w:rPr>
                <w:rFonts w:ascii="Calibri" w:eastAsia="Calibri" w:hAnsi="Calibri" w:cs="Calibri"/>
                <w:sz w:val="16"/>
                <w:szCs w:val="16"/>
              </w:rPr>
              <w:t>9</w:t>
            </w:r>
          </w:p>
        </w:tc>
        <w:sdt>
          <w:sdtPr>
            <w:rPr>
              <w:sz w:val="16"/>
              <w:szCs w:val="16"/>
            </w:rPr>
            <w:id w:val="-1785731523"/>
            <w:placeholder>
              <w:docPart w:val="DADBE61870374A93B04EDA7C956997FC"/>
            </w:placeholder>
            <w:showingPlcHdr/>
            <w:text/>
          </w:sdtPr>
          <w:sdtEndPr/>
          <w:sdtContent>
            <w:tc>
              <w:tcPr>
                <w:tcW w:w="482" w:type="dxa"/>
                <w:shd w:val="clear" w:color="auto" w:fill="auto"/>
              </w:tcPr>
              <w:p w14:paraId="0EAE30AA" w14:textId="77777777" w:rsidR="000152A5" w:rsidRDefault="000152A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686952294"/>
            <w:placeholder>
              <w:docPart w:val="EECF40B2B1DF428FBD11FBB9F223AD37"/>
            </w:placeholder>
            <w:showingPlcHdr/>
            <w:text/>
          </w:sdtPr>
          <w:sdtEndPr/>
          <w:sdtContent>
            <w:tc>
              <w:tcPr>
                <w:tcW w:w="400" w:type="dxa"/>
                <w:shd w:val="clear" w:color="auto" w:fill="auto"/>
              </w:tcPr>
              <w:p w14:paraId="4B8D9165" w14:textId="77777777" w:rsidR="000152A5" w:rsidRDefault="000152A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326180381"/>
            <w:placeholder>
              <w:docPart w:val="01E3E775D46A4F4B8822610A64EC19ED"/>
            </w:placeholder>
            <w:showingPlcHdr/>
            <w:text/>
          </w:sdtPr>
          <w:sdtEndPr/>
          <w:sdtContent>
            <w:tc>
              <w:tcPr>
                <w:tcW w:w="416" w:type="dxa"/>
                <w:shd w:val="clear" w:color="auto" w:fill="auto"/>
              </w:tcPr>
              <w:p w14:paraId="110FACE8" w14:textId="77777777" w:rsidR="000152A5" w:rsidRDefault="000152A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2168F243" w14:textId="77777777" w:rsidR="000152A5" w:rsidRDefault="000152A5"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5222ADBC" w14:textId="77777777" w:rsidR="000152A5" w:rsidRDefault="000152A5"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0152A5" w:rsidRPr="007378BD" w14:paraId="4D4BAAA6" w14:textId="77777777" w:rsidTr="0012158A">
        <w:trPr>
          <w:trHeight w:val="141"/>
        </w:trPr>
        <w:tc>
          <w:tcPr>
            <w:tcW w:w="798" w:type="dxa"/>
            <w:shd w:val="clear" w:color="auto" w:fill="FFFFFF" w:themeFill="background1"/>
          </w:tcPr>
          <w:p w14:paraId="3A994A56" w14:textId="77777777" w:rsidR="000152A5" w:rsidRDefault="000152A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13017308"/>
              <w:placeholder>
                <w:docPart w:val="216BFD32C8D44DA38E128957C46D5665"/>
              </w:placeholder>
              <w:showingPlcHdr/>
              <w:text/>
            </w:sdtPr>
            <w:sdtEndPr/>
            <w:sdtContent>
              <w:p w14:paraId="25C58AB4" w14:textId="77777777" w:rsidR="000152A5" w:rsidRPr="007378BD" w:rsidRDefault="000152A5"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2666DD7B" w14:textId="77777777" w:rsidR="000152A5" w:rsidRPr="007378BD" w:rsidRDefault="000152A5" w:rsidP="0012158A">
            <w:pPr>
              <w:tabs>
                <w:tab w:val="left" w:pos="964"/>
              </w:tabs>
              <w:rPr>
                <w:sz w:val="16"/>
                <w:szCs w:val="16"/>
              </w:rPr>
            </w:pPr>
            <w:r w:rsidRPr="007378BD">
              <w:rPr>
                <w:color w:val="00B050"/>
                <w:sz w:val="16"/>
                <w:szCs w:val="16"/>
              </w:rPr>
              <w:t>2</w:t>
            </w:r>
          </w:p>
        </w:tc>
        <w:tc>
          <w:tcPr>
            <w:tcW w:w="497" w:type="dxa"/>
          </w:tcPr>
          <w:p w14:paraId="534B731A" w14:textId="77777777" w:rsidR="000152A5" w:rsidRPr="007378BD" w:rsidRDefault="000152A5" w:rsidP="0012158A">
            <w:pPr>
              <w:tabs>
                <w:tab w:val="left" w:pos="964"/>
              </w:tabs>
              <w:rPr>
                <w:sz w:val="16"/>
                <w:szCs w:val="16"/>
              </w:rPr>
            </w:pPr>
            <w:r w:rsidRPr="007378BD">
              <w:rPr>
                <w:color w:val="00B050"/>
                <w:sz w:val="16"/>
                <w:szCs w:val="16"/>
              </w:rPr>
              <w:t>2</w:t>
            </w:r>
          </w:p>
        </w:tc>
        <w:tc>
          <w:tcPr>
            <w:tcW w:w="495" w:type="dxa"/>
          </w:tcPr>
          <w:p w14:paraId="108B87DC" w14:textId="77777777" w:rsidR="000152A5" w:rsidRPr="007378BD" w:rsidRDefault="000152A5"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53E7CD7A" w14:textId="77777777" w:rsidR="000152A5" w:rsidRPr="007378BD" w:rsidRDefault="000152A5" w:rsidP="0012158A">
            <w:pPr>
              <w:jc w:val="center"/>
              <w:rPr>
                <w:sz w:val="16"/>
                <w:szCs w:val="16"/>
              </w:rPr>
            </w:pPr>
          </w:p>
        </w:tc>
        <w:tc>
          <w:tcPr>
            <w:tcW w:w="862" w:type="dxa"/>
          </w:tcPr>
          <w:p w14:paraId="7EC290E4" w14:textId="77777777" w:rsidR="000152A5" w:rsidRDefault="000152A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876311593"/>
              <w:placeholder>
                <w:docPart w:val="CC6FECBD11B7495686483B3BE305B7C1"/>
              </w:placeholder>
              <w:showingPlcHdr/>
              <w:text/>
            </w:sdtPr>
            <w:sdtEndPr/>
            <w:sdtContent>
              <w:p w14:paraId="093D774A" w14:textId="77777777" w:rsidR="000152A5" w:rsidRPr="003B32EF" w:rsidRDefault="000152A5"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1615FA1F" w14:textId="77777777" w:rsidR="000152A5" w:rsidRPr="007378BD" w:rsidRDefault="000152A5" w:rsidP="0012158A">
            <w:pPr>
              <w:jc w:val="center"/>
            </w:pPr>
            <w:r w:rsidRPr="007378BD">
              <w:rPr>
                <w:color w:val="00B050"/>
                <w:sz w:val="16"/>
                <w:szCs w:val="16"/>
              </w:rPr>
              <w:t>2</w:t>
            </w:r>
          </w:p>
        </w:tc>
        <w:tc>
          <w:tcPr>
            <w:tcW w:w="497" w:type="dxa"/>
          </w:tcPr>
          <w:p w14:paraId="64293F7E" w14:textId="77777777" w:rsidR="000152A5" w:rsidRPr="007378BD" w:rsidRDefault="000152A5" w:rsidP="0012158A">
            <w:pPr>
              <w:jc w:val="center"/>
            </w:pPr>
            <w:r w:rsidRPr="007378BD">
              <w:rPr>
                <w:color w:val="00B050"/>
                <w:sz w:val="16"/>
                <w:szCs w:val="16"/>
              </w:rPr>
              <w:t>2</w:t>
            </w:r>
          </w:p>
        </w:tc>
        <w:tc>
          <w:tcPr>
            <w:tcW w:w="495" w:type="dxa"/>
          </w:tcPr>
          <w:p w14:paraId="1D75A283" w14:textId="77777777" w:rsidR="000152A5" w:rsidRPr="007378BD" w:rsidRDefault="000152A5" w:rsidP="0012158A">
            <w:pPr>
              <w:jc w:val="center"/>
            </w:pPr>
            <w:r w:rsidRPr="007378BD">
              <w:rPr>
                <w:color w:val="00B050"/>
                <w:sz w:val="16"/>
                <w:szCs w:val="16"/>
              </w:rPr>
              <w:t>2</w:t>
            </w:r>
          </w:p>
        </w:tc>
        <w:tc>
          <w:tcPr>
            <w:tcW w:w="1102" w:type="dxa"/>
            <w:vMerge/>
            <w:shd w:val="clear" w:color="auto" w:fill="595959" w:themeFill="text1" w:themeFillTint="A6"/>
          </w:tcPr>
          <w:p w14:paraId="44E837FB" w14:textId="77777777" w:rsidR="000152A5" w:rsidRPr="007378BD" w:rsidRDefault="000152A5" w:rsidP="0012158A">
            <w:pPr>
              <w:jc w:val="center"/>
            </w:pPr>
          </w:p>
        </w:tc>
        <w:tc>
          <w:tcPr>
            <w:tcW w:w="773" w:type="dxa"/>
            <w:shd w:val="clear" w:color="auto" w:fill="auto"/>
          </w:tcPr>
          <w:p w14:paraId="1BB88176" w14:textId="77777777" w:rsidR="000152A5" w:rsidRDefault="000152A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359079222"/>
              <w:placeholder>
                <w:docPart w:val="18B6861E1AC141F7BB6BC96BBAF80C76"/>
              </w:placeholder>
              <w:showingPlcHdr/>
              <w:text/>
            </w:sdtPr>
            <w:sdtEndPr/>
            <w:sdtContent>
              <w:p w14:paraId="104B4737" w14:textId="77777777" w:rsidR="000152A5" w:rsidRPr="003B32EF" w:rsidRDefault="000152A5"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32F7B710" w14:textId="77777777" w:rsidR="000152A5" w:rsidRPr="007378BD" w:rsidRDefault="000152A5" w:rsidP="0012158A">
            <w:pPr>
              <w:jc w:val="center"/>
            </w:pPr>
            <w:r w:rsidRPr="007378BD">
              <w:rPr>
                <w:color w:val="00B050"/>
                <w:sz w:val="16"/>
                <w:szCs w:val="16"/>
              </w:rPr>
              <w:t>2</w:t>
            </w:r>
          </w:p>
        </w:tc>
        <w:tc>
          <w:tcPr>
            <w:tcW w:w="400" w:type="dxa"/>
            <w:shd w:val="clear" w:color="auto" w:fill="auto"/>
          </w:tcPr>
          <w:p w14:paraId="6436AF7C" w14:textId="77777777" w:rsidR="000152A5" w:rsidRPr="007378BD" w:rsidRDefault="000152A5" w:rsidP="0012158A">
            <w:pPr>
              <w:jc w:val="center"/>
            </w:pPr>
            <w:r w:rsidRPr="007378BD">
              <w:rPr>
                <w:color w:val="00B050"/>
                <w:sz w:val="16"/>
                <w:szCs w:val="16"/>
              </w:rPr>
              <w:t>2</w:t>
            </w:r>
          </w:p>
        </w:tc>
        <w:tc>
          <w:tcPr>
            <w:tcW w:w="416" w:type="dxa"/>
            <w:shd w:val="clear" w:color="auto" w:fill="auto"/>
          </w:tcPr>
          <w:p w14:paraId="20F71D9D" w14:textId="77777777" w:rsidR="000152A5" w:rsidRPr="007378BD" w:rsidRDefault="000152A5" w:rsidP="0012158A">
            <w:pPr>
              <w:jc w:val="center"/>
            </w:pPr>
            <w:r w:rsidRPr="007378BD">
              <w:rPr>
                <w:color w:val="00B050"/>
                <w:sz w:val="16"/>
                <w:szCs w:val="16"/>
              </w:rPr>
              <w:t>2</w:t>
            </w:r>
          </w:p>
        </w:tc>
        <w:tc>
          <w:tcPr>
            <w:tcW w:w="1201" w:type="dxa"/>
            <w:vMerge/>
            <w:shd w:val="clear" w:color="auto" w:fill="595959" w:themeFill="text1" w:themeFillTint="A6"/>
          </w:tcPr>
          <w:p w14:paraId="4337C349" w14:textId="77777777" w:rsidR="000152A5" w:rsidRPr="007378BD" w:rsidRDefault="000152A5" w:rsidP="0012158A">
            <w:pPr>
              <w:jc w:val="center"/>
            </w:pPr>
          </w:p>
        </w:tc>
      </w:tr>
    </w:tbl>
    <w:p w14:paraId="6ADE880E" w14:textId="77777777" w:rsidR="000152A5" w:rsidRDefault="000152A5" w:rsidP="000152A5">
      <w:pPr>
        <w:widowControl w:val="0"/>
        <w:jc w:val="center"/>
        <w:rPr>
          <w:rFonts w:ascii="Candara" w:hAnsi="Candara"/>
          <w:b/>
          <w:sz w:val="44"/>
          <w:szCs w:val="44"/>
        </w:rPr>
      </w:pPr>
      <w:r>
        <w:rPr>
          <w:noProof/>
        </w:rPr>
        <w:drawing>
          <wp:inline distT="0" distB="0" distL="0" distR="0" wp14:anchorId="4F0D6A53" wp14:editId="50B4C6BF">
            <wp:extent cx="179709" cy="179709"/>
            <wp:effectExtent l="0" t="0" r="0" b="0"/>
            <wp:docPr id="14" name="Graphic 1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0152A5" w14:paraId="7F399955" w14:textId="77777777" w:rsidTr="0012158A">
        <w:trPr>
          <w:trHeight w:val="917"/>
        </w:trPr>
        <w:tc>
          <w:tcPr>
            <w:tcW w:w="9805" w:type="dxa"/>
          </w:tcPr>
          <w:p w14:paraId="7616748C" w14:textId="77777777" w:rsidR="000152A5" w:rsidRDefault="000152A5" w:rsidP="0012158A">
            <w:pPr>
              <w:widowControl w:val="0"/>
              <w:rPr>
                <w:rFonts w:ascii="Candara" w:hAnsi="Candara"/>
                <w:b/>
                <w:sz w:val="18"/>
                <w:szCs w:val="18"/>
              </w:rPr>
            </w:pPr>
            <w:r w:rsidRPr="00F739AD">
              <w:rPr>
                <w:rFonts w:ascii="Candara" w:hAnsi="Candara"/>
                <w:b/>
                <w:sz w:val="18"/>
                <w:szCs w:val="18"/>
              </w:rPr>
              <w:lastRenderedPageBreak/>
              <w:t>Therapist/Client Notes:</w:t>
            </w:r>
          </w:p>
          <w:sdt>
            <w:sdtPr>
              <w:rPr>
                <w:rFonts w:ascii="Candara" w:hAnsi="Candara"/>
                <w:b/>
                <w:color w:val="C00000"/>
                <w:sz w:val="18"/>
                <w:szCs w:val="18"/>
              </w:rPr>
              <w:id w:val="-1791419877"/>
              <w:placeholder>
                <w:docPart w:val="E32F56A9760F4F58B4E23AF0CF0B15A9"/>
              </w:placeholder>
              <w:showingPlcHdr/>
              <w15:appearance w15:val="tags"/>
              <w:text/>
            </w:sdtPr>
            <w:sdtEndPr/>
            <w:sdtContent>
              <w:p w14:paraId="56821B9D" w14:textId="77777777" w:rsidR="000152A5" w:rsidRDefault="000152A5"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586A4082" w14:textId="77777777" w:rsidR="000152A5" w:rsidRDefault="000152A5" w:rsidP="0012158A">
            <w:pPr>
              <w:widowControl w:val="0"/>
              <w:rPr>
                <w:rFonts w:ascii="Candara" w:hAnsi="Candara"/>
                <w:b/>
                <w:color w:val="C00000"/>
                <w:sz w:val="18"/>
                <w:szCs w:val="18"/>
              </w:rPr>
            </w:pPr>
          </w:p>
        </w:tc>
      </w:tr>
    </w:tbl>
    <w:p w14:paraId="2D323823" w14:textId="77777777" w:rsidR="000152A5" w:rsidRDefault="000152A5" w:rsidP="000152A5">
      <w:pPr>
        <w:tabs>
          <w:tab w:val="left" w:pos="964"/>
        </w:tabs>
        <w:rPr>
          <w:rFonts w:ascii="Candara" w:hAnsi="Candara"/>
          <w:sz w:val="24"/>
          <w:szCs w:val="24"/>
        </w:rPr>
      </w:pP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7F5910" w:rsidRPr="007378BD" w14:paraId="591FF379" w14:textId="77777777" w:rsidTr="0012158A">
        <w:trPr>
          <w:trHeight w:val="278"/>
        </w:trPr>
        <w:tc>
          <w:tcPr>
            <w:tcW w:w="798" w:type="dxa"/>
            <w:shd w:val="clear" w:color="auto" w:fill="595959" w:themeFill="text1" w:themeFillTint="A6"/>
          </w:tcPr>
          <w:p w14:paraId="37637942" w14:textId="77777777" w:rsidR="007F5910" w:rsidRPr="007378BD" w:rsidRDefault="007F5910"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7E2FBD3A" w14:textId="77777777" w:rsidR="007F5910" w:rsidRPr="007378BD" w:rsidRDefault="007F5910"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087B5BA0" w14:textId="77777777" w:rsidR="007F5910" w:rsidRPr="007378BD" w:rsidRDefault="007F5910"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7F76BED8" w14:textId="77777777" w:rsidR="007F5910" w:rsidRPr="007378BD" w:rsidRDefault="007F5910"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09846DBE" w14:textId="77777777" w:rsidR="007F5910" w:rsidRPr="00AE25D6" w:rsidRDefault="007F5910"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3872BC82" w14:textId="77777777" w:rsidR="007F5910" w:rsidRPr="007378BD" w:rsidRDefault="007F5910"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24B6A0B1" w14:textId="77777777" w:rsidR="007F5910" w:rsidRPr="007378BD" w:rsidRDefault="007F5910"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0D3F7B7F" w14:textId="77777777" w:rsidR="007F5910" w:rsidRPr="007378BD" w:rsidRDefault="007F5910"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57717EC4" w14:textId="77777777" w:rsidR="007F5910" w:rsidRPr="007378BD" w:rsidRDefault="007F5910"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381917EB" w14:textId="77777777" w:rsidR="007F5910" w:rsidRPr="00A950DC" w:rsidRDefault="007F5910"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35B76FBC" w14:textId="77777777" w:rsidR="007F5910" w:rsidRPr="00A950DC" w:rsidRDefault="007F5910"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59463F36" w14:textId="77777777" w:rsidR="007F5910" w:rsidRPr="00A950DC" w:rsidRDefault="007F5910"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76F3D221" w14:textId="77777777" w:rsidR="007F5910" w:rsidRPr="00A950DC" w:rsidRDefault="007F5910"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02D14230" w14:textId="77777777" w:rsidR="007F5910" w:rsidRPr="00A950DC" w:rsidRDefault="007F5910"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30E4EB34" w14:textId="77777777" w:rsidR="007F5910" w:rsidRPr="00A950DC" w:rsidRDefault="007F5910"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7F5910" w:rsidRPr="007378BD" w14:paraId="0527F2CB" w14:textId="77777777" w:rsidTr="0012158A">
        <w:trPr>
          <w:trHeight w:val="375"/>
        </w:trPr>
        <w:tc>
          <w:tcPr>
            <w:tcW w:w="798" w:type="dxa"/>
          </w:tcPr>
          <w:p w14:paraId="39CC41AC" w14:textId="77777777" w:rsidR="007F5910" w:rsidRPr="007378BD" w:rsidRDefault="007F5910"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6C003FB8" w14:textId="0E24F707" w:rsidR="007F5910" w:rsidRPr="00885ABE" w:rsidRDefault="007F5910" w:rsidP="0012158A">
            <w:pPr>
              <w:tabs>
                <w:tab w:val="left" w:pos="964"/>
              </w:tabs>
              <w:jc w:val="center"/>
              <w:rPr>
                <w:rFonts w:ascii="Calibri" w:eastAsia="Calibri" w:hAnsi="Calibri" w:cs="Calibri"/>
                <w:sz w:val="16"/>
                <w:szCs w:val="16"/>
              </w:rPr>
            </w:pPr>
            <w:r>
              <w:rPr>
                <w:rFonts w:ascii="Calibri" w:eastAsia="Calibri" w:hAnsi="Calibri" w:cs="Calibri"/>
                <w:sz w:val="16"/>
                <w:szCs w:val="16"/>
              </w:rPr>
              <w:t>10</w:t>
            </w:r>
          </w:p>
        </w:tc>
        <w:sdt>
          <w:sdtPr>
            <w:rPr>
              <w:sz w:val="16"/>
              <w:szCs w:val="16"/>
            </w:rPr>
            <w:id w:val="1431547991"/>
            <w:placeholder>
              <w:docPart w:val="6814F6C506B441B59C9D95179C077BE4"/>
            </w:placeholder>
            <w:showingPlcHdr/>
            <w:text/>
          </w:sdtPr>
          <w:sdtEndPr/>
          <w:sdtContent>
            <w:tc>
              <w:tcPr>
                <w:tcW w:w="495" w:type="dxa"/>
              </w:tcPr>
              <w:p w14:paraId="609966AF" w14:textId="77777777" w:rsidR="007F5910" w:rsidRPr="007378BD" w:rsidRDefault="007F5910"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780536B1" w14:textId="77777777" w:rsidR="007F5910" w:rsidRPr="007378BD" w:rsidRDefault="007F5910"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752235178"/>
                <w:placeholder>
                  <w:docPart w:val="B2EA1E81EFB146298D52469D5B7D7F51"/>
                </w:placeholder>
                <w:showingPlcHdr/>
                <w:text/>
              </w:sdtPr>
              <w:sdtEndPr/>
              <w:sdtContent>
                <w:r w:rsidRPr="006F02A1">
                  <w:rPr>
                    <w:rFonts w:ascii="Calibri" w:eastAsia="Calibri" w:hAnsi="Calibri" w:cs="Calibri"/>
                    <w:color w:val="808080" w:themeColor="background1" w:themeShade="80"/>
                    <w:sz w:val="16"/>
                    <w:szCs w:val="16"/>
                  </w:rPr>
                  <w:t>#</w:t>
                </w:r>
              </w:sdtContent>
            </w:sdt>
          </w:p>
        </w:tc>
        <w:sdt>
          <w:sdtPr>
            <w:rPr>
              <w:sz w:val="16"/>
              <w:szCs w:val="16"/>
            </w:rPr>
            <w:id w:val="1758402426"/>
            <w:placeholder>
              <w:docPart w:val="72768147EDCE4F599DA17E75FFF41ABB"/>
            </w:placeholder>
            <w:showingPlcHdr/>
            <w:text/>
          </w:sdtPr>
          <w:sdtEndPr/>
          <w:sdtContent>
            <w:tc>
              <w:tcPr>
                <w:tcW w:w="495" w:type="dxa"/>
              </w:tcPr>
              <w:p w14:paraId="7B100C73" w14:textId="77777777" w:rsidR="007F5910" w:rsidRPr="007378BD" w:rsidRDefault="007F5910"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31BA8433" w14:textId="77777777" w:rsidR="007F5910" w:rsidRDefault="007F5910" w:rsidP="0012158A">
            <w:pPr>
              <w:jc w:val="center"/>
              <w:rPr>
                <w:rFonts w:ascii="Calibri" w:eastAsia="Calibri" w:hAnsi="Calibri" w:cs="Calibri"/>
                <w:sz w:val="16"/>
                <w:szCs w:val="16"/>
              </w:rPr>
            </w:pPr>
          </w:p>
          <w:p w14:paraId="5B6E6C12" w14:textId="77777777" w:rsidR="007F5910" w:rsidRPr="00AE25D6" w:rsidRDefault="007F5910"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3634DCAF" w14:textId="77777777" w:rsidR="007F5910" w:rsidRPr="007378BD" w:rsidRDefault="007F5910"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2502FFDD" w14:textId="65896AE8" w:rsidR="007F5910" w:rsidRPr="007378BD" w:rsidRDefault="007F5910" w:rsidP="0012158A">
            <w:pPr>
              <w:jc w:val="center"/>
            </w:pPr>
            <w:r>
              <w:rPr>
                <w:rFonts w:ascii="Calibri" w:eastAsia="Calibri" w:hAnsi="Calibri" w:cs="Calibri"/>
                <w:sz w:val="16"/>
                <w:szCs w:val="16"/>
              </w:rPr>
              <w:t>11</w:t>
            </w:r>
          </w:p>
        </w:tc>
        <w:sdt>
          <w:sdtPr>
            <w:rPr>
              <w:sz w:val="16"/>
              <w:szCs w:val="16"/>
            </w:rPr>
            <w:id w:val="-138575622"/>
            <w:placeholder>
              <w:docPart w:val="7D285EAC5B054A35B466E1F7D07D4739"/>
            </w:placeholder>
            <w:showingPlcHdr/>
            <w:text/>
          </w:sdtPr>
          <w:sdtEndPr/>
          <w:sdtContent>
            <w:tc>
              <w:tcPr>
                <w:tcW w:w="495" w:type="dxa"/>
              </w:tcPr>
              <w:p w14:paraId="7F1E9666" w14:textId="77777777" w:rsidR="007F5910" w:rsidRPr="007378BD" w:rsidRDefault="007F5910"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250466053"/>
            <w:placeholder>
              <w:docPart w:val="985DE8E1A13E4164929C0707AA07877F"/>
            </w:placeholder>
            <w:showingPlcHdr/>
            <w:text/>
          </w:sdtPr>
          <w:sdtEndPr/>
          <w:sdtContent>
            <w:tc>
              <w:tcPr>
                <w:tcW w:w="497" w:type="dxa"/>
              </w:tcPr>
              <w:p w14:paraId="537CD472" w14:textId="77777777" w:rsidR="007F5910" w:rsidRPr="007378BD" w:rsidRDefault="007F5910"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473044931"/>
            <w:placeholder>
              <w:docPart w:val="E8ABD72BE6024A308BB7D3B2BE204B4B"/>
            </w:placeholder>
            <w:showingPlcHdr/>
            <w:text/>
          </w:sdtPr>
          <w:sdtEndPr/>
          <w:sdtContent>
            <w:tc>
              <w:tcPr>
                <w:tcW w:w="495" w:type="dxa"/>
              </w:tcPr>
              <w:p w14:paraId="76EEE9F5" w14:textId="77777777" w:rsidR="007F5910" w:rsidRPr="007378BD" w:rsidRDefault="007F5910" w:rsidP="0012158A">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46926652" w14:textId="77777777" w:rsidR="007F5910" w:rsidRDefault="007F5910" w:rsidP="0012158A">
            <w:pPr>
              <w:jc w:val="center"/>
              <w:rPr>
                <w:rFonts w:ascii="Calibri" w:eastAsia="Calibri" w:hAnsi="Calibri" w:cs="Calibri"/>
                <w:sz w:val="16"/>
                <w:szCs w:val="16"/>
              </w:rPr>
            </w:pPr>
          </w:p>
          <w:p w14:paraId="796C3D9D" w14:textId="77777777" w:rsidR="007F5910" w:rsidRPr="007378BD" w:rsidRDefault="007F5910"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4884AA78" w14:textId="77777777" w:rsidR="007F5910" w:rsidRPr="007378BD" w:rsidRDefault="007F5910"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248C8FF1" w14:textId="3F6641BA" w:rsidR="007F5910" w:rsidRDefault="007F5910" w:rsidP="0012158A">
            <w:pPr>
              <w:jc w:val="center"/>
              <w:rPr>
                <w:sz w:val="16"/>
                <w:szCs w:val="16"/>
              </w:rPr>
            </w:pPr>
            <w:r>
              <w:rPr>
                <w:rFonts w:ascii="Calibri" w:eastAsia="Calibri" w:hAnsi="Calibri" w:cs="Calibri"/>
                <w:sz w:val="16"/>
                <w:szCs w:val="16"/>
              </w:rPr>
              <w:t>12</w:t>
            </w:r>
          </w:p>
        </w:tc>
        <w:sdt>
          <w:sdtPr>
            <w:rPr>
              <w:sz w:val="16"/>
              <w:szCs w:val="16"/>
            </w:rPr>
            <w:id w:val="1710686591"/>
            <w:placeholder>
              <w:docPart w:val="1AB93036B8574D6AA203E3BDA9E0A7E6"/>
            </w:placeholder>
            <w:showingPlcHdr/>
            <w:text/>
          </w:sdtPr>
          <w:sdtEndPr/>
          <w:sdtContent>
            <w:tc>
              <w:tcPr>
                <w:tcW w:w="482" w:type="dxa"/>
                <w:shd w:val="clear" w:color="auto" w:fill="auto"/>
              </w:tcPr>
              <w:p w14:paraId="3F7ADBEE" w14:textId="77777777" w:rsidR="007F5910" w:rsidRDefault="007F5910"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1111818280"/>
            <w:placeholder>
              <w:docPart w:val="52F765B040654860B8490FD0C50FD357"/>
            </w:placeholder>
            <w:showingPlcHdr/>
            <w:text/>
          </w:sdtPr>
          <w:sdtEndPr/>
          <w:sdtContent>
            <w:tc>
              <w:tcPr>
                <w:tcW w:w="400" w:type="dxa"/>
                <w:shd w:val="clear" w:color="auto" w:fill="auto"/>
              </w:tcPr>
              <w:p w14:paraId="675408F5" w14:textId="77777777" w:rsidR="007F5910" w:rsidRDefault="007F5910"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2087904745"/>
            <w:placeholder>
              <w:docPart w:val="5089267C9DAE46FCA51196560F2C1695"/>
            </w:placeholder>
            <w:showingPlcHdr/>
            <w:text/>
          </w:sdtPr>
          <w:sdtEndPr/>
          <w:sdtContent>
            <w:tc>
              <w:tcPr>
                <w:tcW w:w="416" w:type="dxa"/>
                <w:shd w:val="clear" w:color="auto" w:fill="auto"/>
              </w:tcPr>
              <w:p w14:paraId="1DE8947E" w14:textId="77777777" w:rsidR="007F5910" w:rsidRDefault="007F5910"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7E95786A" w14:textId="77777777" w:rsidR="007F5910" w:rsidRDefault="007F5910"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4739881F" w14:textId="77777777" w:rsidR="007F5910" w:rsidRDefault="007F5910"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7F5910" w:rsidRPr="007378BD" w14:paraId="16142AE6" w14:textId="77777777" w:rsidTr="0012158A">
        <w:trPr>
          <w:trHeight w:val="141"/>
        </w:trPr>
        <w:tc>
          <w:tcPr>
            <w:tcW w:w="798" w:type="dxa"/>
            <w:shd w:val="clear" w:color="auto" w:fill="FFFFFF" w:themeFill="background1"/>
          </w:tcPr>
          <w:p w14:paraId="689A0DF1" w14:textId="77777777" w:rsidR="007F5910" w:rsidRDefault="007F5910"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76202941"/>
              <w:placeholder>
                <w:docPart w:val="C66BA36A100E44F5A06ADA0C5E1EE977"/>
              </w:placeholder>
              <w:showingPlcHdr/>
              <w:text/>
            </w:sdtPr>
            <w:sdtEndPr/>
            <w:sdtContent>
              <w:p w14:paraId="7915B93A" w14:textId="77777777" w:rsidR="007F5910" w:rsidRPr="007378BD" w:rsidRDefault="007F5910"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516FEEBD" w14:textId="77777777" w:rsidR="007F5910" w:rsidRPr="007378BD" w:rsidRDefault="007F5910" w:rsidP="0012158A">
            <w:pPr>
              <w:tabs>
                <w:tab w:val="left" w:pos="964"/>
              </w:tabs>
              <w:rPr>
                <w:sz w:val="16"/>
                <w:szCs w:val="16"/>
              </w:rPr>
            </w:pPr>
            <w:r w:rsidRPr="007378BD">
              <w:rPr>
                <w:color w:val="00B050"/>
                <w:sz w:val="16"/>
                <w:szCs w:val="16"/>
              </w:rPr>
              <w:t>2</w:t>
            </w:r>
          </w:p>
        </w:tc>
        <w:tc>
          <w:tcPr>
            <w:tcW w:w="497" w:type="dxa"/>
          </w:tcPr>
          <w:p w14:paraId="4E26AE7D" w14:textId="77777777" w:rsidR="007F5910" w:rsidRPr="007378BD" w:rsidRDefault="007F5910" w:rsidP="0012158A">
            <w:pPr>
              <w:tabs>
                <w:tab w:val="left" w:pos="964"/>
              </w:tabs>
              <w:rPr>
                <w:sz w:val="16"/>
                <w:szCs w:val="16"/>
              </w:rPr>
            </w:pPr>
            <w:r w:rsidRPr="007378BD">
              <w:rPr>
                <w:color w:val="00B050"/>
                <w:sz w:val="16"/>
                <w:szCs w:val="16"/>
              </w:rPr>
              <w:t>2</w:t>
            </w:r>
          </w:p>
        </w:tc>
        <w:tc>
          <w:tcPr>
            <w:tcW w:w="495" w:type="dxa"/>
          </w:tcPr>
          <w:p w14:paraId="3D00C57B" w14:textId="77777777" w:rsidR="007F5910" w:rsidRPr="007378BD" w:rsidRDefault="007F5910"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61A4D1E1" w14:textId="77777777" w:rsidR="007F5910" w:rsidRPr="007378BD" w:rsidRDefault="007F5910" w:rsidP="0012158A">
            <w:pPr>
              <w:jc w:val="center"/>
              <w:rPr>
                <w:sz w:val="16"/>
                <w:szCs w:val="16"/>
              </w:rPr>
            </w:pPr>
          </w:p>
        </w:tc>
        <w:tc>
          <w:tcPr>
            <w:tcW w:w="862" w:type="dxa"/>
          </w:tcPr>
          <w:p w14:paraId="0B14888C" w14:textId="77777777" w:rsidR="007F5910" w:rsidRDefault="007F5910"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885590573"/>
              <w:placeholder>
                <w:docPart w:val="7BB57BC0DA734F6D99ADD7ED7B205F33"/>
              </w:placeholder>
              <w:showingPlcHdr/>
              <w:text/>
            </w:sdtPr>
            <w:sdtEndPr/>
            <w:sdtContent>
              <w:p w14:paraId="2DC7143D" w14:textId="77777777" w:rsidR="007F5910" w:rsidRPr="003B32EF" w:rsidRDefault="007F5910"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49603689" w14:textId="77777777" w:rsidR="007F5910" w:rsidRPr="007378BD" w:rsidRDefault="007F5910" w:rsidP="0012158A">
            <w:pPr>
              <w:jc w:val="center"/>
            </w:pPr>
            <w:r w:rsidRPr="007378BD">
              <w:rPr>
                <w:color w:val="00B050"/>
                <w:sz w:val="16"/>
                <w:szCs w:val="16"/>
              </w:rPr>
              <w:t>2</w:t>
            </w:r>
          </w:p>
        </w:tc>
        <w:tc>
          <w:tcPr>
            <w:tcW w:w="497" w:type="dxa"/>
          </w:tcPr>
          <w:p w14:paraId="0B18FF76" w14:textId="77777777" w:rsidR="007F5910" w:rsidRPr="007378BD" w:rsidRDefault="007F5910" w:rsidP="0012158A">
            <w:pPr>
              <w:jc w:val="center"/>
            </w:pPr>
            <w:r w:rsidRPr="007378BD">
              <w:rPr>
                <w:color w:val="00B050"/>
                <w:sz w:val="16"/>
                <w:szCs w:val="16"/>
              </w:rPr>
              <w:t>2</w:t>
            </w:r>
          </w:p>
        </w:tc>
        <w:tc>
          <w:tcPr>
            <w:tcW w:w="495" w:type="dxa"/>
          </w:tcPr>
          <w:p w14:paraId="590D159A" w14:textId="77777777" w:rsidR="007F5910" w:rsidRPr="007378BD" w:rsidRDefault="007F5910" w:rsidP="0012158A">
            <w:pPr>
              <w:jc w:val="center"/>
            </w:pPr>
            <w:r w:rsidRPr="007378BD">
              <w:rPr>
                <w:color w:val="00B050"/>
                <w:sz w:val="16"/>
                <w:szCs w:val="16"/>
              </w:rPr>
              <w:t>2</w:t>
            </w:r>
          </w:p>
        </w:tc>
        <w:tc>
          <w:tcPr>
            <w:tcW w:w="1102" w:type="dxa"/>
            <w:vMerge/>
            <w:shd w:val="clear" w:color="auto" w:fill="595959" w:themeFill="text1" w:themeFillTint="A6"/>
          </w:tcPr>
          <w:p w14:paraId="66029693" w14:textId="77777777" w:rsidR="007F5910" w:rsidRPr="007378BD" w:rsidRDefault="007F5910" w:rsidP="0012158A">
            <w:pPr>
              <w:jc w:val="center"/>
            </w:pPr>
          </w:p>
        </w:tc>
        <w:tc>
          <w:tcPr>
            <w:tcW w:w="773" w:type="dxa"/>
            <w:shd w:val="clear" w:color="auto" w:fill="auto"/>
          </w:tcPr>
          <w:p w14:paraId="0C57793F" w14:textId="77777777" w:rsidR="007F5910" w:rsidRDefault="007F5910"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64179240"/>
              <w:placeholder>
                <w:docPart w:val="EB30F9EA4B2A44C2885C869B86682147"/>
              </w:placeholder>
              <w:showingPlcHdr/>
              <w:text/>
            </w:sdtPr>
            <w:sdtEndPr/>
            <w:sdtContent>
              <w:p w14:paraId="12D31253" w14:textId="77777777" w:rsidR="007F5910" w:rsidRPr="003B32EF" w:rsidRDefault="007F5910"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4672A29D" w14:textId="77777777" w:rsidR="007F5910" w:rsidRPr="007378BD" w:rsidRDefault="007F5910" w:rsidP="0012158A">
            <w:pPr>
              <w:jc w:val="center"/>
            </w:pPr>
            <w:r w:rsidRPr="007378BD">
              <w:rPr>
                <w:color w:val="00B050"/>
                <w:sz w:val="16"/>
                <w:szCs w:val="16"/>
              </w:rPr>
              <w:t>2</w:t>
            </w:r>
          </w:p>
        </w:tc>
        <w:tc>
          <w:tcPr>
            <w:tcW w:w="400" w:type="dxa"/>
            <w:shd w:val="clear" w:color="auto" w:fill="auto"/>
          </w:tcPr>
          <w:p w14:paraId="36D53E2C" w14:textId="77777777" w:rsidR="007F5910" w:rsidRPr="007378BD" w:rsidRDefault="007F5910" w:rsidP="0012158A">
            <w:pPr>
              <w:jc w:val="center"/>
            </w:pPr>
            <w:r w:rsidRPr="007378BD">
              <w:rPr>
                <w:color w:val="00B050"/>
                <w:sz w:val="16"/>
                <w:szCs w:val="16"/>
              </w:rPr>
              <w:t>2</w:t>
            </w:r>
          </w:p>
        </w:tc>
        <w:tc>
          <w:tcPr>
            <w:tcW w:w="416" w:type="dxa"/>
            <w:shd w:val="clear" w:color="auto" w:fill="auto"/>
          </w:tcPr>
          <w:p w14:paraId="2DBEEF5C" w14:textId="77777777" w:rsidR="007F5910" w:rsidRPr="007378BD" w:rsidRDefault="007F5910" w:rsidP="0012158A">
            <w:pPr>
              <w:jc w:val="center"/>
            </w:pPr>
            <w:r w:rsidRPr="007378BD">
              <w:rPr>
                <w:color w:val="00B050"/>
                <w:sz w:val="16"/>
                <w:szCs w:val="16"/>
              </w:rPr>
              <w:t>2</w:t>
            </w:r>
          </w:p>
        </w:tc>
        <w:tc>
          <w:tcPr>
            <w:tcW w:w="1201" w:type="dxa"/>
            <w:vMerge/>
            <w:shd w:val="clear" w:color="auto" w:fill="595959" w:themeFill="text1" w:themeFillTint="A6"/>
          </w:tcPr>
          <w:p w14:paraId="10F159F1" w14:textId="77777777" w:rsidR="007F5910" w:rsidRPr="007378BD" w:rsidRDefault="007F5910" w:rsidP="0012158A">
            <w:pPr>
              <w:jc w:val="center"/>
            </w:pPr>
          </w:p>
        </w:tc>
      </w:tr>
    </w:tbl>
    <w:p w14:paraId="1EBE83D0" w14:textId="77777777" w:rsidR="007F5910" w:rsidRDefault="007F5910" w:rsidP="007F5910">
      <w:pPr>
        <w:widowControl w:val="0"/>
        <w:jc w:val="center"/>
        <w:rPr>
          <w:rFonts w:ascii="Candara" w:hAnsi="Candara"/>
          <w:b/>
          <w:sz w:val="44"/>
          <w:szCs w:val="44"/>
        </w:rPr>
      </w:pPr>
      <w:r>
        <w:rPr>
          <w:noProof/>
        </w:rPr>
        <w:drawing>
          <wp:inline distT="0" distB="0" distL="0" distR="0" wp14:anchorId="489838F8" wp14:editId="12CE5CFC">
            <wp:extent cx="179709" cy="179709"/>
            <wp:effectExtent l="0" t="0" r="0" b="0"/>
            <wp:docPr id="7" name="Graphic 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7F5910" w14:paraId="1BA94A68" w14:textId="77777777" w:rsidTr="0012158A">
        <w:trPr>
          <w:trHeight w:val="917"/>
        </w:trPr>
        <w:tc>
          <w:tcPr>
            <w:tcW w:w="9805" w:type="dxa"/>
          </w:tcPr>
          <w:p w14:paraId="0DD37644" w14:textId="77777777" w:rsidR="007F5910" w:rsidRDefault="007F5910"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617837980"/>
              <w:placeholder>
                <w:docPart w:val="87AFBE8215824D2FA1B744A49806DE1C"/>
              </w:placeholder>
              <w:showingPlcHdr/>
              <w15:appearance w15:val="tags"/>
              <w:text/>
            </w:sdtPr>
            <w:sdtEndPr/>
            <w:sdtContent>
              <w:p w14:paraId="046CCEEC" w14:textId="77777777" w:rsidR="007F5910" w:rsidRDefault="007F5910"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5D4ADA65" w14:textId="77777777" w:rsidR="007F5910" w:rsidRDefault="007F5910" w:rsidP="0012158A">
            <w:pPr>
              <w:widowControl w:val="0"/>
              <w:rPr>
                <w:rFonts w:ascii="Candara" w:hAnsi="Candara"/>
                <w:b/>
                <w:color w:val="C00000"/>
                <w:sz w:val="18"/>
                <w:szCs w:val="18"/>
              </w:rPr>
            </w:pPr>
          </w:p>
        </w:tc>
      </w:tr>
      <w:bookmarkEnd w:id="0"/>
      <w:bookmarkEnd w:id="1"/>
    </w:tbl>
    <w:p w14:paraId="656F58C7" w14:textId="77777777" w:rsidR="007F5910" w:rsidRPr="000152A5" w:rsidRDefault="007F5910" w:rsidP="000152A5">
      <w:pPr>
        <w:tabs>
          <w:tab w:val="left" w:pos="964"/>
        </w:tabs>
        <w:rPr>
          <w:rFonts w:ascii="Candara" w:hAnsi="Candara"/>
          <w:sz w:val="24"/>
          <w:szCs w:val="24"/>
        </w:rPr>
      </w:pPr>
    </w:p>
    <w:sectPr w:rsidR="007F5910" w:rsidRPr="000152A5">
      <w:headerReference w:type="default" r:id="rId14"/>
      <w:footerReference w:type="default" r:id="rId15"/>
      <w:pgSz w:w="12240" w:h="15840"/>
      <w:pgMar w:top="720" w:right="1008"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C1380" w14:textId="77777777" w:rsidR="008E6807" w:rsidRDefault="008E6807">
      <w:pPr>
        <w:spacing w:after="0" w:line="240" w:lineRule="auto"/>
      </w:pPr>
      <w:r>
        <w:separator/>
      </w:r>
    </w:p>
  </w:endnote>
  <w:endnote w:type="continuationSeparator" w:id="0">
    <w:p w14:paraId="414CC117" w14:textId="77777777" w:rsidR="008E6807" w:rsidRDefault="008E6807">
      <w:pPr>
        <w:spacing w:after="0" w:line="240" w:lineRule="auto"/>
      </w:pPr>
      <w:r>
        <w:continuationSeparator/>
      </w:r>
    </w:p>
  </w:endnote>
  <w:endnote w:type="continuationNotice" w:id="1">
    <w:p w14:paraId="4792F128" w14:textId="77777777" w:rsidR="008E6807" w:rsidRDefault="008E68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333522"/>
      <w:docPartObj>
        <w:docPartGallery w:val="Page Numbers (Bottom of Page)"/>
        <w:docPartUnique/>
      </w:docPartObj>
    </w:sdtPr>
    <w:sdtEndPr>
      <w:rPr>
        <w:noProof/>
      </w:rPr>
    </w:sdtEndPr>
    <w:sdtContent>
      <w:p w14:paraId="3D778C7D" w14:textId="20704435" w:rsidR="001559C4" w:rsidRDefault="001559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D1EC0" w14:textId="1B6D7D14" w:rsidR="00126C14" w:rsidRPr="004243D0" w:rsidRDefault="001559C4" w:rsidP="00126C14">
    <w:pPr>
      <w:pStyle w:val="Footer"/>
      <w:jc w:val="center"/>
      <w:rPr>
        <w:i/>
        <w:iCs/>
        <w:sz w:val="24"/>
        <w:szCs w:val="24"/>
      </w:rPr>
    </w:pPr>
    <w:r w:rsidRPr="004243D0">
      <w:rPr>
        <w:i/>
        <w:iCs/>
        <w:sz w:val="24"/>
        <w:szCs w:val="24"/>
      </w:rPr>
      <w:t xml:space="preserve">It’s </w:t>
    </w:r>
    <w:r w:rsidR="004243D0" w:rsidRPr="004243D0">
      <w:rPr>
        <w:i/>
        <w:iCs/>
        <w:sz w:val="24"/>
        <w:szCs w:val="24"/>
      </w:rPr>
      <w:t>not about symptoms</w:t>
    </w:r>
    <w:proofErr w:type="gramStart"/>
    <w:r w:rsidR="004243D0" w:rsidRPr="004243D0">
      <w:rPr>
        <w:i/>
        <w:iCs/>
        <w:sz w:val="24"/>
        <w:szCs w:val="24"/>
      </w:rPr>
      <w:t>…..</w:t>
    </w:r>
    <w:proofErr w:type="gramEnd"/>
    <w:r w:rsidR="004243D0" w:rsidRPr="004243D0">
      <w:rPr>
        <w:i/>
        <w:iCs/>
        <w:sz w:val="24"/>
        <w:szCs w:val="24"/>
      </w:rPr>
      <w:t>it’s about adap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E86A9" w14:textId="77777777" w:rsidR="008E6807" w:rsidRDefault="008E6807">
      <w:pPr>
        <w:spacing w:after="0" w:line="240" w:lineRule="auto"/>
      </w:pPr>
      <w:r>
        <w:separator/>
      </w:r>
    </w:p>
  </w:footnote>
  <w:footnote w:type="continuationSeparator" w:id="0">
    <w:p w14:paraId="66D77F93" w14:textId="77777777" w:rsidR="008E6807" w:rsidRDefault="008E6807">
      <w:pPr>
        <w:spacing w:after="0" w:line="240" w:lineRule="auto"/>
      </w:pPr>
      <w:r>
        <w:continuationSeparator/>
      </w:r>
    </w:p>
  </w:footnote>
  <w:footnote w:type="continuationNotice" w:id="1">
    <w:p w14:paraId="3FEC2FDD" w14:textId="77777777" w:rsidR="008E6807" w:rsidRDefault="008E68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0919" w14:textId="05491512" w:rsidR="00315076" w:rsidRDefault="00315076" w:rsidP="0031507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color w:val="000000"/>
      </w:rPr>
      <w:drawing>
        <wp:inline distT="0" distB="0" distL="0" distR="0" wp14:anchorId="4B8829B9" wp14:editId="0C1B5B4A">
          <wp:extent cx="1548666" cy="4598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16900" cy="480104"/>
                  </a:xfrm>
                  <a:prstGeom prst="rect">
                    <a:avLst/>
                  </a:prstGeom>
                  <a:ln/>
                </pic:spPr>
              </pic:pic>
            </a:graphicData>
          </a:graphic>
        </wp:inline>
      </w:drawing>
    </w: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BABC50A" w14:textId="77777777" w:rsidR="00824BA9" w:rsidRDefault="00824BA9" w:rsidP="00824BA9">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64874749" w:rsidR="006552FA" w:rsidRPr="00824BA9" w:rsidRDefault="00824BA9" w:rsidP="00824BA9">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36873"/>
    <w:multiLevelType w:val="hybridMultilevel"/>
    <w:tmpl w:val="B032E852"/>
    <w:lvl w:ilvl="0" w:tplc="891EE488">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21810"/>
    <w:multiLevelType w:val="hybridMultilevel"/>
    <w:tmpl w:val="EE028476"/>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AA3516"/>
    <w:multiLevelType w:val="hybridMultilevel"/>
    <w:tmpl w:val="2CC85E94"/>
    <w:lvl w:ilvl="0" w:tplc="B268C658">
      <w:start w:val="1"/>
      <w:numFmt w:val="bullet"/>
      <w:lvlText w:val=""/>
      <w:lvlJc w:val="left"/>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41BF"/>
    <w:multiLevelType w:val="hybridMultilevel"/>
    <w:tmpl w:val="B032E852"/>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0A6907"/>
    <w:multiLevelType w:val="hybridMultilevel"/>
    <w:tmpl w:val="ABA0B0D6"/>
    <w:lvl w:ilvl="0" w:tplc="04090005">
      <w:start w:val="1"/>
      <w:numFmt w:val="bullet"/>
      <w:lvlText w:val=""/>
      <w:lvlJc w:val="left"/>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2E7317"/>
    <w:multiLevelType w:val="hybridMultilevel"/>
    <w:tmpl w:val="F2F647F2"/>
    <w:lvl w:ilvl="0" w:tplc="6E5E6A1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828AC"/>
    <w:multiLevelType w:val="hybridMultilevel"/>
    <w:tmpl w:val="F3FA5BD2"/>
    <w:lvl w:ilvl="0" w:tplc="105CE18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84549"/>
    <w:multiLevelType w:val="hybridMultilevel"/>
    <w:tmpl w:val="54CECA12"/>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6155138"/>
    <w:multiLevelType w:val="hybridMultilevel"/>
    <w:tmpl w:val="8B164A66"/>
    <w:lvl w:ilvl="0" w:tplc="FFFFFFFF">
      <w:start w:val="2"/>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78A4F7A"/>
    <w:multiLevelType w:val="hybridMultilevel"/>
    <w:tmpl w:val="76760F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F14BF"/>
    <w:multiLevelType w:val="hybridMultilevel"/>
    <w:tmpl w:val="93D6EA9C"/>
    <w:lvl w:ilvl="0" w:tplc="E36EAF5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91291"/>
    <w:multiLevelType w:val="hybridMultilevel"/>
    <w:tmpl w:val="93D6EA9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DE17FEB"/>
    <w:multiLevelType w:val="hybridMultilevel"/>
    <w:tmpl w:val="53AA389A"/>
    <w:lvl w:ilvl="0" w:tplc="1F92A876">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B40B63"/>
    <w:multiLevelType w:val="hybridMultilevel"/>
    <w:tmpl w:val="1CFC4256"/>
    <w:lvl w:ilvl="0" w:tplc="78AA84E2">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926936"/>
    <w:multiLevelType w:val="hybridMultilevel"/>
    <w:tmpl w:val="C350826E"/>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4D53EE4"/>
    <w:multiLevelType w:val="hybridMultilevel"/>
    <w:tmpl w:val="C350826E"/>
    <w:lvl w:ilvl="0" w:tplc="EE4C7888">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C85F59"/>
    <w:multiLevelType w:val="hybridMultilevel"/>
    <w:tmpl w:val="54CECA12"/>
    <w:lvl w:ilvl="0" w:tplc="5ADC27B8">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C9190A"/>
    <w:multiLevelType w:val="hybridMultilevel"/>
    <w:tmpl w:val="2CF072D0"/>
    <w:lvl w:ilvl="0" w:tplc="FFFFFFFF">
      <w:start w:val="2"/>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36E3C1E"/>
    <w:multiLevelType w:val="hybridMultilevel"/>
    <w:tmpl w:val="15723470"/>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B17CC9"/>
    <w:multiLevelType w:val="hybridMultilevel"/>
    <w:tmpl w:val="9C2A6458"/>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0524C6"/>
    <w:multiLevelType w:val="hybridMultilevel"/>
    <w:tmpl w:val="93D6EA9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931138F"/>
    <w:multiLevelType w:val="hybridMultilevel"/>
    <w:tmpl w:val="53AA389A"/>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7E267B"/>
    <w:multiLevelType w:val="hybridMultilevel"/>
    <w:tmpl w:val="54CECA12"/>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686A29"/>
    <w:multiLevelType w:val="hybridMultilevel"/>
    <w:tmpl w:val="EE028476"/>
    <w:lvl w:ilvl="0" w:tplc="D71042F2">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004A9"/>
    <w:multiLevelType w:val="hybridMultilevel"/>
    <w:tmpl w:val="2CF072D0"/>
    <w:lvl w:ilvl="0" w:tplc="FFFFFFFF">
      <w:start w:val="2"/>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5AA3289"/>
    <w:multiLevelType w:val="hybridMultilevel"/>
    <w:tmpl w:val="B032E852"/>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A401BC2"/>
    <w:multiLevelType w:val="hybridMultilevel"/>
    <w:tmpl w:val="53AA389A"/>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E9C42AB"/>
    <w:multiLevelType w:val="hybridMultilevel"/>
    <w:tmpl w:val="15723470"/>
    <w:lvl w:ilvl="0" w:tplc="188CF3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527AC1"/>
    <w:multiLevelType w:val="hybridMultilevel"/>
    <w:tmpl w:val="15723470"/>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11A5F74"/>
    <w:multiLevelType w:val="hybridMultilevel"/>
    <w:tmpl w:val="1CFC4256"/>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0D2FE7"/>
    <w:multiLevelType w:val="hybridMultilevel"/>
    <w:tmpl w:val="D7CC56FC"/>
    <w:lvl w:ilvl="0" w:tplc="947AB5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753B1"/>
    <w:multiLevelType w:val="hybridMultilevel"/>
    <w:tmpl w:val="5186D82E"/>
    <w:lvl w:ilvl="0" w:tplc="F5FEC83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6E1C72"/>
    <w:multiLevelType w:val="hybridMultilevel"/>
    <w:tmpl w:val="F3FA5BD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BD0FBC"/>
    <w:multiLevelType w:val="hybridMultilevel"/>
    <w:tmpl w:val="8B164A66"/>
    <w:lvl w:ilvl="0" w:tplc="B8E6EF22">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8617F2"/>
    <w:multiLevelType w:val="hybridMultilevel"/>
    <w:tmpl w:val="C350826E"/>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1144FF1"/>
    <w:multiLevelType w:val="hybridMultilevel"/>
    <w:tmpl w:val="2CF072D0"/>
    <w:lvl w:ilvl="0" w:tplc="A5228C80">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A6470D"/>
    <w:multiLevelType w:val="hybridMultilevel"/>
    <w:tmpl w:val="F3FA5BD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AA9736F"/>
    <w:multiLevelType w:val="hybridMultilevel"/>
    <w:tmpl w:val="2F04F134"/>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5303C5"/>
    <w:multiLevelType w:val="hybridMultilevel"/>
    <w:tmpl w:val="8B164A66"/>
    <w:lvl w:ilvl="0" w:tplc="FFFFFFFF">
      <w:start w:val="2"/>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FB818B1"/>
    <w:multiLevelType w:val="hybridMultilevel"/>
    <w:tmpl w:val="D5DE3D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0986603">
    <w:abstractNumId w:val="19"/>
  </w:num>
  <w:num w:numId="2" w16cid:durableId="470485024">
    <w:abstractNumId w:val="2"/>
  </w:num>
  <w:num w:numId="3" w16cid:durableId="1485121599">
    <w:abstractNumId w:val="37"/>
  </w:num>
  <w:num w:numId="4" w16cid:durableId="891693083">
    <w:abstractNumId w:val="31"/>
  </w:num>
  <w:num w:numId="5" w16cid:durableId="243416470">
    <w:abstractNumId w:val="4"/>
  </w:num>
  <w:num w:numId="6" w16cid:durableId="213389886">
    <w:abstractNumId w:val="39"/>
  </w:num>
  <w:num w:numId="7" w16cid:durableId="2124415785">
    <w:abstractNumId w:val="5"/>
  </w:num>
  <w:num w:numId="8" w16cid:durableId="722018509">
    <w:abstractNumId w:val="30"/>
  </w:num>
  <w:num w:numId="9" w16cid:durableId="791096843">
    <w:abstractNumId w:val="9"/>
  </w:num>
  <w:num w:numId="10" w16cid:durableId="330912328">
    <w:abstractNumId w:val="27"/>
  </w:num>
  <w:num w:numId="11" w16cid:durableId="1721248005">
    <w:abstractNumId w:val="6"/>
  </w:num>
  <w:num w:numId="12" w16cid:durableId="1503934002">
    <w:abstractNumId w:val="33"/>
  </w:num>
  <w:num w:numId="13" w16cid:durableId="1229263019">
    <w:abstractNumId w:val="10"/>
  </w:num>
  <w:num w:numId="14" w16cid:durableId="774907404">
    <w:abstractNumId w:val="35"/>
  </w:num>
  <w:num w:numId="15" w16cid:durableId="1501584646">
    <w:abstractNumId w:val="0"/>
  </w:num>
  <w:num w:numId="16" w16cid:durableId="1780372468">
    <w:abstractNumId w:val="12"/>
  </w:num>
  <w:num w:numId="17" w16cid:durableId="2058771730">
    <w:abstractNumId w:val="15"/>
  </w:num>
  <w:num w:numId="18" w16cid:durableId="961766308">
    <w:abstractNumId w:val="16"/>
  </w:num>
  <w:num w:numId="19" w16cid:durableId="1254315525">
    <w:abstractNumId w:val="28"/>
  </w:num>
  <w:num w:numId="20" w16cid:durableId="1128819928">
    <w:abstractNumId w:val="23"/>
  </w:num>
  <w:num w:numId="21" w16cid:durableId="1906600018">
    <w:abstractNumId w:val="13"/>
  </w:num>
  <w:num w:numId="22" w16cid:durableId="1755199784">
    <w:abstractNumId w:val="32"/>
  </w:num>
  <w:num w:numId="23" w16cid:durableId="1720591095">
    <w:abstractNumId w:val="8"/>
  </w:num>
  <w:num w:numId="24" w16cid:durableId="146166932">
    <w:abstractNumId w:val="3"/>
  </w:num>
  <w:num w:numId="25" w16cid:durableId="1765302504">
    <w:abstractNumId w:val="34"/>
  </w:num>
  <w:num w:numId="26" w16cid:durableId="1820809102">
    <w:abstractNumId w:val="20"/>
  </w:num>
  <w:num w:numId="27" w16cid:durableId="907571307">
    <w:abstractNumId w:val="24"/>
  </w:num>
  <w:num w:numId="28" w16cid:durableId="2002342439">
    <w:abstractNumId w:val="21"/>
  </w:num>
  <w:num w:numId="29" w16cid:durableId="1742799525">
    <w:abstractNumId w:val="7"/>
  </w:num>
  <w:num w:numId="30" w16cid:durableId="360983867">
    <w:abstractNumId w:val="18"/>
  </w:num>
  <w:num w:numId="31" w16cid:durableId="2132437628">
    <w:abstractNumId w:val="1"/>
  </w:num>
  <w:num w:numId="32" w16cid:durableId="1800563502">
    <w:abstractNumId w:val="29"/>
  </w:num>
  <w:num w:numId="33" w16cid:durableId="560482883">
    <w:abstractNumId w:val="36"/>
  </w:num>
  <w:num w:numId="34" w16cid:durableId="528106130">
    <w:abstractNumId w:val="38"/>
  </w:num>
  <w:num w:numId="35" w16cid:durableId="787432011">
    <w:abstractNumId w:val="25"/>
  </w:num>
  <w:num w:numId="36" w16cid:durableId="1924758617">
    <w:abstractNumId w:val="14"/>
  </w:num>
  <w:num w:numId="37" w16cid:durableId="893851874">
    <w:abstractNumId w:val="11"/>
  </w:num>
  <w:num w:numId="38" w16cid:durableId="1448550012">
    <w:abstractNumId w:val="17"/>
  </w:num>
  <w:num w:numId="39" w16cid:durableId="577132937">
    <w:abstractNumId w:val="26"/>
  </w:num>
  <w:num w:numId="40" w16cid:durableId="406196157">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iFaqDamnOazONDfif2zeWwCh07q+fNCQCfL2Ch7Z8oQiqMtsbE/ulbX8cXvzwqFyyp9ouUL4uhQDcoUwW639zQ==" w:salt="pCQs+c0L7BlaZ8+WXRHJy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MasFAPJpJNgtAAAA"/>
    <w:docVar w:name="dgnword-docGUID" w:val="{736999C6-8480-4640-8028-A829EDE13671}"/>
    <w:docVar w:name="dgnword-eventsink" w:val="2505286897184"/>
  </w:docVars>
  <w:rsids>
    <w:rsidRoot w:val="006552FA"/>
    <w:rsid w:val="00002309"/>
    <w:rsid w:val="00002F28"/>
    <w:rsid w:val="00002F34"/>
    <w:rsid w:val="0000515F"/>
    <w:rsid w:val="00005B04"/>
    <w:rsid w:val="0000718E"/>
    <w:rsid w:val="0001166D"/>
    <w:rsid w:val="00011E4D"/>
    <w:rsid w:val="000124E6"/>
    <w:rsid w:val="000138AC"/>
    <w:rsid w:val="000143C8"/>
    <w:rsid w:val="000152A5"/>
    <w:rsid w:val="00016C2D"/>
    <w:rsid w:val="000206BF"/>
    <w:rsid w:val="00027725"/>
    <w:rsid w:val="00035AC8"/>
    <w:rsid w:val="00037FC1"/>
    <w:rsid w:val="00043BB0"/>
    <w:rsid w:val="00044518"/>
    <w:rsid w:val="000446EA"/>
    <w:rsid w:val="000447B6"/>
    <w:rsid w:val="00045530"/>
    <w:rsid w:val="000458DE"/>
    <w:rsid w:val="00046131"/>
    <w:rsid w:val="00046445"/>
    <w:rsid w:val="00046667"/>
    <w:rsid w:val="00056C62"/>
    <w:rsid w:val="00060C5F"/>
    <w:rsid w:val="00060EF0"/>
    <w:rsid w:val="00060FEF"/>
    <w:rsid w:val="00061BBF"/>
    <w:rsid w:val="000636AD"/>
    <w:rsid w:val="000661DD"/>
    <w:rsid w:val="0006643F"/>
    <w:rsid w:val="0006758B"/>
    <w:rsid w:val="00067647"/>
    <w:rsid w:val="00073AFB"/>
    <w:rsid w:val="00075D45"/>
    <w:rsid w:val="000769BA"/>
    <w:rsid w:val="000847CB"/>
    <w:rsid w:val="00084805"/>
    <w:rsid w:val="00084D95"/>
    <w:rsid w:val="00087AB5"/>
    <w:rsid w:val="00090BDA"/>
    <w:rsid w:val="00090FA0"/>
    <w:rsid w:val="00092621"/>
    <w:rsid w:val="00092A5F"/>
    <w:rsid w:val="00095002"/>
    <w:rsid w:val="000952C2"/>
    <w:rsid w:val="000A0522"/>
    <w:rsid w:val="000A3716"/>
    <w:rsid w:val="000A552E"/>
    <w:rsid w:val="000A5C47"/>
    <w:rsid w:val="000A6CF9"/>
    <w:rsid w:val="000B07A4"/>
    <w:rsid w:val="000B1323"/>
    <w:rsid w:val="000B4AF9"/>
    <w:rsid w:val="000B5C63"/>
    <w:rsid w:val="000C2A32"/>
    <w:rsid w:val="000C30C5"/>
    <w:rsid w:val="000C3219"/>
    <w:rsid w:val="000C64D1"/>
    <w:rsid w:val="000C68B8"/>
    <w:rsid w:val="000C6A14"/>
    <w:rsid w:val="000C73DF"/>
    <w:rsid w:val="000C7F1B"/>
    <w:rsid w:val="000D6682"/>
    <w:rsid w:val="000E2566"/>
    <w:rsid w:val="000E2E24"/>
    <w:rsid w:val="000E6D24"/>
    <w:rsid w:val="000E7011"/>
    <w:rsid w:val="000F27F6"/>
    <w:rsid w:val="000F42A0"/>
    <w:rsid w:val="000F57CB"/>
    <w:rsid w:val="00101A9F"/>
    <w:rsid w:val="001033C8"/>
    <w:rsid w:val="00104074"/>
    <w:rsid w:val="00104383"/>
    <w:rsid w:val="001045ED"/>
    <w:rsid w:val="0010760E"/>
    <w:rsid w:val="0011282E"/>
    <w:rsid w:val="00112A1A"/>
    <w:rsid w:val="00115EC2"/>
    <w:rsid w:val="0012188E"/>
    <w:rsid w:val="00122958"/>
    <w:rsid w:val="00126C14"/>
    <w:rsid w:val="00127EFA"/>
    <w:rsid w:val="00130A70"/>
    <w:rsid w:val="00130FC5"/>
    <w:rsid w:val="001325D4"/>
    <w:rsid w:val="001337E9"/>
    <w:rsid w:val="001359B5"/>
    <w:rsid w:val="00136D47"/>
    <w:rsid w:val="00137F23"/>
    <w:rsid w:val="001403DF"/>
    <w:rsid w:val="00140F21"/>
    <w:rsid w:val="00141F84"/>
    <w:rsid w:val="001422F5"/>
    <w:rsid w:val="001433BF"/>
    <w:rsid w:val="00152387"/>
    <w:rsid w:val="00152EA4"/>
    <w:rsid w:val="0015581B"/>
    <w:rsid w:val="001559C4"/>
    <w:rsid w:val="001563C6"/>
    <w:rsid w:val="00157246"/>
    <w:rsid w:val="00160189"/>
    <w:rsid w:val="001620B4"/>
    <w:rsid w:val="00164296"/>
    <w:rsid w:val="00164C20"/>
    <w:rsid w:val="001700E6"/>
    <w:rsid w:val="00171C6E"/>
    <w:rsid w:val="001722FE"/>
    <w:rsid w:val="00173021"/>
    <w:rsid w:val="00176F68"/>
    <w:rsid w:val="00177CBC"/>
    <w:rsid w:val="00181C24"/>
    <w:rsid w:val="001824CC"/>
    <w:rsid w:val="00185812"/>
    <w:rsid w:val="0018769B"/>
    <w:rsid w:val="00192D34"/>
    <w:rsid w:val="00193D1A"/>
    <w:rsid w:val="00195D43"/>
    <w:rsid w:val="00196A4E"/>
    <w:rsid w:val="001A2B2C"/>
    <w:rsid w:val="001A2ED1"/>
    <w:rsid w:val="001A5675"/>
    <w:rsid w:val="001A61F4"/>
    <w:rsid w:val="001A629C"/>
    <w:rsid w:val="001A6460"/>
    <w:rsid w:val="001B568B"/>
    <w:rsid w:val="001B5A31"/>
    <w:rsid w:val="001B69FC"/>
    <w:rsid w:val="001B733D"/>
    <w:rsid w:val="001C0F50"/>
    <w:rsid w:val="001C3B3E"/>
    <w:rsid w:val="001C434C"/>
    <w:rsid w:val="001C5761"/>
    <w:rsid w:val="001C605D"/>
    <w:rsid w:val="001C6C4D"/>
    <w:rsid w:val="001C7463"/>
    <w:rsid w:val="001C7DCF"/>
    <w:rsid w:val="001D0E25"/>
    <w:rsid w:val="001D2441"/>
    <w:rsid w:val="001D2CAD"/>
    <w:rsid w:val="001D3C43"/>
    <w:rsid w:val="001D5B4C"/>
    <w:rsid w:val="001E3750"/>
    <w:rsid w:val="001F165E"/>
    <w:rsid w:val="001F2582"/>
    <w:rsid w:val="001F67F9"/>
    <w:rsid w:val="001F6E1B"/>
    <w:rsid w:val="001F724E"/>
    <w:rsid w:val="0020017B"/>
    <w:rsid w:val="00202342"/>
    <w:rsid w:val="00203929"/>
    <w:rsid w:val="00204D2F"/>
    <w:rsid w:val="0021340A"/>
    <w:rsid w:val="00215A3A"/>
    <w:rsid w:val="00215C78"/>
    <w:rsid w:val="00215F27"/>
    <w:rsid w:val="00224381"/>
    <w:rsid w:val="00225F6D"/>
    <w:rsid w:val="00226A97"/>
    <w:rsid w:val="00230D3B"/>
    <w:rsid w:val="00231BA4"/>
    <w:rsid w:val="00231F00"/>
    <w:rsid w:val="002321CC"/>
    <w:rsid w:val="00233DA5"/>
    <w:rsid w:val="00237296"/>
    <w:rsid w:val="00240AD5"/>
    <w:rsid w:val="002421E8"/>
    <w:rsid w:val="00243297"/>
    <w:rsid w:val="00244A88"/>
    <w:rsid w:val="0024622B"/>
    <w:rsid w:val="0024696D"/>
    <w:rsid w:val="002477E6"/>
    <w:rsid w:val="00250908"/>
    <w:rsid w:val="0025473C"/>
    <w:rsid w:val="0025501D"/>
    <w:rsid w:val="00260244"/>
    <w:rsid w:val="002609C8"/>
    <w:rsid w:val="00264CE0"/>
    <w:rsid w:val="00265AD2"/>
    <w:rsid w:val="00271C61"/>
    <w:rsid w:val="00271E12"/>
    <w:rsid w:val="00272803"/>
    <w:rsid w:val="0027432D"/>
    <w:rsid w:val="00274518"/>
    <w:rsid w:val="00275219"/>
    <w:rsid w:val="00275339"/>
    <w:rsid w:val="00277D9E"/>
    <w:rsid w:val="00283A40"/>
    <w:rsid w:val="0028419E"/>
    <w:rsid w:val="00287EFC"/>
    <w:rsid w:val="00291D09"/>
    <w:rsid w:val="00294929"/>
    <w:rsid w:val="00294C2D"/>
    <w:rsid w:val="00297E5B"/>
    <w:rsid w:val="002A2AD5"/>
    <w:rsid w:val="002A4324"/>
    <w:rsid w:val="002A544D"/>
    <w:rsid w:val="002A6724"/>
    <w:rsid w:val="002A7579"/>
    <w:rsid w:val="002A7718"/>
    <w:rsid w:val="002B0879"/>
    <w:rsid w:val="002B0E9C"/>
    <w:rsid w:val="002B10F7"/>
    <w:rsid w:val="002C0DA0"/>
    <w:rsid w:val="002C2C0F"/>
    <w:rsid w:val="002C6F11"/>
    <w:rsid w:val="002D119A"/>
    <w:rsid w:val="002D11B1"/>
    <w:rsid w:val="002D160E"/>
    <w:rsid w:val="002D427B"/>
    <w:rsid w:val="002D6805"/>
    <w:rsid w:val="002E0DC9"/>
    <w:rsid w:val="002E3266"/>
    <w:rsid w:val="002E3633"/>
    <w:rsid w:val="002E4E21"/>
    <w:rsid w:val="002F0961"/>
    <w:rsid w:val="002F0E0E"/>
    <w:rsid w:val="002F131C"/>
    <w:rsid w:val="002F4BED"/>
    <w:rsid w:val="002F4EE8"/>
    <w:rsid w:val="002F5C99"/>
    <w:rsid w:val="002F604B"/>
    <w:rsid w:val="003006AE"/>
    <w:rsid w:val="0030333A"/>
    <w:rsid w:val="00306075"/>
    <w:rsid w:val="0031120A"/>
    <w:rsid w:val="00311C38"/>
    <w:rsid w:val="003127C1"/>
    <w:rsid w:val="00312F47"/>
    <w:rsid w:val="00315076"/>
    <w:rsid w:val="00315E0D"/>
    <w:rsid w:val="003211C1"/>
    <w:rsid w:val="00321400"/>
    <w:rsid w:val="00322975"/>
    <w:rsid w:val="00324F71"/>
    <w:rsid w:val="00325911"/>
    <w:rsid w:val="00327755"/>
    <w:rsid w:val="00330C4C"/>
    <w:rsid w:val="00333D88"/>
    <w:rsid w:val="0033467B"/>
    <w:rsid w:val="00340B7D"/>
    <w:rsid w:val="00341C81"/>
    <w:rsid w:val="00343411"/>
    <w:rsid w:val="00350B77"/>
    <w:rsid w:val="00352000"/>
    <w:rsid w:val="0035265C"/>
    <w:rsid w:val="00354F49"/>
    <w:rsid w:val="00356D0A"/>
    <w:rsid w:val="00357017"/>
    <w:rsid w:val="00357AAF"/>
    <w:rsid w:val="00357B1E"/>
    <w:rsid w:val="0036211E"/>
    <w:rsid w:val="003640DF"/>
    <w:rsid w:val="00364F2A"/>
    <w:rsid w:val="003656A9"/>
    <w:rsid w:val="00366738"/>
    <w:rsid w:val="003671F0"/>
    <w:rsid w:val="00367C84"/>
    <w:rsid w:val="00370381"/>
    <w:rsid w:val="00370647"/>
    <w:rsid w:val="003726A6"/>
    <w:rsid w:val="00374D18"/>
    <w:rsid w:val="0037536B"/>
    <w:rsid w:val="00380B9A"/>
    <w:rsid w:val="00382A0F"/>
    <w:rsid w:val="0038582F"/>
    <w:rsid w:val="00386EF7"/>
    <w:rsid w:val="003872B4"/>
    <w:rsid w:val="003938C7"/>
    <w:rsid w:val="0039450D"/>
    <w:rsid w:val="00396184"/>
    <w:rsid w:val="003A077A"/>
    <w:rsid w:val="003A0D8A"/>
    <w:rsid w:val="003A3673"/>
    <w:rsid w:val="003A46F9"/>
    <w:rsid w:val="003A5660"/>
    <w:rsid w:val="003A60CD"/>
    <w:rsid w:val="003A6CF7"/>
    <w:rsid w:val="003A7EC7"/>
    <w:rsid w:val="003B3DA2"/>
    <w:rsid w:val="003C43B7"/>
    <w:rsid w:val="003C788E"/>
    <w:rsid w:val="003D06C8"/>
    <w:rsid w:val="003D1B60"/>
    <w:rsid w:val="003D1C2D"/>
    <w:rsid w:val="003D2484"/>
    <w:rsid w:val="003D55FB"/>
    <w:rsid w:val="003D5950"/>
    <w:rsid w:val="003D6D20"/>
    <w:rsid w:val="003D6EC2"/>
    <w:rsid w:val="003D74A0"/>
    <w:rsid w:val="003E3D7F"/>
    <w:rsid w:val="003E4FBD"/>
    <w:rsid w:val="003E60B4"/>
    <w:rsid w:val="003E6497"/>
    <w:rsid w:val="003E7467"/>
    <w:rsid w:val="003F16BC"/>
    <w:rsid w:val="003F19C6"/>
    <w:rsid w:val="003F35EE"/>
    <w:rsid w:val="003F435F"/>
    <w:rsid w:val="003F67B2"/>
    <w:rsid w:val="004029D4"/>
    <w:rsid w:val="00404512"/>
    <w:rsid w:val="004073B0"/>
    <w:rsid w:val="004140F0"/>
    <w:rsid w:val="00415EB4"/>
    <w:rsid w:val="0041728B"/>
    <w:rsid w:val="00417827"/>
    <w:rsid w:val="004239DA"/>
    <w:rsid w:val="00424155"/>
    <w:rsid w:val="004241C3"/>
    <w:rsid w:val="004243D0"/>
    <w:rsid w:val="00424938"/>
    <w:rsid w:val="00425936"/>
    <w:rsid w:val="004304B9"/>
    <w:rsid w:val="0043200D"/>
    <w:rsid w:val="00432DC1"/>
    <w:rsid w:val="00434349"/>
    <w:rsid w:val="00434948"/>
    <w:rsid w:val="00437BFE"/>
    <w:rsid w:val="00440367"/>
    <w:rsid w:val="004519DE"/>
    <w:rsid w:val="00451BE1"/>
    <w:rsid w:val="004521B3"/>
    <w:rsid w:val="00452263"/>
    <w:rsid w:val="004533B5"/>
    <w:rsid w:val="00454B8E"/>
    <w:rsid w:val="004637A7"/>
    <w:rsid w:val="0046475C"/>
    <w:rsid w:val="0047139B"/>
    <w:rsid w:val="00471A47"/>
    <w:rsid w:val="004745E7"/>
    <w:rsid w:val="0047487E"/>
    <w:rsid w:val="00474B4E"/>
    <w:rsid w:val="00474D7B"/>
    <w:rsid w:val="004757EC"/>
    <w:rsid w:val="00476F86"/>
    <w:rsid w:val="00484D67"/>
    <w:rsid w:val="00485F0E"/>
    <w:rsid w:val="00490FFD"/>
    <w:rsid w:val="00491AF3"/>
    <w:rsid w:val="00493788"/>
    <w:rsid w:val="00493F5B"/>
    <w:rsid w:val="00494B62"/>
    <w:rsid w:val="00496CA9"/>
    <w:rsid w:val="004A0C11"/>
    <w:rsid w:val="004A4242"/>
    <w:rsid w:val="004A4DC1"/>
    <w:rsid w:val="004A5BD2"/>
    <w:rsid w:val="004A5E6D"/>
    <w:rsid w:val="004B1270"/>
    <w:rsid w:val="004B358D"/>
    <w:rsid w:val="004B35B8"/>
    <w:rsid w:val="004B49F4"/>
    <w:rsid w:val="004B6C7D"/>
    <w:rsid w:val="004C3838"/>
    <w:rsid w:val="004C7286"/>
    <w:rsid w:val="004C7471"/>
    <w:rsid w:val="004C7E90"/>
    <w:rsid w:val="004D0083"/>
    <w:rsid w:val="004D024D"/>
    <w:rsid w:val="004D31AC"/>
    <w:rsid w:val="004E0B8F"/>
    <w:rsid w:val="004E18E8"/>
    <w:rsid w:val="004E31D4"/>
    <w:rsid w:val="004E3887"/>
    <w:rsid w:val="004E38F4"/>
    <w:rsid w:val="004E6576"/>
    <w:rsid w:val="004E705B"/>
    <w:rsid w:val="004F2AB3"/>
    <w:rsid w:val="004F2FA2"/>
    <w:rsid w:val="004F350B"/>
    <w:rsid w:val="004F3A17"/>
    <w:rsid w:val="004F7C85"/>
    <w:rsid w:val="00500AD1"/>
    <w:rsid w:val="005018F5"/>
    <w:rsid w:val="005021D5"/>
    <w:rsid w:val="005022F4"/>
    <w:rsid w:val="00504DBD"/>
    <w:rsid w:val="005060A0"/>
    <w:rsid w:val="005063C5"/>
    <w:rsid w:val="00512B15"/>
    <w:rsid w:val="00512F56"/>
    <w:rsid w:val="00515218"/>
    <w:rsid w:val="0051530D"/>
    <w:rsid w:val="0051681E"/>
    <w:rsid w:val="00517C6A"/>
    <w:rsid w:val="00517D2C"/>
    <w:rsid w:val="00522832"/>
    <w:rsid w:val="00533249"/>
    <w:rsid w:val="00536DBF"/>
    <w:rsid w:val="00537794"/>
    <w:rsid w:val="005419FE"/>
    <w:rsid w:val="00542170"/>
    <w:rsid w:val="00543CC0"/>
    <w:rsid w:val="00544563"/>
    <w:rsid w:val="00544BBD"/>
    <w:rsid w:val="00544F00"/>
    <w:rsid w:val="00545E68"/>
    <w:rsid w:val="00547040"/>
    <w:rsid w:val="00551990"/>
    <w:rsid w:val="00552EA7"/>
    <w:rsid w:val="00555225"/>
    <w:rsid w:val="00571E95"/>
    <w:rsid w:val="00571F6F"/>
    <w:rsid w:val="0057301B"/>
    <w:rsid w:val="00573620"/>
    <w:rsid w:val="00583206"/>
    <w:rsid w:val="005835DB"/>
    <w:rsid w:val="00583ED5"/>
    <w:rsid w:val="005878A4"/>
    <w:rsid w:val="0059248C"/>
    <w:rsid w:val="00592A3A"/>
    <w:rsid w:val="00593F5C"/>
    <w:rsid w:val="00597D1A"/>
    <w:rsid w:val="005A25CC"/>
    <w:rsid w:val="005A3F99"/>
    <w:rsid w:val="005A76FE"/>
    <w:rsid w:val="005B4DE0"/>
    <w:rsid w:val="005C1624"/>
    <w:rsid w:val="005C1EF7"/>
    <w:rsid w:val="005C1F10"/>
    <w:rsid w:val="005C270A"/>
    <w:rsid w:val="005C356D"/>
    <w:rsid w:val="005C3798"/>
    <w:rsid w:val="005C4F99"/>
    <w:rsid w:val="005C6472"/>
    <w:rsid w:val="005C71DC"/>
    <w:rsid w:val="005D37AB"/>
    <w:rsid w:val="005E0C25"/>
    <w:rsid w:val="005E2928"/>
    <w:rsid w:val="005E5157"/>
    <w:rsid w:val="005E56F4"/>
    <w:rsid w:val="005F03A7"/>
    <w:rsid w:val="005F144C"/>
    <w:rsid w:val="005F1886"/>
    <w:rsid w:val="005F18A4"/>
    <w:rsid w:val="005F5063"/>
    <w:rsid w:val="005F558A"/>
    <w:rsid w:val="005F5B4F"/>
    <w:rsid w:val="005F6130"/>
    <w:rsid w:val="00602AF0"/>
    <w:rsid w:val="00606E02"/>
    <w:rsid w:val="0061090D"/>
    <w:rsid w:val="00613969"/>
    <w:rsid w:val="00616190"/>
    <w:rsid w:val="00616BFF"/>
    <w:rsid w:val="00616FA0"/>
    <w:rsid w:val="0061775F"/>
    <w:rsid w:val="0062025B"/>
    <w:rsid w:val="00620607"/>
    <w:rsid w:val="00621559"/>
    <w:rsid w:val="00621E40"/>
    <w:rsid w:val="00623195"/>
    <w:rsid w:val="00624BE0"/>
    <w:rsid w:val="00625226"/>
    <w:rsid w:val="0062550A"/>
    <w:rsid w:val="00632057"/>
    <w:rsid w:val="006333B7"/>
    <w:rsid w:val="00634709"/>
    <w:rsid w:val="0064512C"/>
    <w:rsid w:val="006451CD"/>
    <w:rsid w:val="00645935"/>
    <w:rsid w:val="006510A3"/>
    <w:rsid w:val="00653D28"/>
    <w:rsid w:val="00654A0A"/>
    <w:rsid w:val="006552FA"/>
    <w:rsid w:val="00656E5F"/>
    <w:rsid w:val="0066440D"/>
    <w:rsid w:val="00667228"/>
    <w:rsid w:val="00667310"/>
    <w:rsid w:val="00671903"/>
    <w:rsid w:val="00671D7E"/>
    <w:rsid w:val="00672AED"/>
    <w:rsid w:val="006741BB"/>
    <w:rsid w:val="00674BD7"/>
    <w:rsid w:val="006810F6"/>
    <w:rsid w:val="00684124"/>
    <w:rsid w:val="00684F53"/>
    <w:rsid w:val="00686854"/>
    <w:rsid w:val="00686ED2"/>
    <w:rsid w:val="006928EE"/>
    <w:rsid w:val="00695542"/>
    <w:rsid w:val="006962EA"/>
    <w:rsid w:val="00696630"/>
    <w:rsid w:val="00696BE3"/>
    <w:rsid w:val="006A0110"/>
    <w:rsid w:val="006A3519"/>
    <w:rsid w:val="006A3DC5"/>
    <w:rsid w:val="006A493B"/>
    <w:rsid w:val="006A4E78"/>
    <w:rsid w:val="006A7EDC"/>
    <w:rsid w:val="006B123C"/>
    <w:rsid w:val="006B24AA"/>
    <w:rsid w:val="006B31FA"/>
    <w:rsid w:val="006B34C8"/>
    <w:rsid w:val="006B38F5"/>
    <w:rsid w:val="006B4E5A"/>
    <w:rsid w:val="006B5EA9"/>
    <w:rsid w:val="006B637F"/>
    <w:rsid w:val="006B7AC1"/>
    <w:rsid w:val="006C1165"/>
    <w:rsid w:val="006C3782"/>
    <w:rsid w:val="006D1B08"/>
    <w:rsid w:val="006D39E5"/>
    <w:rsid w:val="006D5F58"/>
    <w:rsid w:val="006E07A6"/>
    <w:rsid w:val="006E0DEF"/>
    <w:rsid w:val="006E2932"/>
    <w:rsid w:val="006E3AFD"/>
    <w:rsid w:val="006E62C1"/>
    <w:rsid w:val="006F336F"/>
    <w:rsid w:val="006F3A66"/>
    <w:rsid w:val="006F55E0"/>
    <w:rsid w:val="006F7345"/>
    <w:rsid w:val="0070049B"/>
    <w:rsid w:val="00701F27"/>
    <w:rsid w:val="00703199"/>
    <w:rsid w:val="00705C95"/>
    <w:rsid w:val="00705CF5"/>
    <w:rsid w:val="007108C6"/>
    <w:rsid w:val="00713083"/>
    <w:rsid w:val="00715AB8"/>
    <w:rsid w:val="00721EF0"/>
    <w:rsid w:val="00726D96"/>
    <w:rsid w:val="007279E2"/>
    <w:rsid w:val="00732E27"/>
    <w:rsid w:val="00734D4E"/>
    <w:rsid w:val="00736902"/>
    <w:rsid w:val="00740677"/>
    <w:rsid w:val="00742BA8"/>
    <w:rsid w:val="00745219"/>
    <w:rsid w:val="00746B47"/>
    <w:rsid w:val="00747FE8"/>
    <w:rsid w:val="007515EE"/>
    <w:rsid w:val="00751886"/>
    <w:rsid w:val="007548A3"/>
    <w:rsid w:val="00756B2D"/>
    <w:rsid w:val="007610A0"/>
    <w:rsid w:val="00761718"/>
    <w:rsid w:val="00761A14"/>
    <w:rsid w:val="00761DBD"/>
    <w:rsid w:val="007650BB"/>
    <w:rsid w:val="00765CDB"/>
    <w:rsid w:val="00767052"/>
    <w:rsid w:val="00772451"/>
    <w:rsid w:val="0077297C"/>
    <w:rsid w:val="00773EB9"/>
    <w:rsid w:val="00774C9E"/>
    <w:rsid w:val="00774F99"/>
    <w:rsid w:val="0077753B"/>
    <w:rsid w:val="0078032E"/>
    <w:rsid w:val="00780E2D"/>
    <w:rsid w:val="007822AE"/>
    <w:rsid w:val="0078306D"/>
    <w:rsid w:val="00784BF9"/>
    <w:rsid w:val="00786398"/>
    <w:rsid w:val="00787A8C"/>
    <w:rsid w:val="007901EE"/>
    <w:rsid w:val="00790CF5"/>
    <w:rsid w:val="007930CD"/>
    <w:rsid w:val="00794CF1"/>
    <w:rsid w:val="0079597C"/>
    <w:rsid w:val="007A0DFC"/>
    <w:rsid w:val="007A1FC9"/>
    <w:rsid w:val="007A3295"/>
    <w:rsid w:val="007A4A10"/>
    <w:rsid w:val="007B08BD"/>
    <w:rsid w:val="007B162A"/>
    <w:rsid w:val="007B18D0"/>
    <w:rsid w:val="007B3507"/>
    <w:rsid w:val="007B58E8"/>
    <w:rsid w:val="007B69C5"/>
    <w:rsid w:val="007B71FB"/>
    <w:rsid w:val="007B7B55"/>
    <w:rsid w:val="007C1C11"/>
    <w:rsid w:val="007C42D2"/>
    <w:rsid w:val="007D048D"/>
    <w:rsid w:val="007D0BB7"/>
    <w:rsid w:val="007D3EC7"/>
    <w:rsid w:val="007D65A1"/>
    <w:rsid w:val="007D6890"/>
    <w:rsid w:val="007D7F99"/>
    <w:rsid w:val="007E0B94"/>
    <w:rsid w:val="007E0D81"/>
    <w:rsid w:val="007E1D94"/>
    <w:rsid w:val="007E2A97"/>
    <w:rsid w:val="007E30B6"/>
    <w:rsid w:val="007E4D04"/>
    <w:rsid w:val="007E5CA0"/>
    <w:rsid w:val="007E7FAD"/>
    <w:rsid w:val="007F00FB"/>
    <w:rsid w:val="007F0B72"/>
    <w:rsid w:val="007F24C2"/>
    <w:rsid w:val="007F2E0F"/>
    <w:rsid w:val="007F2F74"/>
    <w:rsid w:val="007F3BB3"/>
    <w:rsid w:val="007F4CEA"/>
    <w:rsid w:val="007F5910"/>
    <w:rsid w:val="007F5938"/>
    <w:rsid w:val="007F6A0E"/>
    <w:rsid w:val="007F7D15"/>
    <w:rsid w:val="0081100D"/>
    <w:rsid w:val="0081237A"/>
    <w:rsid w:val="008126E0"/>
    <w:rsid w:val="0081303D"/>
    <w:rsid w:val="00813247"/>
    <w:rsid w:val="0081517B"/>
    <w:rsid w:val="00820A47"/>
    <w:rsid w:val="00824BA9"/>
    <w:rsid w:val="00827527"/>
    <w:rsid w:val="008279BA"/>
    <w:rsid w:val="00830757"/>
    <w:rsid w:val="0083290B"/>
    <w:rsid w:val="00833AD2"/>
    <w:rsid w:val="00833FBB"/>
    <w:rsid w:val="00834C76"/>
    <w:rsid w:val="00836F35"/>
    <w:rsid w:val="0084022F"/>
    <w:rsid w:val="00841254"/>
    <w:rsid w:val="00841C51"/>
    <w:rsid w:val="008420D6"/>
    <w:rsid w:val="00842670"/>
    <w:rsid w:val="008433A5"/>
    <w:rsid w:val="008477FC"/>
    <w:rsid w:val="00847CF2"/>
    <w:rsid w:val="008503E4"/>
    <w:rsid w:val="00850DAB"/>
    <w:rsid w:val="0085533C"/>
    <w:rsid w:val="008559F5"/>
    <w:rsid w:val="00856F88"/>
    <w:rsid w:val="00857585"/>
    <w:rsid w:val="008575A6"/>
    <w:rsid w:val="008624F7"/>
    <w:rsid w:val="008660F4"/>
    <w:rsid w:val="008668C1"/>
    <w:rsid w:val="00866D89"/>
    <w:rsid w:val="00867820"/>
    <w:rsid w:val="008701F6"/>
    <w:rsid w:val="00871110"/>
    <w:rsid w:val="0087138B"/>
    <w:rsid w:val="00872E5D"/>
    <w:rsid w:val="008739AD"/>
    <w:rsid w:val="00875B91"/>
    <w:rsid w:val="0087709B"/>
    <w:rsid w:val="008773ED"/>
    <w:rsid w:val="00880B1D"/>
    <w:rsid w:val="0088294F"/>
    <w:rsid w:val="008851F6"/>
    <w:rsid w:val="00891CB7"/>
    <w:rsid w:val="008928FC"/>
    <w:rsid w:val="00896245"/>
    <w:rsid w:val="0089686A"/>
    <w:rsid w:val="00897960"/>
    <w:rsid w:val="008A0529"/>
    <w:rsid w:val="008A0DCF"/>
    <w:rsid w:val="008A2BD8"/>
    <w:rsid w:val="008A65A8"/>
    <w:rsid w:val="008A6CCF"/>
    <w:rsid w:val="008A6CF4"/>
    <w:rsid w:val="008A7502"/>
    <w:rsid w:val="008B0324"/>
    <w:rsid w:val="008B0D65"/>
    <w:rsid w:val="008B15F8"/>
    <w:rsid w:val="008B4B8E"/>
    <w:rsid w:val="008B538B"/>
    <w:rsid w:val="008B6309"/>
    <w:rsid w:val="008B6ED0"/>
    <w:rsid w:val="008C6A54"/>
    <w:rsid w:val="008D2979"/>
    <w:rsid w:val="008D47F1"/>
    <w:rsid w:val="008D4898"/>
    <w:rsid w:val="008D5590"/>
    <w:rsid w:val="008D5CC7"/>
    <w:rsid w:val="008D792E"/>
    <w:rsid w:val="008E2BEB"/>
    <w:rsid w:val="008E54D3"/>
    <w:rsid w:val="008E6807"/>
    <w:rsid w:val="008E6B10"/>
    <w:rsid w:val="008E7ACA"/>
    <w:rsid w:val="008E7C80"/>
    <w:rsid w:val="008F031F"/>
    <w:rsid w:val="008F13BA"/>
    <w:rsid w:val="008F14C7"/>
    <w:rsid w:val="008F1E81"/>
    <w:rsid w:val="008F4938"/>
    <w:rsid w:val="008F54DD"/>
    <w:rsid w:val="008F7412"/>
    <w:rsid w:val="0090112B"/>
    <w:rsid w:val="0090220F"/>
    <w:rsid w:val="00904E9F"/>
    <w:rsid w:val="0090606E"/>
    <w:rsid w:val="00911AF6"/>
    <w:rsid w:val="00911D14"/>
    <w:rsid w:val="00911F21"/>
    <w:rsid w:val="00917357"/>
    <w:rsid w:val="009229E9"/>
    <w:rsid w:val="009266D8"/>
    <w:rsid w:val="009345BC"/>
    <w:rsid w:val="00936E33"/>
    <w:rsid w:val="009401DD"/>
    <w:rsid w:val="009416DC"/>
    <w:rsid w:val="00942390"/>
    <w:rsid w:val="00942CA0"/>
    <w:rsid w:val="0094394C"/>
    <w:rsid w:val="009448C2"/>
    <w:rsid w:val="00945B69"/>
    <w:rsid w:val="00946D97"/>
    <w:rsid w:val="00950E5E"/>
    <w:rsid w:val="0095187D"/>
    <w:rsid w:val="00951EAA"/>
    <w:rsid w:val="00955482"/>
    <w:rsid w:val="00962E2B"/>
    <w:rsid w:val="0096393A"/>
    <w:rsid w:val="00966557"/>
    <w:rsid w:val="00970B6A"/>
    <w:rsid w:val="00971662"/>
    <w:rsid w:val="00971CE9"/>
    <w:rsid w:val="009735D1"/>
    <w:rsid w:val="00975287"/>
    <w:rsid w:val="00980519"/>
    <w:rsid w:val="009822ED"/>
    <w:rsid w:val="00982B9A"/>
    <w:rsid w:val="00982C7B"/>
    <w:rsid w:val="009830A1"/>
    <w:rsid w:val="00983249"/>
    <w:rsid w:val="00984069"/>
    <w:rsid w:val="00984DEA"/>
    <w:rsid w:val="009853AE"/>
    <w:rsid w:val="00990358"/>
    <w:rsid w:val="00991449"/>
    <w:rsid w:val="00994455"/>
    <w:rsid w:val="00995C24"/>
    <w:rsid w:val="00995EB8"/>
    <w:rsid w:val="009973B0"/>
    <w:rsid w:val="009A0BE0"/>
    <w:rsid w:val="009A2A79"/>
    <w:rsid w:val="009A4F5F"/>
    <w:rsid w:val="009A6D6D"/>
    <w:rsid w:val="009A72EB"/>
    <w:rsid w:val="009B0069"/>
    <w:rsid w:val="009B0CF7"/>
    <w:rsid w:val="009B0FB7"/>
    <w:rsid w:val="009B41EE"/>
    <w:rsid w:val="009B454D"/>
    <w:rsid w:val="009B53A3"/>
    <w:rsid w:val="009B5DD7"/>
    <w:rsid w:val="009B76E2"/>
    <w:rsid w:val="009B7B4F"/>
    <w:rsid w:val="009C48BD"/>
    <w:rsid w:val="009C513A"/>
    <w:rsid w:val="009C53BB"/>
    <w:rsid w:val="009D104C"/>
    <w:rsid w:val="009D29BB"/>
    <w:rsid w:val="009D2A24"/>
    <w:rsid w:val="009E1B9E"/>
    <w:rsid w:val="009E3D42"/>
    <w:rsid w:val="009E5291"/>
    <w:rsid w:val="009E624B"/>
    <w:rsid w:val="009E7E9C"/>
    <w:rsid w:val="009F00CB"/>
    <w:rsid w:val="009F09B1"/>
    <w:rsid w:val="009F0D31"/>
    <w:rsid w:val="009F0E8A"/>
    <w:rsid w:val="009F114D"/>
    <w:rsid w:val="009F2F29"/>
    <w:rsid w:val="009F3AC1"/>
    <w:rsid w:val="009F51B2"/>
    <w:rsid w:val="009F5676"/>
    <w:rsid w:val="009F6585"/>
    <w:rsid w:val="00A0407A"/>
    <w:rsid w:val="00A05F16"/>
    <w:rsid w:val="00A10B81"/>
    <w:rsid w:val="00A117F4"/>
    <w:rsid w:val="00A14FE2"/>
    <w:rsid w:val="00A21035"/>
    <w:rsid w:val="00A21F81"/>
    <w:rsid w:val="00A222AC"/>
    <w:rsid w:val="00A23F8C"/>
    <w:rsid w:val="00A240B2"/>
    <w:rsid w:val="00A25ACB"/>
    <w:rsid w:val="00A27A53"/>
    <w:rsid w:val="00A30918"/>
    <w:rsid w:val="00A31D98"/>
    <w:rsid w:val="00A37689"/>
    <w:rsid w:val="00A403FD"/>
    <w:rsid w:val="00A41140"/>
    <w:rsid w:val="00A41F06"/>
    <w:rsid w:val="00A46E26"/>
    <w:rsid w:val="00A510FC"/>
    <w:rsid w:val="00A6495B"/>
    <w:rsid w:val="00A64C2F"/>
    <w:rsid w:val="00A67683"/>
    <w:rsid w:val="00A67C8B"/>
    <w:rsid w:val="00A71D56"/>
    <w:rsid w:val="00A72A56"/>
    <w:rsid w:val="00A74C44"/>
    <w:rsid w:val="00A74F9D"/>
    <w:rsid w:val="00A7542E"/>
    <w:rsid w:val="00A77D73"/>
    <w:rsid w:val="00A8221A"/>
    <w:rsid w:val="00A82A80"/>
    <w:rsid w:val="00A82DC4"/>
    <w:rsid w:val="00A83012"/>
    <w:rsid w:val="00A84A5E"/>
    <w:rsid w:val="00A84B29"/>
    <w:rsid w:val="00A85A3B"/>
    <w:rsid w:val="00A90B97"/>
    <w:rsid w:val="00A93171"/>
    <w:rsid w:val="00A950DC"/>
    <w:rsid w:val="00A9619F"/>
    <w:rsid w:val="00AA18B4"/>
    <w:rsid w:val="00AA45FE"/>
    <w:rsid w:val="00AA49F6"/>
    <w:rsid w:val="00AA6799"/>
    <w:rsid w:val="00AA6E22"/>
    <w:rsid w:val="00AB10E0"/>
    <w:rsid w:val="00AB2706"/>
    <w:rsid w:val="00AB30E0"/>
    <w:rsid w:val="00AB4C94"/>
    <w:rsid w:val="00AB5325"/>
    <w:rsid w:val="00AC1F8C"/>
    <w:rsid w:val="00AC290E"/>
    <w:rsid w:val="00AC37AA"/>
    <w:rsid w:val="00AC3996"/>
    <w:rsid w:val="00AC44DC"/>
    <w:rsid w:val="00AC5C24"/>
    <w:rsid w:val="00AC5CE6"/>
    <w:rsid w:val="00AD02BE"/>
    <w:rsid w:val="00AD1565"/>
    <w:rsid w:val="00AD3264"/>
    <w:rsid w:val="00AD4910"/>
    <w:rsid w:val="00AD4E59"/>
    <w:rsid w:val="00AD5629"/>
    <w:rsid w:val="00AD72EC"/>
    <w:rsid w:val="00AE25D6"/>
    <w:rsid w:val="00AE3369"/>
    <w:rsid w:val="00AE6A79"/>
    <w:rsid w:val="00AF23CB"/>
    <w:rsid w:val="00AF3625"/>
    <w:rsid w:val="00AF4BFE"/>
    <w:rsid w:val="00AF58A0"/>
    <w:rsid w:val="00AF7406"/>
    <w:rsid w:val="00B026F4"/>
    <w:rsid w:val="00B030D0"/>
    <w:rsid w:val="00B03D39"/>
    <w:rsid w:val="00B11AED"/>
    <w:rsid w:val="00B1332E"/>
    <w:rsid w:val="00B178A4"/>
    <w:rsid w:val="00B21B6D"/>
    <w:rsid w:val="00B2225A"/>
    <w:rsid w:val="00B25E4D"/>
    <w:rsid w:val="00B2747E"/>
    <w:rsid w:val="00B27C31"/>
    <w:rsid w:val="00B300C0"/>
    <w:rsid w:val="00B30833"/>
    <w:rsid w:val="00B37CB3"/>
    <w:rsid w:val="00B4539A"/>
    <w:rsid w:val="00B471E9"/>
    <w:rsid w:val="00B475B3"/>
    <w:rsid w:val="00B4790F"/>
    <w:rsid w:val="00B5089F"/>
    <w:rsid w:val="00B508C0"/>
    <w:rsid w:val="00B508C6"/>
    <w:rsid w:val="00B521A3"/>
    <w:rsid w:val="00B52240"/>
    <w:rsid w:val="00B52E63"/>
    <w:rsid w:val="00B541EC"/>
    <w:rsid w:val="00B55E20"/>
    <w:rsid w:val="00B57017"/>
    <w:rsid w:val="00B625C3"/>
    <w:rsid w:val="00B63940"/>
    <w:rsid w:val="00B66E63"/>
    <w:rsid w:val="00B7300A"/>
    <w:rsid w:val="00B75B37"/>
    <w:rsid w:val="00B768F4"/>
    <w:rsid w:val="00B77AC6"/>
    <w:rsid w:val="00B802B7"/>
    <w:rsid w:val="00B84889"/>
    <w:rsid w:val="00B84D7E"/>
    <w:rsid w:val="00B858A4"/>
    <w:rsid w:val="00B87B3C"/>
    <w:rsid w:val="00B87FAB"/>
    <w:rsid w:val="00B90025"/>
    <w:rsid w:val="00B93B71"/>
    <w:rsid w:val="00B94B04"/>
    <w:rsid w:val="00B96532"/>
    <w:rsid w:val="00BA117E"/>
    <w:rsid w:val="00BA448B"/>
    <w:rsid w:val="00BA6A3D"/>
    <w:rsid w:val="00BA6F98"/>
    <w:rsid w:val="00BB213E"/>
    <w:rsid w:val="00BB2F4C"/>
    <w:rsid w:val="00BB5AA0"/>
    <w:rsid w:val="00BB5B29"/>
    <w:rsid w:val="00BB7A68"/>
    <w:rsid w:val="00BB7B1C"/>
    <w:rsid w:val="00BC01E7"/>
    <w:rsid w:val="00BC3CFF"/>
    <w:rsid w:val="00BC4EFC"/>
    <w:rsid w:val="00BC5D6E"/>
    <w:rsid w:val="00BC6820"/>
    <w:rsid w:val="00BD43D5"/>
    <w:rsid w:val="00BD4797"/>
    <w:rsid w:val="00BD566A"/>
    <w:rsid w:val="00BD6C21"/>
    <w:rsid w:val="00BD7495"/>
    <w:rsid w:val="00BD7E76"/>
    <w:rsid w:val="00BE0BA8"/>
    <w:rsid w:val="00BE173E"/>
    <w:rsid w:val="00BE7AD9"/>
    <w:rsid w:val="00BF21BB"/>
    <w:rsid w:val="00BF5BF3"/>
    <w:rsid w:val="00BF6591"/>
    <w:rsid w:val="00C00DB4"/>
    <w:rsid w:val="00C076FC"/>
    <w:rsid w:val="00C11761"/>
    <w:rsid w:val="00C144A9"/>
    <w:rsid w:val="00C16C47"/>
    <w:rsid w:val="00C17DEE"/>
    <w:rsid w:val="00C2317D"/>
    <w:rsid w:val="00C24E13"/>
    <w:rsid w:val="00C261E0"/>
    <w:rsid w:val="00C323AA"/>
    <w:rsid w:val="00C32DAC"/>
    <w:rsid w:val="00C3411D"/>
    <w:rsid w:val="00C34A40"/>
    <w:rsid w:val="00C36482"/>
    <w:rsid w:val="00C402E6"/>
    <w:rsid w:val="00C438A7"/>
    <w:rsid w:val="00C449B0"/>
    <w:rsid w:val="00C47120"/>
    <w:rsid w:val="00C52EE3"/>
    <w:rsid w:val="00C52FE5"/>
    <w:rsid w:val="00C60336"/>
    <w:rsid w:val="00C60AAC"/>
    <w:rsid w:val="00C62204"/>
    <w:rsid w:val="00C67AAA"/>
    <w:rsid w:val="00C70265"/>
    <w:rsid w:val="00C74B9F"/>
    <w:rsid w:val="00C7591B"/>
    <w:rsid w:val="00C75E9A"/>
    <w:rsid w:val="00C82ABB"/>
    <w:rsid w:val="00C83948"/>
    <w:rsid w:val="00C845D4"/>
    <w:rsid w:val="00C85A79"/>
    <w:rsid w:val="00C85AFC"/>
    <w:rsid w:val="00C91C71"/>
    <w:rsid w:val="00C94A50"/>
    <w:rsid w:val="00C9550B"/>
    <w:rsid w:val="00C96791"/>
    <w:rsid w:val="00CA0189"/>
    <w:rsid w:val="00CA0A91"/>
    <w:rsid w:val="00CA48C1"/>
    <w:rsid w:val="00CA62AB"/>
    <w:rsid w:val="00CA7077"/>
    <w:rsid w:val="00CB0D28"/>
    <w:rsid w:val="00CB10C0"/>
    <w:rsid w:val="00CB1782"/>
    <w:rsid w:val="00CB48A4"/>
    <w:rsid w:val="00CB7D82"/>
    <w:rsid w:val="00CC023D"/>
    <w:rsid w:val="00CC19D8"/>
    <w:rsid w:val="00CC4AFE"/>
    <w:rsid w:val="00CC4FDE"/>
    <w:rsid w:val="00CC5AFC"/>
    <w:rsid w:val="00CD2A52"/>
    <w:rsid w:val="00CD5921"/>
    <w:rsid w:val="00CE1399"/>
    <w:rsid w:val="00CE1A88"/>
    <w:rsid w:val="00CE2B4F"/>
    <w:rsid w:val="00CE2FFA"/>
    <w:rsid w:val="00CE3E39"/>
    <w:rsid w:val="00CE6822"/>
    <w:rsid w:val="00CE6E3F"/>
    <w:rsid w:val="00CE7E2E"/>
    <w:rsid w:val="00CF085B"/>
    <w:rsid w:val="00CF6132"/>
    <w:rsid w:val="00CF658F"/>
    <w:rsid w:val="00D041AA"/>
    <w:rsid w:val="00D04811"/>
    <w:rsid w:val="00D10BF2"/>
    <w:rsid w:val="00D11336"/>
    <w:rsid w:val="00D117C7"/>
    <w:rsid w:val="00D14265"/>
    <w:rsid w:val="00D14389"/>
    <w:rsid w:val="00D14D08"/>
    <w:rsid w:val="00D14D0F"/>
    <w:rsid w:val="00D20E2D"/>
    <w:rsid w:val="00D215A1"/>
    <w:rsid w:val="00D22FED"/>
    <w:rsid w:val="00D24412"/>
    <w:rsid w:val="00D2580F"/>
    <w:rsid w:val="00D25940"/>
    <w:rsid w:val="00D26648"/>
    <w:rsid w:val="00D26DEA"/>
    <w:rsid w:val="00D26EFB"/>
    <w:rsid w:val="00D27923"/>
    <w:rsid w:val="00D33161"/>
    <w:rsid w:val="00D36D09"/>
    <w:rsid w:val="00D3737F"/>
    <w:rsid w:val="00D40B97"/>
    <w:rsid w:val="00D4446E"/>
    <w:rsid w:val="00D452E1"/>
    <w:rsid w:val="00D45765"/>
    <w:rsid w:val="00D45D7C"/>
    <w:rsid w:val="00D57407"/>
    <w:rsid w:val="00D61B6E"/>
    <w:rsid w:val="00D700B9"/>
    <w:rsid w:val="00D70625"/>
    <w:rsid w:val="00D86CED"/>
    <w:rsid w:val="00D93C7F"/>
    <w:rsid w:val="00D96B41"/>
    <w:rsid w:val="00D9760F"/>
    <w:rsid w:val="00D97BAC"/>
    <w:rsid w:val="00DA00E0"/>
    <w:rsid w:val="00DA4A79"/>
    <w:rsid w:val="00DA66F9"/>
    <w:rsid w:val="00DA7794"/>
    <w:rsid w:val="00DB0105"/>
    <w:rsid w:val="00DB1699"/>
    <w:rsid w:val="00DB20C9"/>
    <w:rsid w:val="00DB2287"/>
    <w:rsid w:val="00DB32D7"/>
    <w:rsid w:val="00DB32E5"/>
    <w:rsid w:val="00DB3F5B"/>
    <w:rsid w:val="00DB4840"/>
    <w:rsid w:val="00DB570C"/>
    <w:rsid w:val="00DB76C9"/>
    <w:rsid w:val="00DC0293"/>
    <w:rsid w:val="00DD2C03"/>
    <w:rsid w:val="00DD3960"/>
    <w:rsid w:val="00DD56AC"/>
    <w:rsid w:val="00DE5E4B"/>
    <w:rsid w:val="00DE7057"/>
    <w:rsid w:val="00DF0B54"/>
    <w:rsid w:val="00DF1898"/>
    <w:rsid w:val="00DF28C4"/>
    <w:rsid w:val="00DF2A04"/>
    <w:rsid w:val="00DF4F7C"/>
    <w:rsid w:val="00DF7052"/>
    <w:rsid w:val="00DF7BD4"/>
    <w:rsid w:val="00E003E9"/>
    <w:rsid w:val="00E01A85"/>
    <w:rsid w:val="00E0328E"/>
    <w:rsid w:val="00E035E0"/>
    <w:rsid w:val="00E04863"/>
    <w:rsid w:val="00E10343"/>
    <w:rsid w:val="00E1285B"/>
    <w:rsid w:val="00E147D6"/>
    <w:rsid w:val="00E14C79"/>
    <w:rsid w:val="00E23311"/>
    <w:rsid w:val="00E24101"/>
    <w:rsid w:val="00E26BA2"/>
    <w:rsid w:val="00E3105A"/>
    <w:rsid w:val="00E32026"/>
    <w:rsid w:val="00E36F42"/>
    <w:rsid w:val="00E40AAD"/>
    <w:rsid w:val="00E41E4F"/>
    <w:rsid w:val="00E436FD"/>
    <w:rsid w:val="00E449E2"/>
    <w:rsid w:val="00E45AF7"/>
    <w:rsid w:val="00E46CB3"/>
    <w:rsid w:val="00E540D3"/>
    <w:rsid w:val="00E55111"/>
    <w:rsid w:val="00E56F77"/>
    <w:rsid w:val="00E57FFE"/>
    <w:rsid w:val="00E6017C"/>
    <w:rsid w:val="00E62049"/>
    <w:rsid w:val="00E62433"/>
    <w:rsid w:val="00E629E0"/>
    <w:rsid w:val="00E630E0"/>
    <w:rsid w:val="00E66D3F"/>
    <w:rsid w:val="00E67252"/>
    <w:rsid w:val="00E679EB"/>
    <w:rsid w:val="00E73159"/>
    <w:rsid w:val="00E73565"/>
    <w:rsid w:val="00E76C44"/>
    <w:rsid w:val="00E77347"/>
    <w:rsid w:val="00E80A08"/>
    <w:rsid w:val="00E823D6"/>
    <w:rsid w:val="00E83404"/>
    <w:rsid w:val="00E84A71"/>
    <w:rsid w:val="00E84FFB"/>
    <w:rsid w:val="00E85A19"/>
    <w:rsid w:val="00E86CFA"/>
    <w:rsid w:val="00E902D9"/>
    <w:rsid w:val="00E90361"/>
    <w:rsid w:val="00E94412"/>
    <w:rsid w:val="00E94D15"/>
    <w:rsid w:val="00EA006E"/>
    <w:rsid w:val="00EA2C66"/>
    <w:rsid w:val="00EA2DAE"/>
    <w:rsid w:val="00EA3232"/>
    <w:rsid w:val="00EA57D6"/>
    <w:rsid w:val="00EA6BEA"/>
    <w:rsid w:val="00EA7CBF"/>
    <w:rsid w:val="00EA7E54"/>
    <w:rsid w:val="00EB124C"/>
    <w:rsid w:val="00EB3C70"/>
    <w:rsid w:val="00EB6152"/>
    <w:rsid w:val="00EB6431"/>
    <w:rsid w:val="00EB78A9"/>
    <w:rsid w:val="00EC0078"/>
    <w:rsid w:val="00EC009D"/>
    <w:rsid w:val="00EC7C5E"/>
    <w:rsid w:val="00ED0B5A"/>
    <w:rsid w:val="00ED294F"/>
    <w:rsid w:val="00ED5780"/>
    <w:rsid w:val="00ED6F27"/>
    <w:rsid w:val="00EE17AF"/>
    <w:rsid w:val="00EE325C"/>
    <w:rsid w:val="00EE5344"/>
    <w:rsid w:val="00EE558A"/>
    <w:rsid w:val="00EE583F"/>
    <w:rsid w:val="00EE6472"/>
    <w:rsid w:val="00EF1F88"/>
    <w:rsid w:val="00EF5026"/>
    <w:rsid w:val="00EF5857"/>
    <w:rsid w:val="00EF6ABB"/>
    <w:rsid w:val="00F00C41"/>
    <w:rsid w:val="00F01FA0"/>
    <w:rsid w:val="00F05C2C"/>
    <w:rsid w:val="00F11143"/>
    <w:rsid w:val="00F117DD"/>
    <w:rsid w:val="00F139A2"/>
    <w:rsid w:val="00F22935"/>
    <w:rsid w:val="00F22F7E"/>
    <w:rsid w:val="00F2496B"/>
    <w:rsid w:val="00F3061F"/>
    <w:rsid w:val="00F3214D"/>
    <w:rsid w:val="00F34588"/>
    <w:rsid w:val="00F361E0"/>
    <w:rsid w:val="00F37801"/>
    <w:rsid w:val="00F40EC8"/>
    <w:rsid w:val="00F40F6C"/>
    <w:rsid w:val="00F40FD7"/>
    <w:rsid w:val="00F43355"/>
    <w:rsid w:val="00F440EF"/>
    <w:rsid w:val="00F44B54"/>
    <w:rsid w:val="00F50E0A"/>
    <w:rsid w:val="00F551AA"/>
    <w:rsid w:val="00F55C5D"/>
    <w:rsid w:val="00F56073"/>
    <w:rsid w:val="00F60909"/>
    <w:rsid w:val="00F64D8C"/>
    <w:rsid w:val="00F65C88"/>
    <w:rsid w:val="00F70DC1"/>
    <w:rsid w:val="00F72297"/>
    <w:rsid w:val="00F726A0"/>
    <w:rsid w:val="00F74FDF"/>
    <w:rsid w:val="00F77EDB"/>
    <w:rsid w:val="00F80B81"/>
    <w:rsid w:val="00F83066"/>
    <w:rsid w:val="00F83DC7"/>
    <w:rsid w:val="00F851FC"/>
    <w:rsid w:val="00F8552E"/>
    <w:rsid w:val="00F858EF"/>
    <w:rsid w:val="00F90282"/>
    <w:rsid w:val="00F93234"/>
    <w:rsid w:val="00F94C2B"/>
    <w:rsid w:val="00F94F63"/>
    <w:rsid w:val="00F95906"/>
    <w:rsid w:val="00F97854"/>
    <w:rsid w:val="00FA14D9"/>
    <w:rsid w:val="00FA19F3"/>
    <w:rsid w:val="00FA280C"/>
    <w:rsid w:val="00FA4F57"/>
    <w:rsid w:val="00FB4136"/>
    <w:rsid w:val="00FB4500"/>
    <w:rsid w:val="00FC416A"/>
    <w:rsid w:val="00FC4FA3"/>
    <w:rsid w:val="00FC65F9"/>
    <w:rsid w:val="00FC6D60"/>
    <w:rsid w:val="00FC6D94"/>
    <w:rsid w:val="00FC7CE6"/>
    <w:rsid w:val="00FC7D7D"/>
    <w:rsid w:val="00FD0533"/>
    <w:rsid w:val="00FD264A"/>
    <w:rsid w:val="00FD6C90"/>
    <w:rsid w:val="00FF1E99"/>
    <w:rsid w:val="00FF20F2"/>
    <w:rsid w:val="00FF3710"/>
    <w:rsid w:val="00FF3F45"/>
    <w:rsid w:val="00FF625C"/>
    <w:rsid w:val="00FF6D3D"/>
    <w:rsid w:val="00FF7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95C42E6A-912C-45AA-B4C3-F526621D7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93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table" w:customStyle="1" w:styleId="TableGrid21">
    <w:name w:val="Table Grid21"/>
    <w:basedOn w:val="TableNormal"/>
    <w:next w:val="TableGrid"/>
    <w:uiPriority w:val="39"/>
    <w:rsid w:val="00A6495B"/>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71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A085228824A16A2ACBC0A8DADE9B9"/>
        <w:category>
          <w:name w:val="General"/>
          <w:gallery w:val="placeholder"/>
        </w:category>
        <w:types>
          <w:type w:val="bbPlcHdr"/>
        </w:types>
        <w:behaviors>
          <w:behavior w:val="content"/>
        </w:behaviors>
        <w:guid w:val="{5236899E-19D6-48AF-ACDF-37B32CA72A6A}"/>
      </w:docPartPr>
      <w:docPartBody>
        <w:p w:rsidR="00EB4954" w:rsidRDefault="003B4379" w:rsidP="003B4379">
          <w:pPr>
            <w:pStyle w:val="67DA085228824A16A2ACBC0A8DADE9B92"/>
          </w:pPr>
          <w:r w:rsidRPr="00761718">
            <w:rPr>
              <w:rStyle w:val="PlaceholderText"/>
              <w:sz w:val="18"/>
              <w:szCs w:val="18"/>
            </w:rPr>
            <w:t>Answer.</w:t>
          </w:r>
        </w:p>
      </w:docPartBody>
    </w:docPart>
    <w:docPart>
      <w:docPartPr>
        <w:name w:val="E1233FADA5C347EF8BCB09B40C78D223"/>
        <w:category>
          <w:name w:val="General"/>
          <w:gallery w:val="placeholder"/>
        </w:category>
        <w:types>
          <w:type w:val="bbPlcHdr"/>
        </w:types>
        <w:behaviors>
          <w:behavior w:val="content"/>
        </w:behaviors>
        <w:guid w:val="{71EE7656-D462-4404-B6FC-D3D5A65E9F05}"/>
      </w:docPartPr>
      <w:docPartBody>
        <w:p w:rsidR="00EB4954" w:rsidRDefault="003B4379" w:rsidP="003B4379">
          <w:pPr>
            <w:pStyle w:val="E1233FADA5C347EF8BCB09B40C78D2232"/>
          </w:pPr>
          <w:r w:rsidRPr="00761718">
            <w:rPr>
              <w:rStyle w:val="PlaceholderText"/>
              <w:sz w:val="18"/>
              <w:szCs w:val="18"/>
            </w:rPr>
            <w:t>Answer.</w:t>
          </w:r>
        </w:p>
      </w:docPartBody>
    </w:docPart>
    <w:docPart>
      <w:docPartPr>
        <w:name w:val="113B2A17A75D4FF3814CD7436B1D1414"/>
        <w:category>
          <w:name w:val="General"/>
          <w:gallery w:val="placeholder"/>
        </w:category>
        <w:types>
          <w:type w:val="bbPlcHdr"/>
        </w:types>
        <w:behaviors>
          <w:behavior w:val="content"/>
        </w:behaviors>
        <w:guid w:val="{A10C8188-8981-4525-BCB7-44C858A81348}"/>
      </w:docPartPr>
      <w:docPartBody>
        <w:p w:rsidR="00EB4954" w:rsidRDefault="003B4379" w:rsidP="003B4379">
          <w:pPr>
            <w:pStyle w:val="113B2A17A75D4FF3814CD7436B1D14142"/>
          </w:pPr>
          <w:r w:rsidRPr="00761718">
            <w:rPr>
              <w:rStyle w:val="PlaceholderText"/>
              <w:sz w:val="18"/>
              <w:szCs w:val="18"/>
            </w:rPr>
            <w:t>Answer.</w:t>
          </w:r>
        </w:p>
      </w:docPartBody>
    </w:docPart>
    <w:docPart>
      <w:docPartPr>
        <w:name w:val="D9AA86750F05433B812D17FF50C9D182"/>
        <w:category>
          <w:name w:val="General"/>
          <w:gallery w:val="placeholder"/>
        </w:category>
        <w:types>
          <w:type w:val="bbPlcHdr"/>
        </w:types>
        <w:behaviors>
          <w:behavior w:val="content"/>
        </w:behaviors>
        <w:guid w:val="{E5B5E5E2-8853-4212-BA9E-12B35F413AC8}"/>
      </w:docPartPr>
      <w:docPartBody>
        <w:p w:rsidR="00EB4954" w:rsidRDefault="003B4379" w:rsidP="003B4379">
          <w:pPr>
            <w:pStyle w:val="D9AA86750F05433B812D17FF50C9D1822"/>
          </w:pPr>
          <w:r w:rsidRPr="00761718">
            <w:rPr>
              <w:rStyle w:val="PlaceholderText"/>
              <w:sz w:val="18"/>
              <w:szCs w:val="18"/>
            </w:rPr>
            <w:t>Answer.</w:t>
          </w:r>
        </w:p>
      </w:docPartBody>
    </w:docPart>
    <w:docPart>
      <w:docPartPr>
        <w:name w:val="F544BE30E72345CCA8FBDA100444CF13"/>
        <w:category>
          <w:name w:val="General"/>
          <w:gallery w:val="placeholder"/>
        </w:category>
        <w:types>
          <w:type w:val="bbPlcHdr"/>
        </w:types>
        <w:behaviors>
          <w:behavior w:val="content"/>
        </w:behaviors>
        <w:guid w:val="{EF65BB72-CB9E-48CA-8C39-B42B1611F303}"/>
      </w:docPartPr>
      <w:docPartBody>
        <w:p w:rsidR="00EB4954" w:rsidRDefault="003B4379" w:rsidP="003B4379">
          <w:pPr>
            <w:pStyle w:val="F544BE30E72345CCA8FBDA100444CF132"/>
          </w:pPr>
          <w:r w:rsidRPr="00761718">
            <w:rPr>
              <w:rStyle w:val="PlaceholderText"/>
              <w:sz w:val="18"/>
              <w:szCs w:val="18"/>
            </w:rPr>
            <w:t>Answer.</w:t>
          </w:r>
        </w:p>
      </w:docPartBody>
    </w:docPart>
    <w:docPart>
      <w:docPartPr>
        <w:name w:val="C67CA828B97C4570B527F25A425E9067"/>
        <w:category>
          <w:name w:val="General"/>
          <w:gallery w:val="placeholder"/>
        </w:category>
        <w:types>
          <w:type w:val="bbPlcHdr"/>
        </w:types>
        <w:behaviors>
          <w:behavior w:val="content"/>
        </w:behaviors>
        <w:guid w:val="{DD09027F-5B84-4457-8889-7AC756D59A79}"/>
      </w:docPartPr>
      <w:docPartBody>
        <w:p w:rsidR="00EB4954" w:rsidRDefault="003B4379" w:rsidP="003B4379">
          <w:pPr>
            <w:pStyle w:val="C67CA828B97C4570B527F25A425E90672"/>
          </w:pPr>
          <w:r w:rsidRPr="00761718">
            <w:rPr>
              <w:rStyle w:val="PlaceholderText"/>
              <w:sz w:val="18"/>
              <w:szCs w:val="18"/>
            </w:rPr>
            <w:t>Answer.</w:t>
          </w:r>
        </w:p>
      </w:docPartBody>
    </w:docPart>
    <w:docPart>
      <w:docPartPr>
        <w:name w:val="1BA280873F054CBB84BAC6E49245EFE8"/>
        <w:category>
          <w:name w:val="General"/>
          <w:gallery w:val="placeholder"/>
        </w:category>
        <w:types>
          <w:type w:val="bbPlcHdr"/>
        </w:types>
        <w:behaviors>
          <w:behavior w:val="content"/>
        </w:behaviors>
        <w:guid w:val="{C718D1D4-CD6E-4EA1-A4C3-2941516CE085}"/>
      </w:docPartPr>
      <w:docPartBody>
        <w:p w:rsidR="00EB4954" w:rsidRDefault="003B4379" w:rsidP="003B4379">
          <w:pPr>
            <w:pStyle w:val="1BA280873F054CBB84BAC6E49245EFE82"/>
          </w:pPr>
          <w:r w:rsidRPr="00761718">
            <w:rPr>
              <w:rStyle w:val="PlaceholderText"/>
              <w:sz w:val="18"/>
              <w:szCs w:val="18"/>
            </w:rPr>
            <w:t>Answer.</w:t>
          </w:r>
        </w:p>
      </w:docPartBody>
    </w:docPart>
    <w:docPart>
      <w:docPartPr>
        <w:name w:val="E8C5B0AA6F284553B46CA0F89309B059"/>
        <w:category>
          <w:name w:val="General"/>
          <w:gallery w:val="placeholder"/>
        </w:category>
        <w:types>
          <w:type w:val="bbPlcHdr"/>
        </w:types>
        <w:behaviors>
          <w:behavior w:val="content"/>
        </w:behaviors>
        <w:guid w:val="{E56641B6-1C1B-49BD-8BD1-03257C18D349}"/>
      </w:docPartPr>
      <w:docPartBody>
        <w:p w:rsidR="00EB4954" w:rsidRDefault="003B4379" w:rsidP="003B4379">
          <w:pPr>
            <w:pStyle w:val="E8C5B0AA6F284553B46CA0F89309B0592"/>
          </w:pPr>
          <w:r w:rsidRPr="00761718">
            <w:rPr>
              <w:rStyle w:val="PlaceholderText"/>
              <w:sz w:val="18"/>
              <w:szCs w:val="18"/>
            </w:rPr>
            <w:t>Answer.</w:t>
          </w:r>
        </w:p>
      </w:docPartBody>
    </w:docPart>
    <w:docPart>
      <w:docPartPr>
        <w:name w:val="A0B12D65FD2A42F88ED73E798CB32306"/>
        <w:category>
          <w:name w:val="General"/>
          <w:gallery w:val="placeholder"/>
        </w:category>
        <w:types>
          <w:type w:val="bbPlcHdr"/>
        </w:types>
        <w:behaviors>
          <w:behavior w:val="content"/>
        </w:behaviors>
        <w:guid w:val="{90C0076F-85AF-45FA-BC04-7047AB758FDB}"/>
      </w:docPartPr>
      <w:docPartBody>
        <w:p w:rsidR="00EB4954" w:rsidRDefault="003B4379" w:rsidP="003B4379">
          <w:pPr>
            <w:pStyle w:val="A0B12D65FD2A42F88ED73E798CB323062"/>
          </w:pPr>
          <w:r w:rsidRPr="00761718">
            <w:rPr>
              <w:rStyle w:val="PlaceholderText"/>
              <w:sz w:val="18"/>
              <w:szCs w:val="18"/>
            </w:rPr>
            <w:t>Answer.</w:t>
          </w:r>
        </w:p>
      </w:docPartBody>
    </w:docPart>
    <w:docPart>
      <w:docPartPr>
        <w:name w:val="651C2D98F7AB427B91CAC8C74BCF6ACC"/>
        <w:category>
          <w:name w:val="General"/>
          <w:gallery w:val="placeholder"/>
        </w:category>
        <w:types>
          <w:type w:val="bbPlcHdr"/>
        </w:types>
        <w:behaviors>
          <w:behavior w:val="content"/>
        </w:behaviors>
        <w:guid w:val="{07B46EAE-E7F1-4914-9251-98B1EDBDC332}"/>
      </w:docPartPr>
      <w:docPartBody>
        <w:p w:rsidR="00EB4954" w:rsidRDefault="003B4379" w:rsidP="003B4379">
          <w:pPr>
            <w:pStyle w:val="651C2D98F7AB427B91CAC8C74BCF6ACC2"/>
          </w:pPr>
          <w:r w:rsidRPr="00761718">
            <w:rPr>
              <w:rStyle w:val="PlaceholderText"/>
              <w:sz w:val="18"/>
              <w:szCs w:val="18"/>
            </w:rPr>
            <w:t>Answer.</w:t>
          </w:r>
        </w:p>
      </w:docPartBody>
    </w:docPart>
    <w:docPart>
      <w:docPartPr>
        <w:name w:val="DBA5A0F2221F4E078BC8852BAC9F3822"/>
        <w:category>
          <w:name w:val="General"/>
          <w:gallery w:val="placeholder"/>
        </w:category>
        <w:types>
          <w:type w:val="bbPlcHdr"/>
        </w:types>
        <w:behaviors>
          <w:behavior w:val="content"/>
        </w:behaviors>
        <w:guid w:val="{7571AE62-BD8C-4F71-9A1C-81FE90C8C6F5}"/>
      </w:docPartPr>
      <w:docPartBody>
        <w:p w:rsidR="00EB4954" w:rsidRDefault="003B4379" w:rsidP="003B4379">
          <w:pPr>
            <w:pStyle w:val="DBA5A0F2221F4E078BC8852BAC9F38222"/>
          </w:pPr>
          <w:r w:rsidRPr="00761718">
            <w:rPr>
              <w:rStyle w:val="PlaceholderText"/>
              <w:sz w:val="18"/>
              <w:szCs w:val="18"/>
            </w:rPr>
            <w:t>Answer.</w:t>
          </w:r>
        </w:p>
      </w:docPartBody>
    </w:docPart>
    <w:docPart>
      <w:docPartPr>
        <w:name w:val="718B39D187984FA5B7828E418B23CB89"/>
        <w:category>
          <w:name w:val="General"/>
          <w:gallery w:val="placeholder"/>
        </w:category>
        <w:types>
          <w:type w:val="bbPlcHdr"/>
        </w:types>
        <w:behaviors>
          <w:behavior w:val="content"/>
        </w:behaviors>
        <w:guid w:val="{5F506FB6-6BFD-4ED4-B9C2-4C9485289FB2}"/>
      </w:docPartPr>
      <w:docPartBody>
        <w:p w:rsidR="00EB4954" w:rsidRDefault="003B4379" w:rsidP="003B4379">
          <w:pPr>
            <w:pStyle w:val="718B39D187984FA5B7828E418B23CB892"/>
          </w:pPr>
          <w:r w:rsidRPr="00761718">
            <w:rPr>
              <w:rStyle w:val="PlaceholderText"/>
              <w:sz w:val="18"/>
              <w:szCs w:val="18"/>
            </w:rPr>
            <w:t>Answer.</w:t>
          </w:r>
        </w:p>
      </w:docPartBody>
    </w:docPart>
    <w:docPart>
      <w:docPartPr>
        <w:name w:val="DB1C8DBD0C824ED1B338BB283AB95689"/>
        <w:category>
          <w:name w:val="General"/>
          <w:gallery w:val="placeholder"/>
        </w:category>
        <w:types>
          <w:type w:val="bbPlcHdr"/>
        </w:types>
        <w:behaviors>
          <w:behavior w:val="content"/>
        </w:behaviors>
        <w:guid w:val="{36298AF6-602C-432C-9161-A4DEDDBF47FA}"/>
      </w:docPartPr>
      <w:docPartBody>
        <w:p w:rsidR="00EB4954" w:rsidRDefault="003B4379" w:rsidP="003B4379">
          <w:pPr>
            <w:pStyle w:val="DB1C8DBD0C824ED1B338BB283AB956892"/>
          </w:pPr>
          <w:r w:rsidRPr="00761718">
            <w:rPr>
              <w:rStyle w:val="PlaceholderText"/>
              <w:sz w:val="18"/>
              <w:szCs w:val="18"/>
            </w:rPr>
            <w:t>Answer.</w:t>
          </w:r>
        </w:p>
      </w:docPartBody>
    </w:docPart>
    <w:docPart>
      <w:docPartPr>
        <w:name w:val="B3B6E83D582242369E4C77E8D57E14F7"/>
        <w:category>
          <w:name w:val="General"/>
          <w:gallery w:val="placeholder"/>
        </w:category>
        <w:types>
          <w:type w:val="bbPlcHdr"/>
        </w:types>
        <w:behaviors>
          <w:behavior w:val="content"/>
        </w:behaviors>
        <w:guid w:val="{01D06B5F-A4D7-46F6-B002-7ADCBE1DAC88}"/>
      </w:docPartPr>
      <w:docPartBody>
        <w:p w:rsidR="00EB4954" w:rsidRDefault="003B4379" w:rsidP="003B4379">
          <w:pPr>
            <w:pStyle w:val="B3B6E83D582242369E4C77E8D57E14F72"/>
          </w:pPr>
          <w:r w:rsidRPr="00761718">
            <w:rPr>
              <w:rStyle w:val="PlaceholderText"/>
              <w:sz w:val="18"/>
              <w:szCs w:val="18"/>
            </w:rPr>
            <w:t>Answer.</w:t>
          </w:r>
        </w:p>
      </w:docPartBody>
    </w:docPart>
    <w:docPart>
      <w:docPartPr>
        <w:name w:val="4A706EF2D49A442A9DB1D266373ABF94"/>
        <w:category>
          <w:name w:val="General"/>
          <w:gallery w:val="placeholder"/>
        </w:category>
        <w:types>
          <w:type w:val="bbPlcHdr"/>
        </w:types>
        <w:behaviors>
          <w:behavior w:val="content"/>
        </w:behaviors>
        <w:guid w:val="{9D8F4115-1105-4FBA-9BD1-844D399E4FBF}"/>
      </w:docPartPr>
      <w:docPartBody>
        <w:p w:rsidR="00EB4954" w:rsidRDefault="003B4379" w:rsidP="003B4379">
          <w:pPr>
            <w:pStyle w:val="4A706EF2D49A442A9DB1D266373ABF942"/>
          </w:pPr>
          <w:r w:rsidRPr="00761718">
            <w:rPr>
              <w:rStyle w:val="PlaceholderText"/>
              <w:sz w:val="18"/>
              <w:szCs w:val="18"/>
            </w:rPr>
            <w:t>Answer.</w:t>
          </w:r>
        </w:p>
      </w:docPartBody>
    </w:docPart>
    <w:docPart>
      <w:docPartPr>
        <w:name w:val="D366769030B144ABBC2242CE1424C317"/>
        <w:category>
          <w:name w:val="General"/>
          <w:gallery w:val="placeholder"/>
        </w:category>
        <w:types>
          <w:type w:val="bbPlcHdr"/>
        </w:types>
        <w:behaviors>
          <w:behavior w:val="content"/>
        </w:behaviors>
        <w:guid w:val="{6B78BC47-FBC8-4350-AB25-BAE85FE9FDF1}"/>
      </w:docPartPr>
      <w:docPartBody>
        <w:p w:rsidR="00EB4954" w:rsidRDefault="003B4379" w:rsidP="003B4379">
          <w:pPr>
            <w:pStyle w:val="D366769030B144ABBC2242CE1424C3172"/>
          </w:pPr>
          <w:r w:rsidRPr="00761718">
            <w:rPr>
              <w:rStyle w:val="PlaceholderText"/>
              <w:sz w:val="18"/>
              <w:szCs w:val="18"/>
            </w:rPr>
            <w:t>Answer.</w:t>
          </w:r>
        </w:p>
      </w:docPartBody>
    </w:docPart>
    <w:docPart>
      <w:docPartPr>
        <w:name w:val="D3101B0FFAB1447880C2C61DDD47533A"/>
        <w:category>
          <w:name w:val="General"/>
          <w:gallery w:val="placeholder"/>
        </w:category>
        <w:types>
          <w:type w:val="bbPlcHdr"/>
        </w:types>
        <w:behaviors>
          <w:behavior w:val="content"/>
        </w:behaviors>
        <w:guid w:val="{04264A1D-56D2-4847-8A18-14424FCFD461}"/>
      </w:docPartPr>
      <w:docPartBody>
        <w:p w:rsidR="00EB4954" w:rsidRDefault="003B4379" w:rsidP="003B4379">
          <w:pPr>
            <w:pStyle w:val="D3101B0FFAB1447880C2C61DDD47533A2"/>
          </w:pPr>
          <w:r w:rsidRPr="00761718">
            <w:rPr>
              <w:rStyle w:val="PlaceholderText"/>
              <w:sz w:val="18"/>
              <w:szCs w:val="18"/>
            </w:rPr>
            <w:t>Answer.</w:t>
          </w:r>
        </w:p>
      </w:docPartBody>
    </w:docPart>
    <w:docPart>
      <w:docPartPr>
        <w:name w:val="796069F5204C467B8CE9D24FF62D9D9A"/>
        <w:category>
          <w:name w:val="General"/>
          <w:gallery w:val="placeholder"/>
        </w:category>
        <w:types>
          <w:type w:val="bbPlcHdr"/>
        </w:types>
        <w:behaviors>
          <w:behavior w:val="content"/>
        </w:behaviors>
        <w:guid w:val="{C0FD74BD-3793-4D2C-8D9B-F1A7EC9FD7B8}"/>
      </w:docPartPr>
      <w:docPartBody>
        <w:p w:rsidR="00EB4954" w:rsidRDefault="003B4379" w:rsidP="003B4379">
          <w:pPr>
            <w:pStyle w:val="796069F5204C467B8CE9D24FF62D9D9A2"/>
          </w:pPr>
          <w:r w:rsidRPr="00761718">
            <w:rPr>
              <w:rStyle w:val="PlaceholderText"/>
              <w:sz w:val="18"/>
              <w:szCs w:val="18"/>
            </w:rPr>
            <w:t>Answer.</w:t>
          </w:r>
        </w:p>
      </w:docPartBody>
    </w:docPart>
    <w:docPart>
      <w:docPartPr>
        <w:name w:val="DAF4051FA5114308B414FD828FA1DDB4"/>
        <w:category>
          <w:name w:val="General"/>
          <w:gallery w:val="placeholder"/>
        </w:category>
        <w:types>
          <w:type w:val="bbPlcHdr"/>
        </w:types>
        <w:behaviors>
          <w:behavior w:val="content"/>
        </w:behaviors>
        <w:guid w:val="{72C7B10D-FF01-4F60-AB3E-48FC21303A30}"/>
      </w:docPartPr>
      <w:docPartBody>
        <w:p w:rsidR="00EB4954" w:rsidRDefault="003B4379" w:rsidP="003B4379">
          <w:pPr>
            <w:pStyle w:val="DAF4051FA5114308B414FD828FA1DDB42"/>
          </w:pPr>
          <w:r w:rsidRPr="00761718">
            <w:rPr>
              <w:rStyle w:val="PlaceholderText"/>
              <w:sz w:val="18"/>
              <w:szCs w:val="18"/>
            </w:rPr>
            <w:t>Answer.</w:t>
          </w:r>
        </w:p>
      </w:docPartBody>
    </w:docPart>
    <w:docPart>
      <w:docPartPr>
        <w:name w:val="FC4FA1AB41CD48DCA4822BB2A0FABF0F"/>
        <w:category>
          <w:name w:val="General"/>
          <w:gallery w:val="placeholder"/>
        </w:category>
        <w:types>
          <w:type w:val="bbPlcHdr"/>
        </w:types>
        <w:behaviors>
          <w:behavior w:val="content"/>
        </w:behaviors>
        <w:guid w:val="{6DD01780-D45A-4289-8229-9ECAEA60B605}"/>
      </w:docPartPr>
      <w:docPartBody>
        <w:p w:rsidR="00EB4954" w:rsidRDefault="003B4379" w:rsidP="003B4379">
          <w:pPr>
            <w:pStyle w:val="FC4FA1AB41CD48DCA4822BB2A0FABF0F2"/>
          </w:pPr>
          <w:r w:rsidRPr="00761718">
            <w:rPr>
              <w:rStyle w:val="PlaceholderText"/>
              <w:sz w:val="18"/>
              <w:szCs w:val="18"/>
            </w:rPr>
            <w:t>Answer.</w:t>
          </w:r>
        </w:p>
      </w:docPartBody>
    </w:docPart>
    <w:docPart>
      <w:docPartPr>
        <w:name w:val="F9811C8E9C03482999EC01221DC0869F"/>
        <w:category>
          <w:name w:val="General"/>
          <w:gallery w:val="placeholder"/>
        </w:category>
        <w:types>
          <w:type w:val="bbPlcHdr"/>
        </w:types>
        <w:behaviors>
          <w:behavior w:val="content"/>
        </w:behaviors>
        <w:guid w:val="{B0F335AA-141C-46F2-9BC7-278C0BF6FB6D}"/>
      </w:docPartPr>
      <w:docPartBody>
        <w:p w:rsidR="00EB4954" w:rsidRDefault="003B4379" w:rsidP="003B4379">
          <w:pPr>
            <w:pStyle w:val="F9811C8E9C03482999EC01221DC0869F2"/>
          </w:pPr>
          <w:r w:rsidRPr="00761718">
            <w:rPr>
              <w:rStyle w:val="PlaceholderText"/>
              <w:sz w:val="18"/>
              <w:szCs w:val="18"/>
            </w:rPr>
            <w:t>Answer.</w:t>
          </w:r>
        </w:p>
      </w:docPartBody>
    </w:docPart>
    <w:docPart>
      <w:docPartPr>
        <w:name w:val="0015C9A704604C3B8C21BBBCC288FCE7"/>
        <w:category>
          <w:name w:val="General"/>
          <w:gallery w:val="placeholder"/>
        </w:category>
        <w:types>
          <w:type w:val="bbPlcHdr"/>
        </w:types>
        <w:behaviors>
          <w:behavior w:val="content"/>
        </w:behaviors>
        <w:guid w:val="{F1105E1D-0E36-46ED-B6DB-7DA26F08D687}"/>
      </w:docPartPr>
      <w:docPartBody>
        <w:p w:rsidR="00EB4954" w:rsidRDefault="003B4379" w:rsidP="003B4379">
          <w:pPr>
            <w:pStyle w:val="0015C9A704604C3B8C21BBBCC288FCE72"/>
          </w:pPr>
          <w:r w:rsidRPr="00761718">
            <w:rPr>
              <w:rStyle w:val="PlaceholderText"/>
              <w:sz w:val="18"/>
              <w:szCs w:val="18"/>
            </w:rPr>
            <w:t>Answer.</w:t>
          </w:r>
        </w:p>
      </w:docPartBody>
    </w:docPart>
    <w:docPart>
      <w:docPartPr>
        <w:name w:val="B872EEACC1BF4E04B1B6597CDBDEA3E1"/>
        <w:category>
          <w:name w:val="General"/>
          <w:gallery w:val="placeholder"/>
        </w:category>
        <w:types>
          <w:type w:val="bbPlcHdr"/>
        </w:types>
        <w:behaviors>
          <w:behavior w:val="content"/>
        </w:behaviors>
        <w:guid w:val="{0CEA7A14-CAC8-49AE-8D1F-134F32034A1E}"/>
      </w:docPartPr>
      <w:docPartBody>
        <w:p w:rsidR="00EB4954" w:rsidRDefault="003B4379" w:rsidP="003B4379">
          <w:pPr>
            <w:pStyle w:val="B872EEACC1BF4E04B1B6597CDBDEA3E12"/>
          </w:pPr>
          <w:r w:rsidRPr="00761718">
            <w:rPr>
              <w:rStyle w:val="PlaceholderText"/>
              <w:sz w:val="18"/>
              <w:szCs w:val="18"/>
            </w:rPr>
            <w:t>Answer.</w:t>
          </w:r>
        </w:p>
      </w:docPartBody>
    </w:docPart>
    <w:docPart>
      <w:docPartPr>
        <w:name w:val="63FB98E7CF8D41048E6CA4F24D1C4E89"/>
        <w:category>
          <w:name w:val="General"/>
          <w:gallery w:val="placeholder"/>
        </w:category>
        <w:types>
          <w:type w:val="bbPlcHdr"/>
        </w:types>
        <w:behaviors>
          <w:behavior w:val="content"/>
        </w:behaviors>
        <w:guid w:val="{06E25CBD-3EA6-427E-8D40-74C2622365FC}"/>
      </w:docPartPr>
      <w:docPartBody>
        <w:p w:rsidR="00EB4954" w:rsidRDefault="003B4379" w:rsidP="003B4379">
          <w:pPr>
            <w:pStyle w:val="63FB98E7CF8D41048E6CA4F24D1C4E892"/>
          </w:pPr>
          <w:r w:rsidRPr="00761718">
            <w:rPr>
              <w:rStyle w:val="PlaceholderText"/>
              <w:sz w:val="18"/>
              <w:szCs w:val="18"/>
            </w:rPr>
            <w:t>Answer.</w:t>
          </w:r>
        </w:p>
      </w:docPartBody>
    </w:docPart>
    <w:docPart>
      <w:docPartPr>
        <w:name w:val="400DE0954EEE4CCAB7103DC46035DBEE"/>
        <w:category>
          <w:name w:val="General"/>
          <w:gallery w:val="placeholder"/>
        </w:category>
        <w:types>
          <w:type w:val="bbPlcHdr"/>
        </w:types>
        <w:behaviors>
          <w:behavior w:val="content"/>
        </w:behaviors>
        <w:guid w:val="{3B4B58F5-6564-4961-B6D8-A0D9E7941A8E}"/>
      </w:docPartPr>
      <w:docPartBody>
        <w:p w:rsidR="00EB4954" w:rsidRDefault="003B4379" w:rsidP="003B4379">
          <w:pPr>
            <w:pStyle w:val="400DE0954EEE4CCAB7103DC46035DBEE2"/>
          </w:pPr>
          <w:r w:rsidRPr="00761718">
            <w:rPr>
              <w:rStyle w:val="PlaceholderText"/>
              <w:sz w:val="18"/>
              <w:szCs w:val="18"/>
            </w:rPr>
            <w:t>Answer.</w:t>
          </w:r>
        </w:p>
      </w:docPartBody>
    </w:docPart>
    <w:docPart>
      <w:docPartPr>
        <w:name w:val="A1609C80A29D47EEA8A54D23EA9FAA55"/>
        <w:category>
          <w:name w:val="General"/>
          <w:gallery w:val="placeholder"/>
        </w:category>
        <w:types>
          <w:type w:val="bbPlcHdr"/>
        </w:types>
        <w:behaviors>
          <w:behavior w:val="content"/>
        </w:behaviors>
        <w:guid w:val="{6CF6EE1F-177A-41F1-89BD-0767FA38F0BA}"/>
      </w:docPartPr>
      <w:docPartBody>
        <w:p w:rsidR="00EB4954" w:rsidRDefault="003B4379" w:rsidP="003B4379">
          <w:pPr>
            <w:pStyle w:val="A1609C80A29D47EEA8A54D23EA9FAA552"/>
          </w:pPr>
          <w:r w:rsidRPr="00761718">
            <w:rPr>
              <w:rStyle w:val="PlaceholderText"/>
              <w:sz w:val="18"/>
              <w:szCs w:val="18"/>
            </w:rPr>
            <w:t>Answer.</w:t>
          </w:r>
        </w:p>
      </w:docPartBody>
    </w:docPart>
    <w:docPart>
      <w:docPartPr>
        <w:name w:val="1297BDD0963C430F87CB0B82CE1F1EFE"/>
        <w:category>
          <w:name w:val="General"/>
          <w:gallery w:val="placeholder"/>
        </w:category>
        <w:types>
          <w:type w:val="bbPlcHdr"/>
        </w:types>
        <w:behaviors>
          <w:behavior w:val="content"/>
        </w:behaviors>
        <w:guid w:val="{84540485-E1BA-44E5-A1E0-082B7A199D63}"/>
      </w:docPartPr>
      <w:docPartBody>
        <w:p w:rsidR="00EB4954" w:rsidRDefault="003B4379" w:rsidP="003B4379">
          <w:pPr>
            <w:pStyle w:val="1297BDD0963C430F87CB0B82CE1F1EFE2"/>
          </w:pPr>
          <w:r w:rsidRPr="00761718">
            <w:rPr>
              <w:rStyle w:val="PlaceholderText"/>
              <w:sz w:val="18"/>
              <w:szCs w:val="18"/>
            </w:rPr>
            <w:t>Answer.</w:t>
          </w:r>
        </w:p>
      </w:docPartBody>
    </w:docPart>
    <w:docPart>
      <w:docPartPr>
        <w:name w:val="9BC7D737FC23441480EBA8D77F593A05"/>
        <w:category>
          <w:name w:val="General"/>
          <w:gallery w:val="placeholder"/>
        </w:category>
        <w:types>
          <w:type w:val="bbPlcHdr"/>
        </w:types>
        <w:behaviors>
          <w:behavior w:val="content"/>
        </w:behaviors>
        <w:guid w:val="{2F15D7C5-700F-4B7B-9F49-DA48C07D4F06}"/>
      </w:docPartPr>
      <w:docPartBody>
        <w:p w:rsidR="00EB4954" w:rsidRDefault="003B4379" w:rsidP="003B4379">
          <w:pPr>
            <w:pStyle w:val="9BC7D737FC23441480EBA8D77F593A052"/>
          </w:pPr>
          <w:r w:rsidRPr="00761718">
            <w:rPr>
              <w:rStyle w:val="PlaceholderText"/>
              <w:sz w:val="18"/>
              <w:szCs w:val="18"/>
            </w:rPr>
            <w:t>Answer.</w:t>
          </w:r>
        </w:p>
      </w:docPartBody>
    </w:docPart>
    <w:docPart>
      <w:docPartPr>
        <w:name w:val="CED08C86CDED420DB06B737A97DC8149"/>
        <w:category>
          <w:name w:val="General"/>
          <w:gallery w:val="placeholder"/>
        </w:category>
        <w:types>
          <w:type w:val="bbPlcHdr"/>
        </w:types>
        <w:behaviors>
          <w:behavior w:val="content"/>
        </w:behaviors>
        <w:guid w:val="{754B9D1C-BFDF-4090-AC44-9D09EA786DD9}"/>
      </w:docPartPr>
      <w:docPartBody>
        <w:p w:rsidR="00EB4954" w:rsidRDefault="003B4379" w:rsidP="003B4379">
          <w:pPr>
            <w:pStyle w:val="CED08C86CDED420DB06B737A97DC81492"/>
          </w:pPr>
          <w:r w:rsidRPr="00761718">
            <w:rPr>
              <w:rStyle w:val="PlaceholderText"/>
              <w:sz w:val="18"/>
              <w:szCs w:val="18"/>
            </w:rPr>
            <w:t>Answer.</w:t>
          </w:r>
        </w:p>
      </w:docPartBody>
    </w:docPart>
    <w:docPart>
      <w:docPartPr>
        <w:name w:val="7F8AD70B7D0E4DEA874716E5E5C479D9"/>
        <w:category>
          <w:name w:val="General"/>
          <w:gallery w:val="placeholder"/>
        </w:category>
        <w:types>
          <w:type w:val="bbPlcHdr"/>
        </w:types>
        <w:behaviors>
          <w:behavior w:val="content"/>
        </w:behaviors>
        <w:guid w:val="{49AEB854-F608-473F-AD92-78754B5A45CA}"/>
      </w:docPartPr>
      <w:docPartBody>
        <w:p w:rsidR="00EB4954" w:rsidRDefault="003B4379" w:rsidP="003B4379">
          <w:pPr>
            <w:pStyle w:val="7F8AD70B7D0E4DEA874716E5E5C479D92"/>
          </w:pPr>
          <w:r w:rsidRPr="00761718">
            <w:rPr>
              <w:rStyle w:val="PlaceholderText"/>
              <w:sz w:val="18"/>
              <w:szCs w:val="18"/>
            </w:rPr>
            <w:t>Answer.</w:t>
          </w:r>
        </w:p>
      </w:docPartBody>
    </w:docPart>
    <w:docPart>
      <w:docPartPr>
        <w:name w:val="8A3F7ED1298144DB97FD576F6B6A9875"/>
        <w:category>
          <w:name w:val="General"/>
          <w:gallery w:val="placeholder"/>
        </w:category>
        <w:types>
          <w:type w:val="bbPlcHdr"/>
        </w:types>
        <w:behaviors>
          <w:behavior w:val="content"/>
        </w:behaviors>
        <w:guid w:val="{26367569-1DC8-4126-8E8F-0B151056AC87}"/>
      </w:docPartPr>
      <w:docPartBody>
        <w:p w:rsidR="00EB4954" w:rsidRDefault="003B4379" w:rsidP="003B4379">
          <w:pPr>
            <w:pStyle w:val="8A3F7ED1298144DB97FD576F6B6A98752"/>
          </w:pPr>
          <w:r w:rsidRPr="00761718">
            <w:rPr>
              <w:rStyle w:val="PlaceholderText"/>
              <w:sz w:val="18"/>
              <w:szCs w:val="18"/>
            </w:rPr>
            <w:t>Answer.</w:t>
          </w:r>
        </w:p>
      </w:docPartBody>
    </w:docPart>
    <w:docPart>
      <w:docPartPr>
        <w:name w:val="518AF4AB84E842B783B30B425B2730FB"/>
        <w:category>
          <w:name w:val="General"/>
          <w:gallery w:val="placeholder"/>
        </w:category>
        <w:types>
          <w:type w:val="bbPlcHdr"/>
        </w:types>
        <w:behaviors>
          <w:behavior w:val="content"/>
        </w:behaviors>
        <w:guid w:val="{19E87A33-67C9-4240-BCCC-471F5B8D7232}"/>
      </w:docPartPr>
      <w:docPartBody>
        <w:p w:rsidR="00EB4954" w:rsidRDefault="003B4379" w:rsidP="003B4379">
          <w:pPr>
            <w:pStyle w:val="518AF4AB84E842B783B30B425B2730FB2"/>
          </w:pPr>
          <w:r w:rsidRPr="00761718">
            <w:rPr>
              <w:rStyle w:val="PlaceholderText"/>
              <w:sz w:val="18"/>
              <w:szCs w:val="18"/>
            </w:rPr>
            <w:t>Answer.</w:t>
          </w:r>
        </w:p>
      </w:docPartBody>
    </w:docPart>
    <w:docPart>
      <w:docPartPr>
        <w:name w:val="756FA01E1CEB46B9BB692E4A41C6ECA0"/>
        <w:category>
          <w:name w:val="General"/>
          <w:gallery w:val="placeholder"/>
        </w:category>
        <w:types>
          <w:type w:val="bbPlcHdr"/>
        </w:types>
        <w:behaviors>
          <w:behavior w:val="content"/>
        </w:behaviors>
        <w:guid w:val="{E08C4B4B-BF8C-4526-9BE6-5B2DCDAC64E6}"/>
      </w:docPartPr>
      <w:docPartBody>
        <w:p w:rsidR="00EB4954" w:rsidRDefault="003B4379" w:rsidP="003B4379">
          <w:pPr>
            <w:pStyle w:val="756FA01E1CEB46B9BB692E4A41C6ECA02"/>
          </w:pPr>
          <w:r w:rsidRPr="00761718">
            <w:rPr>
              <w:rStyle w:val="PlaceholderText"/>
              <w:sz w:val="18"/>
              <w:szCs w:val="18"/>
            </w:rPr>
            <w:t>Answer.</w:t>
          </w:r>
        </w:p>
      </w:docPartBody>
    </w:docPart>
    <w:docPart>
      <w:docPartPr>
        <w:name w:val="0C08C2E52ECA49549536CB21315AD794"/>
        <w:category>
          <w:name w:val="General"/>
          <w:gallery w:val="placeholder"/>
        </w:category>
        <w:types>
          <w:type w:val="bbPlcHdr"/>
        </w:types>
        <w:behaviors>
          <w:behavior w:val="content"/>
        </w:behaviors>
        <w:guid w:val="{5D01B6FC-CDB4-40F4-A3A8-CE5FAFD0BB83}"/>
      </w:docPartPr>
      <w:docPartBody>
        <w:p w:rsidR="00EB4954" w:rsidRDefault="003B4379" w:rsidP="003B4379">
          <w:pPr>
            <w:pStyle w:val="0C08C2E52ECA49549536CB21315AD7942"/>
          </w:pPr>
          <w:r w:rsidRPr="00761718">
            <w:rPr>
              <w:rStyle w:val="PlaceholderText"/>
              <w:sz w:val="18"/>
              <w:szCs w:val="18"/>
            </w:rPr>
            <w:t>Answer.</w:t>
          </w:r>
        </w:p>
      </w:docPartBody>
    </w:docPart>
    <w:docPart>
      <w:docPartPr>
        <w:name w:val="1282478104BB421F9F57BA6C59085F44"/>
        <w:category>
          <w:name w:val="General"/>
          <w:gallery w:val="placeholder"/>
        </w:category>
        <w:types>
          <w:type w:val="bbPlcHdr"/>
        </w:types>
        <w:behaviors>
          <w:behavior w:val="content"/>
        </w:behaviors>
        <w:guid w:val="{311F7F8E-7AC7-47A0-84E1-4471C4CEFB3F}"/>
      </w:docPartPr>
      <w:docPartBody>
        <w:p w:rsidR="00EB4954" w:rsidRDefault="003B4379" w:rsidP="003B4379">
          <w:pPr>
            <w:pStyle w:val="1282478104BB421F9F57BA6C59085F442"/>
          </w:pPr>
          <w:r w:rsidRPr="00761718">
            <w:rPr>
              <w:rStyle w:val="PlaceholderText"/>
              <w:sz w:val="18"/>
              <w:szCs w:val="18"/>
            </w:rPr>
            <w:t>Answer.</w:t>
          </w:r>
        </w:p>
      </w:docPartBody>
    </w:docPart>
    <w:docPart>
      <w:docPartPr>
        <w:name w:val="AF259513CB614D10ACDF3DBDA34AF812"/>
        <w:category>
          <w:name w:val="General"/>
          <w:gallery w:val="placeholder"/>
        </w:category>
        <w:types>
          <w:type w:val="bbPlcHdr"/>
        </w:types>
        <w:behaviors>
          <w:behavior w:val="content"/>
        </w:behaviors>
        <w:guid w:val="{0EB4F044-274D-47E9-B021-2C7B5A46B094}"/>
      </w:docPartPr>
      <w:docPartBody>
        <w:p w:rsidR="00EB4954" w:rsidRDefault="003B4379" w:rsidP="003B4379">
          <w:pPr>
            <w:pStyle w:val="AF259513CB614D10ACDF3DBDA34AF8122"/>
          </w:pPr>
          <w:r w:rsidRPr="00761718">
            <w:rPr>
              <w:rStyle w:val="PlaceholderText"/>
              <w:sz w:val="18"/>
              <w:szCs w:val="18"/>
            </w:rPr>
            <w:t>Answer.</w:t>
          </w:r>
        </w:p>
      </w:docPartBody>
    </w:docPart>
    <w:docPart>
      <w:docPartPr>
        <w:name w:val="1B68F268FAE447459BD412521FDE9565"/>
        <w:category>
          <w:name w:val="General"/>
          <w:gallery w:val="placeholder"/>
        </w:category>
        <w:types>
          <w:type w:val="bbPlcHdr"/>
        </w:types>
        <w:behaviors>
          <w:behavior w:val="content"/>
        </w:behaviors>
        <w:guid w:val="{30594563-E9A9-46D4-8DD8-B3FC56DE76E6}"/>
      </w:docPartPr>
      <w:docPartBody>
        <w:p w:rsidR="00EB4954" w:rsidRDefault="003B4379" w:rsidP="003B4379">
          <w:pPr>
            <w:pStyle w:val="1B68F268FAE447459BD412521FDE95652"/>
          </w:pPr>
          <w:r w:rsidRPr="00761718">
            <w:rPr>
              <w:rStyle w:val="PlaceholderText"/>
              <w:sz w:val="18"/>
              <w:szCs w:val="18"/>
            </w:rPr>
            <w:t>Answer.</w:t>
          </w:r>
        </w:p>
      </w:docPartBody>
    </w:docPart>
    <w:docPart>
      <w:docPartPr>
        <w:name w:val="698DF93EF9944624B48B19A42AB6E028"/>
        <w:category>
          <w:name w:val="General"/>
          <w:gallery w:val="placeholder"/>
        </w:category>
        <w:types>
          <w:type w:val="bbPlcHdr"/>
        </w:types>
        <w:behaviors>
          <w:behavior w:val="content"/>
        </w:behaviors>
        <w:guid w:val="{F3E48C7C-43A9-4B37-BAD5-C8DC5744C064}"/>
      </w:docPartPr>
      <w:docPartBody>
        <w:p w:rsidR="00EB4954" w:rsidRDefault="003B4379" w:rsidP="003B4379">
          <w:pPr>
            <w:pStyle w:val="698DF93EF9944624B48B19A42AB6E0282"/>
          </w:pPr>
          <w:r w:rsidRPr="00761718">
            <w:rPr>
              <w:rStyle w:val="PlaceholderText"/>
              <w:sz w:val="18"/>
              <w:szCs w:val="18"/>
            </w:rPr>
            <w:t>Answer.</w:t>
          </w:r>
        </w:p>
      </w:docPartBody>
    </w:docPart>
    <w:docPart>
      <w:docPartPr>
        <w:name w:val="0185DC403AD44B7184B815D51226DEED"/>
        <w:category>
          <w:name w:val="General"/>
          <w:gallery w:val="placeholder"/>
        </w:category>
        <w:types>
          <w:type w:val="bbPlcHdr"/>
        </w:types>
        <w:behaviors>
          <w:behavior w:val="content"/>
        </w:behaviors>
        <w:guid w:val="{168F75F1-DCB4-4A73-A97F-7BD4C372D322}"/>
      </w:docPartPr>
      <w:docPartBody>
        <w:p w:rsidR="00EB4954" w:rsidRDefault="003B4379" w:rsidP="003B4379">
          <w:pPr>
            <w:pStyle w:val="0185DC403AD44B7184B815D51226DEED2"/>
          </w:pPr>
          <w:r w:rsidRPr="00761718">
            <w:rPr>
              <w:rStyle w:val="PlaceholderText"/>
              <w:sz w:val="18"/>
              <w:szCs w:val="18"/>
            </w:rPr>
            <w:t>Answer.</w:t>
          </w:r>
        </w:p>
      </w:docPartBody>
    </w:docPart>
    <w:docPart>
      <w:docPartPr>
        <w:name w:val="FA993AED49D844E08A7E21CFB960C322"/>
        <w:category>
          <w:name w:val="General"/>
          <w:gallery w:val="placeholder"/>
        </w:category>
        <w:types>
          <w:type w:val="bbPlcHdr"/>
        </w:types>
        <w:behaviors>
          <w:behavior w:val="content"/>
        </w:behaviors>
        <w:guid w:val="{3BCB68E9-9798-4F16-A0A8-CCA212E747EF}"/>
      </w:docPartPr>
      <w:docPartBody>
        <w:p w:rsidR="00EB4954" w:rsidRDefault="003B4379" w:rsidP="003B4379">
          <w:pPr>
            <w:pStyle w:val="FA993AED49D844E08A7E21CFB960C3222"/>
          </w:pPr>
          <w:r w:rsidRPr="005C71DC">
            <w:rPr>
              <w:rStyle w:val="PlaceholderText"/>
              <w:sz w:val="18"/>
              <w:szCs w:val="18"/>
            </w:rPr>
            <w:t>Answer.</w:t>
          </w:r>
        </w:p>
      </w:docPartBody>
    </w:docPart>
    <w:docPart>
      <w:docPartPr>
        <w:name w:val="B47D8B02D3F945DCA6E66E3FF51B1C31"/>
        <w:category>
          <w:name w:val="General"/>
          <w:gallery w:val="placeholder"/>
        </w:category>
        <w:types>
          <w:type w:val="bbPlcHdr"/>
        </w:types>
        <w:behaviors>
          <w:behavior w:val="content"/>
        </w:behaviors>
        <w:guid w:val="{C83BC25C-4D48-4EA0-B631-E28CCE4BEE9B}"/>
      </w:docPartPr>
      <w:docPartBody>
        <w:p w:rsidR="00EB4954" w:rsidRDefault="003B4379" w:rsidP="003B4379">
          <w:pPr>
            <w:pStyle w:val="B47D8B02D3F945DCA6E66E3FF51B1C312"/>
          </w:pPr>
          <w:r w:rsidRPr="005C71DC">
            <w:rPr>
              <w:rStyle w:val="PlaceholderText"/>
              <w:sz w:val="18"/>
              <w:szCs w:val="18"/>
            </w:rPr>
            <w:t>Answer.</w:t>
          </w:r>
        </w:p>
      </w:docPartBody>
    </w:docPart>
    <w:docPart>
      <w:docPartPr>
        <w:name w:val="0943FF2D209B43D8AB69171CC3D9931C"/>
        <w:category>
          <w:name w:val="General"/>
          <w:gallery w:val="placeholder"/>
        </w:category>
        <w:types>
          <w:type w:val="bbPlcHdr"/>
        </w:types>
        <w:behaviors>
          <w:behavior w:val="content"/>
        </w:behaviors>
        <w:guid w:val="{E3BCE8AB-207C-4179-B825-A2FE6D076DAF}"/>
      </w:docPartPr>
      <w:docPartBody>
        <w:p w:rsidR="00EB4954" w:rsidRDefault="003B4379" w:rsidP="003B4379">
          <w:pPr>
            <w:pStyle w:val="0943FF2D209B43D8AB69171CC3D9931C2"/>
          </w:pPr>
          <w:r w:rsidRPr="005C71DC">
            <w:rPr>
              <w:rStyle w:val="PlaceholderText"/>
              <w:sz w:val="18"/>
              <w:szCs w:val="18"/>
            </w:rPr>
            <w:t>Answer.</w:t>
          </w:r>
        </w:p>
      </w:docPartBody>
    </w:docPart>
    <w:docPart>
      <w:docPartPr>
        <w:name w:val="46A3996EF2FF4094AD0B1FEDA64C9CED"/>
        <w:category>
          <w:name w:val="General"/>
          <w:gallery w:val="placeholder"/>
        </w:category>
        <w:types>
          <w:type w:val="bbPlcHdr"/>
        </w:types>
        <w:behaviors>
          <w:behavior w:val="content"/>
        </w:behaviors>
        <w:guid w:val="{2EFA60A6-58A7-4963-9E6C-C3BB2ECDBA29}"/>
      </w:docPartPr>
      <w:docPartBody>
        <w:p w:rsidR="00EB4954" w:rsidRDefault="003B4379" w:rsidP="003B4379">
          <w:pPr>
            <w:pStyle w:val="46A3996EF2FF4094AD0B1FEDA64C9CED2"/>
          </w:pPr>
          <w:r w:rsidRPr="005C71DC">
            <w:rPr>
              <w:rStyle w:val="PlaceholderText"/>
              <w:sz w:val="18"/>
              <w:szCs w:val="18"/>
            </w:rPr>
            <w:t>Answer.</w:t>
          </w:r>
        </w:p>
      </w:docPartBody>
    </w:docPart>
    <w:docPart>
      <w:docPartPr>
        <w:name w:val="5B5DA91B438B4401A58DD62AA6C93625"/>
        <w:category>
          <w:name w:val="General"/>
          <w:gallery w:val="placeholder"/>
        </w:category>
        <w:types>
          <w:type w:val="bbPlcHdr"/>
        </w:types>
        <w:behaviors>
          <w:behavior w:val="content"/>
        </w:behaviors>
        <w:guid w:val="{7C2F2B18-82C1-472E-B864-F35323CA1B56}"/>
      </w:docPartPr>
      <w:docPartBody>
        <w:p w:rsidR="00EB4954" w:rsidRDefault="003B4379" w:rsidP="003B4379">
          <w:pPr>
            <w:pStyle w:val="5B5DA91B438B4401A58DD62AA6C936252"/>
          </w:pPr>
          <w:r w:rsidRPr="005C71DC">
            <w:rPr>
              <w:rStyle w:val="PlaceholderText"/>
              <w:sz w:val="18"/>
              <w:szCs w:val="18"/>
            </w:rPr>
            <w:t>Answer.</w:t>
          </w:r>
        </w:p>
      </w:docPartBody>
    </w:docPart>
    <w:docPart>
      <w:docPartPr>
        <w:name w:val="E3275D551BB740FE9E7D37C66B59C0B5"/>
        <w:category>
          <w:name w:val="General"/>
          <w:gallery w:val="placeholder"/>
        </w:category>
        <w:types>
          <w:type w:val="bbPlcHdr"/>
        </w:types>
        <w:behaviors>
          <w:behavior w:val="content"/>
        </w:behaviors>
        <w:guid w:val="{0AD234D1-D6E6-41A7-8CEE-3D8949336806}"/>
      </w:docPartPr>
      <w:docPartBody>
        <w:p w:rsidR="00EB4954" w:rsidRDefault="003B4379" w:rsidP="003B4379">
          <w:pPr>
            <w:pStyle w:val="E3275D551BB740FE9E7D37C66B59C0B52"/>
          </w:pPr>
          <w:r w:rsidRPr="005C71DC">
            <w:rPr>
              <w:rStyle w:val="PlaceholderText"/>
              <w:sz w:val="18"/>
              <w:szCs w:val="18"/>
            </w:rPr>
            <w:t>Answer.</w:t>
          </w:r>
        </w:p>
      </w:docPartBody>
    </w:docPart>
    <w:docPart>
      <w:docPartPr>
        <w:name w:val="CB357952BD3E4C83BB12683851D00F12"/>
        <w:category>
          <w:name w:val="General"/>
          <w:gallery w:val="placeholder"/>
        </w:category>
        <w:types>
          <w:type w:val="bbPlcHdr"/>
        </w:types>
        <w:behaviors>
          <w:behavior w:val="content"/>
        </w:behaviors>
        <w:guid w:val="{F2713CE6-E9DB-469D-8F50-67434CEF9253}"/>
      </w:docPartPr>
      <w:docPartBody>
        <w:p w:rsidR="00EB4954" w:rsidRDefault="003B4379" w:rsidP="003B4379">
          <w:pPr>
            <w:pStyle w:val="CB357952BD3E4C83BB12683851D00F122"/>
          </w:pPr>
          <w:r w:rsidRPr="005C71DC">
            <w:rPr>
              <w:rStyle w:val="PlaceholderText"/>
              <w:sz w:val="18"/>
              <w:szCs w:val="18"/>
            </w:rPr>
            <w:t>Answer.</w:t>
          </w:r>
        </w:p>
      </w:docPartBody>
    </w:docPart>
    <w:docPart>
      <w:docPartPr>
        <w:name w:val="2FCE2574C6BC4135829CC3155293FC11"/>
        <w:category>
          <w:name w:val="General"/>
          <w:gallery w:val="placeholder"/>
        </w:category>
        <w:types>
          <w:type w:val="bbPlcHdr"/>
        </w:types>
        <w:behaviors>
          <w:behavior w:val="content"/>
        </w:behaviors>
        <w:guid w:val="{BFCC25FF-3754-489C-A3DC-E9A43559346C}"/>
      </w:docPartPr>
      <w:docPartBody>
        <w:p w:rsidR="00EB4954" w:rsidRDefault="003B4379" w:rsidP="003B4379">
          <w:pPr>
            <w:pStyle w:val="2FCE2574C6BC4135829CC3155293FC112"/>
          </w:pPr>
          <w:r w:rsidRPr="005C71DC">
            <w:rPr>
              <w:rStyle w:val="PlaceholderText"/>
              <w:sz w:val="18"/>
              <w:szCs w:val="18"/>
            </w:rPr>
            <w:t>Answer.</w:t>
          </w:r>
        </w:p>
      </w:docPartBody>
    </w:docPart>
    <w:docPart>
      <w:docPartPr>
        <w:name w:val="FABB27D90C9641089E63546339B112B4"/>
        <w:category>
          <w:name w:val="General"/>
          <w:gallery w:val="placeholder"/>
        </w:category>
        <w:types>
          <w:type w:val="bbPlcHdr"/>
        </w:types>
        <w:behaviors>
          <w:behavior w:val="content"/>
        </w:behaviors>
        <w:guid w:val="{DBD27944-7FC4-4E80-9574-3D04155ACDC4}"/>
      </w:docPartPr>
      <w:docPartBody>
        <w:p w:rsidR="00EB4954" w:rsidRDefault="003B4379" w:rsidP="003B4379">
          <w:pPr>
            <w:pStyle w:val="FABB27D90C9641089E63546339B112B42"/>
          </w:pPr>
          <w:r w:rsidRPr="005C71DC">
            <w:rPr>
              <w:rStyle w:val="PlaceholderText"/>
              <w:sz w:val="18"/>
              <w:szCs w:val="18"/>
            </w:rPr>
            <w:t>Answer.</w:t>
          </w:r>
        </w:p>
      </w:docPartBody>
    </w:docPart>
    <w:docPart>
      <w:docPartPr>
        <w:name w:val="647C4B820A784DFA9B23281E4E3731E2"/>
        <w:category>
          <w:name w:val="General"/>
          <w:gallery w:val="placeholder"/>
        </w:category>
        <w:types>
          <w:type w:val="bbPlcHdr"/>
        </w:types>
        <w:behaviors>
          <w:behavior w:val="content"/>
        </w:behaviors>
        <w:guid w:val="{49816913-C08F-4B00-A55B-92341968C65C}"/>
      </w:docPartPr>
      <w:docPartBody>
        <w:p w:rsidR="00EB4954" w:rsidRDefault="003B4379" w:rsidP="003B4379">
          <w:pPr>
            <w:pStyle w:val="647C4B820A784DFA9B23281E4E3731E22"/>
          </w:pPr>
          <w:r w:rsidRPr="005C71DC">
            <w:rPr>
              <w:rStyle w:val="PlaceholderText"/>
              <w:sz w:val="18"/>
              <w:szCs w:val="18"/>
            </w:rPr>
            <w:t>Answer.</w:t>
          </w:r>
        </w:p>
      </w:docPartBody>
    </w:docPart>
    <w:docPart>
      <w:docPartPr>
        <w:name w:val="943FA53CBD71456F8E79FC9DFFF555E8"/>
        <w:category>
          <w:name w:val="General"/>
          <w:gallery w:val="placeholder"/>
        </w:category>
        <w:types>
          <w:type w:val="bbPlcHdr"/>
        </w:types>
        <w:behaviors>
          <w:behavior w:val="content"/>
        </w:behaviors>
        <w:guid w:val="{43FF7C67-82C3-4F37-AF11-10EB5C9C97CD}"/>
      </w:docPartPr>
      <w:docPartBody>
        <w:p w:rsidR="00EB4954" w:rsidRDefault="003B4379" w:rsidP="003B4379">
          <w:pPr>
            <w:pStyle w:val="943FA53CBD71456F8E79FC9DFFF555E82"/>
          </w:pPr>
          <w:r w:rsidRPr="005C71DC">
            <w:rPr>
              <w:rStyle w:val="PlaceholderText"/>
              <w:sz w:val="18"/>
              <w:szCs w:val="18"/>
            </w:rPr>
            <w:t>Answer.</w:t>
          </w:r>
        </w:p>
      </w:docPartBody>
    </w:docPart>
    <w:docPart>
      <w:docPartPr>
        <w:name w:val="3E4E9C48F56B42B587734E26EC5285B5"/>
        <w:category>
          <w:name w:val="General"/>
          <w:gallery w:val="placeholder"/>
        </w:category>
        <w:types>
          <w:type w:val="bbPlcHdr"/>
        </w:types>
        <w:behaviors>
          <w:behavior w:val="content"/>
        </w:behaviors>
        <w:guid w:val="{88390F77-EDC6-49A1-801E-C9C57B0E2BED}"/>
      </w:docPartPr>
      <w:docPartBody>
        <w:p w:rsidR="00EB4954" w:rsidRDefault="003B4379" w:rsidP="003B4379">
          <w:pPr>
            <w:pStyle w:val="3E4E9C48F56B42B587734E26EC5285B52"/>
          </w:pPr>
          <w:r w:rsidRPr="005C71DC">
            <w:rPr>
              <w:rStyle w:val="PlaceholderText"/>
              <w:sz w:val="18"/>
              <w:szCs w:val="18"/>
            </w:rPr>
            <w:t>Answer.</w:t>
          </w:r>
        </w:p>
      </w:docPartBody>
    </w:docPart>
    <w:docPart>
      <w:docPartPr>
        <w:name w:val="C7D7A647BD114674AF959C9AA30DB246"/>
        <w:category>
          <w:name w:val="General"/>
          <w:gallery w:val="placeholder"/>
        </w:category>
        <w:types>
          <w:type w:val="bbPlcHdr"/>
        </w:types>
        <w:behaviors>
          <w:behavior w:val="content"/>
        </w:behaviors>
        <w:guid w:val="{6075F774-762E-4775-9371-F53515A645A1}"/>
      </w:docPartPr>
      <w:docPartBody>
        <w:p w:rsidR="00EB4954" w:rsidRDefault="003B4379" w:rsidP="003B4379">
          <w:pPr>
            <w:pStyle w:val="C7D7A647BD114674AF959C9AA30DB2462"/>
          </w:pPr>
          <w:r w:rsidRPr="005C71DC">
            <w:rPr>
              <w:rStyle w:val="PlaceholderText"/>
              <w:sz w:val="18"/>
              <w:szCs w:val="18"/>
            </w:rPr>
            <w:t>Answer.</w:t>
          </w:r>
        </w:p>
      </w:docPartBody>
    </w:docPart>
    <w:docPart>
      <w:docPartPr>
        <w:name w:val="A5D2B7D562E14739BC9943598D5088A6"/>
        <w:category>
          <w:name w:val="General"/>
          <w:gallery w:val="placeholder"/>
        </w:category>
        <w:types>
          <w:type w:val="bbPlcHdr"/>
        </w:types>
        <w:behaviors>
          <w:behavior w:val="content"/>
        </w:behaviors>
        <w:guid w:val="{33188174-9617-4188-B860-9AC09850BCE3}"/>
      </w:docPartPr>
      <w:docPartBody>
        <w:p w:rsidR="00EB4954" w:rsidRDefault="003B4379" w:rsidP="003B4379">
          <w:pPr>
            <w:pStyle w:val="A5D2B7D562E14739BC9943598D5088A62"/>
          </w:pPr>
          <w:r w:rsidRPr="005C71DC">
            <w:rPr>
              <w:rStyle w:val="PlaceholderText"/>
              <w:sz w:val="18"/>
              <w:szCs w:val="18"/>
            </w:rPr>
            <w:t>Answer.</w:t>
          </w:r>
        </w:p>
      </w:docPartBody>
    </w:docPart>
    <w:docPart>
      <w:docPartPr>
        <w:name w:val="B87B170EC20740BE9403799D61BA5CE7"/>
        <w:category>
          <w:name w:val="General"/>
          <w:gallery w:val="placeholder"/>
        </w:category>
        <w:types>
          <w:type w:val="bbPlcHdr"/>
        </w:types>
        <w:behaviors>
          <w:behavior w:val="content"/>
        </w:behaviors>
        <w:guid w:val="{14C9E403-730A-4969-86D3-9A1941D83560}"/>
      </w:docPartPr>
      <w:docPartBody>
        <w:p w:rsidR="00EB4954" w:rsidRDefault="003B4379" w:rsidP="003B4379">
          <w:pPr>
            <w:pStyle w:val="B87B170EC20740BE9403799D61BA5CE72"/>
          </w:pPr>
          <w:r w:rsidRPr="005C71DC">
            <w:rPr>
              <w:rStyle w:val="PlaceholderText"/>
              <w:sz w:val="18"/>
              <w:szCs w:val="18"/>
            </w:rPr>
            <w:t>Answer.</w:t>
          </w:r>
        </w:p>
      </w:docPartBody>
    </w:docPart>
    <w:docPart>
      <w:docPartPr>
        <w:name w:val="2DD4A0FED660460DB8E069A0499314FF"/>
        <w:category>
          <w:name w:val="General"/>
          <w:gallery w:val="placeholder"/>
        </w:category>
        <w:types>
          <w:type w:val="bbPlcHdr"/>
        </w:types>
        <w:behaviors>
          <w:behavior w:val="content"/>
        </w:behaviors>
        <w:guid w:val="{1CA31C0D-174C-4AF9-941F-3CE63A76E984}"/>
      </w:docPartPr>
      <w:docPartBody>
        <w:p w:rsidR="00EB4954" w:rsidRDefault="003B4379" w:rsidP="003B4379">
          <w:pPr>
            <w:pStyle w:val="2DD4A0FED660460DB8E069A0499314FF2"/>
          </w:pPr>
          <w:r w:rsidRPr="005C71DC">
            <w:rPr>
              <w:rStyle w:val="PlaceholderText"/>
              <w:sz w:val="18"/>
              <w:szCs w:val="18"/>
            </w:rPr>
            <w:t>Answer.</w:t>
          </w:r>
        </w:p>
      </w:docPartBody>
    </w:docPart>
    <w:docPart>
      <w:docPartPr>
        <w:name w:val="D5867155AA0F4BBFAB6A303755014984"/>
        <w:category>
          <w:name w:val="General"/>
          <w:gallery w:val="placeholder"/>
        </w:category>
        <w:types>
          <w:type w:val="bbPlcHdr"/>
        </w:types>
        <w:behaviors>
          <w:behavior w:val="content"/>
        </w:behaviors>
        <w:guid w:val="{0F97EFD2-BC0D-414F-AD8E-368782AEE955}"/>
      </w:docPartPr>
      <w:docPartBody>
        <w:p w:rsidR="00EB4954" w:rsidRDefault="003B4379" w:rsidP="003B4379">
          <w:pPr>
            <w:pStyle w:val="D5867155AA0F4BBFAB6A3037550149842"/>
          </w:pPr>
          <w:r w:rsidRPr="005C71DC">
            <w:rPr>
              <w:rStyle w:val="PlaceholderText"/>
              <w:sz w:val="18"/>
              <w:szCs w:val="18"/>
            </w:rPr>
            <w:t>Answer.</w:t>
          </w:r>
        </w:p>
      </w:docPartBody>
    </w:docPart>
    <w:docPart>
      <w:docPartPr>
        <w:name w:val="0C9DE5B2E3F04B18922BDC23BE5F5840"/>
        <w:category>
          <w:name w:val="General"/>
          <w:gallery w:val="placeholder"/>
        </w:category>
        <w:types>
          <w:type w:val="bbPlcHdr"/>
        </w:types>
        <w:behaviors>
          <w:behavior w:val="content"/>
        </w:behaviors>
        <w:guid w:val="{5FFA6CAE-0A2C-49F6-AF36-0FAC7ED02C8C}"/>
      </w:docPartPr>
      <w:docPartBody>
        <w:p w:rsidR="00EB4954" w:rsidRDefault="003B4379" w:rsidP="003B4379">
          <w:pPr>
            <w:pStyle w:val="0C9DE5B2E3F04B18922BDC23BE5F58402"/>
          </w:pPr>
          <w:r w:rsidRPr="005C71DC">
            <w:rPr>
              <w:rStyle w:val="PlaceholderText"/>
              <w:sz w:val="18"/>
              <w:szCs w:val="18"/>
            </w:rPr>
            <w:t>Answer.</w:t>
          </w:r>
        </w:p>
      </w:docPartBody>
    </w:docPart>
    <w:docPart>
      <w:docPartPr>
        <w:name w:val="6094083079F84C33B0178188DCB2A89E"/>
        <w:category>
          <w:name w:val="General"/>
          <w:gallery w:val="placeholder"/>
        </w:category>
        <w:types>
          <w:type w:val="bbPlcHdr"/>
        </w:types>
        <w:behaviors>
          <w:behavior w:val="content"/>
        </w:behaviors>
        <w:guid w:val="{801A9940-FF5A-4096-B327-B3A7FA7EDDDB}"/>
      </w:docPartPr>
      <w:docPartBody>
        <w:p w:rsidR="00EB4954" w:rsidRDefault="003B4379" w:rsidP="003B4379">
          <w:pPr>
            <w:pStyle w:val="6094083079F84C33B0178188DCB2A89E2"/>
          </w:pPr>
          <w:r w:rsidRPr="005C71DC">
            <w:rPr>
              <w:rStyle w:val="PlaceholderText"/>
              <w:sz w:val="18"/>
              <w:szCs w:val="18"/>
            </w:rPr>
            <w:t>Answer.</w:t>
          </w:r>
        </w:p>
      </w:docPartBody>
    </w:docPart>
    <w:docPart>
      <w:docPartPr>
        <w:name w:val="EE71B35DCE714AB781568355BDF79635"/>
        <w:category>
          <w:name w:val="General"/>
          <w:gallery w:val="placeholder"/>
        </w:category>
        <w:types>
          <w:type w:val="bbPlcHdr"/>
        </w:types>
        <w:behaviors>
          <w:behavior w:val="content"/>
        </w:behaviors>
        <w:guid w:val="{E3F3DD83-26FF-4243-8F72-71245C8C563D}"/>
      </w:docPartPr>
      <w:docPartBody>
        <w:p w:rsidR="00EB4954" w:rsidRDefault="003B4379" w:rsidP="003B4379">
          <w:pPr>
            <w:pStyle w:val="EE71B35DCE714AB781568355BDF796352"/>
          </w:pPr>
          <w:r w:rsidRPr="005C71DC">
            <w:rPr>
              <w:rStyle w:val="PlaceholderText"/>
              <w:sz w:val="18"/>
              <w:szCs w:val="18"/>
            </w:rPr>
            <w:t>Answer.</w:t>
          </w:r>
        </w:p>
      </w:docPartBody>
    </w:docPart>
    <w:docPart>
      <w:docPartPr>
        <w:name w:val="3D57C6A3E01147CEA07F72813DE21A0F"/>
        <w:category>
          <w:name w:val="General"/>
          <w:gallery w:val="placeholder"/>
        </w:category>
        <w:types>
          <w:type w:val="bbPlcHdr"/>
        </w:types>
        <w:behaviors>
          <w:behavior w:val="content"/>
        </w:behaviors>
        <w:guid w:val="{E334CB48-32F6-4CD9-82C5-F9FEB1C9E1CA}"/>
      </w:docPartPr>
      <w:docPartBody>
        <w:p w:rsidR="00EB4954" w:rsidRDefault="003B4379" w:rsidP="003B4379">
          <w:pPr>
            <w:pStyle w:val="3D57C6A3E01147CEA07F72813DE21A0F2"/>
          </w:pPr>
          <w:r w:rsidRPr="005C71DC">
            <w:rPr>
              <w:rStyle w:val="PlaceholderText"/>
              <w:sz w:val="18"/>
              <w:szCs w:val="18"/>
            </w:rPr>
            <w:t>Answer.</w:t>
          </w:r>
        </w:p>
      </w:docPartBody>
    </w:docPart>
    <w:docPart>
      <w:docPartPr>
        <w:name w:val="58A6CD809D9446D19D09DCFFA1FEFF5B"/>
        <w:category>
          <w:name w:val="General"/>
          <w:gallery w:val="placeholder"/>
        </w:category>
        <w:types>
          <w:type w:val="bbPlcHdr"/>
        </w:types>
        <w:behaviors>
          <w:behavior w:val="content"/>
        </w:behaviors>
        <w:guid w:val="{32D6D1A3-230B-4A31-80E7-41FA2D9680D4}"/>
      </w:docPartPr>
      <w:docPartBody>
        <w:p w:rsidR="00EB4954" w:rsidRDefault="003B4379" w:rsidP="003B4379">
          <w:pPr>
            <w:pStyle w:val="58A6CD809D9446D19D09DCFFA1FEFF5B2"/>
          </w:pPr>
          <w:r w:rsidRPr="005C71DC">
            <w:rPr>
              <w:rStyle w:val="PlaceholderText"/>
              <w:sz w:val="18"/>
              <w:szCs w:val="18"/>
            </w:rPr>
            <w:t>Answer.</w:t>
          </w:r>
        </w:p>
      </w:docPartBody>
    </w:docPart>
    <w:docPart>
      <w:docPartPr>
        <w:name w:val="5B722C2CAC934208B218FD0DC57978A4"/>
        <w:category>
          <w:name w:val="General"/>
          <w:gallery w:val="placeholder"/>
        </w:category>
        <w:types>
          <w:type w:val="bbPlcHdr"/>
        </w:types>
        <w:behaviors>
          <w:behavior w:val="content"/>
        </w:behaviors>
        <w:guid w:val="{2BC3096B-08CA-4F73-B21D-FA20C1D043FF}"/>
      </w:docPartPr>
      <w:docPartBody>
        <w:p w:rsidR="00EB4954" w:rsidRDefault="003B4379" w:rsidP="003B4379">
          <w:pPr>
            <w:pStyle w:val="5B722C2CAC934208B218FD0DC57978A42"/>
          </w:pPr>
          <w:r w:rsidRPr="005C71DC">
            <w:rPr>
              <w:rStyle w:val="PlaceholderText"/>
              <w:sz w:val="18"/>
              <w:szCs w:val="18"/>
            </w:rPr>
            <w:t>Answer.</w:t>
          </w:r>
        </w:p>
      </w:docPartBody>
    </w:docPart>
    <w:docPart>
      <w:docPartPr>
        <w:name w:val="2BE20B062D5B44518CCF80C2D1258238"/>
        <w:category>
          <w:name w:val="General"/>
          <w:gallery w:val="placeholder"/>
        </w:category>
        <w:types>
          <w:type w:val="bbPlcHdr"/>
        </w:types>
        <w:behaviors>
          <w:behavior w:val="content"/>
        </w:behaviors>
        <w:guid w:val="{84F93FC7-A706-49A8-A34C-7E014878E9E0}"/>
      </w:docPartPr>
      <w:docPartBody>
        <w:p w:rsidR="00EB4954" w:rsidRDefault="003B4379" w:rsidP="003B4379">
          <w:pPr>
            <w:pStyle w:val="2BE20B062D5B44518CCF80C2D12582382"/>
          </w:pPr>
          <w:r w:rsidRPr="005C71DC">
            <w:rPr>
              <w:rStyle w:val="PlaceholderText"/>
              <w:sz w:val="18"/>
              <w:szCs w:val="18"/>
            </w:rPr>
            <w:t>Answer.</w:t>
          </w:r>
        </w:p>
      </w:docPartBody>
    </w:docPart>
    <w:docPart>
      <w:docPartPr>
        <w:name w:val="B2FFC37D2CAA4A13B5C78706504F7411"/>
        <w:category>
          <w:name w:val="General"/>
          <w:gallery w:val="placeholder"/>
        </w:category>
        <w:types>
          <w:type w:val="bbPlcHdr"/>
        </w:types>
        <w:behaviors>
          <w:behavior w:val="content"/>
        </w:behaviors>
        <w:guid w:val="{11493623-7125-46AB-B1FA-58DF7D95B613}"/>
      </w:docPartPr>
      <w:docPartBody>
        <w:p w:rsidR="00EB4954" w:rsidRDefault="003B4379" w:rsidP="003B4379">
          <w:pPr>
            <w:pStyle w:val="B2FFC37D2CAA4A13B5C78706504F74112"/>
          </w:pPr>
          <w:r>
            <w:rPr>
              <w:rStyle w:val="PlaceholderText"/>
              <w:sz w:val="18"/>
              <w:szCs w:val="18"/>
            </w:rPr>
            <w:t>Full Name</w:t>
          </w:r>
          <w:r w:rsidRPr="005C71DC">
            <w:rPr>
              <w:rStyle w:val="PlaceholderText"/>
              <w:sz w:val="18"/>
              <w:szCs w:val="18"/>
            </w:rPr>
            <w:t>.</w:t>
          </w:r>
        </w:p>
      </w:docPartBody>
    </w:docPart>
    <w:docPart>
      <w:docPartPr>
        <w:name w:val="14A34ADB5135473ABB73F88130669E9B"/>
        <w:category>
          <w:name w:val="General"/>
          <w:gallery w:val="placeholder"/>
        </w:category>
        <w:types>
          <w:type w:val="bbPlcHdr"/>
        </w:types>
        <w:behaviors>
          <w:behavior w:val="content"/>
        </w:behaviors>
        <w:guid w:val="{30DA5EAA-B4A1-4F02-B4D4-753C5595536C}"/>
      </w:docPartPr>
      <w:docPartBody>
        <w:p w:rsidR="00EB4954" w:rsidRDefault="003B4379" w:rsidP="003B4379">
          <w:pPr>
            <w:pStyle w:val="14A34ADB5135473ABB73F88130669E9B1"/>
          </w:pPr>
          <w:r>
            <w:rPr>
              <w:rStyle w:val="PlaceholderText"/>
              <w:sz w:val="18"/>
              <w:szCs w:val="18"/>
            </w:rPr>
            <w:t>Full Name</w:t>
          </w:r>
          <w:r w:rsidRPr="005C71DC">
            <w:rPr>
              <w:rStyle w:val="PlaceholderText"/>
              <w:sz w:val="18"/>
              <w:szCs w:val="18"/>
            </w:rPr>
            <w:t>.</w:t>
          </w:r>
        </w:p>
      </w:docPartBody>
    </w:docPart>
    <w:docPart>
      <w:docPartPr>
        <w:name w:val="4F514AF6025D4ABF83AF8A3DF10B590C"/>
        <w:category>
          <w:name w:val="General"/>
          <w:gallery w:val="placeholder"/>
        </w:category>
        <w:types>
          <w:type w:val="bbPlcHdr"/>
        </w:types>
        <w:behaviors>
          <w:behavior w:val="content"/>
        </w:behaviors>
        <w:guid w:val="{3FEC9A9C-6050-4355-BCEA-DBC0B87D2FC7}"/>
      </w:docPartPr>
      <w:docPartBody>
        <w:p w:rsidR="00EB4954" w:rsidRDefault="003B4379" w:rsidP="003B4379">
          <w:pPr>
            <w:pStyle w:val="4F514AF6025D4ABF83AF8A3DF10B590C1"/>
          </w:pPr>
          <w:r>
            <w:rPr>
              <w:rStyle w:val="PlaceholderText"/>
              <w:sz w:val="18"/>
              <w:szCs w:val="18"/>
            </w:rPr>
            <w:t>Full Name</w:t>
          </w:r>
          <w:r w:rsidRPr="005C71DC">
            <w:rPr>
              <w:rStyle w:val="PlaceholderText"/>
              <w:sz w:val="18"/>
              <w:szCs w:val="18"/>
            </w:rPr>
            <w:t>.</w:t>
          </w:r>
        </w:p>
      </w:docPartBody>
    </w:docPart>
    <w:docPart>
      <w:docPartPr>
        <w:name w:val="0A2D32F738174AB697F31837787372A8"/>
        <w:category>
          <w:name w:val="General"/>
          <w:gallery w:val="placeholder"/>
        </w:category>
        <w:types>
          <w:type w:val="bbPlcHdr"/>
        </w:types>
        <w:behaviors>
          <w:behavior w:val="content"/>
        </w:behaviors>
        <w:guid w:val="{42EE0529-468B-4969-A2E3-495D2F8A95B1}"/>
      </w:docPartPr>
      <w:docPartBody>
        <w:p w:rsidR="00EB4954" w:rsidRDefault="003B4379" w:rsidP="003B4379">
          <w:pPr>
            <w:pStyle w:val="0A2D32F738174AB697F31837787372A81"/>
          </w:pPr>
          <w:r>
            <w:rPr>
              <w:color w:val="595959"/>
              <w:sz w:val="18"/>
              <w:szCs w:val="18"/>
            </w:rPr>
            <w:t>m</w:t>
          </w:r>
          <w:r>
            <w:rPr>
              <w:color w:val="595959"/>
            </w:rPr>
            <w:t>m/dd/yy</w:t>
          </w:r>
        </w:p>
      </w:docPartBody>
    </w:docPart>
    <w:docPart>
      <w:docPartPr>
        <w:name w:val="48DBC1ABDE56456A8A0F6FD9289A01CB"/>
        <w:category>
          <w:name w:val="General"/>
          <w:gallery w:val="placeholder"/>
        </w:category>
        <w:types>
          <w:type w:val="bbPlcHdr"/>
        </w:types>
        <w:behaviors>
          <w:behavior w:val="content"/>
        </w:behaviors>
        <w:guid w:val="{78D99FD8-5697-4D2A-9F3B-215734DC2F74}"/>
      </w:docPartPr>
      <w:docPartBody>
        <w:p w:rsidR="00EB4954" w:rsidRDefault="003B4379" w:rsidP="003B4379">
          <w:pPr>
            <w:pStyle w:val="48DBC1ABDE56456A8A0F6FD9289A01CB"/>
          </w:pPr>
          <w:r w:rsidRPr="00A36253">
            <w:rPr>
              <w:color w:val="808080" w:themeColor="background1" w:themeShade="80"/>
              <w:sz w:val="16"/>
              <w:szCs w:val="16"/>
            </w:rPr>
            <w:t>#</w:t>
          </w:r>
        </w:p>
      </w:docPartBody>
    </w:docPart>
    <w:docPart>
      <w:docPartPr>
        <w:name w:val="CFA3C8805C1442FBB1A6E40D5C2709ED"/>
        <w:category>
          <w:name w:val="General"/>
          <w:gallery w:val="placeholder"/>
        </w:category>
        <w:types>
          <w:type w:val="bbPlcHdr"/>
        </w:types>
        <w:behaviors>
          <w:behavior w:val="content"/>
        </w:behaviors>
        <w:guid w:val="{E9DB5382-5B01-441F-8AF0-665F05830246}"/>
      </w:docPartPr>
      <w:docPartBody>
        <w:p w:rsidR="00EB4954" w:rsidRDefault="003B4379" w:rsidP="003B4379">
          <w:pPr>
            <w:pStyle w:val="CFA3C8805C1442FBB1A6E40D5C2709ED"/>
          </w:pPr>
          <w:r w:rsidRPr="00A36253">
            <w:rPr>
              <w:color w:val="808080" w:themeColor="background1" w:themeShade="80"/>
              <w:sz w:val="16"/>
              <w:szCs w:val="16"/>
            </w:rPr>
            <w:t>#</w:t>
          </w:r>
        </w:p>
      </w:docPartBody>
    </w:docPart>
    <w:docPart>
      <w:docPartPr>
        <w:name w:val="3A3F364192B14622A8D716389055B4F2"/>
        <w:category>
          <w:name w:val="General"/>
          <w:gallery w:val="placeholder"/>
        </w:category>
        <w:types>
          <w:type w:val="bbPlcHdr"/>
        </w:types>
        <w:behaviors>
          <w:behavior w:val="content"/>
        </w:behaviors>
        <w:guid w:val="{BAB23634-BC33-4B0F-B22B-AD489264C925}"/>
      </w:docPartPr>
      <w:docPartBody>
        <w:p w:rsidR="00EB4954" w:rsidRDefault="003B4379" w:rsidP="003B4379">
          <w:pPr>
            <w:pStyle w:val="3A3F364192B14622A8D716389055B4F2"/>
          </w:pPr>
          <w:r w:rsidRPr="00A36253">
            <w:rPr>
              <w:color w:val="808080" w:themeColor="background1" w:themeShade="80"/>
              <w:sz w:val="16"/>
              <w:szCs w:val="16"/>
            </w:rPr>
            <w:t>#</w:t>
          </w:r>
        </w:p>
      </w:docPartBody>
    </w:docPart>
    <w:docPart>
      <w:docPartPr>
        <w:name w:val="9B5CE3E663534C3592C1D30D0B7B38CC"/>
        <w:category>
          <w:name w:val="General"/>
          <w:gallery w:val="placeholder"/>
        </w:category>
        <w:types>
          <w:type w:val="bbPlcHdr"/>
        </w:types>
        <w:behaviors>
          <w:behavior w:val="content"/>
        </w:behaviors>
        <w:guid w:val="{0B246C3A-34A0-4040-B0A3-B9C80151ED56}"/>
      </w:docPartPr>
      <w:docPartBody>
        <w:p w:rsidR="00EB4954" w:rsidRDefault="003B4379" w:rsidP="003B4379">
          <w:pPr>
            <w:pStyle w:val="9B5CE3E663534C3592C1D30D0B7B38CC"/>
          </w:pPr>
          <w:r w:rsidRPr="00A36253">
            <w:rPr>
              <w:color w:val="808080" w:themeColor="background1" w:themeShade="80"/>
              <w:sz w:val="16"/>
              <w:szCs w:val="16"/>
            </w:rPr>
            <w:t>#</w:t>
          </w:r>
        </w:p>
      </w:docPartBody>
    </w:docPart>
    <w:docPart>
      <w:docPartPr>
        <w:name w:val="A71F10DA2EF44B6CA9880E025A472DC1"/>
        <w:category>
          <w:name w:val="General"/>
          <w:gallery w:val="placeholder"/>
        </w:category>
        <w:types>
          <w:type w:val="bbPlcHdr"/>
        </w:types>
        <w:behaviors>
          <w:behavior w:val="content"/>
        </w:behaviors>
        <w:guid w:val="{DB71A713-B83A-4D61-9BF3-3AA50941AF21}"/>
      </w:docPartPr>
      <w:docPartBody>
        <w:p w:rsidR="00EB4954" w:rsidRDefault="003B4379" w:rsidP="003B4379">
          <w:pPr>
            <w:pStyle w:val="A71F10DA2EF44B6CA9880E025A472DC1"/>
          </w:pPr>
          <w:r w:rsidRPr="00A36253">
            <w:rPr>
              <w:color w:val="808080" w:themeColor="background1" w:themeShade="80"/>
              <w:sz w:val="16"/>
              <w:szCs w:val="16"/>
            </w:rPr>
            <w:t>#</w:t>
          </w:r>
        </w:p>
      </w:docPartBody>
    </w:docPart>
    <w:docPart>
      <w:docPartPr>
        <w:name w:val="7C35E8658D7E4C3E8AD9B0E94F9EBA23"/>
        <w:category>
          <w:name w:val="General"/>
          <w:gallery w:val="placeholder"/>
        </w:category>
        <w:types>
          <w:type w:val="bbPlcHdr"/>
        </w:types>
        <w:behaviors>
          <w:behavior w:val="content"/>
        </w:behaviors>
        <w:guid w:val="{955AE4EE-D300-496B-AFA3-5818F2B17C23}"/>
      </w:docPartPr>
      <w:docPartBody>
        <w:p w:rsidR="00EB4954" w:rsidRDefault="003B4379" w:rsidP="003B4379">
          <w:pPr>
            <w:pStyle w:val="7C35E8658D7E4C3E8AD9B0E94F9EBA23"/>
          </w:pPr>
          <w:r w:rsidRPr="00A36253">
            <w:rPr>
              <w:color w:val="808080" w:themeColor="background1" w:themeShade="80"/>
              <w:sz w:val="16"/>
              <w:szCs w:val="16"/>
            </w:rPr>
            <w:t>#</w:t>
          </w:r>
        </w:p>
      </w:docPartBody>
    </w:docPart>
    <w:docPart>
      <w:docPartPr>
        <w:name w:val="17FED616F1B04B1097EE5AFC2FE54991"/>
        <w:category>
          <w:name w:val="General"/>
          <w:gallery w:val="placeholder"/>
        </w:category>
        <w:types>
          <w:type w:val="bbPlcHdr"/>
        </w:types>
        <w:behaviors>
          <w:behavior w:val="content"/>
        </w:behaviors>
        <w:guid w:val="{C2901E82-3CB2-494E-850B-8696CBDA1414}"/>
      </w:docPartPr>
      <w:docPartBody>
        <w:p w:rsidR="00EB4954" w:rsidRDefault="003B4379" w:rsidP="003B4379">
          <w:pPr>
            <w:pStyle w:val="17FED616F1B04B1097EE5AFC2FE54991"/>
          </w:pPr>
          <w:r w:rsidRPr="00A36253">
            <w:rPr>
              <w:color w:val="808080" w:themeColor="background1" w:themeShade="80"/>
              <w:sz w:val="16"/>
              <w:szCs w:val="16"/>
            </w:rPr>
            <w:t>#</w:t>
          </w:r>
        </w:p>
      </w:docPartBody>
    </w:docPart>
    <w:docPart>
      <w:docPartPr>
        <w:name w:val="FBB6DDD1219A42F1800657683484A46B"/>
        <w:category>
          <w:name w:val="General"/>
          <w:gallery w:val="placeholder"/>
        </w:category>
        <w:types>
          <w:type w:val="bbPlcHdr"/>
        </w:types>
        <w:behaviors>
          <w:behavior w:val="content"/>
        </w:behaviors>
        <w:guid w:val="{E871B8AF-8827-49B2-B7B5-DF5D55954336}"/>
      </w:docPartPr>
      <w:docPartBody>
        <w:p w:rsidR="00EB4954" w:rsidRDefault="003B4379" w:rsidP="003B4379">
          <w:pPr>
            <w:pStyle w:val="FBB6DDD1219A42F1800657683484A46B"/>
          </w:pPr>
          <w:r w:rsidRPr="00A36253">
            <w:rPr>
              <w:color w:val="808080" w:themeColor="background1" w:themeShade="80"/>
              <w:sz w:val="16"/>
              <w:szCs w:val="16"/>
            </w:rPr>
            <w:t>#</w:t>
          </w:r>
        </w:p>
      </w:docPartBody>
    </w:docPart>
    <w:docPart>
      <w:docPartPr>
        <w:name w:val="8BD3007D27E84BAF81C68480F71669B7"/>
        <w:category>
          <w:name w:val="General"/>
          <w:gallery w:val="placeholder"/>
        </w:category>
        <w:types>
          <w:type w:val="bbPlcHdr"/>
        </w:types>
        <w:behaviors>
          <w:behavior w:val="content"/>
        </w:behaviors>
        <w:guid w:val="{40B89CF4-5615-4049-9E1E-CB5AC4140F03}"/>
      </w:docPartPr>
      <w:docPartBody>
        <w:p w:rsidR="00EB4954" w:rsidRDefault="003B4379" w:rsidP="003B4379">
          <w:pPr>
            <w:pStyle w:val="8BD3007D27E84BAF81C68480F71669B7"/>
          </w:pPr>
          <w:r w:rsidRPr="00A36253">
            <w:rPr>
              <w:color w:val="808080" w:themeColor="background1" w:themeShade="80"/>
              <w:sz w:val="16"/>
              <w:szCs w:val="16"/>
            </w:rPr>
            <w:t>#</w:t>
          </w:r>
        </w:p>
      </w:docPartBody>
    </w:docPart>
    <w:docPart>
      <w:docPartPr>
        <w:name w:val="2B9C43D36BA24687AEBEB0C361F3D653"/>
        <w:category>
          <w:name w:val="General"/>
          <w:gallery w:val="placeholder"/>
        </w:category>
        <w:types>
          <w:type w:val="bbPlcHdr"/>
        </w:types>
        <w:behaviors>
          <w:behavior w:val="content"/>
        </w:behaviors>
        <w:guid w:val="{63EDDF09-81B5-4166-B5B6-639894E079DF}"/>
      </w:docPartPr>
      <w:docPartBody>
        <w:p w:rsidR="00EB4954" w:rsidRDefault="003B4379" w:rsidP="003B4379">
          <w:pPr>
            <w:pStyle w:val="2B9C43D36BA24687AEBEB0C361F3D653"/>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29C57A96102A4A579308D4738FA761C9"/>
        <w:category>
          <w:name w:val="General"/>
          <w:gallery w:val="placeholder"/>
        </w:category>
        <w:types>
          <w:type w:val="bbPlcHdr"/>
        </w:types>
        <w:behaviors>
          <w:behavior w:val="content"/>
        </w:behaviors>
        <w:guid w:val="{F4F863F0-990B-4477-A246-E36870233A7C}"/>
      </w:docPartPr>
      <w:docPartBody>
        <w:p w:rsidR="00EB4954" w:rsidRDefault="003B4379" w:rsidP="003B4379">
          <w:pPr>
            <w:pStyle w:val="29C57A96102A4A579308D4738FA761C9"/>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B0362AA1A05646B1A86821EBDE28D5F9"/>
        <w:category>
          <w:name w:val="General"/>
          <w:gallery w:val="placeholder"/>
        </w:category>
        <w:types>
          <w:type w:val="bbPlcHdr"/>
        </w:types>
        <w:behaviors>
          <w:behavior w:val="content"/>
        </w:behaviors>
        <w:guid w:val="{33610FA4-0AD4-468F-8A8A-2D169C4EE9E1}"/>
      </w:docPartPr>
      <w:docPartBody>
        <w:p w:rsidR="00EB4954" w:rsidRDefault="003B4379" w:rsidP="003B4379">
          <w:pPr>
            <w:pStyle w:val="B0362AA1A05646B1A86821EBDE28D5F9"/>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04EC0C1DF6174BA3B78D5537396332D3"/>
        <w:category>
          <w:name w:val="General"/>
          <w:gallery w:val="placeholder"/>
        </w:category>
        <w:types>
          <w:type w:val="bbPlcHdr"/>
        </w:types>
        <w:behaviors>
          <w:behavior w:val="content"/>
        </w:behaviors>
        <w:guid w:val="{7D4CEEED-4B58-4995-B250-58D25E3238F9}"/>
      </w:docPartPr>
      <w:docPartBody>
        <w:p w:rsidR="00EB4954" w:rsidRDefault="003B4379" w:rsidP="003B4379">
          <w:pPr>
            <w:pStyle w:val="04EC0C1DF6174BA3B78D5537396332D3"/>
          </w:pPr>
          <w:r w:rsidRPr="00DA6107">
            <w:rPr>
              <w:rStyle w:val="PlaceholderText"/>
              <w:sz w:val="18"/>
              <w:szCs w:val="18"/>
            </w:rPr>
            <w:t>Click or tap here to enter notes.</w:t>
          </w:r>
        </w:p>
      </w:docPartBody>
    </w:docPart>
    <w:docPart>
      <w:docPartPr>
        <w:name w:val="EB8BF7B0627349C18BDF9F6E0391FAF3"/>
        <w:category>
          <w:name w:val="General"/>
          <w:gallery w:val="placeholder"/>
        </w:category>
        <w:types>
          <w:type w:val="bbPlcHdr"/>
        </w:types>
        <w:behaviors>
          <w:behavior w:val="content"/>
        </w:behaviors>
        <w:guid w:val="{F3B42F53-C655-49A9-9BDD-63FF30B51252}"/>
      </w:docPartPr>
      <w:docPartBody>
        <w:p w:rsidR="00EB4954" w:rsidRDefault="003B4379" w:rsidP="003B4379">
          <w:pPr>
            <w:pStyle w:val="EB8BF7B0627349C18BDF9F6E0391FAF3"/>
          </w:pPr>
          <w:r w:rsidRPr="006F02A1">
            <w:rPr>
              <w:color w:val="808080" w:themeColor="background1" w:themeShade="80"/>
              <w:sz w:val="16"/>
              <w:szCs w:val="16"/>
            </w:rPr>
            <w:t>#</w:t>
          </w:r>
        </w:p>
      </w:docPartBody>
    </w:docPart>
    <w:docPart>
      <w:docPartPr>
        <w:name w:val="1B6684020DD046A58920CD17D48C80B6"/>
        <w:category>
          <w:name w:val="General"/>
          <w:gallery w:val="placeholder"/>
        </w:category>
        <w:types>
          <w:type w:val="bbPlcHdr"/>
        </w:types>
        <w:behaviors>
          <w:behavior w:val="content"/>
        </w:behaviors>
        <w:guid w:val="{BE0D8EEE-6FA3-4870-A50E-C1821BD76EAA}"/>
      </w:docPartPr>
      <w:docPartBody>
        <w:p w:rsidR="00EB4954" w:rsidRDefault="003B4379" w:rsidP="003B4379">
          <w:pPr>
            <w:pStyle w:val="1B6684020DD046A58920CD17D48C80B6"/>
          </w:pPr>
          <w:r w:rsidRPr="006F02A1">
            <w:rPr>
              <w:color w:val="808080" w:themeColor="background1" w:themeShade="80"/>
              <w:sz w:val="16"/>
              <w:szCs w:val="16"/>
            </w:rPr>
            <w:t>#</w:t>
          </w:r>
        </w:p>
      </w:docPartBody>
    </w:docPart>
    <w:docPart>
      <w:docPartPr>
        <w:name w:val="663496C7E17140C691CFDBA1233DB900"/>
        <w:category>
          <w:name w:val="General"/>
          <w:gallery w:val="placeholder"/>
        </w:category>
        <w:types>
          <w:type w:val="bbPlcHdr"/>
        </w:types>
        <w:behaviors>
          <w:behavior w:val="content"/>
        </w:behaviors>
        <w:guid w:val="{7FEE8EA8-59D8-42E2-9DD6-8D20ABBF56BB}"/>
      </w:docPartPr>
      <w:docPartBody>
        <w:p w:rsidR="00EB4954" w:rsidRDefault="003B4379" w:rsidP="003B4379">
          <w:pPr>
            <w:pStyle w:val="663496C7E17140C691CFDBA1233DB900"/>
          </w:pPr>
          <w:r w:rsidRPr="006F02A1">
            <w:rPr>
              <w:color w:val="808080" w:themeColor="background1" w:themeShade="80"/>
              <w:sz w:val="16"/>
              <w:szCs w:val="16"/>
            </w:rPr>
            <w:t>#</w:t>
          </w:r>
        </w:p>
      </w:docPartBody>
    </w:docPart>
    <w:docPart>
      <w:docPartPr>
        <w:name w:val="F451F78E45624950AFEF7119E00A7B25"/>
        <w:category>
          <w:name w:val="General"/>
          <w:gallery w:val="placeholder"/>
        </w:category>
        <w:types>
          <w:type w:val="bbPlcHdr"/>
        </w:types>
        <w:behaviors>
          <w:behavior w:val="content"/>
        </w:behaviors>
        <w:guid w:val="{D3A708FE-FA67-41E8-B9B2-EAD4AACD2DDC}"/>
      </w:docPartPr>
      <w:docPartBody>
        <w:p w:rsidR="00EB4954" w:rsidRDefault="003B4379" w:rsidP="003B4379">
          <w:pPr>
            <w:pStyle w:val="F451F78E45624950AFEF7119E00A7B25"/>
          </w:pPr>
          <w:r w:rsidRPr="006F02A1">
            <w:rPr>
              <w:color w:val="808080" w:themeColor="background1" w:themeShade="80"/>
              <w:sz w:val="16"/>
              <w:szCs w:val="16"/>
            </w:rPr>
            <w:t>#</w:t>
          </w:r>
        </w:p>
      </w:docPartBody>
    </w:docPart>
    <w:docPart>
      <w:docPartPr>
        <w:name w:val="B211FA771754494DA4D65C73B9AA6A55"/>
        <w:category>
          <w:name w:val="General"/>
          <w:gallery w:val="placeholder"/>
        </w:category>
        <w:types>
          <w:type w:val="bbPlcHdr"/>
        </w:types>
        <w:behaviors>
          <w:behavior w:val="content"/>
        </w:behaviors>
        <w:guid w:val="{3CCDADA3-1AF1-49D5-9CBA-CC4AA01A4954}"/>
      </w:docPartPr>
      <w:docPartBody>
        <w:p w:rsidR="00EB4954" w:rsidRDefault="003B4379" w:rsidP="003B4379">
          <w:pPr>
            <w:pStyle w:val="B211FA771754494DA4D65C73B9AA6A55"/>
          </w:pPr>
          <w:r w:rsidRPr="006F02A1">
            <w:rPr>
              <w:color w:val="808080" w:themeColor="background1" w:themeShade="80"/>
              <w:sz w:val="16"/>
              <w:szCs w:val="16"/>
            </w:rPr>
            <w:t>#</w:t>
          </w:r>
        </w:p>
      </w:docPartBody>
    </w:docPart>
    <w:docPart>
      <w:docPartPr>
        <w:name w:val="07E578F0B30342248F1551DE6A1AFD9D"/>
        <w:category>
          <w:name w:val="General"/>
          <w:gallery w:val="placeholder"/>
        </w:category>
        <w:types>
          <w:type w:val="bbPlcHdr"/>
        </w:types>
        <w:behaviors>
          <w:behavior w:val="content"/>
        </w:behaviors>
        <w:guid w:val="{CB18F307-253B-45B0-97EB-9476C97B4B3E}"/>
      </w:docPartPr>
      <w:docPartBody>
        <w:p w:rsidR="00EB4954" w:rsidRDefault="003B4379" w:rsidP="003B4379">
          <w:pPr>
            <w:pStyle w:val="07E578F0B30342248F1551DE6A1AFD9D"/>
          </w:pPr>
          <w:r w:rsidRPr="006F02A1">
            <w:rPr>
              <w:color w:val="808080" w:themeColor="background1" w:themeShade="80"/>
              <w:sz w:val="16"/>
              <w:szCs w:val="16"/>
            </w:rPr>
            <w:t>#</w:t>
          </w:r>
        </w:p>
      </w:docPartBody>
    </w:docPart>
    <w:docPart>
      <w:docPartPr>
        <w:name w:val="5CBF4162F88D41A4AFDFCB8A3D1012DF"/>
        <w:category>
          <w:name w:val="General"/>
          <w:gallery w:val="placeholder"/>
        </w:category>
        <w:types>
          <w:type w:val="bbPlcHdr"/>
        </w:types>
        <w:behaviors>
          <w:behavior w:val="content"/>
        </w:behaviors>
        <w:guid w:val="{36EF7612-D065-424F-838F-CFC50C11A3CF}"/>
      </w:docPartPr>
      <w:docPartBody>
        <w:p w:rsidR="00EB4954" w:rsidRDefault="003B4379" w:rsidP="003B4379">
          <w:pPr>
            <w:pStyle w:val="5CBF4162F88D41A4AFDFCB8A3D1012DF"/>
          </w:pPr>
          <w:r w:rsidRPr="006F02A1">
            <w:rPr>
              <w:color w:val="808080" w:themeColor="background1" w:themeShade="80"/>
              <w:sz w:val="16"/>
              <w:szCs w:val="16"/>
            </w:rPr>
            <w:t>#</w:t>
          </w:r>
        </w:p>
      </w:docPartBody>
    </w:docPart>
    <w:docPart>
      <w:docPartPr>
        <w:name w:val="9FD34ADF909341C0A525468D41A568B9"/>
        <w:category>
          <w:name w:val="General"/>
          <w:gallery w:val="placeholder"/>
        </w:category>
        <w:types>
          <w:type w:val="bbPlcHdr"/>
        </w:types>
        <w:behaviors>
          <w:behavior w:val="content"/>
        </w:behaviors>
        <w:guid w:val="{B1B5E6D2-F904-4824-89DA-87BC97673C19}"/>
      </w:docPartPr>
      <w:docPartBody>
        <w:p w:rsidR="00EB4954" w:rsidRDefault="003B4379" w:rsidP="003B4379">
          <w:pPr>
            <w:pStyle w:val="9FD34ADF909341C0A525468D41A568B9"/>
          </w:pPr>
          <w:r w:rsidRPr="006F02A1">
            <w:rPr>
              <w:color w:val="808080" w:themeColor="background1" w:themeShade="80"/>
              <w:sz w:val="16"/>
              <w:szCs w:val="16"/>
            </w:rPr>
            <w:t>#</w:t>
          </w:r>
        </w:p>
      </w:docPartBody>
    </w:docPart>
    <w:docPart>
      <w:docPartPr>
        <w:name w:val="DC166977FC6746989466CB8FC7E048FB"/>
        <w:category>
          <w:name w:val="General"/>
          <w:gallery w:val="placeholder"/>
        </w:category>
        <w:types>
          <w:type w:val="bbPlcHdr"/>
        </w:types>
        <w:behaviors>
          <w:behavior w:val="content"/>
        </w:behaviors>
        <w:guid w:val="{ECD271D9-7E35-4F7E-89D2-EE09FF04DCDA}"/>
      </w:docPartPr>
      <w:docPartBody>
        <w:p w:rsidR="00EB4954" w:rsidRDefault="003B4379" w:rsidP="003B4379">
          <w:pPr>
            <w:pStyle w:val="DC166977FC6746989466CB8FC7E048FB"/>
          </w:pPr>
          <w:r w:rsidRPr="006F02A1">
            <w:rPr>
              <w:color w:val="808080" w:themeColor="background1" w:themeShade="80"/>
              <w:sz w:val="16"/>
              <w:szCs w:val="16"/>
            </w:rPr>
            <w:t>#</w:t>
          </w:r>
        </w:p>
      </w:docPartBody>
    </w:docPart>
    <w:docPart>
      <w:docPartPr>
        <w:name w:val="1657ACD194D64F008EDD24499F1A8122"/>
        <w:category>
          <w:name w:val="General"/>
          <w:gallery w:val="placeholder"/>
        </w:category>
        <w:types>
          <w:type w:val="bbPlcHdr"/>
        </w:types>
        <w:behaviors>
          <w:behavior w:val="content"/>
        </w:behaviors>
        <w:guid w:val="{3BC41F9C-A6EB-4E0D-949F-2D81FE1F0FA4}"/>
      </w:docPartPr>
      <w:docPartBody>
        <w:p w:rsidR="00EB4954" w:rsidRDefault="003B4379" w:rsidP="003B4379">
          <w:pPr>
            <w:pStyle w:val="1657ACD194D64F008EDD24499F1A8122"/>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AB9B7F46D4144305881DEE78479D583C"/>
        <w:category>
          <w:name w:val="General"/>
          <w:gallery w:val="placeholder"/>
        </w:category>
        <w:types>
          <w:type w:val="bbPlcHdr"/>
        </w:types>
        <w:behaviors>
          <w:behavior w:val="content"/>
        </w:behaviors>
        <w:guid w:val="{02FF2A94-C70F-4CDC-8DDB-0393CA008E91}"/>
      </w:docPartPr>
      <w:docPartBody>
        <w:p w:rsidR="00EB4954" w:rsidRDefault="003B4379" w:rsidP="003B4379">
          <w:pPr>
            <w:pStyle w:val="AB9B7F46D4144305881DEE78479D583C"/>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F6D0AFA76058454A9DDBE81EFAD059D4"/>
        <w:category>
          <w:name w:val="General"/>
          <w:gallery w:val="placeholder"/>
        </w:category>
        <w:types>
          <w:type w:val="bbPlcHdr"/>
        </w:types>
        <w:behaviors>
          <w:behavior w:val="content"/>
        </w:behaviors>
        <w:guid w:val="{FCB270AB-ABB0-4D3E-B150-724F3387B79D}"/>
      </w:docPartPr>
      <w:docPartBody>
        <w:p w:rsidR="00EB4954" w:rsidRDefault="003B4379" w:rsidP="003B4379">
          <w:pPr>
            <w:pStyle w:val="F6D0AFA76058454A9DDBE81EFAD059D4"/>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4E5DEC308C7649228F92120150671EC9"/>
        <w:category>
          <w:name w:val="General"/>
          <w:gallery w:val="placeholder"/>
        </w:category>
        <w:types>
          <w:type w:val="bbPlcHdr"/>
        </w:types>
        <w:behaviors>
          <w:behavior w:val="content"/>
        </w:behaviors>
        <w:guid w:val="{D6E38E14-3E8B-4CFA-8AE7-E1FAFD8B27D2}"/>
      </w:docPartPr>
      <w:docPartBody>
        <w:p w:rsidR="00EB4954" w:rsidRDefault="003B4379" w:rsidP="003B4379">
          <w:pPr>
            <w:pStyle w:val="4E5DEC308C7649228F92120150671EC9"/>
          </w:pPr>
          <w:r w:rsidRPr="00DA6107">
            <w:rPr>
              <w:rStyle w:val="PlaceholderText"/>
              <w:sz w:val="18"/>
              <w:szCs w:val="18"/>
            </w:rPr>
            <w:t>Click or tap here to enter notes.</w:t>
          </w:r>
        </w:p>
      </w:docPartBody>
    </w:docPart>
    <w:docPart>
      <w:docPartPr>
        <w:name w:val="6B49AD6F991A4985A43A618B78594E0D"/>
        <w:category>
          <w:name w:val="General"/>
          <w:gallery w:val="placeholder"/>
        </w:category>
        <w:types>
          <w:type w:val="bbPlcHdr"/>
        </w:types>
        <w:behaviors>
          <w:behavior w:val="content"/>
        </w:behaviors>
        <w:guid w:val="{25AFDEE1-1F05-4434-8407-79D85E491D43}"/>
      </w:docPartPr>
      <w:docPartBody>
        <w:p w:rsidR="00EB4954" w:rsidRDefault="003B4379" w:rsidP="003B4379">
          <w:pPr>
            <w:pStyle w:val="6B49AD6F991A4985A43A618B78594E0D"/>
          </w:pPr>
          <w:r w:rsidRPr="006F02A1">
            <w:rPr>
              <w:color w:val="808080" w:themeColor="background1" w:themeShade="80"/>
              <w:sz w:val="16"/>
              <w:szCs w:val="16"/>
            </w:rPr>
            <w:t>#</w:t>
          </w:r>
        </w:p>
      </w:docPartBody>
    </w:docPart>
    <w:docPart>
      <w:docPartPr>
        <w:name w:val="D00CDA20C0084D459377F2F6427B3571"/>
        <w:category>
          <w:name w:val="General"/>
          <w:gallery w:val="placeholder"/>
        </w:category>
        <w:types>
          <w:type w:val="bbPlcHdr"/>
        </w:types>
        <w:behaviors>
          <w:behavior w:val="content"/>
        </w:behaviors>
        <w:guid w:val="{B2544603-657E-4852-B81B-D59B786CBDE1}"/>
      </w:docPartPr>
      <w:docPartBody>
        <w:p w:rsidR="00EB4954" w:rsidRDefault="003B4379" w:rsidP="003B4379">
          <w:pPr>
            <w:pStyle w:val="D00CDA20C0084D459377F2F6427B3571"/>
          </w:pPr>
          <w:r w:rsidRPr="006F02A1">
            <w:rPr>
              <w:color w:val="808080" w:themeColor="background1" w:themeShade="80"/>
              <w:sz w:val="16"/>
              <w:szCs w:val="16"/>
            </w:rPr>
            <w:t>#</w:t>
          </w:r>
        </w:p>
      </w:docPartBody>
    </w:docPart>
    <w:docPart>
      <w:docPartPr>
        <w:name w:val="2B75A88E9C5141D19BB37CA60E761347"/>
        <w:category>
          <w:name w:val="General"/>
          <w:gallery w:val="placeholder"/>
        </w:category>
        <w:types>
          <w:type w:val="bbPlcHdr"/>
        </w:types>
        <w:behaviors>
          <w:behavior w:val="content"/>
        </w:behaviors>
        <w:guid w:val="{2A1D0B55-5EE1-4CA4-89EA-E8CE288B4CD2}"/>
      </w:docPartPr>
      <w:docPartBody>
        <w:p w:rsidR="00EB4954" w:rsidRDefault="003B4379" w:rsidP="003B4379">
          <w:pPr>
            <w:pStyle w:val="2B75A88E9C5141D19BB37CA60E761347"/>
          </w:pPr>
          <w:r w:rsidRPr="006F02A1">
            <w:rPr>
              <w:color w:val="808080" w:themeColor="background1" w:themeShade="80"/>
              <w:sz w:val="16"/>
              <w:szCs w:val="16"/>
            </w:rPr>
            <w:t>#</w:t>
          </w:r>
        </w:p>
      </w:docPartBody>
    </w:docPart>
    <w:docPart>
      <w:docPartPr>
        <w:name w:val="235EB2EDEB2345E2A57DA1E9CE850AFF"/>
        <w:category>
          <w:name w:val="General"/>
          <w:gallery w:val="placeholder"/>
        </w:category>
        <w:types>
          <w:type w:val="bbPlcHdr"/>
        </w:types>
        <w:behaviors>
          <w:behavior w:val="content"/>
        </w:behaviors>
        <w:guid w:val="{E06C128B-FE10-4808-8EFB-70F20AFC13D6}"/>
      </w:docPartPr>
      <w:docPartBody>
        <w:p w:rsidR="00EB4954" w:rsidRDefault="003B4379" w:rsidP="003B4379">
          <w:pPr>
            <w:pStyle w:val="235EB2EDEB2345E2A57DA1E9CE850AFF"/>
          </w:pPr>
          <w:r w:rsidRPr="006F02A1">
            <w:rPr>
              <w:color w:val="808080" w:themeColor="background1" w:themeShade="80"/>
              <w:sz w:val="16"/>
              <w:szCs w:val="16"/>
            </w:rPr>
            <w:t>#</w:t>
          </w:r>
        </w:p>
      </w:docPartBody>
    </w:docPart>
    <w:docPart>
      <w:docPartPr>
        <w:name w:val="A60B2B06B10A49C898BB09AC43B11F94"/>
        <w:category>
          <w:name w:val="General"/>
          <w:gallery w:val="placeholder"/>
        </w:category>
        <w:types>
          <w:type w:val="bbPlcHdr"/>
        </w:types>
        <w:behaviors>
          <w:behavior w:val="content"/>
        </w:behaviors>
        <w:guid w:val="{45157A2C-C6F7-475C-93D8-3075E38B0B8B}"/>
      </w:docPartPr>
      <w:docPartBody>
        <w:p w:rsidR="00EB4954" w:rsidRDefault="003B4379" w:rsidP="003B4379">
          <w:pPr>
            <w:pStyle w:val="A60B2B06B10A49C898BB09AC43B11F94"/>
          </w:pPr>
          <w:r w:rsidRPr="006F02A1">
            <w:rPr>
              <w:color w:val="808080" w:themeColor="background1" w:themeShade="80"/>
              <w:sz w:val="16"/>
              <w:szCs w:val="16"/>
            </w:rPr>
            <w:t>#</w:t>
          </w:r>
        </w:p>
      </w:docPartBody>
    </w:docPart>
    <w:docPart>
      <w:docPartPr>
        <w:name w:val="691D183D663A487397D6E370E60F9985"/>
        <w:category>
          <w:name w:val="General"/>
          <w:gallery w:val="placeholder"/>
        </w:category>
        <w:types>
          <w:type w:val="bbPlcHdr"/>
        </w:types>
        <w:behaviors>
          <w:behavior w:val="content"/>
        </w:behaviors>
        <w:guid w:val="{D9CC4DF9-16EE-416C-A61E-A3F75F473D42}"/>
      </w:docPartPr>
      <w:docPartBody>
        <w:p w:rsidR="00EB4954" w:rsidRDefault="003B4379" w:rsidP="003B4379">
          <w:pPr>
            <w:pStyle w:val="691D183D663A487397D6E370E60F9985"/>
          </w:pPr>
          <w:r w:rsidRPr="006F02A1">
            <w:rPr>
              <w:color w:val="808080" w:themeColor="background1" w:themeShade="80"/>
              <w:sz w:val="16"/>
              <w:szCs w:val="16"/>
            </w:rPr>
            <w:t>#</w:t>
          </w:r>
        </w:p>
      </w:docPartBody>
    </w:docPart>
    <w:docPart>
      <w:docPartPr>
        <w:name w:val="DADBE61870374A93B04EDA7C956997FC"/>
        <w:category>
          <w:name w:val="General"/>
          <w:gallery w:val="placeholder"/>
        </w:category>
        <w:types>
          <w:type w:val="bbPlcHdr"/>
        </w:types>
        <w:behaviors>
          <w:behavior w:val="content"/>
        </w:behaviors>
        <w:guid w:val="{74C74FED-5FA3-40C2-80AF-F5C7FA049279}"/>
      </w:docPartPr>
      <w:docPartBody>
        <w:p w:rsidR="00EB4954" w:rsidRDefault="003B4379" w:rsidP="003B4379">
          <w:pPr>
            <w:pStyle w:val="DADBE61870374A93B04EDA7C956997FC"/>
          </w:pPr>
          <w:r w:rsidRPr="006F02A1">
            <w:rPr>
              <w:color w:val="808080" w:themeColor="background1" w:themeShade="80"/>
              <w:sz w:val="16"/>
              <w:szCs w:val="16"/>
            </w:rPr>
            <w:t>#</w:t>
          </w:r>
        </w:p>
      </w:docPartBody>
    </w:docPart>
    <w:docPart>
      <w:docPartPr>
        <w:name w:val="EECF40B2B1DF428FBD11FBB9F223AD37"/>
        <w:category>
          <w:name w:val="General"/>
          <w:gallery w:val="placeholder"/>
        </w:category>
        <w:types>
          <w:type w:val="bbPlcHdr"/>
        </w:types>
        <w:behaviors>
          <w:behavior w:val="content"/>
        </w:behaviors>
        <w:guid w:val="{6E3CC353-6DFB-4ACB-9FCE-B88135E05EFD}"/>
      </w:docPartPr>
      <w:docPartBody>
        <w:p w:rsidR="00EB4954" w:rsidRDefault="003B4379" w:rsidP="003B4379">
          <w:pPr>
            <w:pStyle w:val="EECF40B2B1DF428FBD11FBB9F223AD37"/>
          </w:pPr>
          <w:r w:rsidRPr="006F02A1">
            <w:rPr>
              <w:color w:val="808080" w:themeColor="background1" w:themeShade="80"/>
              <w:sz w:val="16"/>
              <w:szCs w:val="16"/>
            </w:rPr>
            <w:t>#</w:t>
          </w:r>
        </w:p>
      </w:docPartBody>
    </w:docPart>
    <w:docPart>
      <w:docPartPr>
        <w:name w:val="01E3E775D46A4F4B8822610A64EC19ED"/>
        <w:category>
          <w:name w:val="General"/>
          <w:gallery w:val="placeholder"/>
        </w:category>
        <w:types>
          <w:type w:val="bbPlcHdr"/>
        </w:types>
        <w:behaviors>
          <w:behavior w:val="content"/>
        </w:behaviors>
        <w:guid w:val="{70654A36-BEAA-4EA7-A48D-A27A296A1DE5}"/>
      </w:docPartPr>
      <w:docPartBody>
        <w:p w:rsidR="00EB4954" w:rsidRDefault="003B4379" w:rsidP="003B4379">
          <w:pPr>
            <w:pStyle w:val="01E3E775D46A4F4B8822610A64EC19ED"/>
          </w:pPr>
          <w:r w:rsidRPr="006F02A1">
            <w:rPr>
              <w:color w:val="808080" w:themeColor="background1" w:themeShade="80"/>
              <w:sz w:val="16"/>
              <w:szCs w:val="16"/>
            </w:rPr>
            <w:t>#</w:t>
          </w:r>
        </w:p>
      </w:docPartBody>
    </w:docPart>
    <w:docPart>
      <w:docPartPr>
        <w:name w:val="216BFD32C8D44DA38E128957C46D5665"/>
        <w:category>
          <w:name w:val="General"/>
          <w:gallery w:val="placeholder"/>
        </w:category>
        <w:types>
          <w:type w:val="bbPlcHdr"/>
        </w:types>
        <w:behaviors>
          <w:behavior w:val="content"/>
        </w:behaviors>
        <w:guid w:val="{4189CA5B-1194-4756-A6FD-0F53D9AB0367}"/>
      </w:docPartPr>
      <w:docPartBody>
        <w:p w:rsidR="00EB4954" w:rsidRDefault="003B4379" w:rsidP="003B4379">
          <w:pPr>
            <w:pStyle w:val="216BFD32C8D44DA38E128957C46D5665"/>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CC6FECBD11B7495686483B3BE305B7C1"/>
        <w:category>
          <w:name w:val="General"/>
          <w:gallery w:val="placeholder"/>
        </w:category>
        <w:types>
          <w:type w:val="bbPlcHdr"/>
        </w:types>
        <w:behaviors>
          <w:behavior w:val="content"/>
        </w:behaviors>
        <w:guid w:val="{81F480F4-CE58-4671-93D9-91B1007B9ED6}"/>
      </w:docPartPr>
      <w:docPartBody>
        <w:p w:rsidR="00EB4954" w:rsidRDefault="003B4379" w:rsidP="003B4379">
          <w:pPr>
            <w:pStyle w:val="CC6FECBD11B7495686483B3BE305B7C1"/>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18B6861E1AC141F7BB6BC96BBAF80C76"/>
        <w:category>
          <w:name w:val="General"/>
          <w:gallery w:val="placeholder"/>
        </w:category>
        <w:types>
          <w:type w:val="bbPlcHdr"/>
        </w:types>
        <w:behaviors>
          <w:behavior w:val="content"/>
        </w:behaviors>
        <w:guid w:val="{340A13F1-1B9F-46E6-A09F-50EA2D835DC5}"/>
      </w:docPartPr>
      <w:docPartBody>
        <w:p w:rsidR="00EB4954" w:rsidRDefault="003B4379" w:rsidP="003B4379">
          <w:pPr>
            <w:pStyle w:val="18B6861E1AC141F7BB6BC96BBAF80C76"/>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E32F56A9760F4F58B4E23AF0CF0B15A9"/>
        <w:category>
          <w:name w:val="General"/>
          <w:gallery w:val="placeholder"/>
        </w:category>
        <w:types>
          <w:type w:val="bbPlcHdr"/>
        </w:types>
        <w:behaviors>
          <w:behavior w:val="content"/>
        </w:behaviors>
        <w:guid w:val="{F26339EB-50FE-47A8-A10B-E1250C57394C}"/>
      </w:docPartPr>
      <w:docPartBody>
        <w:p w:rsidR="00EB4954" w:rsidRDefault="003B4379" w:rsidP="003B4379">
          <w:pPr>
            <w:pStyle w:val="E32F56A9760F4F58B4E23AF0CF0B15A9"/>
          </w:pPr>
          <w:r w:rsidRPr="00DA6107">
            <w:rPr>
              <w:rStyle w:val="PlaceholderText"/>
              <w:sz w:val="18"/>
              <w:szCs w:val="18"/>
            </w:rPr>
            <w:t>Click or tap here to enter notes.</w:t>
          </w:r>
        </w:p>
      </w:docPartBody>
    </w:docPart>
    <w:docPart>
      <w:docPartPr>
        <w:name w:val="6814F6C506B441B59C9D95179C077BE4"/>
        <w:category>
          <w:name w:val="General"/>
          <w:gallery w:val="placeholder"/>
        </w:category>
        <w:types>
          <w:type w:val="bbPlcHdr"/>
        </w:types>
        <w:behaviors>
          <w:behavior w:val="content"/>
        </w:behaviors>
        <w:guid w:val="{B6349A43-7BB7-4CE8-8774-8F00A62521F3}"/>
      </w:docPartPr>
      <w:docPartBody>
        <w:p w:rsidR="00EB4954" w:rsidRDefault="003B4379" w:rsidP="003B4379">
          <w:pPr>
            <w:pStyle w:val="6814F6C506B441B59C9D95179C077BE4"/>
          </w:pPr>
          <w:r w:rsidRPr="006F02A1">
            <w:rPr>
              <w:color w:val="808080" w:themeColor="background1" w:themeShade="80"/>
              <w:sz w:val="16"/>
              <w:szCs w:val="16"/>
            </w:rPr>
            <w:t>#</w:t>
          </w:r>
        </w:p>
      </w:docPartBody>
    </w:docPart>
    <w:docPart>
      <w:docPartPr>
        <w:name w:val="B2EA1E81EFB146298D52469D5B7D7F51"/>
        <w:category>
          <w:name w:val="General"/>
          <w:gallery w:val="placeholder"/>
        </w:category>
        <w:types>
          <w:type w:val="bbPlcHdr"/>
        </w:types>
        <w:behaviors>
          <w:behavior w:val="content"/>
        </w:behaviors>
        <w:guid w:val="{69BDBED0-E866-4D4A-8C7B-ECA52DCB9197}"/>
      </w:docPartPr>
      <w:docPartBody>
        <w:p w:rsidR="00EB4954" w:rsidRDefault="003B4379" w:rsidP="003B4379">
          <w:pPr>
            <w:pStyle w:val="B2EA1E81EFB146298D52469D5B7D7F51"/>
          </w:pPr>
          <w:r w:rsidRPr="006F02A1">
            <w:rPr>
              <w:color w:val="808080" w:themeColor="background1" w:themeShade="80"/>
              <w:sz w:val="16"/>
              <w:szCs w:val="16"/>
            </w:rPr>
            <w:t>#</w:t>
          </w:r>
        </w:p>
      </w:docPartBody>
    </w:docPart>
    <w:docPart>
      <w:docPartPr>
        <w:name w:val="72768147EDCE4F599DA17E75FFF41ABB"/>
        <w:category>
          <w:name w:val="General"/>
          <w:gallery w:val="placeholder"/>
        </w:category>
        <w:types>
          <w:type w:val="bbPlcHdr"/>
        </w:types>
        <w:behaviors>
          <w:behavior w:val="content"/>
        </w:behaviors>
        <w:guid w:val="{4894E477-5FFA-4D09-9E6F-BD11904976C7}"/>
      </w:docPartPr>
      <w:docPartBody>
        <w:p w:rsidR="00EB4954" w:rsidRDefault="003B4379" w:rsidP="003B4379">
          <w:pPr>
            <w:pStyle w:val="72768147EDCE4F599DA17E75FFF41ABB"/>
          </w:pPr>
          <w:r w:rsidRPr="006F02A1">
            <w:rPr>
              <w:color w:val="808080" w:themeColor="background1" w:themeShade="80"/>
              <w:sz w:val="16"/>
              <w:szCs w:val="16"/>
            </w:rPr>
            <w:t>#</w:t>
          </w:r>
        </w:p>
      </w:docPartBody>
    </w:docPart>
    <w:docPart>
      <w:docPartPr>
        <w:name w:val="7D285EAC5B054A35B466E1F7D07D4739"/>
        <w:category>
          <w:name w:val="General"/>
          <w:gallery w:val="placeholder"/>
        </w:category>
        <w:types>
          <w:type w:val="bbPlcHdr"/>
        </w:types>
        <w:behaviors>
          <w:behavior w:val="content"/>
        </w:behaviors>
        <w:guid w:val="{A5DA4B64-8AAD-4658-A987-4BC02DE77AE5}"/>
      </w:docPartPr>
      <w:docPartBody>
        <w:p w:rsidR="00EB4954" w:rsidRDefault="003B4379" w:rsidP="003B4379">
          <w:pPr>
            <w:pStyle w:val="7D285EAC5B054A35B466E1F7D07D4739"/>
          </w:pPr>
          <w:r w:rsidRPr="006F02A1">
            <w:rPr>
              <w:color w:val="808080" w:themeColor="background1" w:themeShade="80"/>
              <w:sz w:val="16"/>
              <w:szCs w:val="16"/>
            </w:rPr>
            <w:t>#</w:t>
          </w:r>
        </w:p>
      </w:docPartBody>
    </w:docPart>
    <w:docPart>
      <w:docPartPr>
        <w:name w:val="985DE8E1A13E4164929C0707AA07877F"/>
        <w:category>
          <w:name w:val="General"/>
          <w:gallery w:val="placeholder"/>
        </w:category>
        <w:types>
          <w:type w:val="bbPlcHdr"/>
        </w:types>
        <w:behaviors>
          <w:behavior w:val="content"/>
        </w:behaviors>
        <w:guid w:val="{E01FB71F-84CA-4AA6-8329-1F89F387409E}"/>
      </w:docPartPr>
      <w:docPartBody>
        <w:p w:rsidR="00EB4954" w:rsidRDefault="003B4379" w:rsidP="003B4379">
          <w:pPr>
            <w:pStyle w:val="985DE8E1A13E4164929C0707AA07877F"/>
          </w:pPr>
          <w:r w:rsidRPr="006F02A1">
            <w:rPr>
              <w:color w:val="808080" w:themeColor="background1" w:themeShade="80"/>
              <w:sz w:val="16"/>
              <w:szCs w:val="16"/>
            </w:rPr>
            <w:t>#</w:t>
          </w:r>
        </w:p>
      </w:docPartBody>
    </w:docPart>
    <w:docPart>
      <w:docPartPr>
        <w:name w:val="E8ABD72BE6024A308BB7D3B2BE204B4B"/>
        <w:category>
          <w:name w:val="General"/>
          <w:gallery w:val="placeholder"/>
        </w:category>
        <w:types>
          <w:type w:val="bbPlcHdr"/>
        </w:types>
        <w:behaviors>
          <w:behavior w:val="content"/>
        </w:behaviors>
        <w:guid w:val="{2FBA57A5-CB0B-4C9F-A7C8-C45229AE5A3C}"/>
      </w:docPartPr>
      <w:docPartBody>
        <w:p w:rsidR="00EB4954" w:rsidRDefault="003B4379" w:rsidP="003B4379">
          <w:pPr>
            <w:pStyle w:val="E8ABD72BE6024A308BB7D3B2BE204B4B"/>
          </w:pPr>
          <w:r w:rsidRPr="006F02A1">
            <w:rPr>
              <w:color w:val="808080" w:themeColor="background1" w:themeShade="80"/>
              <w:sz w:val="16"/>
              <w:szCs w:val="16"/>
            </w:rPr>
            <w:t>#</w:t>
          </w:r>
        </w:p>
      </w:docPartBody>
    </w:docPart>
    <w:docPart>
      <w:docPartPr>
        <w:name w:val="1AB93036B8574D6AA203E3BDA9E0A7E6"/>
        <w:category>
          <w:name w:val="General"/>
          <w:gallery w:val="placeholder"/>
        </w:category>
        <w:types>
          <w:type w:val="bbPlcHdr"/>
        </w:types>
        <w:behaviors>
          <w:behavior w:val="content"/>
        </w:behaviors>
        <w:guid w:val="{C1234A3F-0135-4690-9E78-72E04EABB84A}"/>
      </w:docPartPr>
      <w:docPartBody>
        <w:p w:rsidR="00EB4954" w:rsidRDefault="003B4379" w:rsidP="003B4379">
          <w:pPr>
            <w:pStyle w:val="1AB93036B8574D6AA203E3BDA9E0A7E6"/>
          </w:pPr>
          <w:r w:rsidRPr="006F02A1">
            <w:rPr>
              <w:color w:val="808080" w:themeColor="background1" w:themeShade="80"/>
              <w:sz w:val="16"/>
              <w:szCs w:val="16"/>
            </w:rPr>
            <w:t>#</w:t>
          </w:r>
        </w:p>
      </w:docPartBody>
    </w:docPart>
    <w:docPart>
      <w:docPartPr>
        <w:name w:val="52F765B040654860B8490FD0C50FD357"/>
        <w:category>
          <w:name w:val="General"/>
          <w:gallery w:val="placeholder"/>
        </w:category>
        <w:types>
          <w:type w:val="bbPlcHdr"/>
        </w:types>
        <w:behaviors>
          <w:behavior w:val="content"/>
        </w:behaviors>
        <w:guid w:val="{CA572440-AFE4-4C58-A493-4554F87B8A5C}"/>
      </w:docPartPr>
      <w:docPartBody>
        <w:p w:rsidR="00EB4954" w:rsidRDefault="003B4379" w:rsidP="003B4379">
          <w:pPr>
            <w:pStyle w:val="52F765B040654860B8490FD0C50FD357"/>
          </w:pPr>
          <w:r w:rsidRPr="006F02A1">
            <w:rPr>
              <w:color w:val="808080" w:themeColor="background1" w:themeShade="80"/>
              <w:sz w:val="16"/>
              <w:szCs w:val="16"/>
            </w:rPr>
            <w:t>#</w:t>
          </w:r>
        </w:p>
      </w:docPartBody>
    </w:docPart>
    <w:docPart>
      <w:docPartPr>
        <w:name w:val="5089267C9DAE46FCA51196560F2C1695"/>
        <w:category>
          <w:name w:val="General"/>
          <w:gallery w:val="placeholder"/>
        </w:category>
        <w:types>
          <w:type w:val="bbPlcHdr"/>
        </w:types>
        <w:behaviors>
          <w:behavior w:val="content"/>
        </w:behaviors>
        <w:guid w:val="{21366B1F-788E-4717-BEEA-8F456BE1BF9C}"/>
      </w:docPartPr>
      <w:docPartBody>
        <w:p w:rsidR="00EB4954" w:rsidRDefault="003B4379" w:rsidP="003B4379">
          <w:pPr>
            <w:pStyle w:val="5089267C9DAE46FCA51196560F2C1695"/>
          </w:pPr>
          <w:r w:rsidRPr="006F02A1">
            <w:rPr>
              <w:color w:val="808080" w:themeColor="background1" w:themeShade="80"/>
              <w:sz w:val="16"/>
              <w:szCs w:val="16"/>
            </w:rPr>
            <w:t>#</w:t>
          </w:r>
        </w:p>
      </w:docPartBody>
    </w:docPart>
    <w:docPart>
      <w:docPartPr>
        <w:name w:val="C66BA36A100E44F5A06ADA0C5E1EE977"/>
        <w:category>
          <w:name w:val="General"/>
          <w:gallery w:val="placeholder"/>
        </w:category>
        <w:types>
          <w:type w:val="bbPlcHdr"/>
        </w:types>
        <w:behaviors>
          <w:behavior w:val="content"/>
        </w:behaviors>
        <w:guid w:val="{F6D12567-A7D5-463D-97D1-C2E7171E7B75}"/>
      </w:docPartPr>
      <w:docPartBody>
        <w:p w:rsidR="00EB4954" w:rsidRDefault="003B4379" w:rsidP="003B4379">
          <w:pPr>
            <w:pStyle w:val="C66BA36A100E44F5A06ADA0C5E1EE977"/>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7BB57BC0DA734F6D99ADD7ED7B205F33"/>
        <w:category>
          <w:name w:val="General"/>
          <w:gallery w:val="placeholder"/>
        </w:category>
        <w:types>
          <w:type w:val="bbPlcHdr"/>
        </w:types>
        <w:behaviors>
          <w:behavior w:val="content"/>
        </w:behaviors>
        <w:guid w:val="{5B31AE62-87BF-441D-889B-EF7822BC8F47}"/>
      </w:docPartPr>
      <w:docPartBody>
        <w:p w:rsidR="00EB4954" w:rsidRDefault="003B4379" w:rsidP="003B4379">
          <w:pPr>
            <w:pStyle w:val="7BB57BC0DA734F6D99ADD7ED7B205F33"/>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EB30F9EA4B2A44C2885C869B86682147"/>
        <w:category>
          <w:name w:val="General"/>
          <w:gallery w:val="placeholder"/>
        </w:category>
        <w:types>
          <w:type w:val="bbPlcHdr"/>
        </w:types>
        <w:behaviors>
          <w:behavior w:val="content"/>
        </w:behaviors>
        <w:guid w:val="{DBD3A4F2-26EB-496B-9E28-B43CCF250631}"/>
      </w:docPartPr>
      <w:docPartBody>
        <w:p w:rsidR="00EB4954" w:rsidRDefault="003B4379" w:rsidP="003B4379">
          <w:pPr>
            <w:pStyle w:val="EB30F9EA4B2A44C2885C869B86682147"/>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87AFBE8215824D2FA1B744A49806DE1C"/>
        <w:category>
          <w:name w:val="General"/>
          <w:gallery w:val="placeholder"/>
        </w:category>
        <w:types>
          <w:type w:val="bbPlcHdr"/>
        </w:types>
        <w:behaviors>
          <w:behavior w:val="content"/>
        </w:behaviors>
        <w:guid w:val="{CABEF8D7-DFAD-44E7-9194-2B184F3ACD95}"/>
      </w:docPartPr>
      <w:docPartBody>
        <w:p w:rsidR="00EB4954" w:rsidRDefault="003B4379" w:rsidP="003B4379">
          <w:pPr>
            <w:pStyle w:val="87AFBE8215824D2FA1B744A49806DE1C"/>
          </w:pPr>
          <w:r w:rsidRPr="00DA6107">
            <w:rPr>
              <w:rStyle w:val="PlaceholderText"/>
              <w:sz w:val="18"/>
              <w:szCs w:val="18"/>
            </w:rPr>
            <w:t>Click or tap here to enter notes.</w:t>
          </w:r>
        </w:p>
      </w:docPartBody>
    </w:docPart>
    <w:docPart>
      <w:docPartPr>
        <w:name w:val="FF013D1A60F94B47B601C3FA9426BB90"/>
        <w:category>
          <w:name w:val="General"/>
          <w:gallery w:val="placeholder"/>
        </w:category>
        <w:types>
          <w:type w:val="bbPlcHdr"/>
        </w:types>
        <w:behaviors>
          <w:behavior w:val="content"/>
        </w:behaviors>
        <w:guid w:val="{7F89BF24-2727-4AE3-BF0A-9FC51683E052}"/>
      </w:docPartPr>
      <w:docPartBody>
        <w:p w:rsidR="009E210B" w:rsidRDefault="00EB4954" w:rsidP="00EB4954">
          <w:pPr>
            <w:pStyle w:val="FF013D1A60F94B47B601C3FA9426BB90"/>
          </w:pPr>
          <w:r w:rsidRPr="00761718">
            <w:rPr>
              <w:rStyle w:val="PlaceholderText"/>
              <w:sz w:val="18"/>
              <w:szCs w:val="18"/>
            </w:rPr>
            <w:t>Answer.</w:t>
          </w:r>
        </w:p>
      </w:docPartBody>
    </w:docPart>
    <w:docPart>
      <w:docPartPr>
        <w:name w:val="6CBFDBBB8D7A45AD86601927598822E6"/>
        <w:category>
          <w:name w:val="General"/>
          <w:gallery w:val="placeholder"/>
        </w:category>
        <w:types>
          <w:type w:val="bbPlcHdr"/>
        </w:types>
        <w:behaviors>
          <w:behavior w:val="content"/>
        </w:behaviors>
        <w:guid w:val="{C3770F31-A19C-434D-B589-3EF9D7724DF0}"/>
      </w:docPartPr>
      <w:docPartBody>
        <w:p w:rsidR="009E210B" w:rsidRDefault="00EB4954" w:rsidP="00EB4954">
          <w:pPr>
            <w:pStyle w:val="6CBFDBBB8D7A45AD86601927598822E6"/>
          </w:pPr>
          <w:r w:rsidRPr="00761718">
            <w:rPr>
              <w:rStyle w:val="PlaceholderText"/>
              <w:sz w:val="18"/>
              <w:szCs w:val="18"/>
            </w:rPr>
            <w:t>Answer.</w:t>
          </w:r>
        </w:p>
      </w:docPartBody>
    </w:docPart>
    <w:docPart>
      <w:docPartPr>
        <w:name w:val="84B9E09AA1374DB39227A59B1A37B50C"/>
        <w:category>
          <w:name w:val="General"/>
          <w:gallery w:val="placeholder"/>
        </w:category>
        <w:types>
          <w:type w:val="bbPlcHdr"/>
        </w:types>
        <w:behaviors>
          <w:behavior w:val="content"/>
        </w:behaviors>
        <w:guid w:val="{EBA8A497-655F-4364-835D-5A23D9B04277}"/>
      </w:docPartPr>
      <w:docPartBody>
        <w:p w:rsidR="009E210B" w:rsidRDefault="00EB4954" w:rsidP="00EB4954">
          <w:pPr>
            <w:pStyle w:val="84B9E09AA1374DB39227A59B1A37B50C"/>
          </w:pPr>
          <w:r w:rsidRPr="00761718">
            <w:rPr>
              <w:rStyle w:val="PlaceholderText"/>
              <w:sz w:val="18"/>
              <w:szCs w:val="18"/>
            </w:rPr>
            <w:t>Answer.</w:t>
          </w:r>
        </w:p>
      </w:docPartBody>
    </w:docPart>
    <w:docPart>
      <w:docPartPr>
        <w:name w:val="7D66F4AC580646E3B43D32B6392E6B50"/>
        <w:category>
          <w:name w:val="General"/>
          <w:gallery w:val="placeholder"/>
        </w:category>
        <w:types>
          <w:type w:val="bbPlcHdr"/>
        </w:types>
        <w:behaviors>
          <w:behavior w:val="content"/>
        </w:behaviors>
        <w:guid w:val="{02BB976E-ADC7-4BF1-8DB6-4C9AD7B1574F}"/>
      </w:docPartPr>
      <w:docPartBody>
        <w:p w:rsidR="009E210B" w:rsidRDefault="00EB4954" w:rsidP="00EB4954">
          <w:pPr>
            <w:pStyle w:val="7D66F4AC580646E3B43D32B6392E6B50"/>
          </w:pPr>
          <w:r w:rsidRPr="00761718">
            <w:rPr>
              <w:rStyle w:val="PlaceholderText"/>
              <w:sz w:val="18"/>
              <w:szCs w:val="18"/>
            </w:rPr>
            <w:t>Answ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Ink Free">
    <w:panose1 w:val="03080402000500000000"/>
    <w:charset w:val="00"/>
    <w:family w:val="script"/>
    <w:pitch w:val="variable"/>
    <w:sig w:usb0="8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4379"/>
    <w:rsid w:val="00393D43"/>
    <w:rsid w:val="003B4379"/>
    <w:rsid w:val="006A4100"/>
    <w:rsid w:val="009E210B"/>
    <w:rsid w:val="00EB4954"/>
    <w:rsid w:val="00F72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4954"/>
    <w:rPr>
      <w:color w:val="808080"/>
    </w:rPr>
  </w:style>
  <w:style w:type="paragraph" w:customStyle="1" w:styleId="FF013D1A60F94B47B601C3FA9426BB90">
    <w:name w:val="FF013D1A60F94B47B601C3FA9426BB90"/>
    <w:rsid w:val="00EB4954"/>
  </w:style>
  <w:style w:type="paragraph" w:customStyle="1" w:styleId="6CBFDBBB8D7A45AD86601927598822E6">
    <w:name w:val="6CBFDBBB8D7A45AD86601927598822E6"/>
    <w:rsid w:val="00EB4954"/>
  </w:style>
  <w:style w:type="paragraph" w:customStyle="1" w:styleId="84B9E09AA1374DB39227A59B1A37B50C">
    <w:name w:val="84B9E09AA1374DB39227A59B1A37B50C"/>
    <w:rsid w:val="00EB4954"/>
  </w:style>
  <w:style w:type="paragraph" w:customStyle="1" w:styleId="7D66F4AC580646E3B43D32B6392E6B50">
    <w:name w:val="7D66F4AC580646E3B43D32B6392E6B50"/>
    <w:rsid w:val="00EB4954"/>
  </w:style>
  <w:style w:type="paragraph" w:customStyle="1" w:styleId="67DA085228824A16A2ACBC0A8DADE9B92">
    <w:name w:val="67DA085228824A16A2ACBC0A8DADE9B92"/>
    <w:rsid w:val="003B4379"/>
    <w:rPr>
      <w:rFonts w:ascii="Calibri" w:eastAsia="Calibri" w:hAnsi="Calibri" w:cs="Calibri"/>
    </w:rPr>
  </w:style>
  <w:style w:type="paragraph" w:customStyle="1" w:styleId="D9AA86750F05433B812D17FF50C9D1822">
    <w:name w:val="D9AA86750F05433B812D17FF50C9D1822"/>
    <w:rsid w:val="003B4379"/>
    <w:rPr>
      <w:rFonts w:ascii="Calibri" w:eastAsia="Calibri" w:hAnsi="Calibri" w:cs="Calibri"/>
    </w:rPr>
  </w:style>
  <w:style w:type="paragraph" w:customStyle="1" w:styleId="1BA280873F054CBB84BAC6E49245EFE82">
    <w:name w:val="1BA280873F054CBB84BAC6E49245EFE82"/>
    <w:rsid w:val="003B4379"/>
    <w:rPr>
      <w:rFonts w:ascii="Calibri" w:eastAsia="Calibri" w:hAnsi="Calibri" w:cs="Calibri"/>
    </w:rPr>
  </w:style>
  <w:style w:type="paragraph" w:customStyle="1" w:styleId="E1233FADA5C347EF8BCB09B40C78D2232">
    <w:name w:val="E1233FADA5C347EF8BCB09B40C78D2232"/>
    <w:rsid w:val="003B4379"/>
    <w:rPr>
      <w:rFonts w:ascii="Calibri" w:eastAsia="Calibri" w:hAnsi="Calibri" w:cs="Calibri"/>
    </w:rPr>
  </w:style>
  <w:style w:type="paragraph" w:customStyle="1" w:styleId="F544BE30E72345CCA8FBDA100444CF132">
    <w:name w:val="F544BE30E72345CCA8FBDA100444CF132"/>
    <w:rsid w:val="003B4379"/>
    <w:rPr>
      <w:rFonts w:ascii="Calibri" w:eastAsia="Calibri" w:hAnsi="Calibri" w:cs="Calibri"/>
    </w:rPr>
  </w:style>
  <w:style w:type="paragraph" w:customStyle="1" w:styleId="E8C5B0AA6F284553B46CA0F89309B0592">
    <w:name w:val="E8C5B0AA6F284553B46CA0F89309B0592"/>
    <w:rsid w:val="003B4379"/>
    <w:rPr>
      <w:rFonts w:ascii="Calibri" w:eastAsia="Calibri" w:hAnsi="Calibri" w:cs="Calibri"/>
    </w:rPr>
  </w:style>
  <w:style w:type="paragraph" w:customStyle="1" w:styleId="113B2A17A75D4FF3814CD7436B1D14142">
    <w:name w:val="113B2A17A75D4FF3814CD7436B1D14142"/>
    <w:rsid w:val="003B4379"/>
    <w:rPr>
      <w:rFonts w:ascii="Calibri" w:eastAsia="Calibri" w:hAnsi="Calibri" w:cs="Calibri"/>
    </w:rPr>
  </w:style>
  <w:style w:type="paragraph" w:customStyle="1" w:styleId="C67CA828B97C4570B527F25A425E90672">
    <w:name w:val="C67CA828B97C4570B527F25A425E90672"/>
    <w:rsid w:val="003B4379"/>
    <w:rPr>
      <w:rFonts w:ascii="Calibri" w:eastAsia="Calibri" w:hAnsi="Calibri" w:cs="Calibri"/>
    </w:rPr>
  </w:style>
  <w:style w:type="paragraph" w:customStyle="1" w:styleId="A0B12D65FD2A42F88ED73E798CB323062">
    <w:name w:val="A0B12D65FD2A42F88ED73E798CB323062"/>
    <w:rsid w:val="003B4379"/>
    <w:rPr>
      <w:rFonts w:ascii="Calibri" w:eastAsia="Calibri" w:hAnsi="Calibri" w:cs="Calibri"/>
    </w:rPr>
  </w:style>
  <w:style w:type="paragraph" w:customStyle="1" w:styleId="651C2D98F7AB427B91CAC8C74BCF6ACC2">
    <w:name w:val="651C2D98F7AB427B91CAC8C74BCF6ACC2"/>
    <w:rsid w:val="003B4379"/>
    <w:rPr>
      <w:rFonts w:ascii="Calibri" w:eastAsia="Calibri" w:hAnsi="Calibri" w:cs="Calibri"/>
    </w:rPr>
  </w:style>
  <w:style w:type="paragraph" w:customStyle="1" w:styleId="DBA5A0F2221F4E078BC8852BAC9F38222">
    <w:name w:val="DBA5A0F2221F4E078BC8852BAC9F38222"/>
    <w:rsid w:val="003B4379"/>
    <w:rPr>
      <w:rFonts w:ascii="Calibri" w:eastAsia="Calibri" w:hAnsi="Calibri" w:cs="Calibri"/>
    </w:rPr>
  </w:style>
  <w:style w:type="paragraph" w:customStyle="1" w:styleId="718B39D187984FA5B7828E418B23CB892">
    <w:name w:val="718B39D187984FA5B7828E418B23CB892"/>
    <w:rsid w:val="003B4379"/>
    <w:rPr>
      <w:rFonts w:ascii="Calibri" w:eastAsia="Calibri" w:hAnsi="Calibri" w:cs="Calibri"/>
    </w:rPr>
  </w:style>
  <w:style w:type="paragraph" w:customStyle="1" w:styleId="DB1C8DBD0C824ED1B338BB283AB956892">
    <w:name w:val="DB1C8DBD0C824ED1B338BB283AB956892"/>
    <w:rsid w:val="003B4379"/>
    <w:rPr>
      <w:rFonts w:ascii="Calibri" w:eastAsia="Calibri" w:hAnsi="Calibri" w:cs="Calibri"/>
    </w:rPr>
  </w:style>
  <w:style w:type="paragraph" w:customStyle="1" w:styleId="B3B6E83D582242369E4C77E8D57E14F72">
    <w:name w:val="B3B6E83D582242369E4C77E8D57E14F72"/>
    <w:rsid w:val="003B4379"/>
    <w:rPr>
      <w:rFonts w:ascii="Calibri" w:eastAsia="Calibri" w:hAnsi="Calibri" w:cs="Calibri"/>
    </w:rPr>
  </w:style>
  <w:style w:type="paragraph" w:customStyle="1" w:styleId="4A706EF2D49A442A9DB1D266373ABF942">
    <w:name w:val="4A706EF2D49A442A9DB1D266373ABF942"/>
    <w:rsid w:val="003B4379"/>
    <w:rPr>
      <w:rFonts w:ascii="Calibri" w:eastAsia="Calibri" w:hAnsi="Calibri" w:cs="Calibri"/>
    </w:rPr>
  </w:style>
  <w:style w:type="paragraph" w:customStyle="1" w:styleId="D366769030B144ABBC2242CE1424C3172">
    <w:name w:val="D366769030B144ABBC2242CE1424C3172"/>
    <w:rsid w:val="003B4379"/>
    <w:rPr>
      <w:rFonts w:ascii="Calibri" w:eastAsia="Calibri" w:hAnsi="Calibri" w:cs="Calibri"/>
    </w:rPr>
  </w:style>
  <w:style w:type="paragraph" w:customStyle="1" w:styleId="DAF4051FA5114308B414FD828FA1DDB42">
    <w:name w:val="DAF4051FA5114308B414FD828FA1DDB42"/>
    <w:rsid w:val="003B4379"/>
    <w:rPr>
      <w:rFonts w:ascii="Calibri" w:eastAsia="Calibri" w:hAnsi="Calibri" w:cs="Calibri"/>
    </w:rPr>
  </w:style>
  <w:style w:type="paragraph" w:customStyle="1" w:styleId="0015C9A704604C3B8C21BBBCC288FCE72">
    <w:name w:val="0015C9A704604C3B8C21BBBCC288FCE72"/>
    <w:rsid w:val="003B4379"/>
    <w:rPr>
      <w:rFonts w:ascii="Calibri" w:eastAsia="Calibri" w:hAnsi="Calibri" w:cs="Calibri"/>
    </w:rPr>
  </w:style>
  <w:style w:type="paragraph" w:customStyle="1" w:styleId="D3101B0FFAB1447880C2C61DDD47533A2">
    <w:name w:val="D3101B0FFAB1447880C2C61DDD47533A2"/>
    <w:rsid w:val="003B4379"/>
    <w:rPr>
      <w:rFonts w:ascii="Calibri" w:eastAsia="Calibri" w:hAnsi="Calibri" w:cs="Calibri"/>
    </w:rPr>
  </w:style>
  <w:style w:type="paragraph" w:customStyle="1" w:styleId="FC4FA1AB41CD48DCA4822BB2A0FABF0F2">
    <w:name w:val="FC4FA1AB41CD48DCA4822BB2A0FABF0F2"/>
    <w:rsid w:val="003B4379"/>
    <w:rPr>
      <w:rFonts w:ascii="Calibri" w:eastAsia="Calibri" w:hAnsi="Calibri" w:cs="Calibri"/>
    </w:rPr>
  </w:style>
  <w:style w:type="paragraph" w:customStyle="1" w:styleId="B872EEACC1BF4E04B1B6597CDBDEA3E12">
    <w:name w:val="B872EEACC1BF4E04B1B6597CDBDEA3E12"/>
    <w:rsid w:val="003B4379"/>
    <w:rPr>
      <w:rFonts w:ascii="Calibri" w:eastAsia="Calibri" w:hAnsi="Calibri" w:cs="Calibri"/>
    </w:rPr>
  </w:style>
  <w:style w:type="paragraph" w:customStyle="1" w:styleId="796069F5204C467B8CE9D24FF62D9D9A2">
    <w:name w:val="796069F5204C467B8CE9D24FF62D9D9A2"/>
    <w:rsid w:val="003B4379"/>
    <w:rPr>
      <w:rFonts w:ascii="Calibri" w:eastAsia="Calibri" w:hAnsi="Calibri" w:cs="Calibri"/>
    </w:rPr>
  </w:style>
  <w:style w:type="paragraph" w:customStyle="1" w:styleId="F9811C8E9C03482999EC01221DC0869F2">
    <w:name w:val="F9811C8E9C03482999EC01221DC0869F2"/>
    <w:rsid w:val="003B4379"/>
    <w:rPr>
      <w:rFonts w:ascii="Calibri" w:eastAsia="Calibri" w:hAnsi="Calibri" w:cs="Calibri"/>
    </w:rPr>
  </w:style>
  <w:style w:type="paragraph" w:customStyle="1" w:styleId="63FB98E7CF8D41048E6CA4F24D1C4E892">
    <w:name w:val="63FB98E7CF8D41048E6CA4F24D1C4E892"/>
    <w:rsid w:val="003B4379"/>
    <w:rPr>
      <w:rFonts w:ascii="Calibri" w:eastAsia="Calibri" w:hAnsi="Calibri" w:cs="Calibri"/>
    </w:rPr>
  </w:style>
  <w:style w:type="paragraph" w:customStyle="1" w:styleId="400DE0954EEE4CCAB7103DC46035DBEE2">
    <w:name w:val="400DE0954EEE4CCAB7103DC46035DBEE2"/>
    <w:rsid w:val="003B4379"/>
    <w:rPr>
      <w:rFonts w:ascii="Calibri" w:eastAsia="Calibri" w:hAnsi="Calibri" w:cs="Calibri"/>
    </w:rPr>
  </w:style>
  <w:style w:type="paragraph" w:customStyle="1" w:styleId="A1609C80A29D47EEA8A54D23EA9FAA552">
    <w:name w:val="A1609C80A29D47EEA8A54D23EA9FAA552"/>
    <w:rsid w:val="003B4379"/>
    <w:rPr>
      <w:rFonts w:ascii="Calibri" w:eastAsia="Calibri" w:hAnsi="Calibri" w:cs="Calibri"/>
    </w:rPr>
  </w:style>
  <w:style w:type="paragraph" w:customStyle="1" w:styleId="1297BDD0963C430F87CB0B82CE1F1EFE2">
    <w:name w:val="1297BDD0963C430F87CB0B82CE1F1EFE2"/>
    <w:rsid w:val="003B4379"/>
    <w:rPr>
      <w:rFonts w:ascii="Calibri" w:eastAsia="Calibri" w:hAnsi="Calibri" w:cs="Calibri"/>
    </w:rPr>
  </w:style>
  <w:style w:type="paragraph" w:customStyle="1" w:styleId="9BC7D737FC23441480EBA8D77F593A052">
    <w:name w:val="9BC7D737FC23441480EBA8D77F593A052"/>
    <w:rsid w:val="003B4379"/>
    <w:rPr>
      <w:rFonts w:ascii="Calibri" w:eastAsia="Calibri" w:hAnsi="Calibri" w:cs="Calibri"/>
    </w:rPr>
  </w:style>
  <w:style w:type="paragraph" w:customStyle="1" w:styleId="CED08C86CDED420DB06B737A97DC81492">
    <w:name w:val="CED08C86CDED420DB06B737A97DC81492"/>
    <w:rsid w:val="003B4379"/>
    <w:rPr>
      <w:rFonts w:ascii="Calibri" w:eastAsia="Calibri" w:hAnsi="Calibri" w:cs="Calibri"/>
    </w:rPr>
  </w:style>
  <w:style w:type="paragraph" w:customStyle="1" w:styleId="7F8AD70B7D0E4DEA874716E5E5C479D92">
    <w:name w:val="7F8AD70B7D0E4DEA874716E5E5C479D92"/>
    <w:rsid w:val="003B4379"/>
    <w:rPr>
      <w:rFonts w:ascii="Calibri" w:eastAsia="Calibri" w:hAnsi="Calibri" w:cs="Calibri"/>
    </w:rPr>
  </w:style>
  <w:style w:type="paragraph" w:customStyle="1" w:styleId="8A3F7ED1298144DB97FD576F6B6A98752">
    <w:name w:val="8A3F7ED1298144DB97FD576F6B6A98752"/>
    <w:rsid w:val="003B4379"/>
    <w:rPr>
      <w:rFonts w:ascii="Calibri" w:eastAsia="Calibri" w:hAnsi="Calibri" w:cs="Calibri"/>
    </w:rPr>
  </w:style>
  <w:style w:type="paragraph" w:customStyle="1" w:styleId="0C08C2E52ECA49549536CB21315AD7942">
    <w:name w:val="0C08C2E52ECA49549536CB21315AD7942"/>
    <w:rsid w:val="003B4379"/>
    <w:rPr>
      <w:rFonts w:ascii="Calibri" w:eastAsia="Calibri" w:hAnsi="Calibri" w:cs="Calibri"/>
    </w:rPr>
  </w:style>
  <w:style w:type="paragraph" w:customStyle="1" w:styleId="1B68F268FAE447459BD412521FDE95652">
    <w:name w:val="1B68F268FAE447459BD412521FDE95652"/>
    <w:rsid w:val="003B4379"/>
    <w:rPr>
      <w:rFonts w:ascii="Calibri" w:eastAsia="Calibri" w:hAnsi="Calibri" w:cs="Calibri"/>
    </w:rPr>
  </w:style>
  <w:style w:type="paragraph" w:customStyle="1" w:styleId="518AF4AB84E842B783B30B425B2730FB2">
    <w:name w:val="518AF4AB84E842B783B30B425B2730FB2"/>
    <w:rsid w:val="003B4379"/>
    <w:rPr>
      <w:rFonts w:ascii="Calibri" w:eastAsia="Calibri" w:hAnsi="Calibri" w:cs="Calibri"/>
    </w:rPr>
  </w:style>
  <w:style w:type="paragraph" w:customStyle="1" w:styleId="1282478104BB421F9F57BA6C59085F442">
    <w:name w:val="1282478104BB421F9F57BA6C59085F442"/>
    <w:rsid w:val="003B4379"/>
    <w:rPr>
      <w:rFonts w:ascii="Calibri" w:eastAsia="Calibri" w:hAnsi="Calibri" w:cs="Calibri"/>
    </w:rPr>
  </w:style>
  <w:style w:type="paragraph" w:customStyle="1" w:styleId="698DF93EF9944624B48B19A42AB6E0282">
    <w:name w:val="698DF93EF9944624B48B19A42AB6E0282"/>
    <w:rsid w:val="003B4379"/>
    <w:rPr>
      <w:rFonts w:ascii="Calibri" w:eastAsia="Calibri" w:hAnsi="Calibri" w:cs="Calibri"/>
    </w:rPr>
  </w:style>
  <w:style w:type="paragraph" w:customStyle="1" w:styleId="756FA01E1CEB46B9BB692E4A41C6ECA02">
    <w:name w:val="756FA01E1CEB46B9BB692E4A41C6ECA02"/>
    <w:rsid w:val="003B4379"/>
    <w:rPr>
      <w:rFonts w:ascii="Calibri" w:eastAsia="Calibri" w:hAnsi="Calibri" w:cs="Calibri"/>
    </w:rPr>
  </w:style>
  <w:style w:type="paragraph" w:customStyle="1" w:styleId="AF259513CB614D10ACDF3DBDA34AF8122">
    <w:name w:val="AF259513CB614D10ACDF3DBDA34AF8122"/>
    <w:rsid w:val="003B4379"/>
    <w:rPr>
      <w:rFonts w:ascii="Calibri" w:eastAsia="Calibri" w:hAnsi="Calibri" w:cs="Calibri"/>
    </w:rPr>
  </w:style>
  <w:style w:type="paragraph" w:customStyle="1" w:styleId="0185DC403AD44B7184B815D51226DEED2">
    <w:name w:val="0185DC403AD44B7184B815D51226DEED2"/>
    <w:rsid w:val="003B4379"/>
    <w:rPr>
      <w:rFonts w:ascii="Calibri" w:eastAsia="Calibri" w:hAnsi="Calibri" w:cs="Calibri"/>
    </w:rPr>
  </w:style>
  <w:style w:type="paragraph" w:customStyle="1" w:styleId="FA993AED49D844E08A7E21CFB960C3222">
    <w:name w:val="FA993AED49D844E08A7E21CFB960C3222"/>
    <w:rsid w:val="003B4379"/>
    <w:rPr>
      <w:rFonts w:ascii="Calibri" w:eastAsia="Calibri" w:hAnsi="Calibri" w:cs="Calibri"/>
    </w:rPr>
  </w:style>
  <w:style w:type="paragraph" w:customStyle="1" w:styleId="B47D8B02D3F945DCA6E66E3FF51B1C312">
    <w:name w:val="B47D8B02D3F945DCA6E66E3FF51B1C312"/>
    <w:rsid w:val="003B4379"/>
    <w:rPr>
      <w:rFonts w:ascii="Calibri" w:eastAsia="Calibri" w:hAnsi="Calibri" w:cs="Calibri"/>
    </w:rPr>
  </w:style>
  <w:style w:type="paragraph" w:customStyle="1" w:styleId="0943FF2D209B43D8AB69171CC3D9931C2">
    <w:name w:val="0943FF2D209B43D8AB69171CC3D9931C2"/>
    <w:rsid w:val="003B4379"/>
    <w:rPr>
      <w:rFonts w:ascii="Calibri" w:eastAsia="Calibri" w:hAnsi="Calibri" w:cs="Calibri"/>
    </w:rPr>
  </w:style>
  <w:style w:type="paragraph" w:customStyle="1" w:styleId="46A3996EF2FF4094AD0B1FEDA64C9CED2">
    <w:name w:val="46A3996EF2FF4094AD0B1FEDA64C9CED2"/>
    <w:rsid w:val="003B4379"/>
    <w:rPr>
      <w:rFonts w:ascii="Calibri" w:eastAsia="Calibri" w:hAnsi="Calibri" w:cs="Calibri"/>
    </w:rPr>
  </w:style>
  <w:style w:type="paragraph" w:customStyle="1" w:styleId="5B5DA91B438B4401A58DD62AA6C936252">
    <w:name w:val="5B5DA91B438B4401A58DD62AA6C936252"/>
    <w:rsid w:val="003B4379"/>
    <w:rPr>
      <w:rFonts w:ascii="Calibri" w:eastAsia="Calibri" w:hAnsi="Calibri" w:cs="Calibri"/>
    </w:rPr>
  </w:style>
  <w:style w:type="paragraph" w:customStyle="1" w:styleId="E3275D551BB740FE9E7D37C66B59C0B52">
    <w:name w:val="E3275D551BB740FE9E7D37C66B59C0B52"/>
    <w:rsid w:val="003B4379"/>
    <w:rPr>
      <w:rFonts w:ascii="Calibri" w:eastAsia="Calibri" w:hAnsi="Calibri" w:cs="Calibri"/>
    </w:rPr>
  </w:style>
  <w:style w:type="paragraph" w:customStyle="1" w:styleId="CB357952BD3E4C83BB12683851D00F122">
    <w:name w:val="CB357952BD3E4C83BB12683851D00F122"/>
    <w:rsid w:val="003B4379"/>
    <w:rPr>
      <w:rFonts w:ascii="Calibri" w:eastAsia="Calibri" w:hAnsi="Calibri" w:cs="Calibri"/>
    </w:rPr>
  </w:style>
  <w:style w:type="paragraph" w:customStyle="1" w:styleId="2FCE2574C6BC4135829CC3155293FC112">
    <w:name w:val="2FCE2574C6BC4135829CC3155293FC112"/>
    <w:rsid w:val="003B4379"/>
    <w:rPr>
      <w:rFonts w:ascii="Calibri" w:eastAsia="Calibri" w:hAnsi="Calibri" w:cs="Calibri"/>
    </w:rPr>
  </w:style>
  <w:style w:type="paragraph" w:customStyle="1" w:styleId="FABB27D90C9641089E63546339B112B42">
    <w:name w:val="FABB27D90C9641089E63546339B112B42"/>
    <w:rsid w:val="003B4379"/>
    <w:pPr>
      <w:ind w:left="720"/>
      <w:contextualSpacing/>
    </w:pPr>
    <w:rPr>
      <w:rFonts w:ascii="Calibri" w:eastAsia="Calibri" w:hAnsi="Calibri" w:cs="Calibri"/>
    </w:rPr>
  </w:style>
  <w:style w:type="paragraph" w:customStyle="1" w:styleId="647C4B820A784DFA9B23281E4E3731E22">
    <w:name w:val="647C4B820A784DFA9B23281E4E3731E22"/>
    <w:rsid w:val="003B4379"/>
    <w:pPr>
      <w:ind w:left="720"/>
      <w:contextualSpacing/>
    </w:pPr>
    <w:rPr>
      <w:rFonts w:ascii="Calibri" w:eastAsia="Calibri" w:hAnsi="Calibri" w:cs="Calibri"/>
    </w:rPr>
  </w:style>
  <w:style w:type="paragraph" w:customStyle="1" w:styleId="943FA53CBD71456F8E79FC9DFFF555E82">
    <w:name w:val="943FA53CBD71456F8E79FC9DFFF555E82"/>
    <w:rsid w:val="003B4379"/>
    <w:rPr>
      <w:rFonts w:ascii="Calibri" w:eastAsia="Calibri" w:hAnsi="Calibri" w:cs="Calibri"/>
    </w:rPr>
  </w:style>
  <w:style w:type="paragraph" w:customStyle="1" w:styleId="3E4E9C48F56B42B587734E26EC5285B52">
    <w:name w:val="3E4E9C48F56B42B587734E26EC5285B52"/>
    <w:rsid w:val="003B4379"/>
    <w:pPr>
      <w:ind w:left="720"/>
      <w:contextualSpacing/>
    </w:pPr>
    <w:rPr>
      <w:rFonts w:ascii="Calibri" w:eastAsia="Calibri" w:hAnsi="Calibri" w:cs="Calibri"/>
    </w:rPr>
  </w:style>
  <w:style w:type="paragraph" w:customStyle="1" w:styleId="C7D7A647BD114674AF959C9AA30DB2462">
    <w:name w:val="C7D7A647BD114674AF959C9AA30DB2462"/>
    <w:rsid w:val="003B4379"/>
    <w:pPr>
      <w:ind w:left="720"/>
      <w:contextualSpacing/>
    </w:pPr>
    <w:rPr>
      <w:rFonts w:ascii="Calibri" w:eastAsia="Calibri" w:hAnsi="Calibri" w:cs="Calibri"/>
    </w:rPr>
  </w:style>
  <w:style w:type="paragraph" w:customStyle="1" w:styleId="A5D2B7D562E14739BC9943598D5088A62">
    <w:name w:val="A5D2B7D562E14739BC9943598D5088A62"/>
    <w:rsid w:val="003B4379"/>
    <w:pPr>
      <w:ind w:left="720"/>
      <w:contextualSpacing/>
    </w:pPr>
    <w:rPr>
      <w:rFonts w:ascii="Calibri" w:eastAsia="Calibri" w:hAnsi="Calibri" w:cs="Calibri"/>
    </w:rPr>
  </w:style>
  <w:style w:type="paragraph" w:customStyle="1" w:styleId="B87B170EC20740BE9403799D61BA5CE72">
    <w:name w:val="B87B170EC20740BE9403799D61BA5CE72"/>
    <w:rsid w:val="003B4379"/>
    <w:pPr>
      <w:ind w:left="720"/>
      <w:contextualSpacing/>
    </w:pPr>
    <w:rPr>
      <w:rFonts w:ascii="Calibri" w:eastAsia="Calibri" w:hAnsi="Calibri" w:cs="Calibri"/>
    </w:rPr>
  </w:style>
  <w:style w:type="paragraph" w:customStyle="1" w:styleId="2DD4A0FED660460DB8E069A0499314FF2">
    <w:name w:val="2DD4A0FED660460DB8E069A0499314FF2"/>
    <w:rsid w:val="003B4379"/>
    <w:pPr>
      <w:ind w:left="720"/>
      <w:contextualSpacing/>
    </w:pPr>
    <w:rPr>
      <w:rFonts w:ascii="Calibri" w:eastAsia="Calibri" w:hAnsi="Calibri" w:cs="Calibri"/>
    </w:rPr>
  </w:style>
  <w:style w:type="paragraph" w:customStyle="1" w:styleId="D5867155AA0F4BBFAB6A3037550149842">
    <w:name w:val="D5867155AA0F4BBFAB6A3037550149842"/>
    <w:rsid w:val="003B4379"/>
    <w:pPr>
      <w:ind w:left="720"/>
      <w:contextualSpacing/>
    </w:pPr>
    <w:rPr>
      <w:rFonts w:ascii="Calibri" w:eastAsia="Calibri" w:hAnsi="Calibri" w:cs="Calibri"/>
    </w:rPr>
  </w:style>
  <w:style w:type="paragraph" w:customStyle="1" w:styleId="0C9DE5B2E3F04B18922BDC23BE5F58402">
    <w:name w:val="0C9DE5B2E3F04B18922BDC23BE5F58402"/>
    <w:rsid w:val="003B4379"/>
    <w:pPr>
      <w:ind w:left="720"/>
      <w:contextualSpacing/>
    </w:pPr>
    <w:rPr>
      <w:rFonts w:ascii="Calibri" w:eastAsia="Calibri" w:hAnsi="Calibri" w:cs="Calibri"/>
    </w:rPr>
  </w:style>
  <w:style w:type="paragraph" w:customStyle="1" w:styleId="6094083079F84C33B0178188DCB2A89E2">
    <w:name w:val="6094083079F84C33B0178188DCB2A89E2"/>
    <w:rsid w:val="003B4379"/>
    <w:pPr>
      <w:ind w:left="720"/>
      <w:contextualSpacing/>
    </w:pPr>
    <w:rPr>
      <w:rFonts w:ascii="Calibri" w:eastAsia="Calibri" w:hAnsi="Calibri" w:cs="Calibri"/>
    </w:rPr>
  </w:style>
  <w:style w:type="paragraph" w:customStyle="1" w:styleId="EE71B35DCE714AB781568355BDF796352">
    <w:name w:val="EE71B35DCE714AB781568355BDF796352"/>
    <w:rsid w:val="003B4379"/>
    <w:pPr>
      <w:ind w:left="720"/>
      <w:contextualSpacing/>
    </w:pPr>
    <w:rPr>
      <w:rFonts w:ascii="Calibri" w:eastAsia="Calibri" w:hAnsi="Calibri" w:cs="Calibri"/>
    </w:rPr>
  </w:style>
  <w:style w:type="paragraph" w:customStyle="1" w:styleId="3D57C6A3E01147CEA07F72813DE21A0F2">
    <w:name w:val="3D57C6A3E01147CEA07F72813DE21A0F2"/>
    <w:rsid w:val="003B4379"/>
    <w:pPr>
      <w:ind w:left="720"/>
      <w:contextualSpacing/>
    </w:pPr>
    <w:rPr>
      <w:rFonts w:ascii="Calibri" w:eastAsia="Calibri" w:hAnsi="Calibri" w:cs="Calibri"/>
    </w:rPr>
  </w:style>
  <w:style w:type="paragraph" w:customStyle="1" w:styleId="58A6CD809D9446D19D09DCFFA1FEFF5B2">
    <w:name w:val="58A6CD809D9446D19D09DCFFA1FEFF5B2"/>
    <w:rsid w:val="003B4379"/>
    <w:pPr>
      <w:ind w:left="720"/>
      <w:contextualSpacing/>
    </w:pPr>
    <w:rPr>
      <w:rFonts w:ascii="Calibri" w:eastAsia="Calibri" w:hAnsi="Calibri" w:cs="Calibri"/>
    </w:rPr>
  </w:style>
  <w:style w:type="paragraph" w:customStyle="1" w:styleId="5B722C2CAC934208B218FD0DC57978A42">
    <w:name w:val="5B722C2CAC934208B218FD0DC57978A42"/>
    <w:rsid w:val="003B4379"/>
    <w:pPr>
      <w:ind w:left="720"/>
      <w:contextualSpacing/>
    </w:pPr>
    <w:rPr>
      <w:rFonts w:ascii="Calibri" w:eastAsia="Calibri" w:hAnsi="Calibri" w:cs="Calibri"/>
    </w:rPr>
  </w:style>
  <w:style w:type="paragraph" w:customStyle="1" w:styleId="2BE20B062D5B44518CCF80C2D12582382">
    <w:name w:val="2BE20B062D5B44518CCF80C2D12582382"/>
    <w:rsid w:val="003B4379"/>
    <w:pPr>
      <w:ind w:left="720"/>
      <w:contextualSpacing/>
    </w:pPr>
    <w:rPr>
      <w:rFonts w:ascii="Calibri" w:eastAsia="Calibri" w:hAnsi="Calibri" w:cs="Calibri"/>
    </w:rPr>
  </w:style>
  <w:style w:type="paragraph" w:customStyle="1" w:styleId="B2FFC37D2CAA4A13B5C78706504F74112">
    <w:name w:val="B2FFC37D2CAA4A13B5C78706504F74112"/>
    <w:rsid w:val="003B4379"/>
    <w:rPr>
      <w:rFonts w:ascii="Calibri" w:eastAsia="Calibri" w:hAnsi="Calibri" w:cs="Calibri"/>
    </w:rPr>
  </w:style>
  <w:style w:type="paragraph" w:customStyle="1" w:styleId="14A34ADB5135473ABB73F88130669E9B1">
    <w:name w:val="14A34ADB5135473ABB73F88130669E9B1"/>
    <w:rsid w:val="003B4379"/>
    <w:rPr>
      <w:rFonts w:ascii="Calibri" w:eastAsia="Calibri" w:hAnsi="Calibri" w:cs="Calibri"/>
    </w:rPr>
  </w:style>
  <w:style w:type="paragraph" w:customStyle="1" w:styleId="4F514AF6025D4ABF83AF8A3DF10B590C1">
    <w:name w:val="4F514AF6025D4ABF83AF8A3DF10B590C1"/>
    <w:rsid w:val="003B4379"/>
    <w:rPr>
      <w:rFonts w:ascii="Calibri" w:eastAsia="Calibri" w:hAnsi="Calibri" w:cs="Calibri"/>
    </w:rPr>
  </w:style>
  <w:style w:type="paragraph" w:customStyle="1" w:styleId="0A2D32F738174AB697F31837787372A81">
    <w:name w:val="0A2D32F738174AB697F31837787372A81"/>
    <w:rsid w:val="003B4379"/>
    <w:rPr>
      <w:rFonts w:ascii="Calibri" w:eastAsia="Calibri" w:hAnsi="Calibri" w:cs="Calibri"/>
    </w:rPr>
  </w:style>
  <w:style w:type="paragraph" w:customStyle="1" w:styleId="48DBC1ABDE56456A8A0F6FD9289A01CB">
    <w:name w:val="48DBC1ABDE56456A8A0F6FD9289A01CB"/>
    <w:rsid w:val="003B4379"/>
  </w:style>
  <w:style w:type="paragraph" w:customStyle="1" w:styleId="CFA3C8805C1442FBB1A6E40D5C2709ED">
    <w:name w:val="CFA3C8805C1442FBB1A6E40D5C2709ED"/>
    <w:rsid w:val="003B4379"/>
  </w:style>
  <w:style w:type="paragraph" w:customStyle="1" w:styleId="3A3F364192B14622A8D716389055B4F2">
    <w:name w:val="3A3F364192B14622A8D716389055B4F2"/>
    <w:rsid w:val="003B4379"/>
  </w:style>
  <w:style w:type="paragraph" w:customStyle="1" w:styleId="9B5CE3E663534C3592C1D30D0B7B38CC">
    <w:name w:val="9B5CE3E663534C3592C1D30D0B7B38CC"/>
    <w:rsid w:val="003B4379"/>
  </w:style>
  <w:style w:type="paragraph" w:customStyle="1" w:styleId="A71F10DA2EF44B6CA9880E025A472DC1">
    <w:name w:val="A71F10DA2EF44B6CA9880E025A472DC1"/>
    <w:rsid w:val="003B4379"/>
  </w:style>
  <w:style w:type="paragraph" w:customStyle="1" w:styleId="7C35E8658D7E4C3E8AD9B0E94F9EBA23">
    <w:name w:val="7C35E8658D7E4C3E8AD9B0E94F9EBA23"/>
    <w:rsid w:val="003B4379"/>
  </w:style>
  <w:style w:type="paragraph" w:customStyle="1" w:styleId="17FED616F1B04B1097EE5AFC2FE54991">
    <w:name w:val="17FED616F1B04B1097EE5AFC2FE54991"/>
    <w:rsid w:val="003B4379"/>
  </w:style>
  <w:style w:type="paragraph" w:customStyle="1" w:styleId="FBB6DDD1219A42F1800657683484A46B">
    <w:name w:val="FBB6DDD1219A42F1800657683484A46B"/>
    <w:rsid w:val="003B4379"/>
  </w:style>
  <w:style w:type="paragraph" w:customStyle="1" w:styleId="8BD3007D27E84BAF81C68480F71669B7">
    <w:name w:val="8BD3007D27E84BAF81C68480F71669B7"/>
    <w:rsid w:val="003B4379"/>
  </w:style>
  <w:style w:type="paragraph" w:customStyle="1" w:styleId="2B9C43D36BA24687AEBEB0C361F3D653">
    <w:name w:val="2B9C43D36BA24687AEBEB0C361F3D653"/>
    <w:rsid w:val="003B4379"/>
  </w:style>
  <w:style w:type="paragraph" w:customStyle="1" w:styleId="29C57A96102A4A579308D4738FA761C9">
    <w:name w:val="29C57A96102A4A579308D4738FA761C9"/>
    <w:rsid w:val="003B4379"/>
  </w:style>
  <w:style w:type="paragraph" w:customStyle="1" w:styleId="B0362AA1A05646B1A86821EBDE28D5F9">
    <w:name w:val="B0362AA1A05646B1A86821EBDE28D5F9"/>
    <w:rsid w:val="003B4379"/>
  </w:style>
  <w:style w:type="paragraph" w:customStyle="1" w:styleId="04EC0C1DF6174BA3B78D5537396332D3">
    <w:name w:val="04EC0C1DF6174BA3B78D5537396332D3"/>
    <w:rsid w:val="003B4379"/>
  </w:style>
  <w:style w:type="paragraph" w:customStyle="1" w:styleId="EB8BF7B0627349C18BDF9F6E0391FAF3">
    <w:name w:val="EB8BF7B0627349C18BDF9F6E0391FAF3"/>
    <w:rsid w:val="003B4379"/>
  </w:style>
  <w:style w:type="paragraph" w:customStyle="1" w:styleId="1B6684020DD046A58920CD17D48C80B6">
    <w:name w:val="1B6684020DD046A58920CD17D48C80B6"/>
    <w:rsid w:val="003B4379"/>
  </w:style>
  <w:style w:type="paragraph" w:customStyle="1" w:styleId="663496C7E17140C691CFDBA1233DB900">
    <w:name w:val="663496C7E17140C691CFDBA1233DB900"/>
    <w:rsid w:val="003B4379"/>
  </w:style>
  <w:style w:type="paragraph" w:customStyle="1" w:styleId="F451F78E45624950AFEF7119E00A7B25">
    <w:name w:val="F451F78E45624950AFEF7119E00A7B25"/>
    <w:rsid w:val="003B4379"/>
  </w:style>
  <w:style w:type="paragraph" w:customStyle="1" w:styleId="B211FA771754494DA4D65C73B9AA6A55">
    <w:name w:val="B211FA771754494DA4D65C73B9AA6A55"/>
    <w:rsid w:val="003B4379"/>
  </w:style>
  <w:style w:type="paragraph" w:customStyle="1" w:styleId="07E578F0B30342248F1551DE6A1AFD9D">
    <w:name w:val="07E578F0B30342248F1551DE6A1AFD9D"/>
    <w:rsid w:val="003B4379"/>
  </w:style>
  <w:style w:type="paragraph" w:customStyle="1" w:styleId="5CBF4162F88D41A4AFDFCB8A3D1012DF">
    <w:name w:val="5CBF4162F88D41A4AFDFCB8A3D1012DF"/>
    <w:rsid w:val="003B4379"/>
  </w:style>
  <w:style w:type="paragraph" w:customStyle="1" w:styleId="9FD34ADF909341C0A525468D41A568B9">
    <w:name w:val="9FD34ADF909341C0A525468D41A568B9"/>
    <w:rsid w:val="003B4379"/>
  </w:style>
  <w:style w:type="paragraph" w:customStyle="1" w:styleId="DC166977FC6746989466CB8FC7E048FB">
    <w:name w:val="DC166977FC6746989466CB8FC7E048FB"/>
    <w:rsid w:val="003B4379"/>
  </w:style>
  <w:style w:type="paragraph" w:customStyle="1" w:styleId="1657ACD194D64F008EDD24499F1A8122">
    <w:name w:val="1657ACD194D64F008EDD24499F1A8122"/>
    <w:rsid w:val="003B4379"/>
  </w:style>
  <w:style w:type="paragraph" w:customStyle="1" w:styleId="AB9B7F46D4144305881DEE78479D583C">
    <w:name w:val="AB9B7F46D4144305881DEE78479D583C"/>
    <w:rsid w:val="003B4379"/>
  </w:style>
  <w:style w:type="paragraph" w:customStyle="1" w:styleId="F6D0AFA76058454A9DDBE81EFAD059D4">
    <w:name w:val="F6D0AFA76058454A9DDBE81EFAD059D4"/>
    <w:rsid w:val="003B4379"/>
  </w:style>
  <w:style w:type="paragraph" w:customStyle="1" w:styleId="4E5DEC308C7649228F92120150671EC9">
    <w:name w:val="4E5DEC308C7649228F92120150671EC9"/>
    <w:rsid w:val="003B4379"/>
  </w:style>
  <w:style w:type="paragraph" w:customStyle="1" w:styleId="6B49AD6F991A4985A43A618B78594E0D">
    <w:name w:val="6B49AD6F991A4985A43A618B78594E0D"/>
    <w:rsid w:val="003B4379"/>
  </w:style>
  <w:style w:type="paragraph" w:customStyle="1" w:styleId="D00CDA20C0084D459377F2F6427B3571">
    <w:name w:val="D00CDA20C0084D459377F2F6427B3571"/>
    <w:rsid w:val="003B4379"/>
  </w:style>
  <w:style w:type="paragraph" w:customStyle="1" w:styleId="2B75A88E9C5141D19BB37CA60E761347">
    <w:name w:val="2B75A88E9C5141D19BB37CA60E761347"/>
    <w:rsid w:val="003B4379"/>
  </w:style>
  <w:style w:type="paragraph" w:customStyle="1" w:styleId="235EB2EDEB2345E2A57DA1E9CE850AFF">
    <w:name w:val="235EB2EDEB2345E2A57DA1E9CE850AFF"/>
    <w:rsid w:val="003B4379"/>
  </w:style>
  <w:style w:type="paragraph" w:customStyle="1" w:styleId="A60B2B06B10A49C898BB09AC43B11F94">
    <w:name w:val="A60B2B06B10A49C898BB09AC43B11F94"/>
    <w:rsid w:val="003B4379"/>
  </w:style>
  <w:style w:type="paragraph" w:customStyle="1" w:styleId="691D183D663A487397D6E370E60F9985">
    <w:name w:val="691D183D663A487397D6E370E60F9985"/>
    <w:rsid w:val="003B4379"/>
  </w:style>
  <w:style w:type="paragraph" w:customStyle="1" w:styleId="DADBE61870374A93B04EDA7C956997FC">
    <w:name w:val="DADBE61870374A93B04EDA7C956997FC"/>
    <w:rsid w:val="003B4379"/>
  </w:style>
  <w:style w:type="paragraph" w:customStyle="1" w:styleId="EECF40B2B1DF428FBD11FBB9F223AD37">
    <w:name w:val="EECF40B2B1DF428FBD11FBB9F223AD37"/>
    <w:rsid w:val="003B4379"/>
  </w:style>
  <w:style w:type="paragraph" w:customStyle="1" w:styleId="01E3E775D46A4F4B8822610A64EC19ED">
    <w:name w:val="01E3E775D46A4F4B8822610A64EC19ED"/>
    <w:rsid w:val="003B4379"/>
  </w:style>
  <w:style w:type="paragraph" w:customStyle="1" w:styleId="216BFD32C8D44DA38E128957C46D5665">
    <w:name w:val="216BFD32C8D44DA38E128957C46D5665"/>
    <w:rsid w:val="003B4379"/>
  </w:style>
  <w:style w:type="paragraph" w:customStyle="1" w:styleId="CC6FECBD11B7495686483B3BE305B7C1">
    <w:name w:val="CC6FECBD11B7495686483B3BE305B7C1"/>
    <w:rsid w:val="003B4379"/>
  </w:style>
  <w:style w:type="paragraph" w:customStyle="1" w:styleId="18B6861E1AC141F7BB6BC96BBAF80C76">
    <w:name w:val="18B6861E1AC141F7BB6BC96BBAF80C76"/>
    <w:rsid w:val="003B4379"/>
  </w:style>
  <w:style w:type="paragraph" w:customStyle="1" w:styleId="E32F56A9760F4F58B4E23AF0CF0B15A9">
    <w:name w:val="E32F56A9760F4F58B4E23AF0CF0B15A9"/>
    <w:rsid w:val="003B4379"/>
  </w:style>
  <w:style w:type="paragraph" w:customStyle="1" w:styleId="6814F6C506B441B59C9D95179C077BE4">
    <w:name w:val="6814F6C506B441B59C9D95179C077BE4"/>
    <w:rsid w:val="003B4379"/>
  </w:style>
  <w:style w:type="paragraph" w:customStyle="1" w:styleId="B2EA1E81EFB146298D52469D5B7D7F51">
    <w:name w:val="B2EA1E81EFB146298D52469D5B7D7F51"/>
    <w:rsid w:val="003B4379"/>
  </w:style>
  <w:style w:type="paragraph" w:customStyle="1" w:styleId="72768147EDCE4F599DA17E75FFF41ABB">
    <w:name w:val="72768147EDCE4F599DA17E75FFF41ABB"/>
    <w:rsid w:val="003B4379"/>
  </w:style>
  <w:style w:type="paragraph" w:customStyle="1" w:styleId="7D285EAC5B054A35B466E1F7D07D4739">
    <w:name w:val="7D285EAC5B054A35B466E1F7D07D4739"/>
    <w:rsid w:val="003B4379"/>
  </w:style>
  <w:style w:type="paragraph" w:customStyle="1" w:styleId="985DE8E1A13E4164929C0707AA07877F">
    <w:name w:val="985DE8E1A13E4164929C0707AA07877F"/>
    <w:rsid w:val="003B4379"/>
  </w:style>
  <w:style w:type="paragraph" w:customStyle="1" w:styleId="E8ABD72BE6024A308BB7D3B2BE204B4B">
    <w:name w:val="E8ABD72BE6024A308BB7D3B2BE204B4B"/>
    <w:rsid w:val="003B4379"/>
  </w:style>
  <w:style w:type="paragraph" w:customStyle="1" w:styleId="1AB93036B8574D6AA203E3BDA9E0A7E6">
    <w:name w:val="1AB93036B8574D6AA203E3BDA9E0A7E6"/>
    <w:rsid w:val="003B4379"/>
  </w:style>
  <w:style w:type="paragraph" w:customStyle="1" w:styleId="52F765B040654860B8490FD0C50FD357">
    <w:name w:val="52F765B040654860B8490FD0C50FD357"/>
    <w:rsid w:val="003B4379"/>
  </w:style>
  <w:style w:type="paragraph" w:customStyle="1" w:styleId="5089267C9DAE46FCA51196560F2C1695">
    <w:name w:val="5089267C9DAE46FCA51196560F2C1695"/>
    <w:rsid w:val="003B4379"/>
  </w:style>
  <w:style w:type="paragraph" w:customStyle="1" w:styleId="C66BA36A100E44F5A06ADA0C5E1EE977">
    <w:name w:val="C66BA36A100E44F5A06ADA0C5E1EE977"/>
    <w:rsid w:val="003B4379"/>
  </w:style>
  <w:style w:type="paragraph" w:customStyle="1" w:styleId="7BB57BC0DA734F6D99ADD7ED7B205F33">
    <w:name w:val="7BB57BC0DA734F6D99ADD7ED7B205F33"/>
    <w:rsid w:val="003B4379"/>
  </w:style>
  <w:style w:type="paragraph" w:customStyle="1" w:styleId="EB30F9EA4B2A44C2885C869B86682147">
    <w:name w:val="EB30F9EA4B2A44C2885C869B86682147"/>
    <w:rsid w:val="003B4379"/>
  </w:style>
  <w:style w:type="paragraph" w:customStyle="1" w:styleId="87AFBE8215824D2FA1B744A49806DE1C">
    <w:name w:val="87AFBE8215824D2FA1B744A49806DE1C"/>
    <w:rsid w:val="003B43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2.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29</TotalTime>
  <Pages>10</Pages>
  <Words>2001</Words>
  <Characters>1140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127</cp:revision>
  <cp:lastPrinted>2022-06-29T20:40:00Z</cp:lastPrinted>
  <dcterms:created xsi:type="dcterms:W3CDTF">2022-01-21T17:36:00Z</dcterms:created>
  <dcterms:modified xsi:type="dcterms:W3CDTF">2023-06-17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